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D90A52" w14:textId="77777777" w:rsidR="0021381F" w:rsidRDefault="0021381F" w:rsidP="0021381F">
      <w:pPr>
        <w:jc w:val="center"/>
        <w:rPr>
          <w:b/>
          <w:sz w:val="28"/>
          <w:szCs w:val="28"/>
        </w:rPr>
      </w:pPr>
      <w:r>
        <w:rPr>
          <w:b/>
          <w:sz w:val="28"/>
          <w:szCs w:val="28"/>
        </w:rPr>
        <w:t>GIVING THAT DRAWS US NEARER</w:t>
      </w:r>
    </w:p>
    <w:p w14:paraId="64F11551" w14:textId="482E65F3" w:rsidR="00FC0B23" w:rsidRDefault="00482315" w:rsidP="0021381F">
      <w:pPr>
        <w:jc w:val="center"/>
        <w:rPr>
          <w:b/>
          <w:sz w:val="28"/>
          <w:szCs w:val="28"/>
        </w:rPr>
      </w:pPr>
      <w:r>
        <w:rPr>
          <w:b/>
          <w:sz w:val="28"/>
          <w:szCs w:val="28"/>
        </w:rPr>
        <w:t>INVITATION</w:t>
      </w:r>
    </w:p>
    <w:p w14:paraId="6F6DAF5F" w14:textId="77777777" w:rsidR="0021381F" w:rsidRDefault="0021381F" w:rsidP="0021381F">
      <w:pPr>
        <w:jc w:val="center"/>
        <w:rPr>
          <w:b/>
          <w:sz w:val="28"/>
          <w:szCs w:val="28"/>
        </w:rPr>
      </w:pPr>
    </w:p>
    <w:p w14:paraId="5DEDC992" w14:textId="77777777" w:rsidR="0021381F" w:rsidRPr="003A46CC" w:rsidRDefault="0021381F" w:rsidP="0021381F">
      <w:pPr>
        <w:rPr>
          <w:bCs/>
          <w:sz w:val="28"/>
          <w:szCs w:val="28"/>
        </w:rPr>
      </w:pPr>
      <w:r w:rsidRPr="003A46CC">
        <w:rPr>
          <w:bCs/>
          <w:sz w:val="28"/>
          <w:szCs w:val="28"/>
        </w:rPr>
        <w:t xml:space="preserve">I read that the word </w:t>
      </w:r>
      <w:proofErr w:type="spellStart"/>
      <w:r w:rsidRPr="003A46CC">
        <w:rPr>
          <w:bCs/>
          <w:sz w:val="28"/>
          <w:szCs w:val="28"/>
        </w:rPr>
        <w:t>Qorbanot</w:t>
      </w:r>
      <w:proofErr w:type="spellEnd"/>
      <w:r w:rsidRPr="003A46CC">
        <w:rPr>
          <w:bCs/>
          <w:sz w:val="28"/>
          <w:szCs w:val="28"/>
        </w:rPr>
        <w:t xml:space="preserve"> described the Jewish system of sacrificial offerings and that its root means "to draw near".  It is a fitting label. While it depicts the literal act of the giver bringing offerings near to God, its metaphor goes deeper. The Holy Scripture itself makes it clear that God intends that our giving would draw us closer to Him and each other.</w:t>
      </w:r>
    </w:p>
    <w:p w14:paraId="065ABBD6" w14:textId="77777777" w:rsidR="0021381F" w:rsidRPr="003A46CC" w:rsidRDefault="0021381F" w:rsidP="0021381F">
      <w:pPr>
        <w:rPr>
          <w:bCs/>
          <w:sz w:val="28"/>
          <w:szCs w:val="28"/>
        </w:rPr>
      </w:pPr>
      <w:r w:rsidRPr="003A46CC">
        <w:rPr>
          <w:bCs/>
          <w:sz w:val="28"/>
          <w:szCs w:val="28"/>
        </w:rPr>
        <w:t> </w:t>
      </w:r>
    </w:p>
    <w:p w14:paraId="61E4B364" w14:textId="2C8B39E9" w:rsidR="0021381F" w:rsidRPr="003A46CC" w:rsidRDefault="0021381F" w:rsidP="0021381F">
      <w:pPr>
        <w:rPr>
          <w:bCs/>
          <w:sz w:val="28"/>
          <w:szCs w:val="28"/>
        </w:rPr>
      </w:pPr>
      <w:r w:rsidRPr="003A46CC">
        <w:rPr>
          <w:bCs/>
          <w:sz w:val="28"/>
          <w:szCs w:val="28"/>
        </w:rPr>
        <w:t>God never needed the substance of our gifts. Our giving was designed to be relational. Unfortunately, Christian conversations and teaching about giving often are not. A change needs to occur in both our churches and Christian educational institutions</w:t>
      </w:r>
      <w:r w:rsidR="00B27C87">
        <w:rPr>
          <w:bCs/>
          <w:sz w:val="28"/>
          <w:szCs w:val="28"/>
        </w:rPr>
        <w:t xml:space="preserve"> </w:t>
      </w:r>
      <w:r w:rsidR="008C0FA6">
        <w:rPr>
          <w:bCs/>
          <w:sz w:val="28"/>
          <w:szCs w:val="28"/>
        </w:rPr>
        <w:t xml:space="preserve">to better align </w:t>
      </w:r>
      <w:r w:rsidR="00B27C87">
        <w:rPr>
          <w:bCs/>
          <w:sz w:val="28"/>
          <w:szCs w:val="28"/>
        </w:rPr>
        <w:t xml:space="preserve">what we say with </w:t>
      </w:r>
      <w:r w:rsidR="00D73CC8">
        <w:rPr>
          <w:bCs/>
          <w:sz w:val="28"/>
          <w:szCs w:val="28"/>
        </w:rPr>
        <w:t>the purposes and principles</w:t>
      </w:r>
      <w:r w:rsidR="00474046">
        <w:rPr>
          <w:bCs/>
          <w:sz w:val="28"/>
          <w:szCs w:val="28"/>
        </w:rPr>
        <w:t xml:space="preserve"> revealed in scripture</w:t>
      </w:r>
      <w:r w:rsidRPr="003A46CC">
        <w:rPr>
          <w:bCs/>
          <w:sz w:val="28"/>
          <w:szCs w:val="28"/>
        </w:rPr>
        <w:t>.</w:t>
      </w:r>
    </w:p>
    <w:p w14:paraId="1DC2FB71" w14:textId="77777777" w:rsidR="0021381F" w:rsidRPr="003A46CC" w:rsidRDefault="0021381F" w:rsidP="0021381F">
      <w:pPr>
        <w:rPr>
          <w:bCs/>
          <w:sz w:val="28"/>
          <w:szCs w:val="28"/>
        </w:rPr>
      </w:pPr>
      <w:r w:rsidRPr="003A46CC">
        <w:rPr>
          <w:bCs/>
          <w:sz w:val="28"/>
          <w:szCs w:val="28"/>
        </w:rPr>
        <w:t> </w:t>
      </w:r>
    </w:p>
    <w:p w14:paraId="5C34D80B" w14:textId="2AC4E9B2" w:rsidR="0021381F" w:rsidRPr="003A46CC" w:rsidRDefault="0021381F" w:rsidP="0021381F">
      <w:pPr>
        <w:rPr>
          <w:bCs/>
          <w:sz w:val="28"/>
          <w:szCs w:val="28"/>
        </w:rPr>
      </w:pPr>
      <w:r w:rsidRPr="003A46CC">
        <w:rPr>
          <w:bCs/>
          <w:sz w:val="28"/>
          <w:szCs w:val="28"/>
        </w:rPr>
        <w:t xml:space="preserve">I developed a Bible study and a companion website to outline a scriptural foundation for </w:t>
      </w:r>
      <w:r w:rsidR="00302C40">
        <w:rPr>
          <w:bCs/>
          <w:sz w:val="28"/>
          <w:szCs w:val="28"/>
        </w:rPr>
        <w:t>expanding</w:t>
      </w:r>
      <w:r w:rsidRPr="003A46CC">
        <w:rPr>
          <w:bCs/>
          <w:sz w:val="28"/>
          <w:szCs w:val="28"/>
        </w:rPr>
        <w:t xml:space="preserve"> those conversations. </w:t>
      </w:r>
      <w:r w:rsidR="0082055E">
        <w:rPr>
          <w:bCs/>
          <w:sz w:val="28"/>
          <w:szCs w:val="28"/>
        </w:rPr>
        <w:t xml:space="preserve">They </w:t>
      </w:r>
      <w:r w:rsidRPr="003A46CC">
        <w:rPr>
          <w:bCs/>
          <w:sz w:val="28"/>
          <w:szCs w:val="28"/>
        </w:rPr>
        <w:t xml:space="preserve">reflect a summation of my personal study of this topic over the past 28 years. </w:t>
      </w:r>
      <w:r w:rsidR="0082055E">
        <w:rPr>
          <w:bCs/>
          <w:sz w:val="28"/>
          <w:szCs w:val="28"/>
        </w:rPr>
        <w:t>T</w:t>
      </w:r>
      <w:r w:rsidR="004A2A91">
        <w:rPr>
          <w:bCs/>
          <w:sz w:val="28"/>
          <w:szCs w:val="28"/>
        </w:rPr>
        <w:t>heir</w:t>
      </w:r>
      <w:r w:rsidRPr="003A46CC">
        <w:rPr>
          <w:bCs/>
          <w:sz w:val="28"/>
          <w:szCs w:val="28"/>
        </w:rPr>
        <w:t xml:space="preserve"> distinctives are:</w:t>
      </w:r>
    </w:p>
    <w:p w14:paraId="72510E76" w14:textId="7003B7C0" w:rsidR="0021381F" w:rsidRDefault="00D40039" w:rsidP="0021381F">
      <w:pPr>
        <w:pStyle w:val="ListParagraph"/>
        <w:numPr>
          <w:ilvl w:val="0"/>
          <w:numId w:val="66"/>
        </w:numPr>
        <w:rPr>
          <w:bCs/>
          <w:sz w:val="28"/>
          <w:szCs w:val="28"/>
        </w:rPr>
      </w:pPr>
      <w:r>
        <w:rPr>
          <w:bCs/>
          <w:sz w:val="28"/>
          <w:szCs w:val="28"/>
        </w:rPr>
        <w:t>Their</w:t>
      </w:r>
      <w:r w:rsidR="0021381F" w:rsidRPr="003A46CC">
        <w:rPr>
          <w:bCs/>
          <w:sz w:val="28"/>
          <w:szCs w:val="28"/>
        </w:rPr>
        <w:t xml:space="preserve"> emphasis is </w:t>
      </w:r>
      <w:proofErr w:type="gramStart"/>
      <w:r w:rsidR="0021381F" w:rsidRPr="003A46CC">
        <w:rPr>
          <w:bCs/>
          <w:sz w:val="28"/>
          <w:szCs w:val="28"/>
        </w:rPr>
        <w:t>relational</w:t>
      </w:r>
      <w:proofErr w:type="gramEnd"/>
      <w:r w:rsidR="0021381F" w:rsidRPr="003A46CC">
        <w:rPr>
          <w:bCs/>
          <w:sz w:val="28"/>
          <w:szCs w:val="28"/>
        </w:rPr>
        <w:t xml:space="preserve"> rather than financial</w:t>
      </w:r>
    </w:p>
    <w:p w14:paraId="235B2388" w14:textId="6C1DBCD7" w:rsidR="00D45E81" w:rsidRPr="003A46CC" w:rsidRDefault="00D40039" w:rsidP="0021381F">
      <w:pPr>
        <w:pStyle w:val="ListParagraph"/>
        <w:numPr>
          <w:ilvl w:val="0"/>
          <w:numId w:val="66"/>
        </w:numPr>
        <w:rPr>
          <w:bCs/>
          <w:sz w:val="28"/>
          <w:szCs w:val="28"/>
        </w:rPr>
      </w:pPr>
      <w:r>
        <w:rPr>
          <w:bCs/>
          <w:sz w:val="28"/>
          <w:szCs w:val="28"/>
        </w:rPr>
        <w:t>Their</w:t>
      </w:r>
      <w:r w:rsidR="00D949B0">
        <w:rPr>
          <w:bCs/>
          <w:sz w:val="28"/>
          <w:szCs w:val="28"/>
        </w:rPr>
        <w:t xml:space="preserve"> lens is one of discipleship</w:t>
      </w:r>
    </w:p>
    <w:p w14:paraId="2AA4B75C" w14:textId="3FA2BE21" w:rsidR="0021381F" w:rsidRPr="003A46CC" w:rsidRDefault="0043169E" w:rsidP="0021381F">
      <w:pPr>
        <w:pStyle w:val="ListParagraph"/>
        <w:numPr>
          <w:ilvl w:val="0"/>
          <w:numId w:val="66"/>
        </w:numPr>
        <w:rPr>
          <w:bCs/>
          <w:sz w:val="28"/>
          <w:szCs w:val="28"/>
        </w:rPr>
      </w:pPr>
      <w:r>
        <w:rPr>
          <w:bCs/>
          <w:sz w:val="28"/>
          <w:szCs w:val="28"/>
        </w:rPr>
        <w:t xml:space="preserve">They </w:t>
      </w:r>
      <w:r w:rsidR="0021381F" w:rsidRPr="003A46CC">
        <w:rPr>
          <w:bCs/>
          <w:sz w:val="28"/>
          <w:szCs w:val="28"/>
        </w:rPr>
        <w:t>provide a broader survey of scripture on this topic than most contemporary writings</w:t>
      </w:r>
    </w:p>
    <w:p w14:paraId="0C1B0CE2" w14:textId="6F46FB55" w:rsidR="0021381F" w:rsidRPr="003A46CC" w:rsidRDefault="0043169E" w:rsidP="0021381F">
      <w:pPr>
        <w:pStyle w:val="ListParagraph"/>
        <w:numPr>
          <w:ilvl w:val="0"/>
          <w:numId w:val="66"/>
        </w:numPr>
        <w:rPr>
          <w:bCs/>
          <w:sz w:val="28"/>
          <w:szCs w:val="28"/>
        </w:rPr>
      </w:pPr>
      <w:r>
        <w:rPr>
          <w:bCs/>
          <w:sz w:val="28"/>
          <w:szCs w:val="28"/>
        </w:rPr>
        <w:t>They</w:t>
      </w:r>
      <w:r w:rsidR="0021381F" w:rsidRPr="003A46CC">
        <w:rPr>
          <w:bCs/>
          <w:sz w:val="28"/>
          <w:szCs w:val="28"/>
        </w:rPr>
        <w:t xml:space="preserve"> illuminate scripture through life experiences with which the readers can relate</w:t>
      </w:r>
    </w:p>
    <w:p w14:paraId="04C9E005" w14:textId="559C3AF5" w:rsidR="0021381F" w:rsidRPr="003A46CC" w:rsidRDefault="0043169E" w:rsidP="0021381F">
      <w:pPr>
        <w:pStyle w:val="ListParagraph"/>
        <w:numPr>
          <w:ilvl w:val="0"/>
          <w:numId w:val="66"/>
        </w:numPr>
        <w:rPr>
          <w:bCs/>
          <w:sz w:val="28"/>
          <w:szCs w:val="28"/>
        </w:rPr>
      </w:pPr>
      <w:r>
        <w:rPr>
          <w:bCs/>
          <w:sz w:val="28"/>
          <w:szCs w:val="28"/>
        </w:rPr>
        <w:t>They</w:t>
      </w:r>
      <w:r w:rsidR="0021381F" w:rsidRPr="003A46CC">
        <w:rPr>
          <w:bCs/>
          <w:sz w:val="28"/>
          <w:szCs w:val="28"/>
        </w:rPr>
        <w:t xml:space="preserve"> show an integration of God’s intent across the Old and New Testaments</w:t>
      </w:r>
    </w:p>
    <w:p w14:paraId="4FA3CFD8" w14:textId="54AD5E8D" w:rsidR="0021381F" w:rsidRPr="003A46CC" w:rsidRDefault="00752B34" w:rsidP="0021381F">
      <w:pPr>
        <w:pStyle w:val="ListParagraph"/>
        <w:numPr>
          <w:ilvl w:val="0"/>
          <w:numId w:val="66"/>
        </w:numPr>
        <w:rPr>
          <w:bCs/>
          <w:sz w:val="28"/>
          <w:szCs w:val="28"/>
        </w:rPr>
      </w:pPr>
      <w:r>
        <w:rPr>
          <w:bCs/>
          <w:sz w:val="28"/>
          <w:szCs w:val="28"/>
        </w:rPr>
        <w:t>They</w:t>
      </w:r>
      <w:r w:rsidR="0021381F" w:rsidRPr="003A46CC">
        <w:rPr>
          <w:bCs/>
          <w:sz w:val="28"/>
          <w:szCs w:val="28"/>
        </w:rPr>
        <w:t xml:space="preserve"> speak to those in the </w:t>
      </w:r>
      <w:r w:rsidR="008D02DF">
        <w:rPr>
          <w:bCs/>
          <w:sz w:val="28"/>
          <w:szCs w:val="28"/>
        </w:rPr>
        <w:t xml:space="preserve">classroom, </w:t>
      </w:r>
      <w:r w:rsidR="0021381F" w:rsidRPr="003A46CC">
        <w:rPr>
          <w:bCs/>
          <w:sz w:val="28"/>
          <w:szCs w:val="28"/>
        </w:rPr>
        <w:t>pulpit and pew</w:t>
      </w:r>
    </w:p>
    <w:p w14:paraId="5A697BDE" w14:textId="77777777" w:rsidR="0021381F" w:rsidRPr="003A46CC" w:rsidRDefault="0021381F" w:rsidP="0021381F">
      <w:pPr>
        <w:rPr>
          <w:bCs/>
          <w:sz w:val="28"/>
          <w:szCs w:val="28"/>
        </w:rPr>
      </w:pPr>
    </w:p>
    <w:p w14:paraId="1BC1CACB" w14:textId="0F1BBFC1" w:rsidR="0021381F" w:rsidRPr="003A46CC" w:rsidRDefault="008B38D2" w:rsidP="0021381F">
      <w:pPr>
        <w:rPr>
          <w:bCs/>
          <w:sz w:val="28"/>
          <w:szCs w:val="28"/>
        </w:rPr>
      </w:pPr>
      <w:r>
        <w:rPr>
          <w:bCs/>
          <w:sz w:val="28"/>
          <w:szCs w:val="28"/>
        </w:rPr>
        <w:t>This</w:t>
      </w:r>
      <w:r w:rsidR="00C836FE">
        <w:rPr>
          <w:bCs/>
          <w:sz w:val="28"/>
          <w:szCs w:val="28"/>
        </w:rPr>
        <w:t xml:space="preserve"> Bible Study</w:t>
      </w:r>
      <w:r w:rsidR="0021381F" w:rsidRPr="003A46CC">
        <w:rPr>
          <w:bCs/>
          <w:sz w:val="28"/>
          <w:szCs w:val="28"/>
        </w:rPr>
        <w:t xml:space="preserve"> is not a strict template but summarizes how I frame the discuss</w:t>
      </w:r>
      <w:r>
        <w:rPr>
          <w:bCs/>
          <w:sz w:val="28"/>
          <w:szCs w:val="28"/>
        </w:rPr>
        <w:t>i</w:t>
      </w:r>
      <w:r w:rsidR="0021381F" w:rsidRPr="003A46CC">
        <w:rPr>
          <w:bCs/>
          <w:sz w:val="28"/>
          <w:szCs w:val="28"/>
        </w:rPr>
        <w:t xml:space="preserve">on. However, the message can be tailored by an instructor for different audiences. While I have taught this lesson in the past, my role as teacher and the stories I tell are not the key. The Word of God is the </w:t>
      </w:r>
      <w:proofErr w:type="gramStart"/>
      <w:r w:rsidR="0021381F" w:rsidRPr="003A46CC">
        <w:rPr>
          <w:bCs/>
          <w:sz w:val="28"/>
          <w:szCs w:val="28"/>
        </w:rPr>
        <w:t>key</w:t>
      </w:r>
      <w:proofErr w:type="gramEnd"/>
      <w:r w:rsidR="0021381F" w:rsidRPr="003A46CC">
        <w:rPr>
          <w:bCs/>
          <w:sz w:val="28"/>
          <w:szCs w:val="28"/>
        </w:rPr>
        <w:t xml:space="preserve"> and the Bible Study outlines an abundance of reference scriptures. I just want to plant seeds that others may grow and harvest. So, I am </w:t>
      </w:r>
      <w:r w:rsidR="00E30676">
        <w:rPr>
          <w:bCs/>
          <w:sz w:val="28"/>
          <w:szCs w:val="28"/>
        </w:rPr>
        <w:t>inviting</w:t>
      </w:r>
      <w:r w:rsidR="0021381F" w:rsidRPr="003A46CC">
        <w:rPr>
          <w:bCs/>
          <w:sz w:val="28"/>
          <w:szCs w:val="28"/>
        </w:rPr>
        <w:t xml:space="preserve"> Christian leaders </w:t>
      </w:r>
      <w:r w:rsidR="00E30676">
        <w:rPr>
          <w:bCs/>
          <w:sz w:val="28"/>
          <w:szCs w:val="28"/>
        </w:rPr>
        <w:t>to consider whether God is calling you</w:t>
      </w:r>
      <w:r w:rsidR="0021381F" w:rsidRPr="003A46CC">
        <w:rPr>
          <w:bCs/>
          <w:sz w:val="28"/>
          <w:szCs w:val="28"/>
        </w:rPr>
        <w:t xml:space="preserve"> to become leaven of change. </w:t>
      </w:r>
    </w:p>
    <w:p w14:paraId="748D8ABC" w14:textId="77777777" w:rsidR="0021381F" w:rsidRPr="003A46CC" w:rsidRDefault="0021381F" w:rsidP="0021381F">
      <w:pPr>
        <w:rPr>
          <w:bCs/>
          <w:sz w:val="28"/>
          <w:szCs w:val="28"/>
        </w:rPr>
      </w:pPr>
      <w:r w:rsidRPr="003A46CC">
        <w:rPr>
          <w:bCs/>
          <w:sz w:val="28"/>
          <w:szCs w:val="28"/>
        </w:rPr>
        <w:t> </w:t>
      </w:r>
    </w:p>
    <w:p w14:paraId="751048F4" w14:textId="0EB8B207" w:rsidR="0021381F" w:rsidRPr="003A46CC" w:rsidRDefault="0021381F" w:rsidP="0021381F">
      <w:pPr>
        <w:rPr>
          <w:bCs/>
          <w:sz w:val="28"/>
          <w:szCs w:val="28"/>
        </w:rPr>
      </w:pPr>
      <w:r w:rsidRPr="003A46CC">
        <w:rPr>
          <w:bCs/>
          <w:sz w:val="28"/>
          <w:szCs w:val="28"/>
        </w:rPr>
        <w:t> </w:t>
      </w:r>
    </w:p>
    <w:p w14:paraId="747481A6" w14:textId="77777777" w:rsidR="003A46CC" w:rsidRPr="003A46CC" w:rsidRDefault="0021381F" w:rsidP="0021381F">
      <w:pPr>
        <w:jc w:val="both"/>
        <w:rPr>
          <w:bCs/>
          <w:sz w:val="28"/>
          <w:szCs w:val="28"/>
        </w:rPr>
      </w:pPr>
      <w:r w:rsidRPr="003A46CC">
        <w:rPr>
          <w:bCs/>
          <w:sz w:val="28"/>
          <w:szCs w:val="28"/>
        </w:rPr>
        <w:t>Your Brother In Christ,</w:t>
      </w:r>
    </w:p>
    <w:p w14:paraId="0A8CDEDC" w14:textId="42EC0B26" w:rsidR="0021381F" w:rsidRPr="003A46CC" w:rsidRDefault="0021381F" w:rsidP="0021381F">
      <w:pPr>
        <w:jc w:val="both"/>
        <w:rPr>
          <w:bCs/>
          <w:sz w:val="28"/>
          <w:szCs w:val="28"/>
        </w:rPr>
      </w:pPr>
      <w:r w:rsidRPr="003A46CC">
        <w:rPr>
          <w:bCs/>
          <w:sz w:val="28"/>
          <w:szCs w:val="28"/>
        </w:rPr>
        <w:t>Larry J. Robinson</w:t>
      </w:r>
    </w:p>
    <w:p w14:paraId="0AD9A52E" w14:textId="5DB411CE" w:rsidR="00AC6C0A" w:rsidRPr="007E48CB" w:rsidRDefault="000810DB" w:rsidP="00FB675A">
      <w:pPr>
        <w:jc w:val="center"/>
        <w:rPr>
          <w:b/>
          <w:sz w:val="28"/>
          <w:szCs w:val="28"/>
        </w:rPr>
      </w:pPr>
      <w:r w:rsidRPr="007E48CB">
        <w:rPr>
          <w:b/>
          <w:sz w:val="28"/>
          <w:szCs w:val="28"/>
        </w:rPr>
        <w:lastRenderedPageBreak/>
        <w:t>MORE THAN THE GIFT</w:t>
      </w:r>
      <w:r w:rsidR="004923C1" w:rsidRPr="007E48CB">
        <w:rPr>
          <w:b/>
          <w:sz w:val="28"/>
          <w:szCs w:val="28"/>
        </w:rPr>
        <w:t xml:space="preserve">: </w:t>
      </w:r>
      <w:r w:rsidR="00BC31CE" w:rsidRPr="007E48CB">
        <w:rPr>
          <w:b/>
          <w:sz w:val="28"/>
          <w:szCs w:val="28"/>
        </w:rPr>
        <w:t>GIVING</w:t>
      </w:r>
      <w:r w:rsidR="00AC5594" w:rsidRPr="007E48CB">
        <w:rPr>
          <w:b/>
          <w:sz w:val="28"/>
          <w:szCs w:val="28"/>
        </w:rPr>
        <w:t xml:space="preserve"> </w:t>
      </w:r>
      <w:r w:rsidR="00BC31CE" w:rsidRPr="007E48CB">
        <w:rPr>
          <w:b/>
          <w:sz w:val="28"/>
          <w:szCs w:val="28"/>
        </w:rPr>
        <w:t xml:space="preserve">THAT DRAWS US </w:t>
      </w:r>
      <w:r w:rsidR="0035337E" w:rsidRPr="007E48CB">
        <w:rPr>
          <w:b/>
          <w:sz w:val="28"/>
          <w:szCs w:val="28"/>
        </w:rPr>
        <w:t>NEAR</w:t>
      </w:r>
      <w:r w:rsidR="00022E34" w:rsidRPr="007E48CB">
        <w:rPr>
          <w:b/>
          <w:sz w:val="28"/>
          <w:szCs w:val="28"/>
        </w:rPr>
        <w:t>ER</w:t>
      </w:r>
    </w:p>
    <w:p w14:paraId="02357059" w14:textId="6FB2D35A" w:rsidR="00FB675A" w:rsidRPr="00AC6C0A" w:rsidRDefault="00DF086A" w:rsidP="00DF086A">
      <w:pPr>
        <w:tabs>
          <w:tab w:val="center" w:pos="4320"/>
          <w:tab w:val="left" w:pos="6265"/>
        </w:tabs>
        <w:rPr>
          <w:b/>
          <w:sz w:val="20"/>
          <w:szCs w:val="20"/>
        </w:rPr>
      </w:pPr>
      <w:r>
        <w:rPr>
          <w:b/>
          <w:sz w:val="20"/>
          <w:szCs w:val="20"/>
        </w:rPr>
        <w:tab/>
      </w:r>
      <w:r w:rsidR="00FB675A" w:rsidRPr="00AC6C0A">
        <w:rPr>
          <w:b/>
          <w:sz w:val="20"/>
          <w:szCs w:val="20"/>
        </w:rPr>
        <w:t>More Than The Gift (MTTG)</w:t>
      </w:r>
      <w:r w:rsidR="00D40B2B">
        <w:rPr>
          <w:b/>
          <w:sz w:val="20"/>
          <w:szCs w:val="20"/>
        </w:rPr>
        <w:t xml:space="preserve"> Series</w:t>
      </w:r>
      <w:r>
        <w:rPr>
          <w:b/>
          <w:sz w:val="20"/>
          <w:szCs w:val="20"/>
        </w:rPr>
        <w:tab/>
      </w:r>
    </w:p>
    <w:p w14:paraId="0FD5B4CD" w14:textId="1D5A954C" w:rsidR="00FB675A" w:rsidRPr="00CA60FC" w:rsidRDefault="00FB675A" w:rsidP="00F641C5">
      <w:pPr>
        <w:jc w:val="center"/>
        <w:rPr>
          <w:b/>
          <w:sz w:val="20"/>
          <w:szCs w:val="20"/>
        </w:rPr>
      </w:pPr>
      <w:r w:rsidRPr="00004218">
        <w:rPr>
          <w:b/>
          <w:sz w:val="32"/>
        </w:rPr>
        <w:t xml:space="preserve"> </w:t>
      </w:r>
      <w:r w:rsidRPr="00CA60FC">
        <w:rPr>
          <w:b/>
          <w:sz w:val="20"/>
          <w:szCs w:val="20"/>
        </w:rPr>
        <w:t>Bible Study</w:t>
      </w:r>
      <w:r w:rsidR="00F641C5" w:rsidRPr="00CA60FC">
        <w:rPr>
          <w:b/>
          <w:sz w:val="20"/>
          <w:szCs w:val="20"/>
        </w:rPr>
        <w:t xml:space="preserve"> </w:t>
      </w:r>
      <w:r w:rsidRPr="00CA60FC">
        <w:rPr>
          <w:b/>
          <w:sz w:val="20"/>
          <w:szCs w:val="20"/>
        </w:rPr>
        <w:t>Outline</w:t>
      </w:r>
      <w:r w:rsidR="00D27DA6">
        <w:rPr>
          <w:b/>
          <w:sz w:val="20"/>
          <w:szCs w:val="20"/>
        </w:rPr>
        <w:t xml:space="preserve"> &amp; Notes</w:t>
      </w:r>
    </w:p>
    <w:p w14:paraId="50143345" w14:textId="6B1E9FC5" w:rsidR="00387861" w:rsidRPr="00CA60FC" w:rsidRDefault="00387861" w:rsidP="00F641C5">
      <w:pPr>
        <w:jc w:val="center"/>
        <w:rPr>
          <w:b/>
          <w:sz w:val="20"/>
          <w:szCs w:val="20"/>
        </w:rPr>
      </w:pPr>
      <w:r w:rsidRPr="00CA60FC">
        <w:rPr>
          <w:b/>
          <w:sz w:val="20"/>
          <w:szCs w:val="20"/>
        </w:rPr>
        <w:t xml:space="preserve">Larry </w:t>
      </w:r>
      <w:r w:rsidR="00F67B7B">
        <w:rPr>
          <w:b/>
          <w:sz w:val="20"/>
          <w:szCs w:val="20"/>
        </w:rPr>
        <w:t xml:space="preserve">J. </w:t>
      </w:r>
      <w:r w:rsidRPr="00CA60FC">
        <w:rPr>
          <w:b/>
          <w:sz w:val="20"/>
          <w:szCs w:val="20"/>
        </w:rPr>
        <w:t xml:space="preserve">Robinson – </w:t>
      </w:r>
      <w:hyperlink r:id="rId11" w:history="1">
        <w:r w:rsidR="0053186F" w:rsidRPr="004A46BD">
          <w:rPr>
            <w:rStyle w:val="Hyperlink"/>
            <w:b/>
            <w:sz w:val="20"/>
            <w:szCs w:val="20"/>
          </w:rPr>
          <w:t>morethanthegift@gmail.com</w:t>
        </w:r>
      </w:hyperlink>
      <w:r w:rsidR="0053186F">
        <w:rPr>
          <w:b/>
          <w:sz w:val="20"/>
          <w:szCs w:val="20"/>
        </w:rPr>
        <w:t xml:space="preserve"> </w:t>
      </w:r>
      <w:r w:rsidR="001E5564">
        <w:rPr>
          <w:b/>
          <w:sz w:val="20"/>
          <w:szCs w:val="20"/>
        </w:rPr>
        <w:t xml:space="preserve"> – morethanthegift.com</w:t>
      </w:r>
    </w:p>
    <w:p w14:paraId="58F87E17" w14:textId="77777777" w:rsidR="0042202E" w:rsidRPr="00004218" w:rsidRDefault="0042202E" w:rsidP="00FB675A">
      <w:pPr>
        <w:jc w:val="center"/>
        <w:rPr>
          <w:b/>
          <w:sz w:val="32"/>
        </w:rPr>
      </w:pPr>
    </w:p>
    <w:p w14:paraId="6D116D3F" w14:textId="77777777" w:rsidR="00272A39" w:rsidRDefault="00272A39" w:rsidP="00FB675A">
      <w:pPr>
        <w:rPr>
          <w:b/>
          <w:bCs/>
        </w:rPr>
      </w:pPr>
    </w:p>
    <w:p w14:paraId="75E14868" w14:textId="5C75EEBF" w:rsidR="009E42C8" w:rsidRDefault="009E42C8" w:rsidP="00FB675A">
      <w:pPr>
        <w:rPr>
          <w:b/>
          <w:bCs/>
        </w:rPr>
      </w:pPr>
      <w:r>
        <w:rPr>
          <w:b/>
          <w:bCs/>
        </w:rPr>
        <w:t>Series Outline:</w:t>
      </w:r>
    </w:p>
    <w:p w14:paraId="3355004F" w14:textId="65E70D0D" w:rsidR="009E42C8" w:rsidRDefault="000F13E4" w:rsidP="00672422">
      <w:pPr>
        <w:pStyle w:val="ListParagraph"/>
        <w:numPr>
          <w:ilvl w:val="0"/>
          <w:numId w:val="43"/>
        </w:numPr>
        <w:rPr>
          <w:b/>
          <w:bCs/>
        </w:rPr>
      </w:pPr>
      <w:bookmarkStart w:id="0" w:name="_Hlk30350693"/>
      <w:r>
        <w:rPr>
          <w:b/>
          <w:bCs/>
        </w:rPr>
        <w:t>Topic</w:t>
      </w:r>
      <w:r w:rsidR="009E42C8">
        <w:rPr>
          <w:b/>
          <w:bCs/>
        </w:rPr>
        <w:t xml:space="preserve"> One </w:t>
      </w:r>
      <w:r w:rsidR="00256170">
        <w:rPr>
          <w:b/>
          <w:bCs/>
        </w:rPr>
        <w:t>–</w:t>
      </w:r>
      <w:r w:rsidR="009E42C8">
        <w:rPr>
          <w:b/>
          <w:bCs/>
        </w:rPr>
        <w:t xml:space="preserve"> </w:t>
      </w:r>
      <w:bookmarkEnd w:id="0"/>
      <w:r w:rsidR="009E42C8">
        <w:rPr>
          <w:b/>
          <w:bCs/>
        </w:rPr>
        <w:t>Introduction</w:t>
      </w:r>
    </w:p>
    <w:p w14:paraId="3FF53057" w14:textId="5B071810" w:rsidR="009E42C8" w:rsidRDefault="000F13E4" w:rsidP="00672422">
      <w:pPr>
        <w:pStyle w:val="ListParagraph"/>
        <w:numPr>
          <w:ilvl w:val="0"/>
          <w:numId w:val="43"/>
        </w:numPr>
        <w:rPr>
          <w:b/>
          <w:bCs/>
        </w:rPr>
      </w:pPr>
      <w:r>
        <w:rPr>
          <w:b/>
          <w:bCs/>
        </w:rPr>
        <w:t>Topic</w:t>
      </w:r>
      <w:r w:rsidR="009E42C8" w:rsidRPr="009E42C8">
        <w:rPr>
          <w:b/>
          <w:bCs/>
        </w:rPr>
        <w:t xml:space="preserve"> </w:t>
      </w:r>
      <w:r w:rsidR="009E42C8">
        <w:rPr>
          <w:b/>
          <w:bCs/>
        </w:rPr>
        <w:t>Two</w:t>
      </w:r>
      <w:r w:rsidR="009E42C8" w:rsidRPr="009E42C8">
        <w:rPr>
          <w:b/>
          <w:bCs/>
        </w:rPr>
        <w:t xml:space="preserve"> - </w:t>
      </w:r>
      <w:r w:rsidR="009E42C8">
        <w:rPr>
          <w:b/>
          <w:bCs/>
        </w:rPr>
        <w:t>Does God Need Our Offering?</w:t>
      </w:r>
    </w:p>
    <w:p w14:paraId="3C8A0A3B" w14:textId="6754FFB1" w:rsidR="000F13E4" w:rsidRDefault="000F13E4" w:rsidP="00672422">
      <w:pPr>
        <w:pStyle w:val="ListParagraph"/>
        <w:numPr>
          <w:ilvl w:val="0"/>
          <w:numId w:val="43"/>
        </w:numPr>
        <w:rPr>
          <w:b/>
          <w:bCs/>
        </w:rPr>
      </w:pPr>
      <w:r>
        <w:rPr>
          <w:b/>
          <w:bCs/>
        </w:rPr>
        <w:t xml:space="preserve">Topic </w:t>
      </w:r>
      <w:r w:rsidR="009E42C8">
        <w:rPr>
          <w:b/>
          <w:bCs/>
        </w:rPr>
        <w:t>Three</w:t>
      </w:r>
      <w:r w:rsidR="009E42C8" w:rsidRPr="009E42C8">
        <w:rPr>
          <w:b/>
          <w:bCs/>
        </w:rPr>
        <w:t xml:space="preserve"> </w:t>
      </w:r>
      <w:r w:rsidR="00721EDE">
        <w:rPr>
          <w:b/>
          <w:bCs/>
        </w:rPr>
        <w:t xml:space="preserve">- </w:t>
      </w:r>
      <w:r w:rsidR="00721EDE" w:rsidRPr="009E42C8">
        <w:rPr>
          <w:b/>
          <w:bCs/>
        </w:rPr>
        <w:t>Why Does God Ask Us To Give</w:t>
      </w:r>
      <w:r w:rsidR="00EC78F5">
        <w:rPr>
          <w:b/>
          <w:bCs/>
        </w:rPr>
        <w:t>?</w:t>
      </w:r>
    </w:p>
    <w:p w14:paraId="64C6645E" w14:textId="3EDAB4C0" w:rsidR="00721EDE" w:rsidRDefault="00032508" w:rsidP="00721EDE">
      <w:pPr>
        <w:pStyle w:val="ListParagraph"/>
        <w:numPr>
          <w:ilvl w:val="0"/>
          <w:numId w:val="43"/>
        </w:numPr>
        <w:rPr>
          <w:b/>
          <w:bCs/>
        </w:rPr>
      </w:pPr>
      <w:r>
        <w:rPr>
          <w:b/>
          <w:bCs/>
        </w:rPr>
        <w:t>Topic</w:t>
      </w:r>
      <w:r w:rsidR="000F13E4">
        <w:rPr>
          <w:b/>
          <w:bCs/>
        </w:rPr>
        <w:t xml:space="preserve"> </w:t>
      </w:r>
      <w:r w:rsidR="00C5598C">
        <w:rPr>
          <w:b/>
          <w:bCs/>
        </w:rPr>
        <w:t>Fou</w:t>
      </w:r>
      <w:r w:rsidR="00C5598C" w:rsidRPr="009E42C8">
        <w:rPr>
          <w:b/>
          <w:bCs/>
        </w:rPr>
        <w:t xml:space="preserve">r </w:t>
      </w:r>
      <w:r w:rsidR="00721EDE">
        <w:rPr>
          <w:b/>
          <w:bCs/>
        </w:rPr>
        <w:t>–</w:t>
      </w:r>
      <w:r w:rsidR="00721EDE" w:rsidRPr="009E42C8">
        <w:rPr>
          <w:b/>
          <w:bCs/>
        </w:rPr>
        <w:t xml:space="preserve"> </w:t>
      </w:r>
      <w:r w:rsidR="00721EDE">
        <w:rPr>
          <w:b/>
          <w:bCs/>
        </w:rPr>
        <w:t>The Call &amp; Caution To Christian Leaders</w:t>
      </w:r>
    </w:p>
    <w:p w14:paraId="74ACE0F6" w14:textId="726D3BF8" w:rsidR="009E42C8" w:rsidRDefault="00032508" w:rsidP="00672422">
      <w:pPr>
        <w:pStyle w:val="ListParagraph"/>
        <w:numPr>
          <w:ilvl w:val="0"/>
          <w:numId w:val="43"/>
        </w:numPr>
        <w:rPr>
          <w:b/>
          <w:bCs/>
        </w:rPr>
      </w:pPr>
      <w:r>
        <w:rPr>
          <w:b/>
          <w:bCs/>
        </w:rPr>
        <w:t>Topic Five</w:t>
      </w:r>
      <w:r w:rsidR="009E42C8" w:rsidRPr="009E42C8">
        <w:rPr>
          <w:b/>
          <w:bCs/>
        </w:rPr>
        <w:t xml:space="preserve"> - </w:t>
      </w:r>
      <w:r w:rsidR="009E42C8">
        <w:rPr>
          <w:b/>
          <w:bCs/>
        </w:rPr>
        <w:t>The Content Of Our Gi</w:t>
      </w:r>
      <w:r w:rsidR="00256170">
        <w:rPr>
          <w:b/>
          <w:bCs/>
        </w:rPr>
        <w:t>ving</w:t>
      </w:r>
    </w:p>
    <w:p w14:paraId="13537AAF" w14:textId="05FA2D76" w:rsidR="009E42C8" w:rsidRDefault="00032508" w:rsidP="003E76D4">
      <w:pPr>
        <w:pStyle w:val="ListParagraph"/>
        <w:numPr>
          <w:ilvl w:val="0"/>
          <w:numId w:val="43"/>
        </w:numPr>
        <w:rPr>
          <w:b/>
          <w:bCs/>
        </w:rPr>
      </w:pPr>
      <w:r w:rsidRPr="003E76D4">
        <w:rPr>
          <w:b/>
          <w:bCs/>
        </w:rPr>
        <w:t>Topic S</w:t>
      </w:r>
      <w:r w:rsidR="003E76D4" w:rsidRPr="003E76D4">
        <w:rPr>
          <w:b/>
          <w:bCs/>
        </w:rPr>
        <w:t>ix</w:t>
      </w:r>
      <w:r w:rsidR="000E2AFE" w:rsidRPr="003E76D4">
        <w:rPr>
          <w:b/>
          <w:bCs/>
        </w:rPr>
        <w:t>–</w:t>
      </w:r>
      <w:r w:rsidR="009E42C8" w:rsidRPr="003E76D4">
        <w:rPr>
          <w:b/>
          <w:bCs/>
        </w:rPr>
        <w:t xml:space="preserve"> </w:t>
      </w:r>
      <w:r w:rsidR="000E2AFE" w:rsidRPr="003E76D4">
        <w:rPr>
          <w:b/>
          <w:bCs/>
        </w:rPr>
        <w:t>Summary, Impacts and Conclu</w:t>
      </w:r>
      <w:r w:rsidR="00657571" w:rsidRPr="003E76D4">
        <w:rPr>
          <w:b/>
          <w:bCs/>
        </w:rPr>
        <w:t>s</w:t>
      </w:r>
      <w:r w:rsidR="000E2AFE" w:rsidRPr="003E76D4">
        <w:rPr>
          <w:b/>
          <w:bCs/>
        </w:rPr>
        <w:t>ions</w:t>
      </w:r>
    </w:p>
    <w:p w14:paraId="176C49C1" w14:textId="77777777" w:rsidR="00B60DEB" w:rsidRDefault="00B60DEB" w:rsidP="00B60DEB">
      <w:pPr>
        <w:rPr>
          <w:b/>
          <w:bCs/>
        </w:rPr>
      </w:pPr>
    </w:p>
    <w:p w14:paraId="44C9DAC4" w14:textId="77777777" w:rsidR="00B60DEB" w:rsidRPr="00B60DEB" w:rsidRDefault="00B60DEB" w:rsidP="00B60DEB">
      <w:pPr>
        <w:rPr>
          <w:b/>
          <w:bCs/>
        </w:rPr>
      </w:pPr>
    </w:p>
    <w:p w14:paraId="744ED10A" w14:textId="77777777" w:rsidR="00CA769E" w:rsidRDefault="00CA769E" w:rsidP="00CA769E">
      <w:pPr>
        <w:rPr>
          <w:b/>
          <w:bCs/>
        </w:rPr>
      </w:pPr>
    </w:p>
    <w:p w14:paraId="0643AD76" w14:textId="265E9F83" w:rsidR="00CA769E" w:rsidRPr="003431D8" w:rsidRDefault="00CA769E" w:rsidP="00CA769E">
      <w:pPr>
        <w:rPr>
          <w:bCs/>
        </w:rPr>
      </w:pPr>
      <w:r w:rsidRPr="003431D8">
        <w:rPr>
          <w:bCs/>
        </w:rPr>
        <w:t xml:space="preserve">I read that the word </w:t>
      </w:r>
      <w:proofErr w:type="spellStart"/>
      <w:r w:rsidRPr="003431D8">
        <w:rPr>
          <w:bCs/>
        </w:rPr>
        <w:t>Qorbanot</w:t>
      </w:r>
      <w:proofErr w:type="spellEnd"/>
      <w:r w:rsidRPr="003431D8">
        <w:rPr>
          <w:bCs/>
        </w:rPr>
        <w:t xml:space="preserve"> described the Jewish system of sacrificial offerings and that its root means "to draw near.</w:t>
      </w:r>
      <w:r w:rsidR="009D6D79" w:rsidRPr="003431D8">
        <w:rPr>
          <w:bCs/>
        </w:rPr>
        <w:t>”</w:t>
      </w:r>
      <w:r w:rsidRPr="003431D8">
        <w:rPr>
          <w:bCs/>
        </w:rPr>
        <w:t xml:space="preserve">  </w:t>
      </w:r>
      <w:r w:rsidR="00390FB2" w:rsidRPr="003431D8">
        <w:rPr>
          <w:bCs/>
        </w:rPr>
        <w:t>It was a fitting label because i</w:t>
      </w:r>
      <w:r w:rsidR="001633D6" w:rsidRPr="003431D8">
        <w:rPr>
          <w:bCs/>
        </w:rPr>
        <w:t xml:space="preserve">t was God’s intent that our giving </w:t>
      </w:r>
      <w:r w:rsidR="00480385" w:rsidRPr="003431D8">
        <w:rPr>
          <w:bCs/>
        </w:rPr>
        <w:t>would draws us closer to Him and closer to each other.</w:t>
      </w:r>
      <w:r w:rsidR="00BF707F" w:rsidRPr="003431D8">
        <w:rPr>
          <w:bCs/>
        </w:rPr>
        <w:t xml:space="preserve"> </w:t>
      </w:r>
      <w:r w:rsidR="00F418E9">
        <w:rPr>
          <w:bCs/>
        </w:rPr>
        <w:t xml:space="preserve">Use </w:t>
      </w:r>
      <w:r w:rsidR="00A85BAD">
        <w:rPr>
          <w:bCs/>
        </w:rPr>
        <w:t xml:space="preserve">of that label helped teach </w:t>
      </w:r>
      <w:r w:rsidR="00F418E9">
        <w:rPr>
          <w:bCs/>
        </w:rPr>
        <w:t xml:space="preserve">ancient </w:t>
      </w:r>
      <w:r w:rsidR="00BF707F" w:rsidRPr="003431D8">
        <w:rPr>
          <w:bCs/>
        </w:rPr>
        <w:t xml:space="preserve">Israel </w:t>
      </w:r>
      <w:r w:rsidR="004B3B47" w:rsidRPr="003431D8">
        <w:rPr>
          <w:bCs/>
        </w:rPr>
        <w:t xml:space="preserve">that intent, but </w:t>
      </w:r>
      <w:r w:rsidR="009833B2">
        <w:rPr>
          <w:bCs/>
        </w:rPr>
        <w:t>it</w:t>
      </w:r>
      <w:r w:rsidR="005E39E0">
        <w:rPr>
          <w:bCs/>
        </w:rPr>
        <w:t xml:space="preserve"> is not clear</w:t>
      </w:r>
      <w:r w:rsidR="008B0E9C">
        <w:rPr>
          <w:bCs/>
        </w:rPr>
        <w:t xml:space="preserve"> that </w:t>
      </w:r>
      <w:r w:rsidR="00CE0738">
        <w:rPr>
          <w:bCs/>
        </w:rPr>
        <w:t>this</w:t>
      </w:r>
      <w:r w:rsidR="008B0E9C">
        <w:rPr>
          <w:bCs/>
        </w:rPr>
        <w:t xml:space="preserve"> intent </w:t>
      </w:r>
      <w:r w:rsidR="00CD6118">
        <w:rPr>
          <w:bCs/>
        </w:rPr>
        <w:t xml:space="preserve">for </w:t>
      </w:r>
      <w:r w:rsidR="008B0E9C">
        <w:rPr>
          <w:bCs/>
        </w:rPr>
        <w:t>the offering contin</w:t>
      </w:r>
      <w:r w:rsidR="00CE0738">
        <w:rPr>
          <w:bCs/>
        </w:rPr>
        <w:t>ues to be made clear</w:t>
      </w:r>
      <w:r w:rsidR="00261642">
        <w:rPr>
          <w:bCs/>
        </w:rPr>
        <w:t xml:space="preserve"> in the modern church.</w:t>
      </w:r>
    </w:p>
    <w:p w14:paraId="322CB5AE" w14:textId="77777777" w:rsidR="00740492" w:rsidRDefault="00740492" w:rsidP="00CA769E">
      <w:pPr>
        <w:rPr>
          <w:b/>
          <w:sz w:val="28"/>
          <w:szCs w:val="28"/>
        </w:rPr>
      </w:pPr>
    </w:p>
    <w:p w14:paraId="31A5F430" w14:textId="04866836" w:rsidR="00740492" w:rsidRPr="00E5357E" w:rsidRDefault="00E5357E" w:rsidP="00CA769E">
      <w:pPr>
        <w:rPr>
          <w:b/>
        </w:rPr>
      </w:pPr>
      <w:r>
        <w:rPr>
          <w:b/>
        </w:rPr>
        <w:t>What is our current context?</w:t>
      </w:r>
    </w:p>
    <w:p w14:paraId="3DA0D7CE" w14:textId="780532AE" w:rsidR="00740492" w:rsidRDefault="00740492" w:rsidP="00740492">
      <w:pPr>
        <w:rPr>
          <w:b/>
          <w:bCs/>
        </w:rPr>
      </w:pPr>
      <w:r>
        <w:rPr>
          <w:b/>
          <w:bCs/>
        </w:rPr>
        <w:t xml:space="preserve">Contemporary Christian Giving in the U.S. </w:t>
      </w:r>
    </w:p>
    <w:p w14:paraId="5E83CF07" w14:textId="77777777" w:rsidR="00740492" w:rsidRDefault="00740492" w:rsidP="00740492">
      <w:r>
        <w:t>Sample of headlines in the new millennium</w:t>
      </w:r>
    </w:p>
    <w:p w14:paraId="01AA2D8B" w14:textId="77777777" w:rsidR="00740492" w:rsidRDefault="00740492" w:rsidP="00740492">
      <w:pPr>
        <w:pStyle w:val="ListParagraph"/>
        <w:numPr>
          <w:ilvl w:val="0"/>
          <w:numId w:val="64"/>
        </w:numPr>
      </w:pPr>
      <w:r>
        <w:t xml:space="preserve">Christians </w:t>
      </w:r>
      <w:r w:rsidRPr="000C6700">
        <w:t>currently give</w:t>
      </w:r>
      <w:r>
        <w:t xml:space="preserve"> 2.5% of income; during the Great Depression they gave 3.3%</w:t>
      </w:r>
    </w:p>
    <w:p w14:paraId="78A1D37B" w14:textId="77777777" w:rsidR="00740492" w:rsidRDefault="00740492" w:rsidP="00740492">
      <w:pPr>
        <w:numPr>
          <w:ilvl w:val="0"/>
          <w:numId w:val="34"/>
        </w:numPr>
      </w:pPr>
      <w:r>
        <w:t>37% of regular church attendees don’t give money to their church</w:t>
      </w:r>
    </w:p>
    <w:p w14:paraId="733B1968" w14:textId="77777777" w:rsidR="00740492" w:rsidRDefault="00740492" w:rsidP="00740492">
      <w:pPr>
        <w:numPr>
          <w:ilvl w:val="0"/>
          <w:numId w:val="34"/>
        </w:numPr>
      </w:pPr>
      <w:r>
        <w:t>17% of American families have reduced the amount that they give to their local church</w:t>
      </w:r>
    </w:p>
    <w:p w14:paraId="3D4A9C99" w14:textId="77777777" w:rsidR="00740492" w:rsidRDefault="00740492" w:rsidP="00740492">
      <w:pPr>
        <w:numPr>
          <w:ilvl w:val="0"/>
          <w:numId w:val="34"/>
        </w:numPr>
      </w:pPr>
      <w:r>
        <w:t>7% of church goers have dropped regular giving by 20% or more</w:t>
      </w:r>
    </w:p>
    <w:p w14:paraId="7266701F" w14:textId="77777777" w:rsidR="00740492" w:rsidRDefault="00740492" w:rsidP="00740492">
      <w:pPr>
        <w:numPr>
          <w:ilvl w:val="0"/>
          <w:numId w:val="34"/>
        </w:numPr>
      </w:pPr>
      <w:r w:rsidRPr="000C6700">
        <w:t xml:space="preserve">Between 1990 and 2016 religious giving dropped by 50% </w:t>
      </w:r>
    </w:p>
    <w:p w14:paraId="584D6929" w14:textId="77777777" w:rsidR="007436E2" w:rsidRDefault="007436E2" w:rsidP="007436E2"/>
    <w:p w14:paraId="654CEE9E" w14:textId="38A9772A" w:rsidR="007436E2" w:rsidRPr="007436E2" w:rsidRDefault="007436E2" w:rsidP="007436E2">
      <w:r w:rsidRPr="007436E2">
        <w:t xml:space="preserve">Christian Smith &amp; Michael Emerson, </w:t>
      </w:r>
      <w:r w:rsidRPr="007436E2">
        <w:rPr>
          <w:i/>
          <w:iCs/>
        </w:rPr>
        <w:t xml:space="preserve">Passing the Plate Survey </w:t>
      </w:r>
      <w:r w:rsidRPr="007436E2">
        <w:t>(Oxford University Press, 2008), 154,151</w:t>
      </w:r>
    </w:p>
    <w:p w14:paraId="3D45D388" w14:textId="77777777" w:rsidR="00740492" w:rsidRPr="000C6700" w:rsidRDefault="00740492" w:rsidP="00740492">
      <w:pPr>
        <w:numPr>
          <w:ilvl w:val="1"/>
          <w:numId w:val="3"/>
        </w:numPr>
      </w:pPr>
      <w:r>
        <w:t>59% believe the</w:t>
      </w:r>
      <w:r w:rsidRPr="000C6700">
        <w:t xml:space="preserve"> Church has no right to ask for specifics amounts</w:t>
      </w:r>
    </w:p>
    <w:p w14:paraId="3AD0CD6A" w14:textId="77777777" w:rsidR="00740492" w:rsidRPr="000C6700" w:rsidRDefault="00740492" w:rsidP="00740492">
      <w:pPr>
        <w:numPr>
          <w:ilvl w:val="1"/>
          <w:numId w:val="3"/>
        </w:numPr>
      </w:pPr>
      <w:r w:rsidRPr="000C6700">
        <w:t xml:space="preserve">If their </w:t>
      </w:r>
      <w:r>
        <w:t>c</w:t>
      </w:r>
      <w:r w:rsidRPr="000C6700">
        <w:t>hurch require</w:t>
      </w:r>
      <w:r>
        <w:t>d</w:t>
      </w:r>
      <w:r w:rsidRPr="000C6700">
        <w:t xml:space="preserve"> 10% for “Good Standing Membership”</w:t>
      </w:r>
    </w:p>
    <w:p w14:paraId="77654082" w14:textId="77777777" w:rsidR="00740492" w:rsidRPr="000C6700" w:rsidRDefault="00740492" w:rsidP="00740492">
      <w:pPr>
        <w:numPr>
          <w:ilvl w:val="2"/>
          <w:numId w:val="3"/>
        </w:numPr>
      </w:pPr>
      <w:r w:rsidRPr="000C6700">
        <w:t>35% would move to a different church</w:t>
      </w:r>
    </w:p>
    <w:p w14:paraId="0268B5BD" w14:textId="77777777" w:rsidR="00740492" w:rsidRDefault="00740492" w:rsidP="00740492">
      <w:pPr>
        <w:numPr>
          <w:ilvl w:val="2"/>
          <w:numId w:val="3"/>
        </w:numPr>
      </w:pPr>
      <w:r w:rsidRPr="000C6700">
        <w:t>16% would drop out of church life altogether</w:t>
      </w:r>
      <w:r w:rsidRPr="000C6700">
        <w:tab/>
      </w:r>
    </w:p>
    <w:p w14:paraId="10482FE4" w14:textId="77777777" w:rsidR="00CD4002" w:rsidRDefault="00CD4002" w:rsidP="00740492"/>
    <w:p w14:paraId="13807BF8" w14:textId="78DD8307" w:rsidR="0036590F" w:rsidRPr="000C6700" w:rsidRDefault="00740492" w:rsidP="00740492">
      <w:r>
        <w:t xml:space="preserve">Yet, </w:t>
      </w:r>
      <w:proofErr w:type="gramStart"/>
      <w:r>
        <w:t>in the midst of</w:t>
      </w:r>
      <w:proofErr w:type="gramEnd"/>
      <w:r>
        <w:t xml:space="preserve"> that context, church leaders often feel ill-prepared to disciple their congregants regarding their giving. S</w:t>
      </w:r>
      <w:r w:rsidRPr="000C6700">
        <w:t>o</w:t>
      </w:r>
      <w:r>
        <w:t>,</w:t>
      </w:r>
      <w:r w:rsidRPr="000C6700">
        <w:t xml:space="preserve"> we don’t talk about </w:t>
      </w:r>
      <w:r>
        <w:t>the elephant in the room.</w:t>
      </w:r>
    </w:p>
    <w:p w14:paraId="4C9D5C6C" w14:textId="0D6942AA" w:rsidR="00740492" w:rsidRPr="000C6700" w:rsidRDefault="0036590F" w:rsidP="00740492">
      <w:pPr>
        <w:numPr>
          <w:ilvl w:val="0"/>
          <w:numId w:val="3"/>
        </w:numPr>
      </w:pPr>
      <w:r>
        <w:t>Randy Alcorn</w:t>
      </w:r>
      <w:r w:rsidR="00B12618">
        <w:t xml:space="preserve">, </w:t>
      </w:r>
      <w:r w:rsidR="00740492" w:rsidRPr="00B12618">
        <w:rPr>
          <w:i/>
          <w:iCs/>
        </w:rPr>
        <w:t>Money, Possessions &amp; Eternity</w:t>
      </w:r>
      <w:r w:rsidR="00740492">
        <w:t xml:space="preserve"> (</w:t>
      </w:r>
      <w:r w:rsidR="00C44422">
        <w:t>Wheaton, Illinois: Tyndale</w:t>
      </w:r>
      <w:r w:rsidR="008B0CA0">
        <w:t xml:space="preserve"> House Publishers, 2003), xii</w:t>
      </w:r>
    </w:p>
    <w:p w14:paraId="4BEF8639" w14:textId="77777777" w:rsidR="00740492" w:rsidRPr="000C6700" w:rsidRDefault="00740492" w:rsidP="00740492">
      <w:pPr>
        <w:numPr>
          <w:ilvl w:val="1"/>
          <w:numId w:val="3"/>
        </w:numPr>
      </w:pPr>
      <w:r w:rsidRPr="000C6700">
        <w:t>Only 1-2% of Christian colleges offer classes on biblical principles of giving or stewardship</w:t>
      </w:r>
    </w:p>
    <w:p w14:paraId="3EFD11F2" w14:textId="77777777" w:rsidR="00740492" w:rsidRPr="000C6700" w:rsidRDefault="00740492" w:rsidP="00740492">
      <w:pPr>
        <w:numPr>
          <w:ilvl w:val="1"/>
          <w:numId w:val="3"/>
        </w:numPr>
      </w:pPr>
      <w:r w:rsidRPr="000C6700">
        <w:t>Only 2-4% of seminaries offer such courses</w:t>
      </w:r>
    </w:p>
    <w:p w14:paraId="0DA65792" w14:textId="77777777" w:rsidR="00740492" w:rsidRPr="000C6700" w:rsidRDefault="00740492" w:rsidP="00740492">
      <w:pPr>
        <w:numPr>
          <w:ilvl w:val="1"/>
          <w:numId w:val="3"/>
        </w:numPr>
      </w:pPr>
      <w:r w:rsidRPr="000C6700">
        <w:t>Only 15% of pastors feel properly equipped to teach the topic</w:t>
      </w:r>
    </w:p>
    <w:p w14:paraId="417A29AC" w14:textId="77777777" w:rsidR="00740492" w:rsidRPr="000C6700" w:rsidRDefault="00740492" w:rsidP="00740492">
      <w:pPr>
        <w:numPr>
          <w:ilvl w:val="1"/>
          <w:numId w:val="3"/>
        </w:numPr>
      </w:pPr>
      <w:r w:rsidRPr="000C6700">
        <w:t>Only 10% of churches have active teaching programs on giving</w:t>
      </w:r>
    </w:p>
    <w:p w14:paraId="7B865A87" w14:textId="77777777" w:rsidR="008C215C" w:rsidRDefault="008C215C" w:rsidP="00920B90"/>
    <w:p w14:paraId="0C782671" w14:textId="7EE265B9" w:rsidR="00766E3C" w:rsidRPr="00D43BBF" w:rsidRDefault="00492EEC" w:rsidP="00920B90">
      <w:r>
        <w:t>Statistic</w:t>
      </w:r>
      <w:r w:rsidR="00135593">
        <w:t xml:space="preserve">al </w:t>
      </w:r>
      <w:r w:rsidR="003C58B1">
        <w:t xml:space="preserve">trends </w:t>
      </w:r>
      <w:r w:rsidR="00D43BBF">
        <w:t>seem</w:t>
      </w:r>
      <w:r w:rsidR="00B730CF">
        <w:t xml:space="preserve"> to suggest </w:t>
      </w:r>
      <w:r w:rsidR="00D43BBF">
        <w:t xml:space="preserve">that </w:t>
      </w:r>
      <w:r w:rsidR="007801A4">
        <w:t>Offertory</w:t>
      </w:r>
      <w:r w:rsidR="00D43BBF">
        <w:t xml:space="preserve"> Giving </w:t>
      </w:r>
      <w:r w:rsidR="004C0DF4">
        <w:t xml:space="preserve">may have </w:t>
      </w:r>
      <w:r w:rsidR="007801A4">
        <w:t xml:space="preserve">waning importance among </w:t>
      </w:r>
      <w:r w:rsidR="008C215C">
        <w:t>practicing Christians.</w:t>
      </w:r>
    </w:p>
    <w:p w14:paraId="12EE3223" w14:textId="77777777" w:rsidR="00C43639" w:rsidRDefault="00C43639" w:rsidP="00920B90">
      <w:pPr>
        <w:rPr>
          <w:b/>
          <w:bCs/>
        </w:rPr>
      </w:pPr>
    </w:p>
    <w:p w14:paraId="614EB25F" w14:textId="77777777" w:rsidR="00D43BBF" w:rsidRDefault="00D43BBF" w:rsidP="00920B90">
      <w:pPr>
        <w:rPr>
          <w:b/>
          <w:bCs/>
        </w:rPr>
      </w:pPr>
    </w:p>
    <w:p w14:paraId="77565284" w14:textId="37928EAC" w:rsidR="00920B90" w:rsidRDefault="00920B90" w:rsidP="00920B90">
      <w:pPr>
        <w:rPr>
          <w:b/>
          <w:bCs/>
        </w:rPr>
      </w:pPr>
      <w:r>
        <w:rPr>
          <w:b/>
          <w:bCs/>
        </w:rPr>
        <w:t xml:space="preserve">Local Church Practices </w:t>
      </w:r>
    </w:p>
    <w:p w14:paraId="45A88C89" w14:textId="77777777" w:rsidR="00920B90" w:rsidRDefault="00920B90" w:rsidP="00920B90">
      <w:pPr>
        <w:numPr>
          <w:ilvl w:val="0"/>
          <w:numId w:val="35"/>
        </w:numPr>
      </w:pPr>
      <w:r>
        <w:t>What does the offertory look like in different churches? How is it conducted?</w:t>
      </w:r>
    </w:p>
    <w:p w14:paraId="6E2443E6" w14:textId="77777777" w:rsidR="00920B90" w:rsidRDefault="00920B90" w:rsidP="00920B90">
      <w:pPr>
        <w:ind w:left="360"/>
      </w:pPr>
    </w:p>
    <w:p w14:paraId="5DCB5D0F" w14:textId="18ACE00C" w:rsidR="007861D7" w:rsidRDefault="00920B90">
      <w:pPr>
        <w:numPr>
          <w:ilvl w:val="0"/>
          <w:numId w:val="35"/>
        </w:numPr>
      </w:pPr>
      <w:r>
        <w:t xml:space="preserve">What would it look like to a non-Christian? If I were a non-Christian visiting for the first time, would I observe visible signs of joy? Would it seem like a </w:t>
      </w:r>
      <w:r w:rsidR="003A54E7">
        <w:t xml:space="preserve">part </w:t>
      </w:r>
      <w:r>
        <w:t>of worship</w:t>
      </w:r>
      <w:r w:rsidR="003A54E7">
        <w:t xml:space="preserve"> or an interlude</w:t>
      </w:r>
      <w:r>
        <w:t xml:space="preserve">? </w:t>
      </w:r>
      <w:r w:rsidR="00EF60AA">
        <w:t xml:space="preserve">Would it seem like </w:t>
      </w:r>
      <w:r w:rsidR="005E2DE0">
        <w:t>a time when people were drawing closer to God</w:t>
      </w:r>
      <w:r w:rsidR="00611C8A">
        <w:t>, closer to each other?</w:t>
      </w:r>
    </w:p>
    <w:p w14:paraId="09109FB3" w14:textId="77777777" w:rsidR="007861D7" w:rsidRDefault="007861D7" w:rsidP="007861D7">
      <w:pPr>
        <w:ind w:left="360"/>
      </w:pPr>
    </w:p>
    <w:p w14:paraId="79A8606B" w14:textId="473252E2" w:rsidR="00920B90" w:rsidRDefault="00F96C30" w:rsidP="00287ABA">
      <w:pPr>
        <w:numPr>
          <w:ilvl w:val="0"/>
          <w:numId w:val="35"/>
        </w:numPr>
      </w:pPr>
      <w:r>
        <w:t>Why do</w:t>
      </w:r>
      <w:r w:rsidR="007861D7">
        <w:t xml:space="preserve"> </w:t>
      </w:r>
      <w:r w:rsidR="00920B90">
        <w:t xml:space="preserve">choirs </w:t>
      </w:r>
      <w:proofErr w:type="gramStart"/>
      <w:r w:rsidR="00920B90">
        <w:t>sing</w:t>
      </w:r>
      <w:proofErr w:type="gramEnd"/>
      <w:r w:rsidR="00920B90">
        <w:t xml:space="preserve"> or church leaders speak during the offering </w:t>
      </w:r>
      <w:r w:rsidR="00920B90" w:rsidRPr="00E125A6">
        <w:t xml:space="preserve">in so many </w:t>
      </w:r>
      <w:r w:rsidR="00920B90">
        <w:t xml:space="preserve">Christian </w:t>
      </w:r>
      <w:r w:rsidR="00920B90" w:rsidRPr="00E125A6">
        <w:t>churches</w:t>
      </w:r>
      <w:r w:rsidR="00920B90">
        <w:t xml:space="preserve">? </w:t>
      </w:r>
      <w:r w:rsidR="00853494" w:rsidRPr="00853494">
        <w:t>Shouldn't the act of offertory worship be able to stand alone?</w:t>
      </w:r>
    </w:p>
    <w:p w14:paraId="4B87EC38" w14:textId="77777777" w:rsidR="00920B90" w:rsidRDefault="00920B90" w:rsidP="00920B90">
      <w:pPr>
        <w:pStyle w:val="ListParagraph"/>
      </w:pPr>
    </w:p>
    <w:p w14:paraId="387E0A38" w14:textId="4AF8E3AA" w:rsidR="00920B90" w:rsidRDefault="00591703" w:rsidP="00920B90">
      <w:pPr>
        <w:numPr>
          <w:ilvl w:val="0"/>
          <w:numId w:val="35"/>
        </w:numPr>
      </w:pPr>
      <w:r>
        <w:t>How has</w:t>
      </w:r>
      <w:r w:rsidR="00F96C30">
        <w:t xml:space="preserve"> </w:t>
      </w:r>
      <w:r w:rsidR="00920B90">
        <w:t>the introduction of digital giving impacted this moment of public worship?</w:t>
      </w:r>
    </w:p>
    <w:p w14:paraId="565AD312" w14:textId="77777777" w:rsidR="00920B90" w:rsidRDefault="00920B90" w:rsidP="00920B90"/>
    <w:p w14:paraId="19B602CB" w14:textId="0996E112" w:rsidR="009877DC" w:rsidRDefault="00BE391B" w:rsidP="00D55C95">
      <w:r>
        <w:t xml:space="preserve">Modern church practices </w:t>
      </w:r>
      <w:r w:rsidR="00D55C95">
        <w:t>seem</w:t>
      </w:r>
      <w:r w:rsidR="00086C61">
        <w:t xml:space="preserve"> to </w:t>
      </w:r>
      <w:r>
        <w:t xml:space="preserve">suggest </w:t>
      </w:r>
      <w:r w:rsidR="00D55C95">
        <w:t xml:space="preserve">that the Offertory Process </w:t>
      </w:r>
      <w:r w:rsidR="00E872F3">
        <w:t>may have waning importance as well.</w:t>
      </w:r>
    </w:p>
    <w:p w14:paraId="76809353" w14:textId="77777777" w:rsidR="00740492" w:rsidRPr="00CA769E" w:rsidRDefault="00740492" w:rsidP="00CA769E">
      <w:pPr>
        <w:rPr>
          <w:b/>
          <w:bCs/>
        </w:rPr>
      </w:pPr>
    </w:p>
    <w:p w14:paraId="1089236D" w14:textId="67D68640" w:rsidR="00FB675A" w:rsidRPr="000C6700" w:rsidRDefault="00B959FE" w:rsidP="00CD4AED">
      <w:r>
        <w:t xml:space="preserve">Giving </w:t>
      </w:r>
      <w:r w:rsidR="00521A1E">
        <w:t>seems</w:t>
      </w:r>
      <w:r>
        <w:t xml:space="preserve"> a challenging topic that</w:t>
      </w:r>
      <w:r w:rsidR="002E483B">
        <w:t xml:space="preserve"> too</w:t>
      </w:r>
      <w:r>
        <w:t xml:space="preserve"> few of</w:t>
      </w:r>
      <w:r w:rsidR="006D5F48">
        <w:t xml:space="preserve"> us </w:t>
      </w:r>
      <w:r w:rsidR="002E483B">
        <w:t xml:space="preserve">are taught about and </w:t>
      </w:r>
      <w:r w:rsidR="00EB1376">
        <w:t xml:space="preserve">even </w:t>
      </w:r>
      <w:r w:rsidR="002E483B">
        <w:t xml:space="preserve">fewer of us </w:t>
      </w:r>
      <w:r w:rsidR="006D5F48">
        <w:t>talk about. So</w:t>
      </w:r>
      <w:r w:rsidR="00D66248">
        <w:t xml:space="preserve"> today, </w:t>
      </w:r>
      <w:r w:rsidR="00FB675A">
        <w:t xml:space="preserve">many of God’s people struggle with the puzzle of offertory giving. </w:t>
      </w:r>
      <w:r w:rsidR="004D73EF">
        <w:t>However, t</w:t>
      </w:r>
      <w:r w:rsidR="00FB675A">
        <w:t>hose struggles are not new</w:t>
      </w:r>
      <w:r w:rsidR="00AF519E">
        <w:t xml:space="preserve"> and even Israel sometimes struggled to “see the forest </w:t>
      </w:r>
      <w:r w:rsidR="00B622E3">
        <w:t>for the trees.”</w:t>
      </w:r>
    </w:p>
    <w:p w14:paraId="7820B8F4" w14:textId="1F790475" w:rsidR="00FB675A" w:rsidRDefault="00BA1D26" w:rsidP="00FB675A">
      <w:r>
        <w:tab/>
      </w:r>
    </w:p>
    <w:p w14:paraId="00ACBBAC" w14:textId="5952A3E0" w:rsidR="00BA1D26" w:rsidRPr="000C6700" w:rsidRDefault="00BA1D26" w:rsidP="00FB675A">
      <w:r>
        <w:t xml:space="preserve"> </w:t>
      </w:r>
      <w:r w:rsidR="006D49DA">
        <w:t>Micah</w:t>
      </w:r>
      <w:r w:rsidR="00C95090">
        <w:t xml:space="preserve"> </w:t>
      </w:r>
      <w:r w:rsidR="00CD55B6">
        <w:t>voices</w:t>
      </w:r>
      <w:r w:rsidR="00C95090">
        <w:t xml:space="preserve"> </w:t>
      </w:r>
      <w:r w:rsidR="00D776AE">
        <w:t>Israel’s</w:t>
      </w:r>
      <w:r w:rsidR="00F93DBF">
        <w:t xml:space="preserve"> struggles like this:</w:t>
      </w:r>
    </w:p>
    <w:p w14:paraId="1A6456DD" w14:textId="105C8C83" w:rsidR="00FB675A" w:rsidRPr="000C6700" w:rsidRDefault="00FB675A" w:rsidP="00B8377C">
      <w:pPr>
        <w:pStyle w:val="ListParagraph"/>
        <w:numPr>
          <w:ilvl w:val="0"/>
          <w:numId w:val="60"/>
        </w:numPr>
      </w:pPr>
      <w:r w:rsidRPr="000C6700">
        <w:t>Micah 6:6&amp;7</w:t>
      </w:r>
      <w:r>
        <w:t xml:space="preserve"> – With what shall I come before the Lord, and bow myself before God on high? Shall I come before him with burnt offerings, with calves a year old? Will the Lord be pleased with thousands of rams, with ten </w:t>
      </w:r>
      <w:proofErr w:type="gramStart"/>
      <w:r>
        <w:t>thousand of</w:t>
      </w:r>
      <w:proofErr w:type="gramEnd"/>
      <w:r>
        <w:t xml:space="preserve"> rivers of oil? Shall I give my firstborn for my transgressions, the fruit of my body for the sin of my soul?</w:t>
      </w:r>
    </w:p>
    <w:p w14:paraId="4613B79A" w14:textId="77777777" w:rsidR="001B11CD" w:rsidRDefault="001B11CD" w:rsidP="00FB675A"/>
    <w:p w14:paraId="3F39F094" w14:textId="24699356" w:rsidR="00FB675A" w:rsidRDefault="005E6429" w:rsidP="00FB675A">
      <w:r>
        <w:t>Maybe</w:t>
      </w:r>
      <w:r w:rsidR="00BA1D26">
        <w:t xml:space="preserve"> </w:t>
      </w:r>
      <w:r w:rsidR="00BA1D26" w:rsidRPr="00BA1D26">
        <w:t>(after thousands of years</w:t>
      </w:r>
      <w:r w:rsidR="00BA1D26">
        <w:t>)</w:t>
      </w:r>
      <w:r w:rsidR="001F694E">
        <w:t xml:space="preserve"> </w:t>
      </w:r>
      <w:r w:rsidR="00BA1D26">
        <w:t xml:space="preserve">the process </w:t>
      </w:r>
      <w:proofErr w:type="gramStart"/>
      <w:r w:rsidR="00BA1D26">
        <w:t>still remains</w:t>
      </w:r>
      <w:proofErr w:type="gramEnd"/>
      <w:r w:rsidR="00BA1D26">
        <w:t xml:space="preserve"> a puzzle </w:t>
      </w:r>
      <w:r w:rsidR="00FB675A">
        <w:t xml:space="preserve">because too often we </w:t>
      </w:r>
      <w:r>
        <w:t xml:space="preserve">choose to cling to individual </w:t>
      </w:r>
      <w:r w:rsidR="00FB675A">
        <w:t xml:space="preserve">pieces of God’s plan without </w:t>
      </w:r>
      <w:r>
        <w:t xml:space="preserve">ever </w:t>
      </w:r>
      <w:r w:rsidR="00FB675A">
        <w:t>trying to link them together</w:t>
      </w:r>
      <w:r w:rsidR="00295DC0">
        <w:t>,</w:t>
      </w:r>
      <w:r w:rsidR="00FB675A">
        <w:t xml:space="preserve"> that they might reveal </w:t>
      </w:r>
      <w:r w:rsidR="009B4A96">
        <w:t xml:space="preserve">the fullness of </w:t>
      </w:r>
      <w:r w:rsidR="00FB675A">
        <w:t xml:space="preserve">God’s purposes and will. Our God remains both loving and faithful. He does not abandon us </w:t>
      </w:r>
      <w:proofErr w:type="gramStart"/>
      <w:r w:rsidR="00FB675A">
        <w:t>to wrestle</w:t>
      </w:r>
      <w:proofErr w:type="gramEnd"/>
      <w:r w:rsidR="00FB675A">
        <w:t xml:space="preserve"> alone with our questions, our confusion and discomfort. So</w:t>
      </w:r>
      <w:r w:rsidR="001A590E">
        <w:t>,</w:t>
      </w:r>
      <w:r w:rsidR="00FB675A">
        <w:t xml:space="preserve"> it should not surprise you that the answers to our questions are also not new. Those of us old enough to have lost our eyeglasses on our foreheads or around our necks can tell you that what you seek is often not very far away at all. So</w:t>
      </w:r>
      <w:r w:rsidR="00DC6BC7">
        <w:t>,</w:t>
      </w:r>
      <w:r w:rsidR="00FB675A">
        <w:t xml:space="preserve"> it is with the answers to those questions. The answers can be as near as the familiar passages of scriptures hidden in our hearts. Their truths </w:t>
      </w:r>
      <w:r w:rsidR="00BA1D26">
        <w:t>can be</w:t>
      </w:r>
      <w:r w:rsidR="00FB675A">
        <w:t xml:space="preserve"> illuminated by our everyday experiences</w:t>
      </w:r>
      <w:r w:rsidR="00BA1D26">
        <w:t xml:space="preserve"> </w:t>
      </w:r>
      <w:r w:rsidR="0088796A">
        <w:t>(</w:t>
      </w:r>
      <w:r w:rsidR="00BA1D26">
        <w:t xml:space="preserve">if we would </w:t>
      </w:r>
      <w:r w:rsidR="001528D8">
        <w:t xml:space="preserve">only </w:t>
      </w:r>
      <w:r w:rsidR="00754E2F">
        <w:t>connect the dots between them</w:t>
      </w:r>
      <w:r w:rsidR="0088796A">
        <w:t>)</w:t>
      </w:r>
      <w:r w:rsidR="00FB675A">
        <w:t>. I</w:t>
      </w:r>
      <w:r w:rsidR="001A590E">
        <w:t xml:space="preserve">t is my prayer that </w:t>
      </w:r>
      <w:r w:rsidR="00BA1D26">
        <w:t xml:space="preserve">God would </w:t>
      </w:r>
      <w:r w:rsidR="00F169B1">
        <w:t>empower your study</w:t>
      </w:r>
      <w:r w:rsidR="00BA1D26">
        <w:t xml:space="preserve"> to</w:t>
      </w:r>
      <w:r w:rsidR="00FB675A">
        <w:t xml:space="preserve"> help you piece together the puzzle and </w:t>
      </w:r>
      <w:r w:rsidR="001A590E">
        <w:t xml:space="preserve">begin to </w:t>
      </w:r>
      <w:r w:rsidR="00FB675A">
        <w:t xml:space="preserve">see </w:t>
      </w:r>
      <w:r w:rsidR="001A590E">
        <w:t xml:space="preserve">new aspects of His purposes and will for </w:t>
      </w:r>
      <w:r w:rsidR="00A0423C">
        <w:t>you</w:t>
      </w:r>
      <w:r w:rsidR="001A590E">
        <w:t>r giving.</w:t>
      </w:r>
      <w:r w:rsidR="00FB675A">
        <w:t xml:space="preserve"> </w:t>
      </w:r>
    </w:p>
    <w:p w14:paraId="60D21502" w14:textId="77777777" w:rsidR="00D903B3" w:rsidRDefault="00D903B3" w:rsidP="00FB675A">
      <w:pPr>
        <w:rPr>
          <w:b/>
          <w:bCs/>
        </w:rPr>
      </w:pPr>
    </w:p>
    <w:p w14:paraId="07E833BC" w14:textId="0039DF69" w:rsidR="00212398" w:rsidRDefault="00212398" w:rsidP="00DC7F51">
      <w:pPr>
        <w:ind w:left="360"/>
      </w:pPr>
    </w:p>
    <w:p w14:paraId="52DEF0E2" w14:textId="3E4DE798" w:rsidR="00FB675A" w:rsidRPr="000C6700" w:rsidRDefault="00FB675A" w:rsidP="00FB675A">
      <w:r w:rsidRPr="000C6700">
        <w:t>For every God sent message, God ordains an audience</w:t>
      </w:r>
      <w:r w:rsidR="0038474E">
        <w:t xml:space="preserve"> (even if they </w:t>
      </w:r>
      <w:r w:rsidR="0059035B">
        <w:t>see</w:t>
      </w:r>
      <w:r w:rsidR="005207E5">
        <w:t>m</w:t>
      </w:r>
      <w:r w:rsidR="0038474E">
        <w:t xml:space="preserve"> dry bones)</w:t>
      </w:r>
      <w:r w:rsidRPr="000C6700">
        <w:t>. So</w:t>
      </w:r>
      <w:r w:rsidR="005A1D57">
        <w:t>,</w:t>
      </w:r>
      <w:r w:rsidRPr="000C6700">
        <w:t xml:space="preserve"> it is with God’s message regarding His purposes &amp; plans for our offertory giving. There are still people who lack knowledge, are </w:t>
      </w:r>
      <w:r>
        <w:t>confused or are uncomfortable. This Sunday</w:t>
      </w:r>
      <w:r w:rsidRPr="000C6700">
        <w:t xml:space="preserve"> someone here or someone you know will …,</w:t>
      </w:r>
    </w:p>
    <w:p w14:paraId="4DCBE7B7" w14:textId="77777777" w:rsidR="00FB675A" w:rsidRPr="000C6700" w:rsidRDefault="00FB675A" w:rsidP="009A3B17">
      <w:pPr>
        <w:numPr>
          <w:ilvl w:val="0"/>
          <w:numId w:val="10"/>
        </w:numPr>
      </w:pPr>
      <w:r>
        <w:t xml:space="preserve">Give </w:t>
      </w:r>
      <w:r w:rsidRPr="000C6700">
        <w:t>without considering the reasons why God asks us to give</w:t>
      </w:r>
    </w:p>
    <w:p w14:paraId="22853A9D" w14:textId="77777777" w:rsidR="00FB675A" w:rsidRPr="000C6700" w:rsidRDefault="00FB675A" w:rsidP="009A3B17">
      <w:pPr>
        <w:numPr>
          <w:ilvl w:val="0"/>
          <w:numId w:val="10"/>
        </w:numPr>
      </w:pPr>
      <w:r>
        <w:t xml:space="preserve">Give a gift with which </w:t>
      </w:r>
      <w:r w:rsidRPr="000C6700">
        <w:t xml:space="preserve">God </w:t>
      </w:r>
      <w:r>
        <w:t xml:space="preserve">is </w:t>
      </w:r>
      <w:r w:rsidRPr="000C6700">
        <w:t>not pleased</w:t>
      </w:r>
      <w:r w:rsidR="00CD729A">
        <w:t xml:space="preserve"> without understanding the reason for His displeasure</w:t>
      </w:r>
    </w:p>
    <w:p w14:paraId="6C26586C" w14:textId="77777777" w:rsidR="00FB675A" w:rsidRPr="000C6700" w:rsidRDefault="00FB675A" w:rsidP="009A3B17">
      <w:pPr>
        <w:numPr>
          <w:ilvl w:val="0"/>
          <w:numId w:val="10"/>
        </w:numPr>
      </w:pPr>
      <w:r>
        <w:t xml:space="preserve">Give out of </w:t>
      </w:r>
      <w:r w:rsidRPr="000C6700">
        <w:t>Ritual – but no deepening of relationship</w:t>
      </w:r>
    </w:p>
    <w:p w14:paraId="161B1AB4" w14:textId="77777777" w:rsidR="00FB675A" w:rsidRPr="000C6700" w:rsidRDefault="00FB675A" w:rsidP="009A3B17">
      <w:pPr>
        <w:numPr>
          <w:ilvl w:val="0"/>
          <w:numId w:val="10"/>
        </w:numPr>
      </w:pPr>
      <w:r>
        <w:t xml:space="preserve">Give out of </w:t>
      </w:r>
      <w:r w:rsidRPr="000C6700">
        <w:t>Stewardship - duty but no joy</w:t>
      </w:r>
    </w:p>
    <w:p w14:paraId="28DC1B6C" w14:textId="31AC95E0" w:rsidR="00FB675A" w:rsidRPr="000C6700" w:rsidRDefault="00FB675A" w:rsidP="009A3B17">
      <w:pPr>
        <w:numPr>
          <w:ilvl w:val="0"/>
          <w:numId w:val="10"/>
        </w:numPr>
      </w:pPr>
      <w:r>
        <w:t xml:space="preserve">Focus on Offertory </w:t>
      </w:r>
      <w:r w:rsidRPr="000C6700">
        <w:t xml:space="preserve">Music – but will miss </w:t>
      </w:r>
      <w:r w:rsidR="00284D3F">
        <w:t xml:space="preserve">an </w:t>
      </w:r>
      <w:r w:rsidRPr="000C6700">
        <w:t>opportunity for worship</w:t>
      </w:r>
    </w:p>
    <w:p w14:paraId="1F14C246" w14:textId="77777777" w:rsidR="00FB675A" w:rsidRPr="000C6700" w:rsidRDefault="00FB675A" w:rsidP="009A3B17">
      <w:pPr>
        <w:numPr>
          <w:ilvl w:val="0"/>
          <w:numId w:val="10"/>
        </w:numPr>
      </w:pPr>
      <w:r>
        <w:t>Give o</w:t>
      </w:r>
      <w:r w:rsidRPr="000C6700">
        <w:t xml:space="preserve">nly to receive - but no intimate </w:t>
      </w:r>
      <w:proofErr w:type="gramStart"/>
      <w:r w:rsidRPr="000C6700">
        <w:t>fellowship;</w:t>
      </w:r>
      <w:proofErr w:type="gramEnd"/>
      <w:r w:rsidRPr="000C6700">
        <w:t xml:space="preserve"> a transaction without transformation</w:t>
      </w:r>
    </w:p>
    <w:p w14:paraId="7A6DA834" w14:textId="77777777" w:rsidR="00FB675A" w:rsidRPr="000C6700" w:rsidRDefault="00FB675A" w:rsidP="009A3B17">
      <w:pPr>
        <w:numPr>
          <w:ilvl w:val="0"/>
          <w:numId w:val="10"/>
        </w:numPr>
      </w:pPr>
      <w:r>
        <w:t xml:space="preserve">Become uncomfortable during the offertory appeal, squirm, become tense or even angry. Even though they have the means to give, they have determined in their minds that they don’t want to give, don’t need to give, shouldn’t give; </w:t>
      </w:r>
      <w:proofErr w:type="gramStart"/>
      <w:r>
        <w:t>so</w:t>
      </w:r>
      <w:proofErr w:type="gramEnd"/>
      <w:r>
        <w:t xml:space="preserve"> they won’t give but they also won’t receive the gift God intended for them through the process </w:t>
      </w:r>
    </w:p>
    <w:p w14:paraId="5BDADC9C" w14:textId="77777777" w:rsidR="00FB675A" w:rsidRPr="000C6700" w:rsidRDefault="00FB675A" w:rsidP="00FB675A"/>
    <w:p w14:paraId="6B78B44E" w14:textId="3BCC8FD8" w:rsidR="00A56B35" w:rsidRDefault="00FB675A" w:rsidP="00A56B35">
      <w:r w:rsidRPr="000C6700">
        <w:t>I believe that God is sending the messages of MTTG for that someone</w:t>
      </w:r>
      <w:r w:rsidR="00A56B35">
        <w:t xml:space="preserve">, but I also believe that the messages of MTTG are best received in the context of a church’s ongoing effort of discipleship where </w:t>
      </w:r>
      <w:proofErr w:type="gramStart"/>
      <w:r w:rsidR="00A56B35">
        <w:t>it is clear that the</w:t>
      </w:r>
      <w:proofErr w:type="gramEnd"/>
      <w:r w:rsidR="00A56B35">
        <w:t xml:space="preserve"> church’s priority is to raise disciples rather than funds. People can tell the difference.</w:t>
      </w:r>
    </w:p>
    <w:p w14:paraId="57ACADE9" w14:textId="6D7C329B" w:rsidR="00A56B35" w:rsidRDefault="00FB675A" w:rsidP="00FB675A">
      <w:r w:rsidRPr="000C6700">
        <w:t xml:space="preserve"> </w:t>
      </w:r>
    </w:p>
    <w:p w14:paraId="764E211D" w14:textId="31B714FB" w:rsidR="00FB675A" w:rsidRPr="000C6700" w:rsidRDefault="00FB675A" w:rsidP="00FB675A">
      <w:r w:rsidRPr="000C6700">
        <w:t>Jesus warns that the impact of His messages will be infl</w:t>
      </w:r>
      <w:r>
        <w:t>uenced by how we choose to hear</w:t>
      </w:r>
      <w:r w:rsidRPr="000C6700">
        <w:t>: Read Luke 8:4-8; 11-15</w:t>
      </w:r>
      <w:r w:rsidR="00284D3F">
        <w:t xml:space="preserve"> &amp; 18</w:t>
      </w:r>
      <w:r w:rsidRPr="000C6700">
        <w:t>…</w:t>
      </w:r>
      <w:proofErr w:type="gramStart"/>
      <w:r w:rsidRPr="000C6700">
        <w:t>.,  Jesus</w:t>
      </w:r>
      <w:proofErr w:type="gramEnd"/>
      <w:r w:rsidRPr="000C6700">
        <w:t xml:space="preserve"> gives this warning in verse 18 “be careful how you </w:t>
      </w:r>
      <w:r w:rsidR="00162235">
        <w:t>listen</w:t>
      </w:r>
      <w:r w:rsidRPr="000C6700">
        <w:t>”</w:t>
      </w:r>
    </w:p>
    <w:p w14:paraId="2E594A93" w14:textId="77777777" w:rsidR="00FB675A" w:rsidRPr="000C6700" w:rsidRDefault="00FB675A" w:rsidP="00FB675A"/>
    <w:p w14:paraId="328EB8C1" w14:textId="77777777" w:rsidR="00FB675A" w:rsidRPr="000C6700" w:rsidRDefault="00FB675A" w:rsidP="00FB675A">
      <w:r w:rsidRPr="000C6700">
        <w:t xml:space="preserve">The filter through which we hear is critical </w:t>
      </w:r>
    </w:p>
    <w:p w14:paraId="2852854D" w14:textId="77777777" w:rsidR="00FB675A" w:rsidRPr="000C6700" w:rsidRDefault="00FB675A" w:rsidP="00E17895">
      <w:pPr>
        <w:numPr>
          <w:ilvl w:val="0"/>
          <w:numId w:val="4"/>
        </w:numPr>
      </w:pPr>
      <w:r w:rsidRPr="000C6700">
        <w:t>Hearing with a made-up mind = Seeds on the path</w:t>
      </w:r>
    </w:p>
    <w:p w14:paraId="00D0B5DD" w14:textId="0D325863" w:rsidR="00FB675A" w:rsidRPr="000C6700" w:rsidRDefault="00FB675A" w:rsidP="00E17895">
      <w:pPr>
        <w:numPr>
          <w:ilvl w:val="0"/>
          <w:numId w:val="4"/>
        </w:numPr>
      </w:pPr>
      <w:r w:rsidRPr="000C6700">
        <w:t xml:space="preserve">Hearing through </w:t>
      </w:r>
      <w:r w:rsidR="00071E36">
        <w:t xml:space="preserve">the </w:t>
      </w:r>
      <w:r w:rsidRPr="000C6700">
        <w:t>difficult</w:t>
      </w:r>
      <w:r w:rsidR="00071E36">
        <w:t>y of our</w:t>
      </w:r>
      <w:r w:rsidRPr="000C6700">
        <w:t xml:space="preserve"> circumstances = Seeds among the rocks</w:t>
      </w:r>
    </w:p>
    <w:p w14:paraId="61DD9F6C" w14:textId="77777777" w:rsidR="00FB675A" w:rsidRPr="000C6700" w:rsidRDefault="00FB675A" w:rsidP="00E17895">
      <w:pPr>
        <w:numPr>
          <w:ilvl w:val="0"/>
          <w:numId w:val="4"/>
        </w:numPr>
      </w:pPr>
      <w:r w:rsidRPr="000C6700">
        <w:t>Hearing through our care for the world/deceitful riches = Seed among the thorns</w:t>
      </w:r>
    </w:p>
    <w:p w14:paraId="0E39DEA9" w14:textId="77777777" w:rsidR="00FB675A" w:rsidRPr="000C6700" w:rsidRDefault="00FB675A" w:rsidP="00E17895">
      <w:pPr>
        <w:numPr>
          <w:ilvl w:val="0"/>
          <w:numId w:val="4"/>
        </w:numPr>
      </w:pPr>
      <w:r w:rsidRPr="000C6700">
        <w:t>Hearing with “ears to hear” (hearing it, retaining it and persevering for it) = Good soil that bears fruit</w:t>
      </w:r>
    </w:p>
    <w:p w14:paraId="5D1FB1F7" w14:textId="77777777" w:rsidR="00FB675A" w:rsidRPr="000C6700" w:rsidRDefault="00FB675A" w:rsidP="00FB675A"/>
    <w:p w14:paraId="76690B87" w14:textId="1D723329" w:rsidR="00FB675A" w:rsidRDefault="00FB675A" w:rsidP="00FB675A">
      <w:pPr>
        <w:rPr>
          <w:b/>
        </w:rPr>
      </w:pPr>
    </w:p>
    <w:p w14:paraId="010F8E57" w14:textId="6E1EFC6B" w:rsidR="00362892" w:rsidRPr="00567627" w:rsidRDefault="00084C9B" w:rsidP="00FB675A">
      <w:pPr>
        <w:rPr>
          <w:b/>
          <w:bCs/>
        </w:rPr>
      </w:pPr>
      <w:r>
        <w:rPr>
          <w:b/>
          <w:bCs/>
        </w:rPr>
        <w:t xml:space="preserve">It is also my prayer </w:t>
      </w:r>
      <w:r w:rsidR="00362892">
        <w:rPr>
          <w:b/>
          <w:bCs/>
        </w:rPr>
        <w:t>that you would hear from God through this Bible Study</w:t>
      </w:r>
      <w:r w:rsidR="00A86D2E">
        <w:rPr>
          <w:b/>
          <w:bCs/>
        </w:rPr>
        <w:t>.</w:t>
      </w:r>
      <w:r w:rsidR="00362892">
        <w:rPr>
          <w:b/>
          <w:bCs/>
        </w:rPr>
        <w:t xml:space="preserve">  So, I challenge each of you to behave like Berean Christia</w:t>
      </w:r>
      <w:r w:rsidR="004050B3">
        <w:rPr>
          <w:b/>
          <w:bCs/>
        </w:rPr>
        <w:t>ns</w:t>
      </w:r>
      <w:r w:rsidR="00362892">
        <w:rPr>
          <w:b/>
          <w:bCs/>
        </w:rPr>
        <w:t xml:space="preserve">. Test the truth </w:t>
      </w:r>
      <w:r w:rsidR="00AD5DAE">
        <w:rPr>
          <w:b/>
          <w:bCs/>
        </w:rPr>
        <w:t xml:space="preserve">of </w:t>
      </w:r>
      <w:r w:rsidR="00362892">
        <w:rPr>
          <w:b/>
          <w:bCs/>
        </w:rPr>
        <w:t xml:space="preserve">the principles that are discussed and conclusions that are </w:t>
      </w:r>
      <w:proofErr w:type="gramStart"/>
      <w:r w:rsidR="007F0B08">
        <w:rPr>
          <w:b/>
          <w:bCs/>
        </w:rPr>
        <w:t>drawn .</w:t>
      </w:r>
      <w:proofErr w:type="gramEnd"/>
      <w:r w:rsidR="007F0B08">
        <w:rPr>
          <w:b/>
          <w:bCs/>
        </w:rPr>
        <w:t xml:space="preserve"> </w:t>
      </w:r>
      <w:r w:rsidR="00362892">
        <w:rPr>
          <w:b/>
          <w:bCs/>
        </w:rPr>
        <w:t xml:space="preserve">Are scriptural references misquoted, misapplied or taken out of context. </w:t>
      </w:r>
      <w:r w:rsidR="007A602D">
        <w:rPr>
          <w:b/>
          <w:bCs/>
        </w:rPr>
        <w:t>Are those</w:t>
      </w:r>
      <w:r w:rsidR="00362892">
        <w:rPr>
          <w:b/>
          <w:bCs/>
        </w:rPr>
        <w:t xml:space="preserve"> principles and conclusions consistent with the overarching messages of scripture? </w:t>
      </w:r>
      <w:r w:rsidR="00567627">
        <w:rPr>
          <w:b/>
          <w:bCs/>
        </w:rPr>
        <w:t xml:space="preserve">Let </w:t>
      </w:r>
      <w:r w:rsidR="00362892">
        <w:rPr>
          <w:b/>
          <w:bCs/>
        </w:rPr>
        <w:t xml:space="preserve">the Word of God </w:t>
      </w:r>
      <w:r w:rsidR="00567627">
        <w:rPr>
          <w:b/>
          <w:bCs/>
        </w:rPr>
        <w:t>be</w:t>
      </w:r>
      <w:r w:rsidR="00362892">
        <w:rPr>
          <w:b/>
          <w:bCs/>
        </w:rPr>
        <w:t xml:space="preserve"> your guide.</w:t>
      </w:r>
    </w:p>
    <w:p w14:paraId="41215ACD" w14:textId="5E6D909D" w:rsidR="00520A38" w:rsidRDefault="00520A38" w:rsidP="00FB675A">
      <w:pPr>
        <w:rPr>
          <w:b/>
        </w:rPr>
      </w:pPr>
    </w:p>
    <w:p w14:paraId="1BD75EDA" w14:textId="38F31592" w:rsidR="00FB675A" w:rsidRPr="005154B6" w:rsidRDefault="00FB675A" w:rsidP="00FB675A">
      <w:pPr>
        <w:rPr>
          <w:b/>
          <w:sz w:val="28"/>
          <w:szCs w:val="28"/>
        </w:rPr>
      </w:pPr>
      <w:r w:rsidRPr="005154B6">
        <w:rPr>
          <w:b/>
          <w:sz w:val="28"/>
          <w:szCs w:val="28"/>
        </w:rPr>
        <w:t xml:space="preserve">Group questions (record public answers) </w:t>
      </w:r>
    </w:p>
    <w:p w14:paraId="30DBC743" w14:textId="77777777" w:rsidR="00301E03" w:rsidRDefault="00301E03" w:rsidP="00FB675A"/>
    <w:p w14:paraId="305E8918" w14:textId="79F7C209" w:rsidR="00FB675A" w:rsidRPr="00BF69EE" w:rsidRDefault="00FB675A" w:rsidP="00FB675A">
      <w:r w:rsidRPr="00BF69EE">
        <w:t>Why do people give offertory gifts?</w:t>
      </w:r>
    </w:p>
    <w:p w14:paraId="35BE2487" w14:textId="77777777" w:rsidR="00FB675A" w:rsidRPr="00BF69EE" w:rsidRDefault="00FB675A" w:rsidP="00FB675A"/>
    <w:p w14:paraId="5A8C1B78" w14:textId="77777777" w:rsidR="00FB675A" w:rsidRPr="00BF69EE" w:rsidRDefault="00FB675A" w:rsidP="00FB675A">
      <w:r w:rsidRPr="00BF69EE">
        <w:t>Who is the object of their offertory gifts?</w:t>
      </w:r>
    </w:p>
    <w:p w14:paraId="4C06AEEC" w14:textId="77777777" w:rsidR="00FB675A" w:rsidRPr="00BF69EE" w:rsidRDefault="00FB675A" w:rsidP="00FB675A"/>
    <w:p w14:paraId="377175E4" w14:textId="77777777" w:rsidR="00FB675A" w:rsidRPr="00BF69EE" w:rsidRDefault="00FB675A" w:rsidP="00FB675A">
      <w:r w:rsidRPr="00BF69EE">
        <w:t>Who are they trying to please?</w:t>
      </w:r>
    </w:p>
    <w:p w14:paraId="16C483B9" w14:textId="77777777" w:rsidR="00FB675A" w:rsidRPr="00BF69EE" w:rsidRDefault="00FB675A" w:rsidP="00FB675A"/>
    <w:p w14:paraId="6CBD2941" w14:textId="77777777" w:rsidR="005154B6" w:rsidRDefault="005154B6" w:rsidP="00FB675A">
      <w:pPr>
        <w:rPr>
          <w:b/>
          <w:sz w:val="28"/>
          <w:szCs w:val="28"/>
        </w:rPr>
      </w:pPr>
    </w:p>
    <w:p w14:paraId="0BFE0629" w14:textId="3A5F1533" w:rsidR="00FB675A" w:rsidRPr="005154B6" w:rsidRDefault="00FB675A" w:rsidP="00FB675A">
      <w:pPr>
        <w:rPr>
          <w:b/>
          <w:sz w:val="28"/>
          <w:szCs w:val="28"/>
        </w:rPr>
      </w:pPr>
      <w:r w:rsidRPr="005154B6">
        <w:rPr>
          <w:b/>
          <w:sz w:val="28"/>
          <w:szCs w:val="28"/>
        </w:rPr>
        <w:t>Personal reflection (don’t seek public answers)</w:t>
      </w:r>
    </w:p>
    <w:p w14:paraId="6FEB2D65" w14:textId="77777777" w:rsidR="005154B6" w:rsidRDefault="005154B6" w:rsidP="00FB675A"/>
    <w:p w14:paraId="2B3EFDFB" w14:textId="2FE499C0" w:rsidR="00FB675A" w:rsidRPr="00BF69EE" w:rsidRDefault="00FB675A" w:rsidP="00FB675A">
      <w:r w:rsidRPr="00BF69EE">
        <w:t>Why do you give offertory gifts?</w:t>
      </w:r>
    </w:p>
    <w:p w14:paraId="2AA24AAB" w14:textId="77777777" w:rsidR="00FB675A" w:rsidRPr="00BF69EE" w:rsidRDefault="00FB675A" w:rsidP="00FB675A"/>
    <w:p w14:paraId="2F175CB6" w14:textId="77777777" w:rsidR="00FB675A" w:rsidRPr="00BF69EE" w:rsidRDefault="00FB675A" w:rsidP="00FB675A">
      <w:r w:rsidRPr="00BF69EE">
        <w:t>Who is the object of your offertory gifts?</w:t>
      </w:r>
    </w:p>
    <w:p w14:paraId="2E4C7CBF" w14:textId="77777777" w:rsidR="00FB675A" w:rsidRPr="00BF69EE" w:rsidRDefault="00FB675A" w:rsidP="00FB675A"/>
    <w:p w14:paraId="475A81EE" w14:textId="77777777" w:rsidR="00FB675A" w:rsidRPr="00BF69EE" w:rsidRDefault="00FB675A" w:rsidP="00FB675A">
      <w:r w:rsidRPr="00BF69EE">
        <w:t>Who are you trying to please?</w:t>
      </w:r>
    </w:p>
    <w:p w14:paraId="7637596E" w14:textId="77777777" w:rsidR="00FB675A" w:rsidRPr="00ED5062" w:rsidRDefault="00FB675A" w:rsidP="00FB675A">
      <w:pPr>
        <w:rPr>
          <w:b/>
        </w:rPr>
      </w:pPr>
    </w:p>
    <w:p w14:paraId="521B6440" w14:textId="77777777" w:rsidR="009D3F63" w:rsidRDefault="009D3F63" w:rsidP="00FB675A">
      <w:pPr>
        <w:rPr>
          <w:b/>
        </w:rPr>
      </w:pPr>
    </w:p>
    <w:p w14:paraId="446EC639" w14:textId="43F56A12" w:rsidR="00FB675A" w:rsidRPr="005154B6" w:rsidRDefault="00FB675A" w:rsidP="00FB675A">
      <w:pPr>
        <w:rPr>
          <w:b/>
          <w:sz w:val="28"/>
          <w:szCs w:val="28"/>
        </w:rPr>
      </w:pPr>
      <w:r w:rsidRPr="005154B6">
        <w:rPr>
          <w:b/>
          <w:sz w:val="28"/>
          <w:szCs w:val="28"/>
        </w:rPr>
        <w:t xml:space="preserve">Group questions (record public answers) </w:t>
      </w:r>
    </w:p>
    <w:p w14:paraId="7584972D" w14:textId="77777777" w:rsidR="00301E03" w:rsidRDefault="00301E03" w:rsidP="00FB675A"/>
    <w:p w14:paraId="68B75CE2" w14:textId="0E873EE5" w:rsidR="00021A34" w:rsidRDefault="00FB675A" w:rsidP="00FB675A">
      <w:r w:rsidRPr="00BF69EE">
        <w:t>Does God’s will or purposes for our giving matter?</w:t>
      </w:r>
    </w:p>
    <w:p w14:paraId="159D3AA6" w14:textId="4BDFA8C7" w:rsidR="009D3F63" w:rsidRDefault="009D3F63" w:rsidP="00FB675A"/>
    <w:p w14:paraId="5E5AB627" w14:textId="420249A9" w:rsidR="009D3F63" w:rsidRDefault="009D3F63" w:rsidP="00FB675A">
      <w:r>
        <w:t>Do you think we act like it?</w:t>
      </w:r>
    </w:p>
    <w:p w14:paraId="6CD0AA10" w14:textId="1C192791" w:rsidR="00BD4AAA" w:rsidRDefault="00BD4AAA" w:rsidP="00FB675A"/>
    <w:p w14:paraId="0C0FB3FB" w14:textId="090A54EB" w:rsidR="00BD4AAA" w:rsidRDefault="00BD4AAA" w:rsidP="00FB675A">
      <w:r>
        <w:t>To a nonbeliever, does Christian giving look any different than secular charitable giving?</w:t>
      </w:r>
    </w:p>
    <w:p w14:paraId="6C687284" w14:textId="7DFE262A" w:rsidR="00BD4AAA" w:rsidRDefault="00BD4AAA" w:rsidP="00FB675A"/>
    <w:p w14:paraId="1A0B0EF9" w14:textId="4F2D8738" w:rsidR="00BD4AAA" w:rsidRDefault="00BD4AAA" w:rsidP="00FB675A">
      <w:r>
        <w:t>Should it look different?</w:t>
      </w:r>
    </w:p>
    <w:p w14:paraId="5D7344AF" w14:textId="77777777" w:rsidR="00021A34" w:rsidRDefault="00021A34" w:rsidP="00FB675A"/>
    <w:p w14:paraId="68B069D3" w14:textId="016810C5" w:rsidR="002A6C34" w:rsidRDefault="00962156" w:rsidP="00FB675A">
      <w:r>
        <w:t xml:space="preserve">Are the </w:t>
      </w:r>
      <w:r w:rsidR="009B241E">
        <w:t xml:space="preserve">current </w:t>
      </w:r>
      <w:r>
        <w:t xml:space="preserve">trends </w:t>
      </w:r>
      <w:r w:rsidR="009B241E">
        <w:t>regarding offertory giving an</w:t>
      </w:r>
      <w:r w:rsidR="007D3163">
        <w:t>d the offertory process evident in my church?</w:t>
      </w:r>
    </w:p>
    <w:p w14:paraId="7C7C6E8C" w14:textId="77777777" w:rsidR="008865D9" w:rsidRDefault="008865D9" w:rsidP="00FB675A"/>
    <w:p w14:paraId="44074215" w14:textId="0D7B4D2E" w:rsidR="001D7A73" w:rsidRDefault="008865D9" w:rsidP="00FB675A">
      <w:r>
        <w:t xml:space="preserve">Do church members </w:t>
      </w:r>
      <w:r w:rsidR="004A4E7D">
        <w:t>talk about th</w:t>
      </w:r>
      <w:r w:rsidR="006D458E">
        <w:t>ose trends</w:t>
      </w:r>
      <w:r w:rsidR="004A4E7D">
        <w:t xml:space="preserve"> in private</w:t>
      </w:r>
      <w:r w:rsidR="001D7A73">
        <w:t>?</w:t>
      </w:r>
    </w:p>
    <w:p w14:paraId="52522C7B" w14:textId="77777777" w:rsidR="001D7A73" w:rsidRDefault="001D7A73" w:rsidP="00FB675A"/>
    <w:p w14:paraId="2FC83698" w14:textId="0056C0B8" w:rsidR="008865D9" w:rsidRDefault="001D7A73" w:rsidP="00FB675A">
      <w:r>
        <w:t xml:space="preserve">Do church members </w:t>
      </w:r>
      <w:r w:rsidR="008865D9">
        <w:t>think those trends are ok?</w:t>
      </w:r>
    </w:p>
    <w:p w14:paraId="7AC67450" w14:textId="77777777" w:rsidR="00021A34" w:rsidRDefault="00021A34" w:rsidP="00FB675A">
      <w:pPr>
        <w:rPr>
          <w:b/>
          <w:bCs/>
        </w:rPr>
      </w:pPr>
    </w:p>
    <w:p w14:paraId="2A691FEB" w14:textId="77777777" w:rsidR="00021A34" w:rsidRPr="00253487" w:rsidRDefault="00FB675A" w:rsidP="00021A34">
      <w:pPr>
        <w:rPr>
          <w:b/>
          <w:sz w:val="28"/>
        </w:rPr>
      </w:pPr>
      <w:r w:rsidRPr="00BF69EE">
        <w:br/>
      </w:r>
      <w:r w:rsidR="00021A34">
        <w:rPr>
          <w:b/>
          <w:sz w:val="28"/>
        </w:rPr>
        <w:t>Any Questions</w:t>
      </w:r>
    </w:p>
    <w:p w14:paraId="1DFA41C8" w14:textId="77777777" w:rsidR="00021A34" w:rsidRDefault="00021A34" w:rsidP="00FB675A"/>
    <w:p w14:paraId="24BA4D1B" w14:textId="77777777" w:rsidR="00021A34" w:rsidRPr="00BF69EE" w:rsidRDefault="00021A34" w:rsidP="00FB675A"/>
    <w:p w14:paraId="1A2CC82C" w14:textId="3A0E4A3B" w:rsidR="00FB675A" w:rsidRDefault="00021A34" w:rsidP="00FB675A">
      <w:pPr>
        <w:rPr>
          <w:b/>
          <w:bCs/>
        </w:rPr>
      </w:pPr>
      <w:r>
        <w:rPr>
          <w:b/>
          <w:bCs/>
        </w:rPr>
        <w:t>Closing Reading</w:t>
      </w:r>
    </w:p>
    <w:p w14:paraId="3D794E0F" w14:textId="77777777" w:rsidR="00BB07D6" w:rsidRDefault="00BB07D6" w:rsidP="00BB07D6">
      <w:r>
        <w:t>Acts 17: 24 &amp; 25</w:t>
      </w:r>
    </w:p>
    <w:p w14:paraId="71B47D4C" w14:textId="77777777" w:rsidR="00BB07D6" w:rsidRDefault="00BB07D6" w:rsidP="00BB07D6">
      <w:r>
        <w:t xml:space="preserve">The God who made the world and everything in it is the Lord of heaven and earth and does not live in temples built by hands And </w:t>
      </w:r>
      <w:r w:rsidRPr="00E15B60">
        <w:rPr>
          <w:b/>
          <w:bCs/>
          <w:i/>
          <w:iCs/>
        </w:rPr>
        <w:t>he is not served by human hands</w:t>
      </w:r>
      <w:r>
        <w:t xml:space="preserve"> </w:t>
      </w:r>
      <w:r w:rsidRPr="00FA6C7C">
        <w:rPr>
          <w:b/>
          <w:i/>
        </w:rPr>
        <w:t xml:space="preserve">as if he needed anything </w:t>
      </w:r>
      <w:r>
        <w:t>because he himself gives all men life and breath and everything else</w:t>
      </w:r>
    </w:p>
    <w:p w14:paraId="51428423" w14:textId="77777777" w:rsidR="006C42DF" w:rsidRPr="00021A34" w:rsidRDefault="006C42DF" w:rsidP="00FB675A">
      <w:pPr>
        <w:rPr>
          <w:b/>
          <w:bCs/>
        </w:rPr>
      </w:pPr>
    </w:p>
    <w:p w14:paraId="4307FEC6" w14:textId="776C8437" w:rsidR="00BB07D6" w:rsidRPr="000C6700" w:rsidRDefault="00FB675A" w:rsidP="00BB07D6">
      <w:r w:rsidRPr="000C6700">
        <w:tab/>
      </w:r>
    </w:p>
    <w:p w14:paraId="749F0687" w14:textId="77777777" w:rsidR="001F0514" w:rsidRDefault="001F0514" w:rsidP="00FB675A"/>
    <w:p w14:paraId="54634803" w14:textId="2F761698" w:rsidR="00FB675A" w:rsidRPr="003F761C" w:rsidRDefault="001F0514" w:rsidP="00FB675A">
      <w:pPr>
        <w:rPr>
          <w:sz w:val="28"/>
          <w:szCs w:val="28"/>
        </w:rPr>
      </w:pPr>
      <w:r w:rsidRPr="003F761C">
        <w:rPr>
          <w:b/>
          <w:bCs/>
          <w:sz w:val="28"/>
          <w:szCs w:val="28"/>
        </w:rPr>
        <w:t>Homework</w:t>
      </w:r>
      <w:r w:rsidR="00FB675A" w:rsidRPr="003F761C">
        <w:rPr>
          <w:sz w:val="28"/>
          <w:szCs w:val="28"/>
        </w:rPr>
        <w:tab/>
      </w:r>
    </w:p>
    <w:p w14:paraId="6B2A73DE" w14:textId="46C124E6" w:rsidR="00BA60A2" w:rsidRPr="003F761C" w:rsidRDefault="0081499E" w:rsidP="00BA60A2">
      <w:pPr>
        <w:rPr>
          <w:b/>
          <w:bCs/>
          <w:sz w:val="28"/>
          <w:szCs w:val="28"/>
        </w:rPr>
      </w:pPr>
      <w:proofErr w:type="gramStart"/>
      <w:r w:rsidRPr="003F761C">
        <w:rPr>
          <w:sz w:val="28"/>
          <w:szCs w:val="28"/>
        </w:rPr>
        <w:t>In light of</w:t>
      </w:r>
      <w:proofErr w:type="gramEnd"/>
      <w:r w:rsidR="00BF7DD0" w:rsidRPr="003F761C">
        <w:rPr>
          <w:sz w:val="28"/>
          <w:szCs w:val="28"/>
        </w:rPr>
        <w:t xml:space="preserve"> </w:t>
      </w:r>
      <w:r w:rsidRPr="003F761C">
        <w:rPr>
          <w:sz w:val="28"/>
          <w:szCs w:val="28"/>
        </w:rPr>
        <w:t>this scriptur</w:t>
      </w:r>
      <w:r w:rsidR="00AE5954" w:rsidRPr="003F761C">
        <w:rPr>
          <w:sz w:val="28"/>
          <w:szCs w:val="28"/>
        </w:rPr>
        <w:t>e,</w:t>
      </w:r>
      <w:r w:rsidR="00BF7DD0" w:rsidRPr="003F761C">
        <w:rPr>
          <w:sz w:val="28"/>
          <w:szCs w:val="28"/>
        </w:rPr>
        <w:t xml:space="preserve"> s</w:t>
      </w:r>
      <w:r w:rsidR="00BA60A2" w:rsidRPr="003F761C">
        <w:rPr>
          <w:sz w:val="28"/>
          <w:szCs w:val="28"/>
        </w:rPr>
        <w:t xml:space="preserve">tart </w:t>
      </w:r>
      <w:r w:rsidR="00734E1B" w:rsidRPr="003F761C">
        <w:rPr>
          <w:sz w:val="28"/>
          <w:szCs w:val="28"/>
        </w:rPr>
        <w:t>considering</w:t>
      </w:r>
      <w:r w:rsidR="00054BF1" w:rsidRPr="003F761C">
        <w:rPr>
          <w:sz w:val="28"/>
          <w:szCs w:val="28"/>
        </w:rPr>
        <w:t xml:space="preserve"> </w:t>
      </w:r>
      <w:r w:rsidR="00BA60A2" w:rsidRPr="003F761C">
        <w:rPr>
          <w:sz w:val="28"/>
          <w:szCs w:val="28"/>
        </w:rPr>
        <w:t xml:space="preserve">the question: </w:t>
      </w:r>
      <w:r w:rsidR="004521F6" w:rsidRPr="003F761C">
        <w:rPr>
          <w:b/>
          <w:bCs/>
          <w:sz w:val="28"/>
          <w:szCs w:val="28"/>
        </w:rPr>
        <w:t>D</w:t>
      </w:r>
      <w:r w:rsidR="00BA60A2" w:rsidRPr="003F761C">
        <w:rPr>
          <w:b/>
          <w:bCs/>
          <w:sz w:val="28"/>
          <w:szCs w:val="28"/>
        </w:rPr>
        <w:t xml:space="preserve">oes God </w:t>
      </w:r>
      <w:r w:rsidR="00960ED1" w:rsidRPr="003F761C">
        <w:rPr>
          <w:b/>
          <w:bCs/>
          <w:sz w:val="28"/>
          <w:szCs w:val="28"/>
        </w:rPr>
        <w:t xml:space="preserve">need our </w:t>
      </w:r>
      <w:r w:rsidR="00853F52">
        <w:rPr>
          <w:b/>
          <w:bCs/>
          <w:sz w:val="28"/>
          <w:szCs w:val="28"/>
        </w:rPr>
        <w:t xml:space="preserve">offertory </w:t>
      </w:r>
      <w:r w:rsidR="00960ED1" w:rsidRPr="003F761C">
        <w:rPr>
          <w:b/>
          <w:bCs/>
          <w:sz w:val="28"/>
          <w:szCs w:val="28"/>
        </w:rPr>
        <w:t>gifts</w:t>
      </w:r>
      <w:r w:rsidR="00BA60A2" w:rsidRPr="003F761C">
        <w:rPr>
          <w:b/>
          <w:bCs/>
          <w:sz w:val="28"/>
          <w:szCs w:val="28"/>
        </w:rPr>
        <w:t>?</w:t>
      </w:r>
    </w:p>
    <w:p w14:paraId="56ABFCCA" w14:textId="40036BAE" w:rsidR="00BA60A2" w:rsidRDefault="00BA60A2" w:rsidP="00BA60A2"/>
    <w:p w14:paraId="15BD3220" w14:textId="77777777" w:rsidR="009C1C69" w:rsidRDefault="009C1C69" w:rsidP="00FB675A">
      <w:pPr>
        <w:jc w:val="center"/>
        <w:rPr>
          <w:b/>
          <w:sz w:val="28"/>
        </w:rPr>
      </w:pPr>
    </w:p>
    <w:p w14:paraId="19513E60" w14:textId="77777777" w:rsidR="009C1C69" w:rsidRDefault="009C1C69" w:rsidP="00FB675A">
      <w:pPr>
        <w:jc w:val="center"/>
        <w:rPr>
          <w:b/>
          <w:sz w:val="28"/>
        </w:rPr>
      </w:pPr>
    </w:p>
    <w:p w14:paraId="1862E7BF" w14:textId="77777777" w:rsidR="009C1C69" w:rsidRDefault="009C1C69" w:rsidP="00FB675A">
      <w:pPr>
        <w:jc w:val="center"/>
        <w:rPr>
          <w:b/>
          <w:sz w:val="28"/>
        </w:rPr>
      </w:pPr>
    </w:p>
    <w:p w14:paraId="218BB68F" w14:textId="77777777" w:rsidR="009C1C69" w:rsidRDefault="009C1C69" w:rsidP="00FB675A">
      <w:pPr>
        <w:jc w:val="center"/>
        <w:rPr>
          <w:b/>
          <w:sz w:val="28"/>
        </w:rPr>
      </w:pPr>
    </w:p>
    <w:p w14:paraId="4FDA6EDA" w14:textId="77777777" w:rsidR="009C1C69" w:rsidRDefault="009C1C69" w:rsidP="00FB675A">
      <w:pPr>
        <w:jc w:val="center"/>
        <w:rPr>
          <w:b/>
          <w:sz w:val="28"/>
        </w:rPr>
      </w:pPr>
    </w:p>
    <w:p w14:paraId="45480BB7" w14:textId="77777777" w:rsidR="009C1C69" w:rsidRDefault="009C1C69" w:rsidP="00FB675A">
      <w:pPr>
        <w:jc w:val="center"/>
        <w:rPr>
          <w:b/>
          <w:sz w:val="28"/>
        </w:rPr>
      </w:pPr>
    </w:p>
    <w:p w14:paraId="3ECB2115" w14:textId="77777777" w:rsidR="009C1C69" w:rsidRDefault="009C1C69" w:rsidP="00FB675A">
      <w:pPr>
        <w:jc w:val="center"/>
        <w:rPr>
          <w:b/>
          <w:sz w:val="28"/>
        </w:rPr>
      </w:pPr>
    </w:p>
    <w:p w14:paraId="30FBF7CA" w14:textId="77777777" w:rsidR="009C1C69" w:rsidRDefault="009C1C69" w:rsidP="00FB675A">
      <w:pPr>
        <w:jc w:val="center"/>
        <w:rPr>
          <w:b/>
          <w:sz w:val="28"/>
        </w:rPr>
      </w:pPr>
    </w:p>
    <w:p w14:paraId="20BDFA18" w14:textId="77777777" w:rsidR="009C1C69" w:rsidRDefault="009C1C69" w:rsidP="00FB675A">
      <w:pPr>
        <w:jc w:val="center"/>
        <w:rPr>
          <w:b/>
          <w:sz w:val="28"/>
        </w:rPr>
      </w:pPr>
    </w:p>
    <w:p w14:paraId="59B8222D" w14:textId="77777777" w:rsidR="009C1C69" w:rsidRDefault="009C1C69" w:rsidP="00FB675A">
      <w:pPr>
        <w:jc w:val="center"/>
        <w:rPr>
          <w:b/>
          <w:sz w:val="28"/>
        </w:rPr>
      </w:pPr>
    </w:p>
    <w:p w14:paraId="1E3A8166" w14:textId="77777777" w:rsidR="009C1C69" w:rsidRDefault="009C1C69" w:rsidP="00FB675A">
      <w:pPr>
        <w:jc w:val="center"/>
        <w:rPr>
          <w:b/>
          <w:sz w:val="28"/>
        </w:rPr>
      </w:pPr>
    </w:p>
    <w:p w14:paraId="4BC85B13" w14:textId="77777777" w:rsidR="009C1C69" w:rsidRDefault="009C1C69" w:rsidP="00FB675A">
      <w:pPr>
        <w:jc w:val="center"/>
        <w:rPr>
          <w:b/>
          <w:sz w:val="28"/>
        </w:rPr>
      </w:pPr>
    </w:p>
    <w:p w14:paraId="1282C1D2" w14:textId="77777777" w:rsidR="009C1C69" w:rsidRDefault="009C1C69" w:rsidP="00FB675A">
      <w:pPr>
        <w:jc w:val="center"/>
        <w:rPr>
          <w:b/>
          <w:sz w:val="28"/>
        </w:rPr>
      </w:pPr>
    </w:p>
    <w:p w14:paraId="1CB22B5B" w14:textId="77777777" w:rsidR="009C1C69" w:rsidRDefault="009C1C69" w:rsidP="00FB675A">
      <w:pPr>
        <w:jc w:val="center"/>
        <w:rPr>
          <w:b/>
          <w:sz w:val="28"/>
        </w:rPr>
      </w:pPr>
    </w:p>
    <w:p w14:paraId="041C0ECE" w14:textId="77777777" w:rsidR="009C1C69" w:rsidRDefault="009C1C69" w:rsidP="00FB675A">
      <w:pPr>
        <w:jc w:val="center"/>
        <w:rPr>
          <w:b/>
          <w:sz w:val="28"/>
        </w:rPr>
      </w:pPr>
    </w:p>
    <w:p w14:paraId="55CD4186" w14:textId="77777777" w:rsidR="009C1C69" w:rsidRDefault="009C1C69" w:rsidP="00FB675A">
      <w:pPr>
        <w:jc w:val="center"/>
        <w:rPr>
          <w:b/>
          <w:sz w:val="28"/>
        </w:rPr>
      </w:pPr>
    </w:p>
    <w:p w14:paraId="41B2666B" w14:textId="77777777" w:rsidR="009C1C69" w:rsidRDefault="009C1C69" w:rsidP="00FB675A">
      <w:pPr>
        <w:jc w:val="center"/>
        <w:rPr>
          <w:b/>
          <w:sz w:val="28"/>
        </w:rPr>
      </w:pPr>
    </w:p>
    <w:p w14:paraId="202563BA" w14:textId="77777777" w:rsidR="009C1C69" w:rsidRDefault="009C1C69" w:rsidP="00FB675A">
      <w:pPr>
        <w:jc w:val="center"/>
        <w:rPr>
          <w:b/>
          <w:sz w:val="28"/>
        </w:rPr>
      </w:pPr>
    </w:p>
    <w:p w14:paraId="342F331A" w14:textId="77777777" w:rsidR="009C1C69" w:rsidRDefault="009C1C69" w:rsidP="00FB675A">
      <w:pPr>
        <w:jc w:val="center"/>
        <w:rPr>
          <w:b/>
          <w:sz w:val="28"/>
        </w:rPr>
      </w:pPr>
    </w:p>
    <w:p w14:paraId="46E7A21C" w14:textId="77777777" w:rsidR="009C1C69" w:rsidRDefault="009C1C69" w:rsidP="00FB675A">
      <w:pPr>
        <w:jc w:val="center"/>
        <w:rPr>
          <w:b/>
          <w:sz w:val="28"/>
        </w:rPr>
      </w:pPr>
    </w:p>
    <w:p w14:paraId="0719B4C3" w14:textId="77777777" w:rsidR="009C1C69" w:rsidRDefault="009C1C69" w:rsidP="00FB675A">
      <w:pPr>
        <w:jc w:val="center"/>
        <w:rPr>
          <w:b/>
          <w:sz w:val="28"/>
        </w:rPr>
      </w:pPr>
    </w:p>
    <w:p w14:paraId="0BCFC0B4" w14:textId="77777777" w:rsidR="009C1C69" w:rsidRDefault="009C1C69" w:rsidP="00FB675A">
      <w:pPr>
        <w:jc w:val="center"/>
        <w:rPr>
          <w:b/>
          <w:sz w:val="28"/>
        </w:rPr>
      </w:pPr>
    </w:p>
    <w:p w14:paraId="44EBCA74" w14:textId="77777777" w:rsidR="009C1C69" w:rsidRDefault="009C1C69" w:rsidP="00FB675A">
      <w:pPr>
        <w:jc w:val="center"/>
        <w:rPr>
          <w:b/>
          <w:sz w:val="28"/>
        </w:rPr>
      </w:pPr>
    </w:p>
    <w:p w14:paraId="592238A1" w14:textId="77777777" w:rsidR="009C1C69" w:rsidRDefault="009C1C69" w:rsidP="00FB675A">
      <w:pPr>
        <w:jc w:val="center"/>
        <w:rPr>
          <w:b/>
          <w:sz w:val="28"/>
        </w:rPr>
      </w:pPr>
    </w:p>
    <w:p w14:paraId="7F7D8848" w14:textId="77777777" w:rsidR="009C1C69" w:rsidRDefault="009C1C69" w:rsidP="00FB675A">
      <w:pPr>
        <w:jc w:val="center"/>
        <w:rPr>
          <w:b/>
          <w:sz w:val="28"/>
        </w:rPr>
      </w:pPr>
    </w:p>
    <w:p w14:paraId="3AC0F903" w14:textId="77777777" w:rsidR="009C1C69" w:rsidRDefault="009C1C69" w:rsidP="00FB675A">
      <w:pPr>
        <w:jc w:val="center"/>
        <w:rPr>
          <w:b/>
          <w:sz w:val="28"/>
        </w:rPr>
      </w:pPr>
    </w:p>
    <w:p w14:paraId="490FF459" w14:textId="77777777" w:rsidR="009C1C69" w:rsidRDefault="009C1C69" w:rsidP="00FB675A">
      <w:pPr>
        <w:jc w:val="center"/>
        <w:rPr>
          <w:b/>
          <w:sz w:val="28"/>
        </w:rPr>
      </w:pPr>
    </w:p>
    <w:p w14:paraId="07758CC1" w14:textId="77777777" w:rsidR="009C1C69" w:rsidRDefault="009C1C69" w:rsidP="00FB675A">
      <w:pPr>
        <w:jc w:val="center"/>
        <w:rPr>
          <w:b/>
          <w:sz w:val="28"/>
        </w:rPr>
      </w:pPr>
    </w:p>
    <w:p w14:paraId="3FDEF1E1" w14:textId="77777777" w:rsidR="009C1C69" w:rsidRDefault="009C1C69" w:rsidP="00FB675A">
      <w:pPr>
        <w:jc w:val="center"/>
        <w:rPr>
          <w:b/>
          <w:sz w:val="28"/>
        </w:rPr>
      </w:pPr>
    </w:p>
    <w:p w14:paraId="717D8615" w14:textId="77777777" w:rsidR="009C1C69" w:rsidRDefault="009C1C69" w:rsidP="00FB675A">
      <w:pPr>
        <w:jc w:val="center"/>
        <w:rPr>
          <w:b/>
          <w:sz w:val="28"/>
        </w:rPr>
      </w:pPr>
    </w:p>
    <w:p w14:paraId="1449E37B" w14:textId="77777777" w:rsidR="009C1C69" w:rsidRDefault="009C1C69" w:rsidP="00FB675A">
      <w:pPr>
        <w:jc w:val="center"/>
        <w:rPr>
          <w:b/>
          <w:sz w:val="28"/>
        </w:rPr>
      </w:pPr>
    </w:p>
    <w:p w14:paraId="2478A815" w14:textId="77777777" w:rsidR="00C44BE2" w:rsidRDefault="00C44BE2" w:rsidP="00FB675A">
      <w:pPr>
        <w:jc w:val="center"/>
        <w:rPr>
          <w:b/>
          <w:sz w:val="28"/>
        </w:rPr>
      </w:pPr>
    </w:p>
    <w:p w14:paraId="5BC09877" w14:textId="77777777" w:rsidR="00C44BE2" w:rsidRDefault="00C44BE2" w:rsidP="00FB675A">
      <w:pPr>
        <w:jc w:val="center"/>
        <w:rPr>
          <w:b/>
          <w:sz w:val="28"/>
        </w:rPr>
      </w:pPr>
    </w:p>
    <w:p w14:paraId="29DA1E75" w14:textId="77777777" w:rsidR="00C44BE2" w:rsidRDefault="00C44BE2" w:rsidP="00FB675A">
      <w:pPr>
        <w:jc w:val="center"/>
        <w:rPr>
          <w:b/>
          <w:sz w:val="28"/>
        </w:rPr>
      </w:pPr>
    </w:p>
    <w:p w14:paraId="3B28EB65" w14:textId="77777777" w:rsidR="00C44BE2" w:rsidRDefault="00C44BE2" w:rsidP="00FB675A">
      <w:pPr>
        <w:jc w:val="center"/>
        <w:rPr>
          <w:b/>
          <w:sz w:val="28"/>
        </w:rPr>
      </w:pPr>
    </w:p>
    <w:p w14:paraId="2A078FD2" w14:textId="2FCF34CA" w:rsidR="00FB675A" w:rsidRPr="00253487" w:rsidRDefault="00FB675A" w:rsidP="00FB675A">
      <w:pPr>
        <w:jc w:val="center"/>
        <w:rPr>
          <w:sz w:val="28"/>
        </w:rPr>
      </w:pPr>
      <w:r w:rsidRPr="00253487">
        <w:rPr>
          <w:b/>
          <w:sz w:val="28"/>
        </w:rPr>
        <w:t>Does God Need Our Offering?</w:t>
      </w:r>
    </w:p>
    <w:p w14:paraId="34CEB6A6" w14:textId="77777777" w:rsidR="00FA2844" w:rsidRDefault="00FA2844" w:rsidP="007E527D"/>
    <w:p w14:paraId="7E5530CF" w14:textId="77777777" w:rsidR="00AE1ECE" w:rsidRPr="00AE1ECE" w:rsidRDefault="00AE1ECE" w:rsidP="00AE1ECE">
      <w:pPr>
        <w:rPr>
          <w:bCs/>
        </w:rPr>
      </w:pPr>
      <w:r w:rsidRPr="00AE1ECE">
        <w:rPr>
          <w:bCs/>
        </w:rPr>
        <w:t>Any questions regarding the prior topic?</w:t>
      </w:r>
    </w:p>
    <w:p w14:paraId="60FFED70" w14:textId="505621E8" w:rsidR="00062369" w:rsidRDefault="00062369" w:rsidP="007E527D"/>
    <w:p w14:paraId="34CF1E40" w14:textId="118C14BF" w:rsidR="007613DF" w:rsidRPr="00663867" w:rsidRDefault="007613DF" w:rsidP="007E527D">
      <w:pPr>
        <w:rPr>
          <w:b/>
          <w:bCs/>
        </w:rPr>
      </w:pPr>
      <w:r w:rsidRPr="00663867">
        <w:rPr>
          <w:b/>
          <w:bCs/>
        </w:rPr>
        <w:t>Reference Scripture</w:t>
      </w:r>
    </w:p>
    <w:p w14:paraId="7F252DF9" w14:textId="16FE4CA5" w:rsidR="007E527D" w:rsidRDefault="007E527D" w:rsidP="007E527D">
      <w:r>
        <w:t>Acts 17: 24 &amp; 25</w:t>
      </w:r>
    </w:p>
    <w:p w14:paraId="50619C9F" w14:textId="77777777" w:rsidR="007E527D" w:rsidRDefault="007E527D" w:rsidP="007E527D">
      <w:r>
        <w:t xml:space="preserve">The God who made the world and everything in it is the Lord of heaven and earth and does not live in temples built by hands And </w:t>
      </w:r>
      <w:r w:rsidRPr="00E15B60">
        <w:rPr>
          <w:b/>
          <w:bCs/>
          <w:i/>
          <w:iCs/>
        </w:rPr>
        <w:t>he is not served by human hands</w:t>
      </w:r>
      <w:r>
        <w:t xml:space="preserve"> </w:t>
      </w:r>
      <w:r w:rsidRPr="00FA6C7C">
        <w:rPr>
          <w:b/>
          <w:i/>
        </w:rPr>
        <w:t xml:space="preserve">as if he needed anything </w:t>
      </w:r>
      <w:r>
        <w:t>because he himself gives all men life and breath and everything else</w:t>
      </w:r>
    </w:p>
    <w:p w14:paraId="4BC260A5" w14:textId="77777777" w:rsidR="007E527D" w:rsidRPr="003C4B57" w:rsidRDefault="007E527D" w:rsidP="00FB675A"/>
    <w:p w14:paraId="27547A83" w14:textId="77777777" w:rsidR="00FB675A" w:rsidRPr="003C4B57" w:rsidRDefault="00FB675A" w:rsidP="00FB675A">
      <w:r w:rsidRPr="003C4B57">
        <w:t>God Made Everything</w:t>
      </w:r>
    </w:p>
    <w:p w14:paraId="6EECBEBE" w14:textId="77777777" w:rsidR="00FB675A" w:rsidRPr="003C4B57" w:rsidRDefault="00FB675A" w:rsidP="00E17895">
      <w:pPr>
        <w:numPr>
          <w:ilvl w:val="0"/>
          <w:numId w:val="6"/>
        </w:numPr>
      </w:pPr>
      <w:r w:rsidRPr="003C4B57">
        <w:t xml:space="preserve"> Gen 1:1 In the beginning God created…,</w:t>
      </w:r>
    </w:p>
    <w:p w14:paraId="0B5E5FFC" w14:textId="25361A53" w:rsidR="00FB675A" w:rsidRPr="003C4B57" w:rsidRDefault="00FB675A" w:rsidP="00E17895">
      <w:pPr>
        <w:numPr>
          <w:ilvl w:val="0"/>
          <w:numId w:val="6"/>
        </w:numPr>
      </w:pPr>
      <w:r w:rsidRPr="003C4B57">
        <w:t xml:space="preserve">John 1: 1-3 In the beginning was the Word …, All things were made through Him and without </w:t>
      </w:r>
      <w:r w:rsidR="00A77395">
        <w:t xml:space="preserve">Him </w:t>
      </w:r>
      <w:r w:rsidRPr="003C4B57">
        <w:t>was not anything made that was made</w:t>
      </w:r>
    </w:p>
    <w:p w14:paraId="3E94FBD2" w14:textId="4A9D6C35" w:rsidR="00FB675A" w:rsidRPr="003C4B57" w:rsidRDefault="00FB675A" w:rsidP="00E17895">
      <w:pPr>
        <w:numPr>
          <w:ilvl w:val="0"/>
          <w:numId w:val="6"/>
        </w:numPr>
      </w:pPr>
      <w:r w:rsidRPr="003C4B57">
        <w:t xml:space="preserve">Col 1:15-17 </w:t>
      </w:r>
      <w:r w:rsidR="000968DC">
        <w:t>The son is the image of the invis</w:t>
      </w:r>
      <w:r w:rsidR="000E5D43">
        <w:t xml:space="preserve">ible God, the firstborn of all </w:t>
      </w:r>
      <w:r w:rsidR="001D3C3D">
        <w:t>c</w:t>
      </w:r>
      <w:r w:rsidR="000E5D43">
        <w:t>reation</w:t>
      </w:r>
      <w:r w:rsidR="008B5C02">
        <w:t>. For in Him</w:t>
      </w:r>
      <w:r w:rsidRPr="003C4B57">
        <w:t xml:space="preserve"> all things </w:t>
      </w:r>
      <w:r w:rsidR="00511C4F">
        <w:t xml:space="preserve">were </w:t>
      </w:r>
      <w:r w:rsidRPr="003C4B57">
        <w:t>created</w:t>
      </w:r>
      <w:r w:rsidR="001D3C3D">
        <w:t>:</w:t>
      </w:r>
      <w:r w:rsidRPr="003C4B57">
        <w:t xml:space="preserve"> th</w:t>
      </w:r>
      <w:r w:rsidR="006D2EEF">
        <w:t>ings</w:t>
      </w:r>
      <w:r w:rsidRPr="003C4B57">
        <w:t xml:space="preserve"> in heaven and </w:t>
      </w:r>
      <w:r w:rsidR="00B338C5">
        <w:t xml:space="preserve">on </w:t>
      </w:r>
      <w:proofErr w:type="gramStart"/>
      <w:r w:rsidR="00B338C5">
        <w:t>earth</w:t>
      </w:r>
      <w:r w:rsidR="00022B4E">
        <w:t xml:space="preserve">, </w:t>
      </w:r>
      <w:r w:rsidRPr="003C4B57">
        <w:t xml:space="preserve"> visible</w:t>
      </w:r>
      <w:proofErr w:type="gramEnd"/>
      <w:r w:rsidRPr="003C4B57">
        <w:t xml:space="preserve"> &amp; invisible</w:t>
      </w:r>
      <w:r w:rsidR="00B6688F">
        <w:t>, whether thrones or powers or rulers or authorities</w:t>
      </w:r>
      <w:r w:rsidR="00F52E55">
        <w:t xml:space="preserve">; all </w:t>
      </w:r>
      <w:proofErr w:type="gramStart"/>
      <w:r w:rsidR="00F52E55">
        <w:t>thing</w:t>
      </w:r>
      <w:proofErr w:type="gramEnd"/>
      <w:r w:rsidR="00F52E55">
        <w:t xml:space="preserve"> </w:t>
      </w:r>
      <w:r w:rsidR="002D0367">
        <w:t xml:space="preserve">have been </w:t>
      </w:r>
      <w:proofErr w:type="gramStart"/>
      <w:r w:rsidR="002D0367">
        <w:t>created  through</w:t>
      </w:r>
      <w:proofErr w:type="gramEnd"/>
      <w:r w:rsidR="002D0367">
        <w:t xml:space="preserve"> Him and for Him</w:t>
      </w:r>
      <w:r w:rsidR="000B7F77">
        <w:t xml:space="preserve">. </w:t>
      </w:r>
      <w:r w:rsidR="007A6218">
        <w:t>He</w:t>
      </w:r>
      <w:r w:rsidR="000B7F77">
        <w:t xml:space="preserve"> is before all things and in Him all things hold together</w:t>
      </w:r>
    </w:p>
    <w:p w14:paraId="748D86BF" w14:textId="77777777" w:rsidR="00FB675A" w:rsidRPr="003C4B57" w:rsidRDefault="00FB675A" w:rsidP="00FB675A">
      <w:r w:rsidRPr="003C4B57">
        <w:t>God Owns Everything</w:t>
      </w:r>
    </w:p>
    <w:p w14:paraId="747736F5" w14:textId="213BB835" w:rsidR="00FB675A" w:rsidRDefault="00FB675A" w:rsidP="00E17895">
      <w:pPr>
        <w:numPr>
          <w:ilvl w:val="0"/>
          <w:numId w:val="8"/>
        </w:numPr>
      </w:pPr>
      <w:r w:rsidRPr="003C4B57">
        <w:t>Psalms 24:1 The earth is the Lord’s</w:t>
      </w:r>
      <w:r w:rsidR="001B183B">
        <w:t xml:space="preserve"> and the fullness thereof</w:t>
      </w:r>
      <w:r w:rsidR="00BC6814">
        <w:t>, the world and those who dwell therein</w:t>
      </w:r>
    </w:p>
    <w:p w14:paraId="0B169C34" w14:textId="61EE926C" w:rsidR="00737E0E" w:rsidRPr="003C4B57" w:rsidRDefault="00737E0E" w:rsidP="00E17895">
      <w:pPr>
        <w:numPr>
          <w:ilvl w:val="0"/>
          <w:numId w:val="8"/>
        </w:numPr>
      </w:pPr>
      <w:bookmarkStart w:id="1" w:name="_Hlk31528097"/>
      <w:r w:rsidRPr="00737E0E">
        <w:t xml:space="preserve">Psalms 50: </w:t>
      </w:r>
      <w:r w:rsidR="00105E95">
        <w:t>9</w:t>
      </w:r>
      <w:r w:rsidRPr="00737E0E">
        <w:t xml:space="preserve">-12 </w:t>
      </w:r>
      <w:r w:rsidR="00105E95">
        <w:t>9. I have no need of a bull from your stall or goats from your pens, 10. f</w:t>
      </w:r>
      <w:r w:rsidRPr="00737E0E">
        <w:t xml:space="preserve">or every beast of the forest is mine, the cattle on a thousand hills. 11. I know all the birds of the hills and all that moves in </w:t>
      </w:r>
      <w:bookmarkEnd w:id="1"/>
      <w:r w:rsidRPr="00737E0E">
        <w:t>the field is mine. 12. If I were hungry, I would not tell you, for the world and its fullness are mine</w:t>
      </w:r>
    </w:p>
    <w:p w14:paraId="29D373FD" w14:textId="77777777" w:rsidR="002521D0" w:rsidRPr="003C4B57" w:rsidRDefault="002521D0" w:rsidP="002521D0">
      <w:pPr>
        <w:numPr>
          <w:ilvl w:val="0"/>
          <w:numId w:val="8"/>
        </w:numPr>
      </w:pPr>
      <w:r w:rsidRPr="003C4B57">
        <w:t>1 Cor 4:7</w:t>
      </w:r>
      <w:proofErr w:type="gramStart"/>
      <w:r w:rsidRPr="003C4B57">
        <w:t xml:space="preserve"> ..</w:t>
      </w:r>
      <w:proofErr w:type="gramEnd"/>
      <w:r w:rsidRPr="003C4B57">
        <w:t>,what do you have that you did not receive</w:t>
      </w:r>
    </w:p>
    <w:p w14:paraId="599AFC71" w14:textId="77777777" w:rsidR="002521D0" w:rsidRPr="003C4B57" w:rsidRDefault="002521D0" w:rsidP="002521D0">
      <w:pPr>
        <w:ind w:left="1080"/>
      </w:pPr>
    </w:p>
    <w:p w14:paraId="62D76413" w14:textId="7A7CD64F" w:rsidR="00FB675A" w:rsidRDefault="00FB675A" w:rsidP="003D420D">
      <w:r w:rsidRPr="003C4B57">
        <w:t xml:space="preserve">We struggle with </w:t>
      </w:r>
      <w:r w:rsidR="002111D5">
        <w:t xml:space="preserve">God’s </w:t>
      </w:r>
      <w:r w:rsidRPr="003C4B57">
        <w:t>ownership</w:t>
      </w:r>
      <w:r w:rsidR="002111D5">
        <w:t>, we have ownership</w:t>
      </w:r>
      <w:r w:rsidRPr="003C4B57">
        <w:t xml:space="preserve"> issue</w:t>
      </w:r>
      <w:r w:rsidR="003D420D">
        <w:t>s</w:t>
      </w:r>
      <w:r w:rsidR="004A5829">
        <w:t xml:space="preserve"> and they are </w:t>
      </w:r>
      <w:r w:rsidR="003204E3">
        <w:t xml:space="preserve">imbedded deep within </w:t>
      </w:r>
      <w:r w:rsidR="00CF7575">
        <w:t>our cultural makeup</w:t>
      </w:r>
    </w:p>
    <w:p w14:paraId="49D12871" w14:textId="1152D911" w:rsidR="003D420D" w:rsidRDefault="003D420D" w:rsidP="00672422">
      <w:pPr>
        <w:pStyle w:val="ListParagraph"/>
        <w:numPr>
          <w:ilvl w:val="0"/>
          <w:numId w:val="45"/>
        </w:numPr>
      </w:pPr>
      <w:r>
        <w:t>First</w:t>
      </w:r>
      <w:r w:rsidR="00595222">
        <w:t>,</w:t>
      </w:r>
      <w:r>
        <w:t xml:space="preserve"> we confuse possession with ownership</w:t>
      </w:r>
    </w:p>
    <w:p w14:paraId="21445C9D" w14:textId="7FFBFE0F" w:rsidR="002111D5" w:rsidRDefault="00BB0596" w:rsidP="00672422">
      <w:pPr>
        <w:pStyle w:val="ListParagraph"/>
        <w:numPr>
          <w:ilvl w:val="1"/>
          <w:numId w:val="45"/>
        </w:numPr>
      </w:pPr>
      <w:r>
        <w:t xml:space="preserve">Infants learned to say </w:t>
      </w:r>
      <w:r w:rsidR="00CC36C8">
        <w:t>“</w:t>
      </w:r>
      <w:r>
        <w:t>mine</w:t>
      </w:r>
      <w:r w:rsidR="00CC36C8">
        <w:t>”</w:t>
      </w:r>
      <w:r>
        <w:t xml:space="preserve"> </w:t>
      </w:r>
      <w:r w:rsidR="001000FC">
        <w:t>early</w:t>
      </w:r>
      <w:r w:rsidR="002111D5">
        <w:t xml:space="preserve"> </w:t>
      </w:r>
    </w:p>
    <w:p w14:paraId="1A177F90" w14:textId="03AB6A58" w:rsidR="003D420D" w:rsidRDefault="003D420D" w:rsidP="00672422">
      <w:pPr>
        <w:pStyle w:val="ListParagraph"/>
        <w:numPr>
          <w:ilvl w:val="1"/>
          <w:numId w:val="45"/>
        </w:numPr>
      </w:pPr>
      <w:r>
        <w:t>Borrowed Items</w:t>
      </w:r>
      <w:r w:rsidR="008D51D5">
        <w:t xml:space="preserve"> </w:t>
      </w:r>
      <w:r w:rsidR="003C6E48">
        <w:t>kept too long</w:t>
      </w:r>
    </w:p>
    <w:p w14:paraId="12857D60" w14:textId="4E6CC624" w:rsidR="003D420D" w:rsidRDefault="00B5502D" w:rsidP="00672422">
      <w:pPr>
        <w:pStyle w:val="ListParagraph"/>
        <w:numPr>
          <w:ilvl w:val="1"/>
          <w:numId w:val="45"/>
        </w:numPr>
      </w:pPr>
      <w:r>
        <w:t xml:space="preserve">Legal theory - </w:t>
      </w:r>
      <w:r w:rsidR="00BA1CA4">
        <w:t>Squatter’s Rights</w:t>
      </w:r>
    </w:p>
    <w:p w14:paraId="3E7FFE0E" w14:textId="77777777" w:rsidR="003D420D" w:rsidRDefault="003D420D" w:rsidP="003D420D"/>
    <w:p w14:paraId="7E23394E" w14:textId="21047CC4" w:rsidR="00FB675A" w:rsidRPr="003C4B57" w:rsidRDefault="003D420D" w:rsidP="00672422">
      <w:pPr>
        <w:pStyle w:val="ListParagraph"/>
        <w:numPr>
          <w:ilvl w:val="0"/>
          <w:numId w:val="45"/>
        </w:numPr>
      </w:pPr>
      <w:r>
        <w:t>S</w:t>
      </w:r>
      <w:r w:rsidR="006B66DE">
        <w:t>o</w:t>
      </w:r>
      <w:r w:rsidR="00041256">
        <w:t>,</w:t>
      </w:r>
      <w:r>
        <w:t xml:space="preserve"> we try to treat</w:t>
      </w:r>
      <w:r w:rsidR="000B2594">
        <w:t xml:space="preserve"> possession</w:t>
      </w:r>
      <w:r>
        <w:t xml:space="preserve"> </w:t>
      </w:r>
      <w:r w:rsidR="002B505F">
        <w:t xml:space="preserve">and </w:t>
      </w:r>
      <w:r>
        <w:t>stewardship as equal with ownership</w:t>
      </w:r>
    </w:p>
    <w:p w14:paraId="285A5342" w14:textId="2EC7A402" w:rsidR="00FB675A" w:rsidRDefault="00FB675A" w:rsidP="00E17895">
      <w:pPr>
        <w:numPr>
          <w:ilvl w:val="1"/>
          <w:numId w:val="7"/>
        </w:numPr>
      </w:pPr>
      <w:r w:rsidRPr="003C4B57">
        <w:t>Ownership: Rights of control, possession &amp; disposal</w:t>
      </w:r>
    </w:p>
    <w:p w14:paraId="3BEBB758" w14:textId="72986C27" w:rsidR="00DB6490" w:rsidRDefault="00DB6490" w:rsidP="00DB6490">
      <w:pPr>
        <w:numPr>
          <w:ilvl w:val="2"/>
          <w:numId w:val="7"/>
        </w:numPr>
      </w:pPr>
      <w:r w:rsidRPr="00DB6490">
        <w:t xml:space="preserve">Daniel 4:29-36 Nebuchadnezzar 5:22-28 </w:t>
      </w:r>
      <w:r w:rsidR="00B03D47">
        <w:t>Be</w:t>
      </w:r>
      <w:r w:rsidR="00B41835">
        <w:t>ls</w:t>
      </w:r>
      <w:r w:rsidR="00B22BAF">
        <w:t>hazz</w:t>
      </w:r>
      <w:r w:rsidR="005138BE">
        <w:t>ar</w:t>
      </w:r>
    </w:p>
    <w:p w14:paraId="2C38D070" w14:textId="379538FE" w:rsidR="00FB675A" w:rsidRDefault="00FB675A" w:rsidP="00E17895">
      <w:pPr>
        <w:numPr>
          <w:ilvl w:val="1"/>
          <w:numId w:val="7"/>
        </w:numPr>
      </w:pPr>
      <w:r w:rsidRPr="003C4B57">
        <w:t xml:space="preserve">Steward: Temporary grant of possession, and designated authority of control. Delegated authority </w:t>
      </w:r>
      <w:proofErr w:type="gramStart"/>
      <w:r w:rsidRPr="003C4B57">
        <w:t>not</w:t>
      </w:r>
      <w:proofErr w:type="gramEnd"/>
      <w:r w:rsidRPr="003C4B57">
        <w:t xml:space="preserve"> a transfer of title. Custodians </w:t>
      </w:r>
    </w:p>
    <w:p w14:paraId="6342C01B" w14:textId="61DDDB83" w:rsidR="00DB6490" w:rsidRDefault="00DB6490" w:rsidP="009265CF">
      <w:pPr>
        <w:numPr>
          <w:ilvl w:val="2"/>
          <w:numId w:val="7"/>
        </w:numPr>
      </w:pPr>
      <w:r>
        <w:t>Mark 12:1-12 Vineyard Managers</w:t>
      </w:r>
    </w:p>
    <w:p w14:paraId="4DFFFE1F" w14:textId="2C2F22FB" w:rsidR="009265CF" w:rsidRDefault="009265CF" w:rsidP="00FD19CA">
      <w:pPr>
        <w:pStyle w:val="ListParagraph"/>
        <w:numPr>
          <w:ilvl w:val="2"/>
          <w:numId w:val="7"/>
        </w:numPr>
      </w:pPr>
      <w:r>
        <w:t>Bank analogy</w:t>
      </w:r>
      <w:r w:rsidR="003C6E48">
        <w:t xml:space="preserve"> – Bank in possession, but money is ours</w:t>
      </w:r>
    </w:p>
    <w:p w14:paraId="211DCC19" w14:textId="0214FE29" w:rsidR="001217C0" w:rsidRDefault="00490DFE" w:rsidP="00490DFE">
      <w:pPr>
        <w:pStyle w:val="ListParagraph"/>
        <w:numPr>
          <w:ilvl w:val="1"/>
          <w:numId w:val="7"/>
        </w:numPr>
      </w:pPr>
      <w:r>
        <w:t>N</w:t>
      </w:r>
      <w:r w:rsidRPr="003C4B57">
        <w:t>ot Fiduciaries (</w:t>
      </w:r>
      <w:r w:rsidR="003C6E48">
        <w:t>we ha</w:t>
      </w:r>
      <w:r w:rsidR="007222D5">
        <w:t xml:space="preserve">ve </w:t>
      </w:r>
      <w:r w:rsidRPr="003C4B57">
        <w:t>no superior knowledge)</w:t>
      </w:r>
    </w:p>
    <w:p w14:paraId="13F44EA5" w14:textId="77777777" w:rsidR="003D420D" w:rsidRDefault="003D420D" w:rsidP="003D420D"/>
    <w:p w14:paraId="1AA11AC7" w14:textId="44C660E8" w:rsidR="00FB675A" w:rsidRDefault="003D420D" w:rsidP="00672422">
      <w:pPr>
        <w:pStyle w:val="ListParagraph"/>
        <w:numPr>
          <w:ilvl w:val="0"/>
          <w:numId w:val="49"/>
        </w:numPr>
      </w:pPr>
      <w:r w:rsidRPr="003D420D">
        <w:t xml:space="preserve">Understanding the truth might change our perspective </w:t>
      </w:r>
    </w:p>
    <w:p w14:paraId="19A8D06C" w14:textId="77777777" w:rsidR="003D420D" w:rsidRDefault="003D420D" w:rsidP="00FB675A"/>
    <w:p w14:paraId="691BFCD8" w14:textId="4A6F4280" w:rsidR="003D420D" w:rsidRDefault="003D420D" w:rsidP="003D420D">
      <w:pPr>
        <w:numPr>
          <w:ilvl w:val="0"/>
          <w:numId w:val="7"/>
        </w:numPr>
      </w:pPr>
      <w:r>
        <w:t xml:space="preserve">Pastor </w:t>
      </w:r>
      <w:r w:rsidR="00217944">
        <w:t>Chuck Swindoll</w:t>
      </w:r>
      <w:r>
        <w:t xml:space="preserve"> – Airport Story</w:t>
      </w:r>
    </w:p>
    <w:p w14:paraId="419E4C8C" w14:textId="77777777" w:rsidR="00225A2D" w:rsidRPr="005D15E4" w:rsidRDefault="00225A2D" w:rsidP="00225A2D">
      <w:pPr>
        <w:ind w:left="2160"/>
      </w:pPr>
      <w:r w:rsidRPr="005D15E4">
        <w:t xml:space="preserve">The American Association of Christian Counselors sponsors a certificate program in counseling entitled Caring For People God’s Way. In </w:t>
      </w:r>
      <w:proofErr w:type="gramStart"/>
      <w:r w:rsidRPr="005D15E4">
        <w:t>it</w:t>
      </w:r>
      <w:proofErr w:type="gramEnd"/>
      <w:r w:rsidRPr="005D15E4">
        <w:t xml:space="preserve"> Dr. Chris Thurman shares a wonderful story by Pastor Chuck Swindoll to illustrate the conflict and confusion that can arise when one holds an incorrect view regarding ownership. The story goes something like this. A woman enters the airport at the end of a long tiring business trip. Like many other travelers she stops by one of the airport stores, buys a magazine to read, a bag of cookies to munch and plops herself into a nearby chair to await boarding. After letting her thoughts wonder over the events of the trip, she finally allows her mind to find refuge in the pages of her favorite magazine. Remembering the cookies, she reaches into the open bag on the table next to her and begins to enjoy her snack. A few pages into the article she’s been reading she notices the rustling sound of the cookie bag and to her astonishment sees the hand of the man sitting next to her extracting a cookie. This was not someone she knew. She is stunned and speechless. Maybe he thought she didn’t notice. Seeking to reestablish her territorial </w:t>
      </w:r>
      <w:proofErr w:type="gramStart"/>
      <w:r w:rsidRPr="005D15E4">
        <w:t>rights</w:t>
      </w:r>
      <w:proofErr w:type="gramEnd"/>
      <w:r w:rsidRPr="005D15E4">
        <w:t xml:space="preserve"> she quickly reaches for another cookie, making certain that the bag crinkles as loudly as possible and settles back into her reading. After a few moments, she again </w:t>
      </w:r>
      <w:proofErr w:type="gramStart"/>
      <w:r w:rsidRPr="005D15E4">
        <w:t>hears the sound of</w:t>
      </w:r>
      <w:proofErr w:type="gramEnd"/>
      <w:r w:rsidRPr="005D15E4">
        <w:t xml:space="preserve"> her neighbor’s hand entering and exiting the bag. The anger grows within her, she doesn’t want to make a scene, they are just cookies, but they are </w:t>
      </w:r>
      <w:r w:rsidRPr="00225A2D">
        <w:rPr>
          <w:i/>
        </w:rPr>
        <w:t>her</w:t>
      </w:r>
      <w:r w:rsidRPr="005D15E4">
        <w:t xml:space="preserve"> cookies and there is a sense of violation just the same. The scene repeats itself a few more times until there is, but </w:t>
      </w:r>
      <w:proofErr w:type="gramStart"/>
      <w:r w:rsidRPr="005D15E4">
        <w:t>one</w:t>
      </w:r>
      <w:proofErr w:type="gramEnd"/>
      <w:r w:rsidRPr="005D15E4">
        <w:t xml:space="preserve"> cookie left in the bag. To her shock, the man takes the last cookie breaks it in half, gently pushes one half toward her, pops the remaining segment in his mouth then gets up and walks away. Rage is now boiling within her. He certainly had no right to the cookies. His arrogance was infuriating. Where was the gratitude? What should she do? Should she go after him and demand reimbursement?  As she stands to voice her protest, the steward announces over the intercom that her flight is ready for boarding and passengers in her section should come to the gateway. The interruption gave her </w:t>
      </w:r>
      <w:proofErr w:type="gramStart"/>
      <w:r w:rsidRPr="005D15E4">
        <w:t>a momentary</w:t>
      </w:r>
      <w:proofErr w:type="gramEnd"/>
      <w:r w:rsidRPr="005D15E4">
        <w:t xml:space="preserve"> distraction. With the announcement, she instinctively reaches into her shoulder bag to make certain her ticket and boarding pass are secure. Still watching the man walk away, as she feels for the ticket, she again hears the crinkling sound of a cellophane bag. Oh no! Glancing into the shoulder bag, there next to her boarding pass, she sees her unopened bag of cookies. Washed with embarrassment, she realizes the grace of her departed neighbor. For </w:t>
      </w:r>
      <w:proofErr w:type="gramStart"/>
      <w:r w:rsidRPr="005D15E4">
        <w:t>now</w:t>
      </w:r>
      <w:proofErr w:type="gramEnd"/>
      <w:r w:rsidRPr="005D15E4">
        <w:t xml:space="preserve"> she finally </w:t>
      </w:r>
      <w:proofErr w:type="gramStart"/>
      <w:r w:rsidRPr="005D15E4">
        <w:t>comprehends</w:t>
      </w:r>
      <w:proofErr w:type="gramEnd"/>
      <w:r w:rsidRPr="005D15E4">
        <w:t xml:space="preserve"> that the bag of cookies on the table had not been hers, but his.</w:t>
      </w:r>
      <w:r w:rsidRPr="004A0B66">
        <w:rPr>
          <w:rStyle w:val="EndnoteReference"/>
        </w:rPr>
        <w:endnoteReference w:customMarkFollows="1" w:id="1"/>
        <w:sym w:font="Symbol" w:char="F031"/>
      </w:r>
    </w:p>
    <w:p w14:paraId="70EB79FD" w14:textId="77777777" w:rsidR="00225A2D" w:rsidRPr="005D15E4" w:rsidRDefault="00225A2D" w:rsidP="00225A2D">
      <w:pPr>
        <w:ind w:left="1800"/>
      </w:pPr>
    </w:p>
    <w:p w14:paraId="14B3C4AA" w14:textId="77777777" w:rsidR="00225A2D" w:rsidRPr="008D3EE8" w:rsidRDefault="00225A2D" w:rsidP="00225A2D">
      <w:pPr>
        <w:ind w:left="2160"/>
      </w:pPr>
      <w:r w:rsidRPr="008D3EE8">
        <w:t xml:space="preserve">The simple difference in her perspective regarding ownership made all the difference regarding her attitude. Having a proper perspective regarding the material possessions God allows us to enjoy, impacts not only the attitude with which we receive, but also the attitude with which we give to God. </w:t>
      </w:r>
    </w:p>
    <w:p w14:paraId="7A7A51BA" w14:textId="77777777" w:rsidR="00225A2D" w:rsidRDefault="00225A2D" w:rsidP="00225A2D">
      <w:pPr>
        <w:ind w:left="2160"/>
      </w:pPr>
    </w:p>
    <w:p w14:paraId="09F7A0CE" w14:textId="77777777" w:rsidR="003D420D" w:rsidRDefault="003D420D" w:rsidP="003D420D">
      <w:pPr>
        <w:pStyle w:val="ListParagraph"/>
        <w:numPr>
          <w:ilvl w:val="0"/>
          <w:numId w:val="7"/>
        </w:numPr>
      </w:pPr>
      <w:r w:rsidRPr="003D420D">
        <w:t>1Chronicles 29:14-16</w:t>
      </w:r>
      <w:proofErr w:type="gramStart"/>
      <w:r w:rsidRPr="003D420D">
        <w:t xml:space="preserve"> ..</w:t>
      </w:r>
      <w:proofErr w:type="gramEnd"/>
      <w:r w:rsidRPr="003D420D">
        <w:t>who am I</w:t>
      </w:r>
      <w:proofErr w:type="gramStart"/>
      <w:r w:rsidRPr="003D420D">
        <w:t xml:space="preserve"> ..</w:t>
      </w:r>
      <w:proofErr w:type="gramEnd"/>
      <w:r w:rsidRPr="003D420D">
        <w:t>, all things come from you</w:t>
      </w:r>
    </w:p>
    <w:p w14:paraId="3C212B63" w14:textId="31DA967E" w:rsidR="00E7267F" w:rsidRDefault="009D0A2A" w:rsidP="003D420D">
      <w:pPr>
        <w:pStyle w:val="ListParagraph"/>
        <w:numPr>
          <w:ilvl w:val="0"/>
          <w:numId w:val="7"/>
        </w:numPr>
      </w:pPr>
      <w:r>
        <w:t>It’s His ba</w:t>
      </w:r>
      <w:r w:rsidR="00555C21">
        <w:t>g</w:t>
      </w:r>
    </w:p>
    <w:p w14:paraId="5AACD1BB" w14:textId="26633761" w:rsidR="009D0A2A" w:rsidRDefault="00B109EE" w:rsidP="003D420D">
      <w:pPr>
        <w:pStyle w:val="ListParagraph"/>
        <w:numPr>
          <w:ilvl w:val="0"/>
          <w:numId w:val="7"/>
        </w:numPr>
      </w:pPr>
      <w:r>
        <w:t>They are His Cookies</w:t>
      </w:r>
    </w:p>
    <w:p w14:paraId="701F3A7C" w14:textId="4A8CCEE5" w:rsidR="00B109EE" w:rsidRPr="003D420D" w:rsidRDefault="00B109EE" w:rsidP="003D420D">
      <w:pPr>
        <w:pStyle w:val="ListParagraph"/>
        <w:numPr>
          <w:ilvl w:val="0"/>
          <w:numId w:val="7"/>
        </w:numPr>
      </w:pPr>
      <w:r>
        <w:t xml:space="preserve">He’s the one sharing </w:t>
      </w:r>
      <w:r w:rsidR="00BF42A3">
        <w:t xml:space="preserve">with you </w:t>
      </w:r>
    </w:p>
    <w:p w14:paraId="62B0760E" w14:textId="77777777" w:rsidR="003D420D" w:rsidRPr="003C4B57" w:rsidRDefault="003D420D" w:rsidP="003D420D">
      <w:pPr>
        <w:ind w:left="2160"/>
      </w:pPr>
    </w:p>
    <w:p w14:paraId="72E38522" w14:textId="1D77685C" w:rsidR="003D420D" w:rsidRDefault="003D420D" w:rsidP="003D420D"/>
    <w:p w14:paraId="318CFFB6" w14:textId="0DB6D614" w:rsidR="00FB675A" w:rsidRDefault="00FB675A" w:rsidP="00335847">
      <w:pPr>
        <w:pStyle w:val="ListParagraph"/>
        <w:numPr>
          <w:ilvl w:val="0"/>
          <w:numId w:val="49"/>
        </w:numPr>
      </w:pPr>
      <w:r w:rsidRPr="003C4B57">
        <w:t>Reminders of God’s Sovereign Provision</w:t>
      </w:r>
    </w:p>
    <w:p w14:paraId="3A3F78D6" w14:textId="1BF05AD0" w:rsidR="00284D3F" w:rsidRDefault="00284D3F" w:rsidP="00FB675A">
      <w:r>
        <w:tab/>
        <w:t>Old Testament</w:t>
      </w:r>
    </w:p>
    <w:p w14:paraId="34559DA0" w14:textId="2E483060" w:rsidR="00E95C63" w:rsidRPr="00E95C63" w:rsidRDefault="00E95C63" w:rsidP="00E95C63">
      <w:pPr>
        <w:pStyle w:val="ListParagraph"/>
        <w:numPr>
          <w:ilvl w:val="0"/>
          <w:numId w:val="9"/>
        </w:numPr>
        <w:rPr>
          <w:bCs/>
        </w:rPr>
      </w:pPr>
      <w:r w:rsidRPr="00E95C63">
        <w:rPr>
          <w:bCs/>
        </w:rPr>
        <w:t xml:space="preserve">Gen 22: 13&amp;14 </w:t>
      </w:r>
      <w:r>
        <w:rPr>
          <w:bCs/>
        </w:rPr>
        <w:t xml:space="preserve">- </w:t>
      </w:r>
      <w:r w:rsidRPr="00E95C63">
        <w:rPr>
          <w:bCs/>
        </w:rPr>
        <w:t>Jehovah Jireh- God Our Sovereign Provider</w:t>
      </w:r>
    </w:p>
    <w:p w14:paraId="093AC489" w14:textId="0054127B" w:rsidR="00FB675A" w:rsidRPr="003C4B57" w:rsidRDefault="00FB675A" w:rsidP="00E17895">
      <w:pPr>
        <w:numPr>
          <w:ilvl w:val="0"/>
          <w:numId w:val="9"/>
        </w:numPr>
      </w:pPr>
      <w:r w:rsidRPr="003C4B57">
        <w:t>Exodus 16</w:t>
      </w:r>
      <w:r w:rsidR="000C3149">
        <w:t>: 1-6</w:t>
      </w:r>
      <w:r w:rsidRPr="003C4B57">
        <w:t xml:space="preserve"> – Manna from heaven</w:t>
      </w:r>
    </w:p>
    <w:p w14:paraId="2E925FF6" w14:textId="2C9A2356" w:rsidR="00FB675A" w:rsidRDefault="00FB675A" w:rsidP="00E17895">
      <w:pPr>
        <w:numPr>
          <w:ilvl w:val="0"/>
          <w:numId w:val="9"/>
        </w:numPr>
      </w:pPr>
      <w:r w:rsidRPr="003C4B57">
        <w:t>1 King 17:1-7 – Elijah /ravens</w:t>
      </w:r>
    </w:p>
    <w:p w14:paraId="304A6BC4" w14:textId="3EA963F7" w:rsidR="003043F4" w:rsidRDefault="003043F4" w:rsidP="003043F4">
      <w:pPr>
        <w:ind w:left="720"/>
      </w:pPr>
      <w:r>
        <w:t>New Testa</w:t>
      </w:r>
      <w:r w:rsidR="00C03DCA">
        <w:t>ment</w:t>
      </w:r>
    </w:p>
    <w:p w14:paraId="036CD76C" w14:textId="7558B5D5" w:rsidR="00C03DCA" w:rsidRDefault="00170BE1" w:rsidP="00672422">
      <w:pPr>
        <w:pStyle w:val="ListParagraph"/>
        <w:numPr>
          <w:ilvl w:val="0"/>
          <w:numId w:val="50"/>
        </w:numPr>
      </w:pPr>
      <w:r>
        <w:t xml:space="preserve">John 21: 1-7 </w:t>
      </w:r>
      <w:r w:rsidR="00C579C3">
        <w:t xml:space="preserve">Jesus and the </w:t>
      </w:r>
      <w:r w:rsidR="00730AF8">
        <w:t>fish</w:t>
      </w:r>
    </w:p>
    <w:p w14:paraId="1DB4F5E4" w14:textId="77777777" w:rsidR="00126810" w:rsidRDefault="00126810" w:rsidP="00FB675A"/>
    <w:p w14:paraId="568D97E2" w14:textId="5D03BBBC" w:rsidR="00C3635A" w:rsidRDefault="00C3635A" w:rsidP="00FB675A">
      <w:pPr>
        <w:rPr>
          <w:b/>
          <w:bCs/>
        </w:rPr>
      </w:pPr>
    </w:p>
    <w:p w14:paraId="1F1B9372" w14:textId="7680C3C7" w:rsidR="00FD79A3" w:rsidRDefault="00A27336" w:rsidP="00FD79A3">
      <w:r w:rsidRPr="00A27336">
        <w:t xml:space="preserve">While God </w:t>
      </w:r>
      <w:proofErr w:type="gramStart"/>
      <w:r w:rsidRPr="00A27336">
        <w:t>is capable of providing</w:t>
      </w:r>
      <w:proofErr w:type="gramEnd"/>
      <w:r w:rsidRPr="00A27336">
        <w:t xml:space="preserve"> without our involvement, in ministry He often chooses not to</w:t>
      </w:r>
      <w:r w:rsidR="002D624A">
        <w:t xml:space="preserve">. </w:t>
      </w:r>
      <w:r w:rsidR="00FD79A3">
        <w:t xml:space="preserve">Do you see that </w:t>
      </w:r>
      <w:r w:rsidR="00FD79A3" w:rsidRPr="003C4B57">
        <w:t xml:space="preserve">God does not </w:t>
      </w:r>
      <w:r w:rsidR="00FD79A3" w:rsidRPr="003C4B57">
        <w:rPr>
          <w:u w:val="single"/>
        </w:rPr>
        <w:t>need</w:t>
      </w:r>
      <w:r w:rsidR="00FD79A3" w:rsidRPr="003C4B57">
        <w:t xml:space="preserve"> to </w:t>
      </w:r>
      <w:r w:rsidR="00FD79A3" w:rsidRPr="003C4B57">
        <w:rPr>
          <w:u w:val="single"/>
        </w:rPr>
        <w:t>use</w:t>
      </w:r>
      <w:r w:rsidR="00FD79A3" w:rsidRPr="003C4B57">
        <w:t xml:space="preserve"> our gifts. He </w:t>
      </w:r>
      <w:r w:rsidR="00FD79A3" w:rsidRPr="003C4B57">
        <w:rPr>
          <w:u w:val="single"/>
        </w:rPr>
        <w:t>chooses</w:t>
      </w:r>
      <w:r w:rsidR="00FD79A3" w:rsidRPr="003C4B57">
        <w:t xml:space="preserve"> to </w:t>
      </w:r>
      <w:r w:rsidR="00FD79A3" w:rsidRPr="003C4B57">
        <w:rPr>
          <w:u w:val="single"/>
        </w:rPr>
        <w:t>use</w:t>
      </w:r>
      <w:r w:rsidR="00FD79A3" w:rsidRPr="003C4B57">
        <w:t xml:space="preserve"> them</w:t>
      </w:r>
    </w:p>
    <w:p w14:paraId="44E3AA9F" w14:textId="37DE5717" w:rsidR="005E05A0" w:rsidRDefault="005E05A0" w:rsidP="00FD79A3"/>
    <w:p w14:paraId="67BFE6F8" w14:textId="1CC439ED" w:rsidR="0092523A" w:rsidRDefault="00E2643A" w:rsidP="00FD79A3">
      <w:r>
        <w:t xml:space="preserve">Ever notice that </w:t>
      </w:r>
      <w:r w:rsidR="002212B5">
        <w:t>G</w:t>
      </w:r>
      <w:r w:rsidR="003864E5">
        <w:t xml:space="preserve">od </w:t>
      </w:r>
      <w:r w:rsidR="00291D87">
        <w:t>often s</w:t>
      </w:r>
      <w:r w:rsidR="000D2C9C">
        <w:t>e</w:t>
      </w:r>
      <w:r w:rsidR="00291D87">
        <w:t>eks the wi</w:t>
      </w:r>
      <w:r w:rsidR="000D2C9C">
        <w:t>lling rather than the most able</w:t>
      </w:r>
      <w:r w:rsidR="00196B00">
        <w:t>:</w:t>
      </w:r>
    </w:p>
    <w:p w14:paraId="027291CC" w14:textId="55176D40" w:rsidR="00784739" w:rsidRDefault="003C6E56" w:rsidP="00672422">
      <w:pPr>
        <w:pStyle w:val="ListParagraph"/>
        <w:numPr>
          <w:ilvl w:val="0"/>
          <w:numId w:val="47"/>
        </w:numPr>
      </w:pPr>
      <w:r>
        <w:t>Exodus 25:1-</w:t>
      </w:r>
      <w:r w:rsidR="008B5205">
        <w:t xml:space="preserve">2 Offering for the </w:t>
      </w:r>
      <w:r w:rsidR="004F47E7">
        <w:t>tabernacle</w:t>
      </w:r>
    </w:p>
    <w:p w14:paraId="5ADC0756" w14:textId="77777777" w:rsidR="00A95625" w:rsidRDefault="00A95625" w:rsidP="00672422">
      <w:pPr>
        <w:pStyle w:val="ListParagraph"/>
        <w:numPr>
          <w:ilvl w:val="0"/>
          <w:numId w:val="47"/>
        </w:numPr>
      </w:pPr>
      <w:r>
        <w:t>Leviticus 1 – Bull, goat or sheep, birds</w:t>
      </w:r>
    </w:p>
    <w:p w14:paraId="461252B9" w14:textId="77777777" w:rsidR="00A95625" w:rsidRDefault="00A95625" w:rsidP="00672422">
      <w:pPr>
        <w:pStyle w:val="ListParagraph"/>
        <w:numPr>
          <w:ilvl w:val="0"/>
          <w:numId w:val="47"/>
        </w:numPr>
      </w:pPr>
      <w:r>
        <w:t>1 Corinthians 16:2 - Each of you, every week</w:t>
      </w:r>
    </w:p>
    <w:p w14:paraId="44FE0553" w14:textId="77777777" w:rsidR="00A95625" w:rsidRDefault="00A95625" w:rsidP="00A95625">
      <w:pPr>
        <w:ind w:left="360"/>
      </w:pPr>
    </w:p>
    <w:p w14:paraId="63AB4FF4" w14:textId="1A3BEF10" w:rsidR="000C3672" w:rsidRDefault="000C3672" w:rsidP="000C3672">
      <w:r>
        <w:t xml:space="preserve">While </w:t>
      </w:r>
      <w:r w:rsidR="00C76E9A">
        <w:t>the 80</w:t>
      </w:r>
      <w:r w:rsidR="008B78EE">
        <w:t>/</w:t>
      </w:r>
      <w:r w:rsidR="00C76E9A">
        <w:t xml:space="preserve">20 rule of church giving </w:t>
      </w:r>
      <w:r w:rsidR="00DE51CF">
        <w:t xml:space="preserve">(20% of church gives 80% </w:t>
      </w:r>
      <w:r w:rsidR="008F6E83">
        <w:t xml:space="preserve">of the </w:t>
      </w:r>
      <w:r w:rsidR="00AD5DAE">
        <w:t xml:space="preserve">total </w:t>
      </w:r>
      <w:r w:rsidR="008F6E83">
        <w:t xml:space="preserve">offering) </w:t>
      </w:r>
      <w:r w:rsidR="00C76E9A">
        <w:t>may satis</w:t>
      </w:r>
      <w:r w:rsidR="00E14FB6">
        <w:t>fy a church budget</w:t>
      </w:r>
      <w:r w:rsidR="00304579">
        <w:t>,</w:t>
      </w:r>
      <w:r w:rsidR="008F6E83">
        <w:t xml:space="preserve"> but</w:t>
      </w:r>
      <w:r w:rsidR="00304579">
        <w:t xml:space="preserve"> it </w:t>
      </w:r>
      <w:r w:rsidR="008E7B58">
        <w:t>may</w:t>
      </w:r>
      <w:r w:rsidR="00304579">
        <w:t xml:space="preserve"> not satisfy God’s purposes</w:t>
      </w:r>
      <w:r w:rsidR="00AE710E">
        <w:t xml:space="preserve"> for participation</w:t>
      </w:r>
      <w:r w:rsidR="008F6E83">
        <w:t xml:space="preserve"> since 33% give nothing at all</w:t>
      </w:r>
    </w:p>
    <w:p w14:paraId="70A590DB" w14:textId="129B85CC" w:rsidR="00196B00" w:rsidRDefault="00AD5212" w:rsidP="00672422">
      <w:pPr>
        <w:pStyle w:val="ListParagraph"/>
        <w:numPr>
          <w:ilvl w:val="0"/>
          <w:numId w:val="48"/>
        </w:numPr>
      </w:pPr>
      <w:r w:rsidRPr="00AD5212">
        <w:t>Luke 21: 1-4 – Widow’s Mite</w:t>
      </w:r>
    </w:p>
    <w:p w14:paraId="65B2C11E" w14:textId="0887DC9B" w:rsidR="00196B00" w:rsidRDefault="00196B00" w:rsidP="00FD79A3"/>
    <w:p w14:paraId="5F26CB9F" w14:textId="153E2EA6" w:rsidR="00EA2163" w:rsidRDefault="00EA2163" w:rsidP="00FD79A3">
      <w:r w:rsidRPr="00EA2163">
        <w:t xml:space="preserve">He chooses to use </w:t>
      </w:r>
      <w:r w:rsidR="00AC501C">
        <w:t>us</w:t>
      </w:r>
      <w:r w:rsidRPr="00EA2163">
        <w:t xml:space="preserve"> because He’s up to something</w:t>
      </w:r>
    </w:p>
    <w:p w14:paraId="7FF4471D" w14:textId="7BC45A9E" w:rsidR="00FD79A3" w:rsidRPr="003C4B57" w:rsidRDefault="00880CBA" w:rsidP="00672422">
      <w:pPr>
        <w:pStyle w:val="ListParagraph"/>
        <w:numPr>
          <w:ilvl w:val="0"/>
          <w:numId w:val="46"/>
        </w:numPr>
      </w:pPr>
      <w:r w:rsidRPr="00880CBA">
        <w:t xml:space="preserve">1 King 17: Widow at </w:t>
      </w:r>
      <w:proofErr w:type="spellStart"/>
      <w:r w:rsidRPr="00880CBA">
        <w:t>Zeraphath</w:t>
      </w:r>
      <w:proofErr w:type="spellEnd"/>
      <w:r w:rsidRPr="00880CBA">
        <w:t xml:space="preserve"> – For the widow’s benefit not for Elijah’s </w:t>
      </w:r>
    </w:p>
    <w:p w14:paraId="639CB341" w14:textId="77777777" w:rsidR="00705629" w:rsidRDefault="00705629" w:rsidP="00705629">
      <w:pPr>
        <w:ind w:left="1440"/>
      </w:pPr>
    </w:p>
    <w:p w14:paraId="4C49B4FF" w14:textId="7875657F" w:rsidR="00F2212E" w:rsidRPr="00CD1E2C" w:rsidRDefault="006B65EF" w:rsidP="00F2212E">
      <w:pPr>
        <w:rPr>
          <w:b/>
          <w:bCs/>
        </w:rPr>
      </w:pPr>
      <w:r>
        <w:t>Don’t confuse</w:t>
      </w:r>
      <w:r w:rsidR="00F2212E">
        <w:t xml:space="preserve"> </w:t>
      </w:r>
      <w:r w:rsidR="001C7EBB">
        <w:t xml:space="preserve">His </w:t>
      </w:r>
      <w:r w:rsidR="00F2212E">
        <w:t xml:space="preserve">methodology with </w:t>
      </w:r>
      <w:r w:rsidR="001C7EBB">
        <w:t xml:space="preserve">His </w:t>
      </w:r>
      <w:r w:rsidR="00F2212E">
        <w:t>capability</w:t>
      </w:r>
      <w:r w:rsidR="00082484">
        <w:t xml:space="preserve">. </w:t>
      </w:r>
      <w:r w:rsidR="00D33B4D" w:rsidRPr="00CD1E2C">
        <w:rPr>
          <w:b/>
          <w:bCs/>
        </w:rPr>
        <w:t>H</w:t>
      </w:r>
      <w:r w:rsidR="007D261B" w:rsidRPr="00CD1E2C">
        <w:rPr>
          <w:b/>
          <w:bCs/>
        </w:rPr>
        <w:t>e</w:t>
      </w:r>
      <w:r w:rsidR="000F396B" w:rsidRPr="00CD1E2C">
        <w:rPr>
          <w:b/>
          <w:bCs/>
        </w:rPr>
        <w:t xml:space="preserve"> </w:t>
      </w:r>
      <w:r w:rsidR="000F396B" w:rsidRPr="00BE16C0">
        <w:rPr>
          <w:b/>
          <w:bCs/>
          <w:i/>
          <w:iCs/>
          <w:u w:val="single"/>
        </w:rPr>
        <w:t>choos</w:t>
      </w:r>
      <w:r w:rsidR="00F06F7F" w:rsidRPr="00BE16C0">
        <w:rPr>
          <w:b/>
          <w:bCs/>
          <w:i/>
          <w:iCs/>
          <w:u w:val="single"/>
        </w:rPr>
        <w:t xml:space="preserve">es </w:t>
      </w:r>
      <w:r w:rsidR="00F06F7F" w:rsidRPr="00CD1E2C">
        <w:rPr>
          <w:b/>
          <w:bCs/>
        </w:rPr>
        <w:t xml:space="preserve">to </w:t>
      </w:r>
      <w:r w:rsidR="00F06F7F" w:rsidRPr="00BE16C0">
        <w:rPr>
          <w:b/>
          <w:bCs/>
          <w:i/>
          <w:iCs/>
          <w:u w:val="single"/>
        </w:rPr>
        <w:t>use</w:t>
      </w:r>
      <w:r w:rsidR="00F06F7F" w:rsidRPr="00CD1E2C">
        <w:rPr>
          <w:b/>
          <w:bCs/>
        </w:rPr>
        <w:t xml:space="preserve"> </w:t>
      </w:r>
      <w:r w:rsidR="00BE53AE">
        <w:rPr>
          <w:b/>
          <w:bCs/>
        </w:rPr>
        <w:t>our partic</w:t>
      </w:r>
      <w:r w:rsidR="0008679E">
        <w:rPr>
          <w:b/>
          <w:bCs/>
        </w:rPr>
        <w:t>i</w:t>
      </w:r>
      <w:r w:rsidR="00BE53AE">
        <w:rPr>
          <w:b/>
          <w:bCs/>
        </w:rPr>
        <w:t>pation</w:t>
      </w:r>
      <w:r w:rsidR="00F06F7F" w:rsidRPr="00CD1E2C">
        <w:rPr>
          <w:b/>
          <w:bCs/>
        </w:rPr>
        <w:t>, but Why?</w:t>
      </w:r>
    </w:p>
    <w:p w14:paraId="42B169E9" w14:textId="10500928" w:rsidR="00F2212E" w:rsidRDefault="00F2212E" w:rsidP="00F2212E"/>
    <w:p w14:paraId="5A637B2B" w14:textId="77777777" w:rsidR="00AD5DAE" w:rsidRDefault="00AD5DAE" w:rsidP="00F2212E"/>
    <w:p w14:paraId="697BF38F" w14:textId="4B227DE3" w:rsidR="008865C5" w:rsidRDefault="008865C5" w:rsidP="00F2212E"/>
    <w:p w14:paraId="78B10A18" w14:textId="3ADD2185" w:rsidR="006834C5" w:rsidRDefault="006834C5" w:rsidP="00F2212E"/>
    <w:p w14:paraId="46B35DA7" w14:textId="79D862D8" w:rsidR="0097095C" w:rsidRPr="0087443C" w:rsidRDefault="004A5AAC" w:rsidP="007B158F">
      <w:pPr>
        <w:rPr>
          <w:b/>
          <w:sz w:val="28"/>
        </w:rPr>
      </w:pPr>
      <w:r w:rsidRPr="0087443C">
        <w:rPr>
          <w:b/>
          <w:sz w:val="28"/>
        </w:rPr>
        <w:t>Group Questions:</w:t>
      </w:r>
    </w:p>
    <w:p w14:paraId="3D6D8BE8" w14:textId="77777777" w:rsidR="004A5AAC" w:rsidRDefault="004A5AAC" w:rsidP="007B158F">
      <w:pPr>
        <w:rPr>
          <w:bCs/>
          <w:sz w:val="28"/>
        </w:rPr>
      </w:pPr>
    </w:p>
    <w:p w14:paraId="5D5EB554" w14:textId="5D212A4A" w:rsidR="004A5AAC" w:rsidRDefault="004A5AAC" w:rsidP="007B158F">
      <w:pPr>
        <w:rPr>
          <w:bCs/>
          <w:sz w:val="28"/>
        </w:rPr>
      </w:pPr>
      <w:r>
        <w:rPr>
          <w:bCs/>
          <w:sz w:val="28"/>
        </w:rPr>
        <w:t xml:space="preserve">Do you </w:t>
      </w:r>
      <w:r w:rsidR="00D128B1">
        <w:rPr>
          <w:bCs/>
          <w:sz w:val="28"/>
        </w:rPr>
        <w:t>struggle with</w:t>
      </w:r>
      <w:r w:rsidR="007654C9">
        <w:rPr>
          <w:bCs/>
          <w:sz w:val="28"/>
        </w:rPr>
        <w:t xml:space="preserve"> your role as steward rather than </w:t>
      </w:r>
      <w:r w:rsidR="004C119E">
        <w:rPr>
          <w:bCs/>
          <w:sz w:val="28"/>
        </w:rPr>
        <w:t>owner?</w:t>
      </w:r>
      <w:r w:rsidR="000978CC">
        <w:rPr>
          <w:bCs/>
          <w:sz w:val="28"/>
        </w:rPr>
        <w:t xml:space="preserve"> If so, why?</w:t>
      </w:r>
    </w:p>
    <w:p w14:paraId="3CEE4920" w14:textId="77777777" w:rsidR="00937BDF" w:rsidRDefault="00937BDF" w:rsidP="007B158F">
      <w:pPr>
        <w:rPr>
          <w:bCs/>
          <w:sz w:val="28"/>
        </w:rPr>
      </w:pPr>
    </w:p>
    <w:p w14:paraId="4918E7DE" w14:textId="75972033" w:rsidR="00937BDF" w:rsidRDefault="003B0FC3" w:rsidP="007B158F">
      <w:pPr>
        <w:rPr>
          <w:bCs/>
          <w:sz w:val="28"/>
        </w:rPr>
      </w:pPr>
      <w:r>
        <w:rPr>
          <w:bCs/>
          <w:sz w:val="28"/>
        </w:rPr>
        <w:t>What do y</w:t>
      </w:r>
      <w:r w:rsidR="00097003">
        <w:rPr>
          <w:bCs/>
          <w:sz w:val="28"/>
        </w:rPr>
        <w:t>o</w:t>
      </w:r>
      <w:r>
        <w:rPr>
          <w:bCs/>
          <w:sz w:val="28"/>
        </w:rPr>
        <w:t>u think about the biblical premise</w:t>
      </w:r>
      <w:r w:rsidR="00937BDF">
        <w:rPr>
          <w:bCs/>
          <w:sz w:val="28"/>
        </w:rPr>
        <w:t xml:space="preserve"> that God does not need your material gifts?</w:t>
      </w:r>
    </w:p>
    <w:p w14:paraId="5A5E1E24" w14:textId="77777777" w:rsidR="004C119E" w:rsidRDefault="004C119E" w:rsidP="007B158F">
      <w:pPr>
        <w:rPr>
          <w:bCs/>
          <w:sz w:val="28"/>
        </w:rPr>
      </w:pPr>
    </w:p>
    <w:p w14:paraId="77DF3F3D" w14:textId="14B95B9A" w:rsidR="004C119E" w:rsidRDefault="00097003" w:rsidP="007B158F">
      <w:pPr>
        <w:rPr>
          <w:bCs/>
          <w:sz w:val="28"/>
        </w:rPr>
      </w:pPr>
      <w:r>
        <w:rPr>
          <w:bCs/>
          <w:sz w:val="28"/>
        </w:rPr>
        <w:t>If you accept that</w:t>
      </w:r>
      <w:r w:rsidR="005730A7">
        <w:rPr>
          <w:bCs/>
          <w:sz w:val="28"/>
        </w:rPr>
        <w:t xml:space="preserve"> God is not requesting your gifts out of need</w:t>
      </w:r>
      <w:r w:rsidR="00AF23F6">
        <w:rPr>
          <w:bCs/>
          <w:sz w:val="28"/>
        </w:rPr>
        <w:t>, then have you considered</w:t>
      </w:r>
      <w:r w:rsidR="002C35DD">
        <w:rPr>
          <w:bCs/>
          <w:sz w:val="28"/>
        </w:rPr>
        <w:t xml:space="preserve"> that He must have some other purpose in mind?</w:t>
      </w:r>
    </w:p>
    <w:p w14:paraId="01621F5F" w14:textId="77777777" w:rsidR="00B94208" w:rsidRDefault="00B94208" w:rsidP="007B158F">
      <w:pPr>
        <w:rPr>
          <w:bCs/>
          <w:sz w:val="28"/>
        </w:rPr>
      </w:pPr>
    </w:p>
    <w:p w14:paraId="1AFB6A3E" w14:textId="2B10515A" w:rsidR="00B94208" w:rsidRDefault="00B94208" w:rsidP="007B158F">
      <w:pPr>
        <w:rPr>
          <w:bCs/>
          <w:sz w:val="28"/>
        </w:rPr>
      </w:pPr>
      <w:r>
        <w:rPr>
          <w:bCs/>
          <w:sz w:val="28"/>
        </w:rPr>
        <w:t xml:space="preserve">Has it ever occurred to you that </w:t>
      </w:r>
      <w:r w:rsidR="00AB204D">
        <w:rPr>
          <w:bCs/>
          <w:sz w:val="28"/>
        </w:rPr>
        <w:t>God might intend our giving for our benefit?</w:t>
      </w:r>
    </w:p>
    <w:p w14:paraId="1DAC9D1F" w14:textId="77777777" w:rsidR="007629F1" w:rsidRDefault="007629F1" w:rsidP="007B158F">
      <w:pPr>
        <w:rPr>
          <w:bCs/>
          <w:sz w:val="28"/>
        </w:rPr>
      </w:pPr>
    </w:p>
    <w:p w14:paraId="654F264D" w14:textId="652CA1D0" w:rsidR="007629F1" w:rsidRDefault="00B604BA" w:rsidP="007B158F">
      <w:pPr>
        <w:rPr>
          <w:bCs/>
          <w:sz w:val="28"/>
        </w:rPr>
      </w:pPr>
      <w:r>
        <w:rPr>
          <w:bCs/>
          <w:sz w:val="28"/>
        </w:rPr>
        <w:t>Which scriptures from this section were most impactful for you?</w:t>
      </w:r>
      <w:r w:rsidR="00860B53">
        <w:rPr>
          <w:bCs/>
          <w:sz w:val="28"/>
        </w:rPr>
        <w:t xml:space="preserve"> Why?</w:t>
      </w:r>
    </w:p>
    <w:p w14:paraId="00FDB5D6" w14:textId="77777777" w:rsidR="004A5AAC" w:rsidRDefault="004A5AAC" w:rsidP="007B158F">
      <w:pPr>
        <w:rPr>
          <w:bCs/>
          <w:sz w:val="28"/>
        </w:rPr>
      </w:pPr>
    </w:p>
    <w:p w14:paraId="41061D09" w14:textId="77777777" w:rsidR="004A5AAC" w:rsidRPr="004A5AAC" w:rsidRDefault="004A5AAC" w:rsidP="007B158F">
      <w:pPr>
        <w:rPr>
          <w:bCs/>
          <w:sz w:val="28"/>
        </w:rPr>
      </w:pPr>
    </w:p>
    <w:p w14:paraId="66160F20" w14:textId="77777777" w:rsidR="0097095C" w:rsidRDefault="0097095C" w:rsidP="007B158F">
      <w:pPr>
        <w:rPr>
          <w:b/>
          <w:sz w:val="28"/>
        </w:rPr>
      </w:pPr>
    </w:p>
    <w:p w14:paraId="76154D6F" w14:textId="6A1C9892" w:rsidR="00D24085" w:rsidRDefault="00AD02C0" w:rsidP="007B158F">
      <w:pPr>
        <w:rPr>
          <w:b/>
          <w:sz w:val="28"/>
        </w:rPr>
      </w:pPr>
      <w:r>
        <w:rPr>
          <w:b/>
          <w:sz w:val="28"/>
        </w:rPr>
        <w:t>Any Questions</w:t>
      </w:r>
      <w:r w:rsidR="007B158F">
        <w:rPr>
          <w:b/>
          <w:sz w:val="28"/>
        </w:rPr>
        <w:t>:</w:t>
      </w:r>
    </w:p>
    <w:p w14:paraId="3F2A144A" w14:textId="77777777" w:rsidR="00D24085" w:rsidRDefault="00D24085" w:rsidP="008C78CD">
      <w:pPr>
        <w:tabs>
          <w:tab w:val="left" w:pos="6458"/>
        </w:tabs>
        <w:rPr>
          <w:b/>
          <w:sz w:val="28"/>
        </w:rPr>
      </w:pPr>
    </w:p>
    <w:p w14:paraId="0A325A3B" w14:textId="77777777" w:rsidR="00D24085" w:rsidRDefault="00D24085" w:rsidP="008C78CD">
      <w:pPr>
        <w:tabs>
          <w:tab w:val="left" w:pos="6458"/>
        </w:tabs>
        <w:rPr>
          <w:b/>
          <w:sz w:val="28"/>
        </w:rPr>
      </w:pPr>
    </w:p>
    <w:p w14:paraId="49CA00B9" w14:textId="77777777" w:rsidR="00D24085" w:rsidRDefault="00D24085" w:rsidP="00D24085">
      <w:pPr>
        <w:rPr>
          <w:b/>
          <w:sz w:val="28"/>
        </w:rPr>
      </w:pPr>
      <w:r>
        <w:rPr>
          <w:b/>
          <w:sz w:val="28"/>
        </w:rPr>
        <w:t>Closing Reading:</w:t>
      </w:r>
    </w:p>
    <w:p w14:paraId="658AA33B" w14:textId="77777777" w:rsidR="00D24085" w:rsidRDefault="00D24085" w:rsidP="00D24085">
      <w:r>
        <w:t>Acts 17: 24 &amp; 25</w:t>
      </w:r>
    </w:p>
    <w:p w14:paraId="12A4E91A" w14:textId="77777777" w:rsidR="00D24085" w:rsidRDefault="00D24085" w:rsidP="00D24085">
      <w:r>
        <w:t xml:space="preserve">The God who made the world and everything in it is the Lord of heaven and earth and does not live in temples built by hands And </w:t>
      </w:r>
      <w:r w:rsidRPr="00B03CD1">
        <w:t>he is not served by human hands</w:t>
      </w:r>
      <w:r w:rsidRPr="0070426C">
        <w:rPr>
          <w:b/>
          <w:bCs/>
          <w:i/>
          <w:iCs/>
        </w:rPr>
        <w:t xml:space="preserve"> as</w:t>
      </w:r>
      <w:r w:rsidRPr="00FA6C7C">
        <w:rPr>
          <w:b/>
          <w:i/>
        </w:rPr>
        <w:t xml:space="preserve"> if he needed anything</w:t>
      </w:r>
      <w:r>
        <w:t xml:space="preserve"> because he himself gives all men life and breath and everything else</w:t>
      </w:r>
    </w:p>
    <w:p w14:paraId="794E3EBE" w14:textId="77777777" w:rsidR="00D24085" w:rsidRDefault="00D24085" w:rsidP="008C78CD">
      <w:pPr>
        <w:tabs>
          <w:tab w:val="left" w:pos="6458"/>
        </w:tabs>
        <w:rPr>
          <w:b/>
          <w:sz w:val="28"/>
        </w:rPr>
      </w:pPr>
    </w:p>
    <w:p w14:paraId="14EF52E4" w14:textId="77777777" w:rsidR="00D24085" w:rsidRDefault="00D24085" w:rsidP="008C78CD">
      <w:pPr>
        <w:tabs>
          <w:tab w:val="left" w:pos="6458"/>
        </w:tabs>
        <w:rPr>
          <w:b/>
          <w:sz w:val="28"/>
        </w:rPr>
      </w:pPr>
    </w:p>
    <w:p w14:paraId="3F5914EE" w14:textId="77777777" w:rsidR="00D24085" w:rsidRDefault="00D24085" w:rsidP="008C78CD">
      <w:pPr>
        <w:tabs>
          <w:tab w:val="left" w:pos="6458"/>
        </w:tabs>
        <w:rPr>
          <w:b/>
          <w:sz w:val="28"/>
        </w:rPr>
      </w:pPr>
    </w:p>
    <w:p w14:paraId="03F93987" w14:textId="77777777" w:rsidR="00D24085" w:rsidRDefault="00D24085" w:rsidP="00D24085">
      <w:pPr>
        <w:rPr>
          <w:bCs/>
          <w:sz w:val="28"/>
        </w:rPr>
      </w:pPr>
      <w:r>
        <w:rPr>
          <w:b/>
          <w:sz w:val="28"/>
        </w:rPr>
        <w:t>Homework:</w:t>
      </w:r>
    </w:p>
    <w:p w14:paraId="0B20A6F8" w14:textId="77777777" w:rsidR="00D24085" w:rsidRPr="007F768F" w:rsidRDefault="00D24085" w:rsidP="00D24085">
      <w:pPr>
        <w:rPr>
          <w:b/>
          <w:sz w:val="28"/>
        </w:rPr>
      </w:pPr>
      <w:r>
        <w:rPr>
          <w:bCs/>
          <w:sz w:val="28"/>
        </w:rPr>
        <w:t>Begin to consider: This passage did not say that God is not served by our hands, but rather it speaks the purpose of our service.</w:t>
      </w:r>
      <w:r>
        <w:rPr>
          <w:b/>
          <w:sz w:val="28"/>
        </w:rPr>
        <w:t xml:space="preserve"> Consider why does God ask us to give?</w:t>
      </w:r>
    </w:p>
    <w:p w14:paraId="1905862D" w14:textId="77777777" w:rsidR="00D24085" w:rsidRDefault="00D24085" w:rsidP="008C78CD">
      <w:pPr>
        <w:tabs>
          <w:tab w:val="left" w:pos="6458"/>
        </w:tabs>
        <w:rPr>
          <w:b/>
          <w:sz w:val="28"/>
        </w:rPr>
      </w:pPr>
    </w:p>
    <w:p w14:paraId="5FDA1536" w14:textId="77777777" w:rsidR="009029BB" w:rsidRDefault="009029BB" w:rsidP="00FB675A">
      <w:pPr>
        <w:jc w:val="center"/>
        <w:rPr>
          <w:b/>
          <w:sz w:val="28"/>
        </w:rPr>
      </w:pPr>
    </w:p>
    <w:p w14:paraId="0F0D0A57" w14:textId="77777777" w:rsidR="007B158F" w:rsidRDefault="007B158F" w:rsidP="00FB675A">
      <w:pPr>
        <w:jc w:val="center"/>
        <w:rPr>
          <w:b/>
          <w:sz w:val="28"/>
        </w:rPr>
      </w:pPr>
      <w:bookmarkStart w:id="2" w:name="_Hlk30350519"/>
    </w:p>
    <w:p w14:paraId="2B1F70EF" w14:textId="77777777" w:rsidR="007B158F" w:rsidRDefault="007B158F" w:rsidP="00FB675A">
      <w:pPr>
        <w:jc w:val="center"/>
        <w:rPr>
          <w:b/>
          <w:sz w:val="28"/>
        </w:rPr>
      </w:pPr>
    </w:p>
    <w:p w14:paraId="5535C287" w14:textId="77777777" w:rsidR="007B158F" w:rsidRDefault="007B158F" w:rsidP="00FB675A">
      <w:pPr>
        <w:jc w:val="center"/>
        <w:rPr>
          <w:b/>
          <w:sz w:val="28"/>
        </w:rPr>
      </w:pPr>
    </w:p>
    <w:p w14:paraId="3740A741" w14:textId="77777777" w:rsidR="007B158F" w:rsidRDefault="007B158F" w:rsidP="00FB675A">
      <w:pPr>
        <w:jc w:val="center"/>
        <w:rPr>
          <w:b/>
          <w:sz w:val="28"/>
        </w:rPr>
      </w:pPr>
    </w:p>
    <w:p w14:paraId="00B485DF" w14:textId="77777777" w:rsidR="007B158F" w:rsidRDefault="007B158F" w:rsidP="00FB675A">
      <w:pPr>
        <w:jc w:val="center"/>
        <w:rPr>
          <w:b/>
          <w:sz w:val="28"/>
        </w:rPr>
      </w:pPr>
    </w:p>
    <w:p w14:paraId="6213E227" w14:textId="77777777" w:rsidR="007B158F" w:rsidRDefault="007B158F" w:rsidP="00FB675A">
      <w:pPr>
        <w:jc w:val="center"/>
        <w:rPr>
          <w:b/>
          <w:sz w:val="28"/>
        </w:rPr>
      </w:pPr>
    </w:p>
    <w:p w14:paraId="04C449FD" w14:textId="77777777" w:rsidR="007B158F" w:rsidRDefault="007B158F" w:rsidP="00FB675A">
      <w:pPr>
        <w:jc w:val="center"/>
        <w:rPr>
          <w:b/>
          <w:sz w:val="28"/>
        </w:rPr>
      </w:pPr>
    </w:p>
    <w:p w14:paraId="2BF39B9B" w14:textId="3E2AB576" w:rsidR="00463FB1" w:rsidRDefault="001A6E35" w:rsidP="00FB675A">
      <w:pPr>
        <w:jc w:val="center"/>
        <w:rPr>
          <w:b/>
          <w:sz w:val="28"/>
        </w:rPr>
      </w:pPr>
      <w:r>
        <w:rPr>
          <w:b/>
          <w:sz w:val="28"/>
        </w:rPr>
        <w:t>W</w:t>
      </w:r>
      <w:r w:rsidR="00D75C91">
        <w:rPr>
          <w:b/>
          <w:sz w:val="28"/>
        </w:rPr>
        <w:t xml:space="preserve">hy </w:t>
      </w:r>
      <w:r w:rsidR="00910AA9">
        <w:rPr>
          <w:b/>
          <w:sz w:val="28"/>
        </w:rPr>
        <w:t>D</w:t>
      </w:r>
      <w:r w:rsidR="00D75C91">
        <w:rPr>
          <w:b/>
          <w:sz w:val="28"/>
        </w:rPr>
        <w:t xml:space="preserve">oes God </w:t>
      </w:r>
      <w:r w:rsidR="00910AA9">
        <w:rPr>
          <w:b/>
          <w:sz w:val="28"/>
        </w:rPr>
        <w:t>A</w:t>
      </w:r>
      <w:r w:rsidR="00D75C91">
        <w:rPr>
          <w:b/>
          <w:sz w:val="28"/>
        </w:rPr>
        <w:t xml:space="preserve">sk </w:t>
      </w:r>
      <w:r w:rsidR="00910AA9">
        <w:rPr>
          <w:b/>
          <w:sz w:val="28"/>
        </w:rPr>
        <w:t>U</w:t>
      </w:r>
      <w:r w:rsidR="00D75C91">
        <w:rPr>
          <w:b/>
          <w:sz w:val="28"/>
        </w:rPr>
        <w:t xml:space="preserve">s </w:t>
      </w:r>
      <w:r w:rsidR="00910AA9">
        <w:rPr>
          <w:b/>
          <w:sz w:val="28"/>
        </w:rPr>
        <w:t>T</w:t>
      </w:r>
      <w:r w:rsidR="00D75C91">
        <w:rPr>
          <w:b/>
          <w:sz w:val="28"/>
        </w:rPr>
        <w:t xml:space="preserve">o </w:t>
      </w:r>
      <w:r w:rsidR="00910AA9">
        <w:rPr>
          <w:b/>
          <w:sz w:val="28"/>
        </w:rPr>
        <w:t>G</w:t>
      </w:r>
      <w:r w:rsidR="00D75C91">
        <w:rPr>
          <w:b/>
          <w:sz w:val="28"/>
        </w:rPr>
        <w:t xml:space="preserve">ive? </w:t>
      </w:r>
    </w:p>
    <w:bookmarkEnd w:id="2"/>
    <w:p w14:paraId="23DEDEF4" w14:textId="32E99A35" w:rsidR="00FB675A" w:rsidRDefault="00FB675A" w:rsidP="00FB675A">
      <w:pPr>
        <w:jc w:val="center"/>
        <w:rPr>
          <w:b/>
          <w:sz w:val="28"/>
        </w:rPr>
      </w:pPr>
      <w:r w:rsidRPr="00253487">
        <w:rPr>
          <w:b/>
          <w:sz w:val="28"/>
        </w:rPr>
        <w:t>What Is Our Giving Really About?</w:t>
      </w:r>
      <w:r w:rsidR="00EA40BB">
        <w:rPr>
          <w:b/>
          <w:sz w:val="28"/>
        </w:rPr>
        <w:t xml:space="preserve"> </w:t>
      </w:r>
    </w:p>
    <w:p w14:paraId="46CDBD78" w14:textId="058597FF" w:rsidR="00062369" w:rsidRDefault="00062369" w:rsidP="00FB675A">
      <w:pPr>
        <w:jc w:val="center"/>
        <w:rPr>
          <w:b/>
          <w:sz w:val="28"/>
        </w:rPr>
      </w:pPr>
    </w:p>
    <w:p w14:paraId="57676245" w14:textId="77777777" w:rsidR="00A0728B" w:rsidRDefault="00A0728B" w:rsidP="0030720B"/>
    <w:p w14:paraId="3DC9941E" w14:textId="77777777" w:rsidR="00AE1ECE" w:rsidRPr="00AE1ECE" w:rsidRDefault="00AE1ECE" w:rsidP="00AE1ECE">
      <w:pPr>
        <w:rPr>
          <w:bCs/>
        </w:rPr>
      </w:pPr>
      <w:r w:rsidRPr="00AE1ECE">
        <w:rPr>
          <w:bCs/>
        </w:rPr>
        <w:t>Any questions regarding the prior topic?</w:t>
      </w:r>
    </w:p>
    <w:p w14:paraId="798106AE" w14:textId="512D08C9" w:rsidR="0030720B" w:rsidRDefault="0030720B" w:rsidP="00FB675A"/>
    <w:p w14:paraId="47B6F5D7" w14:textId="23B3D359" w:rsidR="006834C5" w:rsidRPr="000B1775" w:rsidRDefault="006834C5" w:rsidP="00FB675A">
      <w:pPr>
        <w:rPr>
          <w:b/>
          <w:bCs/>
        </w:rPr>
      </w:pPr>
      <w:r w:rsidRPr="000B1775">
        <w:rPr>
          <w:b/>
          <w:bCs/>
        </w:rPr>
        <w:t>Refe</w:t>
      </w:r>
      <w:r w:rsidR="000B1775" w:rsidRPr="000B1775">
        <w:rPr>
          <w:b/>
          <w:bCs/>
        </w:rPr>
        <w:t>rence Scriptures:</w:t>
      </w:r>
    </w:p>
    <w:p w14:paraId="47ADBE3C" w14:textId="77777777" w:rsidR="001A7C48" w:rsidRDefault="00B443BB" w:rsidP="00FB675A">
      <w:r w:rsidRPr="001A7C48">
        <w:rPr>
          <w:b/>
          <w:bCs/>
        </w:rPr>
        <w:t xml:space="preserve">Psalms 50: </w:t>
      </w:r>
      <w:r w:rsidR="00DD021C" w:rsidRPr="001A7C48">
        <w:rPr>
          <w:b/>
          <w:bCs/>
        </w:rPr>
        <w:t>8</w:t>
      </w:r>
      <w:r w:rsidRPr="001A7C48">
        <w:rPr>
          <w:b/>
          <w:bCs/>
        </w:rPr>
        <w:t>-12</w:t>
      </w:r>
      <w:r w:rsidRPr="00B443BB">
        <w:t xml:space="preserve"> </w:t>
      </w:r>
    </w:p>
    <w:p w14:paraId="59BB324F" w14:textId="1F3B796B" w:rsidR="00B443BB" w:rsidRDefault="00DD021C" w:rsidP="00FB675A">
      <w:r>
        <w:t xml:space="preserve">8. I bring no charges against you concerning your sacrifices or concerning your burnt offerings, which are ever before me </w:t>
      </w:r>
      <w:r w:rsidR="00B443BB" w:rsidRPr="00B443BB">
        <w:t xml:space="preserve">9. </w:t>
      </w:r>
      <w:r w:rsidR="00B443BB" w:rsidRPr="00A85157">
        <w:rPr>
          <w:b/>
          <w:bCs/>
        </w:rPr>
        <w:t>I have no need</w:t>
      </w:r>
      <w:r w:rsidR="00B443BB" w:rsidRPr="00B443BB">
        <w:t xml:space="preserve"> of a bull from your stall or goats from your pens, 10. for every beast of the forest is mine, the cattle on a thousand hills. 11. I know all the birds of the </w:t>
      </w:r>
      <w:proofErr w:type="gramStart"/>
      <w:r w:rsidR="00B443BB" w:rsidRPr="00B443BB">
        <w:t>hills .</w:t>
      </w:r>
      <w:proofErr w:type="gramEnd"/>
      <w:r w:rsidR="00B443BB" w:rsidRPr="00B443BB">
        <w:t>and all that moves in the field is mine. 12. If I were hungry, I would not tell you, for the world and its fullness are mine</w:t>
      </w:r>
    </w:p>
    <w:p w14:paraId="1736E29B" w14:textId="77777777" w:rsidR="00B443BB" w:rsidRDefault="00B443BB" w:rsidP="00FB675A"/>
    <w:p w14:paraId="23EE1BAE" w14:textId="445A5D54" w:rsidR="00FB675A" w:rsidRPr="00182FE5" w:rsidRDefault="00FB675A" w:rsidP="00FB675A">
      <w:pPr>
        <w:rPr>
          <w:b/>
          <w:bCs/>
        </w:rPr>
      </w:pPr>
      <w:r w:rsidRPr="00182FE5">
        <w:rPr>
          <w:b/>
          <w:bCs/>
        </w:rPr>
        <w:t>Acts 17: 24 &amp; 25</w:t>
      </w:r>
    </w:p>
    <w:p w14:paraId="00A8BB15" w14:textId="77777777" w:rsidR="00FB675A" w:rsidRDefault="00FB675A" w:rsidP="00FB675A">
      <w:r>
        <w:t xml:space="preserve">The God who made the world and everything in it is the Lord of heaven and earth and does not live in temples built by hands And he is not served by human hands </w:t>
      </w:r>
      <w:r w:rsidRPr="00FA6C7C">
        <w:rPr>
          <w:b/>
          <w:i/>
        </w:rPr>
        <w:t>as if he needed anything</w:t>
      </w:r>
      <w:r>
        <w:t xml:space="preserve"> because he himself gives all men life and breath and everything else</w:t>
      </w:r>
    </w:p>
    <w:p w14:paraId="641DB213" w14:textId="77777777" w:rsidR="00FB675A" w:rsidRDefault="00FB675A" w:rsidP="00FB675A"/>
    <w:p w14:paraId="1C3A08AF" w14:textId="0E40FF23" w:rsidR="00FB675A" w:rsidRPr="00DD69F4" w:rsidRDefault="00FB675A" w:rsidP="00FB675A">
      <w:pPr>
        <w:rPr>
          <w:b/>
          <w:bCs/>
          <w:i/>
        </w:rPr>
      </w:pPr>
      <w:r w:rsidRPr="00DD69F4">
        <w:rPr>
          <w:b/>
          <w:bCs/>
          <w:i/>
        </w:rPr>
        <w:t>If</w:t>
      </w:r>
      <w:r w:rsidR="00F547EF" w:rsidRPr="00DD69F4">
        <w:rPr>
          <w:b/>
          <w:bCs/>
          <w:i/>
        </w:rPr>
        <w:t xml:space="preserve"> God does not seek the service of our hand in response to </w:t>
      </w:r>
      <w:r w:rsidR="00F547EF" w:rsidRPr="003413BA">
        <w:rPr>
          <w:b/>
          <w:bCs/>
          <w:i/>
          <w:u w:val="single"/>
        </w:rPr>
        <w:t>His Need</w:t>
      </w:r>
      <w:r w:rsidR="00F547EF" w:rsidRPr="00DD69F4">
        <w:rPr>
          <w:b/>
          <w:bCs/>
          <w:i/>
        </w:rPr>
        <w:t xml:space="preserve">, </w:t>
      </w:r>
      <w:r w:rsidRPr="00DD69F4">
        <w:rPr>
          <w:b/>
          <w:bCs/>
          <w:i/>
        </w:rPr>
        <w:t xml:space="preserve">then what is our giving </w:t>
      </w:r>
      <w:proofErr w:type="gramStart"/>
      <w:r w:rsidRPr="00DD69F4">
        <w:rPr>
          <w:b/>
          <w:bCs/>
          <w:i/>
        </w:rPr>
        <w:t>really about</w:t>
      </w:r>
      <w:proofErr w:type="gramEnd"/>
      <w:r w:rsidRPr="00DD69F4">
        <w:rPr>
          <w:b/>
          <w:bCs/>
          <w:i/>
        </w:rPr>
        <w:t>?</w:t>
      </w:r>
    </w:p>
    <w:p w14:paraId="796BECB9" w14:textId="77777777" w:rsidR="00FB675A" w:rsidRDefault="00FB675A" w:rsidP="00FB675A"/>
    <w:p w14:paraId="3C657C87" w14:textId="2B1D8C6C" w:rsidR="00FB675A" w:rsidRPr="00457781" w:rsidRDefault="00C419A2" w:rsidP="00FB675A">
      <w:r>
        <w:t>Some p</w:t>
      </w:r>
      <w:r w:rsidR="00FB675A" w:rsidRPr="00457781">
        <w:t>opular themes</w:t>
      </w:r>
      <w:r w:rsidR="00FB675A" w:rsidRPr="00F431EE">
        <w:rPr>
          <w:b/>
          <w:bCs/>
        </w:rPr>
        <w:t>: Stewardship</w:t>
      </w:r>
      <w:r w:rsidR="00FB675A" w:rsidRPr="00457781">
        <w:t xml:space="preserve">? </w:t>
      </w:r>
      <w:proofErr w:type="gramStart"/>
      <w:r w:rsidR="00FB675A" w:rsidRPr="00F431EE">
        <w:rPr>
          <w:b/>
          <w:bCs/>
        </w:rPr>
        <w:t>Rewards</w:t>
      </w:r>
      <w:proofErr w:type="gramEnd"/>
      <w:r w:rsidR="00FB675A" w:rsidRPr="00457781">
        <w:t>?</w:t>
      </w:r>
    </w:p>
    <w:p w14:paraId="3BAA4CAC" w14:textId="6E1B0AE7" w:rsidR="00FB675A" w:rsidRDefault="00FB675A" w:rsidP="00FB675A">
      <w:r w:rsidRPr="00457781">
        <w:t xml:space="preserve">Human </w:t>
      </w:r>
      <w:r w:rsidR="00E02066">
        <w:t xml:space="preserve">Experience </w:t>
      </w:r>
      <w:r w:rsidRPr="00457781">
        <w:t xml:space="preserve">Illumination </w:t>
      </w:r>
    </w:p>
    <w:p w14:paraId="4D88614F" w14:textId="77777777" w:rsidR="00E52958" w:rsidRPr="008D3EE8" w:rsidRDefault="00E52958" w:rsidP="00E52958">
      <w:r w:rsidRPr="008D3EE8">
        <w:t xml:space="preserve">Imagine for a moment that you are walking by the room of your two children and you </w:t>
      </w:r>
      <w:proofErr w:type="gramStart"/>
      <w:r w:rsidRPr="008D3EE8">
        <w:t>over hear</w:t>
      </w:r>
      <w:proofErr w:type="gramEnd"/>
      <w:r w:rsidRPr="008D3EE8">
        <w:t xml:space="preserve"> them talking. The first child says, </w:t>
      </w:r>
      <w:proofErr w:type="gramStart"/>
      <w:r w:rsidRPr="008D3EE8">
        <w:t>“ Well</w:t>
      </w:r>
      <w:proofErr w:type="gramEnd"/>
      <w:r w:rsidRPr="008D3EE8">
        <w:t xml:space="preserve"> </w:t>
      </w:r>
      <w:proofErr w:type="gramStart"/>
      <w:r w:rsidRPr="008D3EE8">
        <w:t>it</w:t>
      </w:r>
      <w:proofErr w:type="gramEnd"/>
      <w:r w:rsidRPr="008D3EE8">
        <w:t xml:space="preserve"> dad’s birthday again. I guess I </w:t>
      </w:r>
      <w:proofErr w:type="gramStart"/>
      <w:r w:rsidRPr="008D3EE8">
        <w:t>have to</w:t>
      </w:r>
      <w:proofErr w:type="gramEnd"/>
      <w:r w:rsidRPr="008D3EE8">
        <w:t xml:space="preserve"> buy him a gift” “Don’t you want to buy him a gift?” the other child asks. “No, but I have to buy one” says the first child </w:t>
      </w:r>
      <w:proofErr w:type="gramStart"/>
      <w:r w:rsidRPr="008D3EE8">
        <w:t>“ What</w:t>
      </w:r>
      <w:proofErr w:type="gramEnd"/>
      <w:r w:rsidRPr="008D3EE8">
        <w:t xml:space="preserve"> do you mean by have to?” asks the other child. “</w:t>
      </w:r>
      <w:proofErr w:type="gramStart"/>
      <w:r w:rsidRPr="008D3EE8">
        <w:t>Well</w:t>
      </w:r>
      <w:proofErr w:type="gramEnd"/>
      <w:r w:rsidRPr="008D3EE8">
        <w:t xml:space="preserve"> if I don’t buy a gift, dad will be sad, mom will be angry, and you will give me grief. It’s just not worth the hassle. So, I </w:t>
      </w:r>
      <w:proofErr w:type="gramStart"/>
      <w:r w:rsidRPr="008D3EE8">
        <w:t>have to</w:t>
      </w:r>
      <w:proofErr w:type="gramEnd"/>
      <w:r w:rsidRPr="008D3EE8">
        <w:t xml:space="preserve"> buy a gift.” Let me suggest that any parent hearing those words would be </w:t>
      </w:r>
      <w:proofErr w:type="gramStart"/>
      <w:r w:rsidRPr="008D3EE8">
        <w:t>heart-broken</w:t>
      </w:r>
      <w:proofErr w:type="gramEnd"/>
      <w:r w:rsidRPr="008D3EE8">
        <w:t xml:space="preserve">. However, what if the second child continued the conversation by saying </w:t>
      </w:r>
      <w:proofErr w:type="gramStart"/>
      <w:r w:rsidRPr="008D3EE8">
        <w:t>“ Well</w:t>
      </w:r>
      <w:proofErr w:type="gramEnd"/>
      <w:r w:rsidRPr="008D3EE8">
        <w:t xml:space="preserve">, I don’t know what your problem is, but I’m going to buy dad a good gift. You see I’ve discovered that when I give dad a $5 gift on his </w:t>
      </w:r>
      <w:proofErr w:type="gramStart"/>
      <w:r w:rsidRPr="008D3EE8">
        <w:t>birthday</w:t>
      </w:r>
      <w:proofErr w:type="gramEnd"/>
      <w:r w:rsidRPr="008D3EE8">
        <w:t xml:space="preserve"> he gives me a $50 gift on my birthday and when I give him a $10 gift on his birthday, he gives me a $100 gift on mine. So, I’ve been saving up to give him a great gift.”  “Is that the only reason you give him a gift?” asks the first child. “Sure, why else would you give a gift” the second child replies. Let me suggest that the </w:t>
      </w:r>
      <w:proofErr w:type="gramStart"/>
      <w:r w:rsidRPr="008D3EE8">
        <w:t>parent</w:t>
      </w:r>
      <w:proofErr w:type="gramEnd"/>
      <w:r w:rsidRPr="008D3EE8">
        <w:t xml:space="preserve"> would still be </w:t>
      </w:r>
      <w:proofErr w:type="gramStart"/>
      <w:r w:rsidRPr="008D3EE8">
        <w:t>heart-broken</w:t>
      </w:r>
      <w:proofErr w:type="gramEnd"/>
      <w:r w:rsidRPr="008D3EE8">
        <w:t>.</w:t>
      </w:r>
    </w:p>
    <w:p w14:paraId="228BA6A8" w14:textId="77777777" w:rsidR="00E52958" w:rsidRPr="00457781" w:rsidRDefault="00E52958" w:rsidP="00FB675A"/>
    <w:p w14:paraId="774EF4E1" w14:textId="77777777" w:rsidR="00FB675A" w:rsidRPr="00457781" w:rsidRDefault="00FB675A" w:rsidP="00FB675A">
      <w:r w:rsidRPr="00457781">
        <w:t>Even without reading scripture, we know in our hearts that there must be more, but we must look at scripture to discern God’s guidance</w:t>
      </w:r>
    </w:p>
    <w:p w14:paraId="2B154610" w14:textId="77777777" w:rsidR="00FB675A" w:rsidRPr="00457781" w:rsidRDefault="00FB675A" w:rsidP="00FB675A">
      <w:r w:rsidRPr="00457781">
        <w:tab/>
      </w:r>
    </w:p>
    <w:p w14:paraId="6A2DA40F" w14:textId="77777777" w:rsidR="00FB675A" w:rsidRPr="00457781" w:rsidRDefault="00FB675A" w:rsidP="00FB675A">
      <w:r w:rsidRPr="00457781">
        <w:t>Biblical Illustrations</w:t>
      </w:r>
    </w:p>
    <w:p w14:paraId="036C7AD6" w14:textId="508815FA" w:rsidR="008805B9" w:rsidRDefault="00071E36" w:rsidP="00672422">
      <w:pPr>
        <w:numPr>
          <w:ilvl w:val="0"/>
          <w:numId w:val="18"/>
        </w:numPr>
      </w:pPr>
      <w:r>
        <w:t xml:space="preserve">Ritualistic </w:t>
      </w:r>
      <w:r w:rsidR="00FB675A" w:rsidRPr="00457781">
        <w:t xml:space="preserve">Stewardship alone – </w:t>
      </w:r>
      <w:r w:rsidR="00FC0A45">
        <w:t>Not Enough</w:t>
      </w:r>
    </w:p>
    <w:p w14:paraId="01F4A16C" w14:textId="7C0CFEB5" w:rsidR="008805B9" w:rsidRDefault="008805B9" w:rsidP="00672422">
      <w:pPr>
        <w:numPr>
          <w:ilvl w:val="1"/>
          <w:numId w:val="18"/>
        </w:numPr>
      </w:pPr>
      <w:r w:rsidRPr="008805B9">
        <w:t xml:space="preserve">Micah 6: </w:t>
      </w:r>
      <w:proofErr w:type="gramStart"/>
      <w:r w:rsidRPr="008805B9">
        <w:t>8  -</w:t>
      </w:r>
      <w:proofErr w:type="gramEnd"/>
      <w:r w:rsidRPr="008805B9">
        <w:t xml:space="preserve"> Justice, mercy, walk humbly with God</w:t>
      </w:r>
    </w:p>
    <w:p w14:paraId="3D1AF2D3" w14:textId="4DE26976" w:rsidR="008805B9" w:rsidRDefault="00FB675A" w:rsidP="00672422">
      <w:pPr>
        <w:numPr>
          <w:ilvl w:val="1"/>
          <w:numId w:val="18"/>
        </w:numPr>
      </w:pPr>
      <w:r w:rsidRPr="00457781">
        <w:t xml:space="preserve">Matt 23:23 – Justice, mercy &amp; </w:t>
      </w:r>
      <w:proofErr w:type="gramStart"/>
      <w:r w:rsidRPr="00457781">
        <w:t>faithfulness</w:t>
      </w:r>
      <w:r w:rsidR="00D15D12">
        <w:t>;</w:t>
      </w:r>
      <w:proofErr w:type="gramEnd"/>
    </w:p>
    <w:p w14:paraId="1C4A3DFE" w14:textId="2BA391BE" w:rsidR="00FB675A" w:rsidRPr="00457781" w:rsidRDefault="00FB675A" w:rsidP="00672422">
      <w:pPr>
        <w:numPr>
          <w:ilvl w:val="1"/>
          <w:numId w:val="18"/>
        </w:numPr>
      </w:pPr>
      <w:r w:rsidRPr="00457781">
        <w:t>Luke 18:</w:t>
      </w:r>
      <w:r w:rsidR="006A2656">
        <w:t>9-14</w:t>
      </w:r>
      <w:r w:rsidRPr="00457781">
        <w:t xml:space="preserve"> </w:t>
      </w:r>
      <w:r w:rsidR="00D15D12" w:rsidRPr="00457781">
        <w:t xml:space="preserve">Two </w:t>
      </w:r>
      <w:proofErr w:type="gramStart"/>
      <w:r w:rsidR="00D15D12" w:rsidRPr="00457781">
        <w:t xml:space="preserve">Prayers  </w:t>
      </w:r>
      <w:r w:rsidRPr="00457781">
        <w:t>…</w:t>
      </w:r>
      <w:proofErr w:type="gramEnd"/>
      <w:r w:rsidRPr="00457781">
        <w:t>, I give tithes of all that I get</w:t>
      </w:r>
    </w:p>
    <w:p w14:paraId="4F913D73" w14:textId="36CF8319" w:rsidR="008805B9" w:rsidRDefault="00FB675A" w:rsidP="00672422">
      <w:pPr>
        <w:numPr>
          <w:ilvl w:val="0"/>
          <w:numId w:val="18"/>
        </w:numPr>
      </w:pPr>
      <w:r w:rsidRPr="00457781">
        <w:t>Rewards alone –</w:t>
      </w:r>
      <w:r w:rsidR="00FC0DDE">
        <w:t xml:space="preserve"> Not enough</w:t>
      </w:r>
    </w:p>
    <w:p w14:paraId="130827AB" w14:textId="467A3CA6" w:rsidR="00185A17" w:rsidRDefault="00185A17" w:rsidP="00672422">
      <w:pPr>
        <w:numPr>
          <w:ilvl w:val="1"/>
          <w:numId w:val="18"/>
        </w:numPr>
      </w:pPr>
      <w:r>
        <w:t>Matt</w:t>
      </w:r>
      <w:r w:rsidR="00AA432D">
        <w:t xml:space="preserve"> 6:1-</w:t>
      </w:r>
      <w:proofErr w:type="gramStart"/>
      <w:r w:rsidR="00AA432D">
        <w:t>4</w:t>
      </w:r>
      <w:r w:rsidR="00FB675A" w:rsidRPr="00457781">
        <w:t xml:space="preserve"> </w:t>
      </w:r>
      <w:r w:rsidR="0092664E">
        <w:t xml:space="preserve"> Giving</w:t>
      </w:r>
      <w:proofErr w:type="gramEnd"/>
      <w:r w:rsidR="0092664E">
        <w:t xml:space="preserve"> to be seen</w:t>
      </w:r>
    </w:p>
    <w:p w14:paraId="3C1B846B" w14:textId="60B4CC22" w:rsidR="008805B9" w:rsidRDefault="00FB675A" w:rsidP="00672422">
      <w:pPr>
        <w:numPr>
          <w:ilvl w:val="1"/>
          <w:numId w:val="18"/>
        </w:numPr>
      </w:pPr>
      <w:r w:rsidRPr="00457781">
        <w:t>Acts 8:18-2</w:t>
      </w:r>
      <w:r w:rsidR="00FD05CC">
        <w:t>3</w:t>
      </w:r>
      <w:r w:rsidRPr="00457781">
        <w:t xml:space="preserve"> Simon – may your money perish with you, for you thought you could buy the gift of </w:t>
      </w:r>
      <w:proofErr w:type="gramStart"/>
      <w:r w:rsidRPr="00457781">
        <w:t>God</w:t>
      </w:r>
      <w:r w:rsidR="008F5BCA">
        <w:t>;</w:t>
      </w:r>
      <w:proofErr w:type="gramEnd"/>
    </w:p>
    <w:p w14:paraId="107475AE" w14:textId="075AA93F" w:rsidR="00FB675A" w:rsidRPr="00457781" w:rsidRDefault="00FB675A" w:rsidP="00672422">
      <w:pPr>
        <w:numPr>
          <w:ilvl w:val="1"/>
          <w:numId w:val="18"/>
        </w:numPr>
      </w:pPr>
      <w:r w:rsidRPr="00457781">
        <w:t>1 Timothy 6:3-</w:t>
      </w:r>
      <w:proofErr w:type="gramStart"/>
      <w:r w:rsidRPr="00457781">
        <w:t>7  -</w:t>
      </w:r>
      <w:proofErr w:type="gramEnd"/>
      <w:r w:rsidRPr="00457781">
        <w:t xml:space="preserve"> False teachers: imagining that godliness is a means of gain</w:t>
      </w:r>
    </w:p>
    <w:p w14:paraId="3F688EAF" w14:textId="77777777" w:rsidR="0036793E" w:rsidRDefault="0036793E" w:rsidP="00FB675A"/>
    <w:p w14:paraId="6C0FE9FC" w14:textId="3725C7A3" w:rsidR="00FB675A" w:rsidRPr="00457781" w:rsidRDefault="00FB675A" w:rsidP="00FB675A">
      <w:r w:rsidRPr="00457781">
        <w:t xml:space="preserve">Neither a motive of </w:t>
      </w:r>
      <w:r w:rsidR="00071E36">
        <w:t xml:space="preserve">ritualistic </w:t>
      </w:r>
      <w:r w:rsidRPr="00457781">
        <w:t>stewardship alone nor rewards alone satisfies the spiritual requirements for our giving. God wants more.</w:t>
      </w:r>
    </w:p>
    <w:p w14:paraId="39905651" w14:textId="77777777" w:rsidR="00FB675A" w:rsidRPr="00457781" w:rsidRDefault="00FB675A" w:rsidP="00FB675A"/>
    <w:p w14:paraId="714C3F4F" w14:textId="77777777" w:rsidR="00FB675A" w:rsidRPr="00457781" w:rsidRDefault="00FB675A" w:rsidP="00FB675A">
      <w:r w:rsidRPr="00457781">
        <w:t xml:space="preserve">Human Illumination – </w:t>
      </w:r>
    </w:p>
    <w:p w14:paraId="1525AA65" w14:textId="14573997" w:rsidR="00FB675A" w:rsidRPr="00457781" w:rsidRDefault="00FB675A" w:rsidP="00FB675A">
      <w:r w:rsidRPr="00457781">
        <w:t>What do we seek through the gi</w:t>
      </w:r>
      <w:r>
        <w:t xml:space="preserve">ft giving of our loved ones? – </w:t>
      </w:r>
      <w:r w:rsidR="00882FE1">
        <w:t>Student Input</w:t>
      </w:r>
    </w:p>
    <w:p w14:paraId="61069F5C" w14:textId="77777777" w:rsidR="00FB675A" w:rsidRPr="00457781" w:rsidRDefault="00FB675A" w:rsidP="00FB675A"/>
    <w:p w14:paraId="561C6EE0" w14:textId="77777777" w:rsidR="00FB675A" w:rsidRPr="00457781" w:rsidRDefault="00FB675A" w:rsidP="00FB675A">
      <w:pPr>
        <w:rPr>
          <w:i/>
          <w:u w:val="single"/>
        </w:rPr>
      </w:pPr>
      <w:r w:rsidRPr="00457781">
        <w:t xml:space="preserve">At its essence, our giving is about </w:t>
      </w:r>
      <w:r w:rsidRPr="00457781">
        <w:rPr>
          <w:i/>
          <w:u w:val="single"/>
        </w:rPr>
        <w:t>relationship</w:t>
      </w:r>
    </w:p>
    <w:p w14:paraId="0E3EDFE9" w14:textId="77777777" w:rsidR="00FB675A" w:rsidRPr="00457781" w:rsidRDefault="00FB675A" w:rsidP="00FB675A">
      <w:r w:rsidRPr="00457781">
        <w:t>Categorize Answers</w:t>
      </w:r>
    </w:p>
    <w:p w14:paraId="1D209A3B" w14:textId="2D4CDC7B" w:rsidR="00FB675A" w:rsidRPr="00457781" w:rsidRDefault="00FB675A" w:rsidP="009A3B17">
      <w:pPr>
        <w:numPr>
          <w:ilvl w:val="0"/>
          <w:numId w:val="11"/>
        </w:numPr>
      </w:pPr>
      <w:r w:rsidRPr="00457781">
        <w:t xml:space="preserve">Provision - Meet physical </w:t>
      </w:r>
      <w:r w:rsidR="00381ECE">
        <w:t xml:space="preserve">or emotional </w:t>
      </w:r>
      <w:r w:rsidRPr="00457781">
        <w:t xml:space="preserve">wants and needs </w:t>
      </w:r>
    </w:p>
    <w:p w14:paraId="06C97FD6" w14:textId="6B2AD45D" w:rsidR="00FB675A" w:rsidRPr="00457781" w:rsidRDefault="00FB675A" w:rsidP="009A3B17">
      <w:pPr>
        <w:numPr>
          <w:ilvl w:val="0"/>
          <w:numId w:val="11"/>
        </w:numPr>
      </w:pPr>
      <w:r w:rsidRPr="00457781">
        <w:t xml:space="preserve">Tool </w:t>
      </w:r>
      <w:proofErr w:type="gramStart"/>
      <w:r w:rsidRPr="00457781">
        <w:t>for</w:t>
      </w:r>
      <w:r w:rsidR="00301236">
        <w:t xml:space="preserve"> </w:t>
      </w:r>
      <w:r w:rsidRPr="00457781">
        <w:t>getting</w:t>
      </w:r>
      <w:proofErr w:type="gramEnd"/>
      <w:r w:rsidRPr="00457781">
        <w:t xml:space="preserve"> to know someone (preferences, needs and dislikes) </w:t>
      </w:r>
    </w:p>
    <w:p w14:paraId="7B39E345" w14:textId="23CCF4D4" w:rsidR="00FB675A" w:rsidRPr="00457781" w:rsidRDefault="00A06B79" w:rsidP="00FB675A">
      <w:pPr>
        <w:ind w:left="360"/>
      </w:pPr>
      <w:r>
        <w:t xml:space="preserve">Ask for </w:t>
      </w:r>
      <w:r w:rsidR="00FB675A" w:rsidRPr="00457781">
        <w:t xml:space="preserve">examples of what </w:t>
      </w:r>
      <w:r>
        <w:t xml:space="preserve">students </w:t>
      </w:r>
      <w:r w:rsidR="00FB675A" w:rsidRPr="00457781">
        <w:t>have learned about someone from giving gifts to them</w:t>
      </w:r>
    </w:p>
    <w:p w14:paraId="76D0C68C" w14:textId="378825A0" w:rsidR="00FB675A" w:rsidRPr="00457781" w:rsidRDefault="00FB675A" w:rsidP="009A3B17">
      <w:pPr>
        <w:numPr>
          <w:ilvl w:val="0"/>
          <w:numId w:val="11"/>
        </w:numPr>
      </w:pPr>
      <w:r w:rsidRPr="00457781">
        <w:t xml:space="preserve">Lessons about </w:t>
      </w:r>
      <w:proofErr w:type="gramStart"/>
      <w:r w:rsidRPr="00457781">
        <w:t>the relationships</w:t>
      </w:r>
      <w:proofErr w:type="gramEnd"/>
      <w:r w:rsidRPr="00457781">
        <w:tab/>
      </w:r>
    </w:p>
    <w:p w14:paraId="425DEC0F" w14:textId="044DE376" w:rsidR="00FB675A" w:rsidRDefault="00EB643A" w:rsidP="00EB643A">
      <w:pPr>
        <w:ind w:left="360"/>
      </w:pPr>
      <w:r>
        <w:t xml:space="preserve">Ask for </w:t>
      </w:r>
      <w:r w:rsidR="00FB675A" w:rsidRPr="00457781">
        <w:t xml:space="preserve">examples of what </w:t>
      </w:r>
      <w:proofErr w:type="gramStart"/>
      <w:r>
        <w:t>student</w:t>
      </w:r>
      <w:proofErr w:type="gramEnd"/>
      <w:r>
        <w:t xml:space="preserve"> </w:t>
      </w:r>
      <w:r w:rsidR="00FB675A" w:rsidRPr="00457781">
        <w:t>have learned about a relationship with someone from giving them gifts</w:t>
      </w:r>
    </w:p>
    <w:p w14:paraId="093FFAD6" w14:textId="7686A873" w:rsidR="003822BE" w:rsidRDefault="003822BE" w:rsidP="00FB675A">
      <w:pPr>
        <w:ind w:left="360"/>
      </w:pPr>
    </w:p>
    <w:p w14:paraId="7FA997B1" w14:textId="49EBB497" w:rsidR="00BB481A" w:rsidRDefault="00BB481A" w:rsidP="0024310F">
      <w:r>
        <w:t xml:space="preserve">Genesis </w:t>
      </w:r>
      <w:r w:rsidR="004B6760">
        <w:t>4:1-17</w:t>
      </w:r>
    </w:p>
    <w:p w14:paraId="39F80513" w14:textId="77777777" w:rsidR="0055725C" w:rsidRPr="0055725C" w:rsidRDefault="0055725C" w:rsidP="0055725C">
      <w:pPr>
        <w:spacing w:after="160" w:line="278" w:lineRule="auto"/>
      </w:pPr>
      <w:r w:rsidRPr="0055725C">
        <w:t xml:space="preserve">The Bible’s first story about giving is </w:t>
      </w:r>
      <w:proofErr w:type="gramStart"/>
      <w:r w:rsidRPr="0055725C">
        <w:t>actually focused</w:t>
      </w:r>
      <w:proofErr w:type="gramEnd"/>
      <w:r w:rsidRPr="0055725C">
        <w:t xml:space="preserve"> on Cain relationship with God. God’s comments to Cain in verses 6&amp;7 make it clear that Cain was God’s priority (not his offering). God doesn’t talk about how to make the offering acceptable. He speaks to Cain’s acceptability. Cain's impaired relationship with God also impacts his relationship with others. He kills Abel.</w:t>
      </w:r>
      <w:hyperlink r:id="rId12" w:tgtFrame="_blank" w:history="1">
        <w:r w:rsidRPr="0055725C">
          <w:rPr>
            <w:rStyle w:val="Hyperlink"/>
          </w:rPr>
          <w:t xml:space="preserve"> </w:t>
        </w:r>
      </w:hyperlink>
      <w:r w:rsidRPr="0055725C">
        <w:t xml:space="preserve">Later, Cain expresses concern about his punishment, including that he would be “hidden from God’s presence.” God places His mark on Cain, so all who might harm Cain would understand that Cain (though he had grown distant from God's purposes) still belonged to God. </w:t>
      </w:r>
    </w:p>
    <w:p w14:paraId="6D364029" w14:textId="7FD6D9E8" w:rsidR="00CC6EF8" w:rsidRPr="00AF5764" w:rsidRDefault="0055725C" w:rsidP="00CC6EF8">
      <w:pPr>
        <w:spacing w:after="160" w:line="278" w:lineRule="auto"/>
      </w:pPr>
      <w:r w:rsidRPr="0055725C">
        <w:t xml:space="preserve">God seeks to use giving as a tool for the benefit of our relationship. It is a gift to us. How </w:t>
      </w:r>
      <w:r w:rsidR="00E938B9">
        <w:t>we respond</w:t>
      </w:r>
      <w:r w:rsidR="00971F7E">
        <w:t xml:space="preserve"> impacts whether we draw closer and further away.</w:t>
      </w:r>
    </w:p>
    <w:p w14:paraId="532013D0" w14:textId="42C4AC36" w:rsidR="003F7453" w:rsidRPr="003F7453" w:rsidRDefault="003F7453" w:rsidP="00386EC1">
      <w:pPr>
        <w:spacing w:after="160"/>
      </w:pPr>
      <w:r w:rsidRPr="003F7453">
        <w:t xml:space="preserve">Think for a moment about how parents involve their children in gift giving at an early age. Typically, a young child lacks the inclination to give. They must be taught. They also lack the resources to give. The resources must be </w:t>
      </w:r>
      <w:proofErr w:type="gramStart"/>
      <w:r w:rsidRPr="003F7453">
        <w:t>given</w:t>
      </w:r>
      <w:proofErr w:type="gramEnd"/>
      <w:r w:rsidRPr="003F7453">
        <w:t xml:space="preserve">. When a child gives a gift to Mom or Dad, the family does not gain financially from the child’s gift because the resources initially came from the family and are simply being returned to the family in another form. The goal isn’t the gift itself, but rather the lessons that the child learns. The lessons are about relationships. They are about love, honor, gratitude and respect. Teaching a child to express these emotions </w:t>
      </w:r>
      <w:proofErr w:type="gramStart"/>
      <w:r w:rsidRPr="003F7453">
        <w:t>are</w:t>
      </w:r>
      <w:proofErr w:type="gramEnd"/>
      <w:r w:rsidRPr="003F7453">
        <w:t xml:space="preserve"> a gift of training wheels. Initially when a child gives, they are responding to instruction and external prompting, but as they mature their responses can begin to reflect genuine internal emotion. They see Mom’s and Dad’s nurturing care, provision, protection, faithful presence and fellowship and endless giving of themselves. Parents hope that experiencing those things </w:t>
      </w:r>
      <w:proofErr w:type="gramStart"/>
      <w:r w:rsidRPr="003F7453">
        <w:t>evoke</w:t>
      </w:r>
      <w:proofErr w:type="gramEnd"/>
      <w:r w:rsidRPr="003F7453">
        <w:t xml:space="preserve"> a response of internal emotion and as the child gives genuine expression of that emotion it strengthens their relationships. On the surface it appears that the child is the giver, </w:t>
      </w:r>
      <w:proofErr w:type="gramStart"/>
      <w:r w:rsidRPr="003F7453">
        <w:t>but in reality,</w:t>
      </w:r>
      <w:proofErr w:type="gramEnd"/>
      <w:r w:rsidRPr="003F7453">
        <w:t xml:space="preserve"> the child is also a receiver. </w:t>
      </w:r>
    </w:p>
    <w:p w14:paraId="10A5043B" w14:textId="29D419E4" w:rsidR="003F7453" w:rsidRPr="003F7453" w:rsidRDefault="003F7453" w:rsidP="00386EC1">
      <w:pPr>
        <w:spacing w:after="160"/>
      </w:pPr>
      <w:r w:rsidRPr="003F7453">
        <w:t>Psalms 24:1 reminds us that the earth and everything in it is the Lord’s. God does not ask for our gifts that He might add to His wealth. First, He gives of His wealth to us. Then He creates opportunities for us to give back to Him. We give to Him of substance we have received. Initially, we give in response to instruction, but as our spiritual relationship matures, we give because we want to. As we mature, our understanding and appreciation of His wonder grows. We experience His forgiveness, His provision, His protection, His fellowship, His boundless grace, His love. As we give in response, we receive the greater gift, we grow closer</w:t>
      </w:r>
      <w:r w:rsidR="00140512">
        <w:t>.</w:t>
      </w:r>
    </w:p>
    <w:p w14:paraId="7DDC025A" w14:textId="77777777" w:rsidR="00A46E70" w:rsidRDefault="00A46E70" w:rsidP="00897337"/>
    <w:p w14:paraId="4A7A3AEA" w14:textId="0F7256BF" w:rsidR="00FB675A" w:rsidRPr="00457781" w:rsidRDefault="007E0F04" w:rsidP="000B6661">
      <w:r>
        <w:t>God’s</w:t>
      </w:r>
      <w:r w:rsidR="00C44728">
        <w:t xml:space="preserve"> </w:t>
      </w:r>
      <w:r w:rsidR="00FB675A" w:rsidRPr="00457781">
        <w:t xml:space="preserve">Priority Is That We Might Know Him </w:t>
      </w:r>
    </w:p>
    <w:p w14:paraId="4D5013E4" w14:textId="5146F228" w:rsidR="00FB675A" w:rsidRPr="00457781" w:rsidRDefault="00FB675A" w:rsidP="009A3B17">
      <w:pPr>
        <w:numPr>
          <w:ilvl w:val="0"/>
          <w:numId w:val="12"/>
        </w:numPr>
        <w:jc w:val="both"/>
      </w:pPr>
      <w:r w:rsidRPr="00457781">
        <w:t>A foundational element of God’s Redemptive Plan is to build our relationship with Him. Eternal Life: John 17:3</w:t>
      </w:r>
    </w:p>
    <w:p w14:paraId="141800CD" w14:textId="48080AFA" w:rsidR="00FB675A" w:rsidRPr="00457781" w:rsidRDefault="00FB675A" w:rsidP="009A3B17">
      <w:pPr>
        <w:numPr>
          <w:ilvl w:val="0"/>
          <w:numId w:val="12"/>
        </w:numPr>
        <w:jc w:val="both"/>
      </w:pPr>
      <w:r w:rsidRPr="00457781">
        <w:t>Applies to all of God’s purposes for us including our giving.  The term “</w:t>
      </w:r>
      <w:proofErr w:type="spellStart"/>
      <w:proofErr w:type="gramStart"/>
      <w:r w:rsidRPr="00457781">
        <w:t>qorbanot</w:t>
      </w:r>
      <w:proofErr w:type="spellEnd"/>
      <w:r w:rsidRPr="00457781">
        <w:t>”  comes</w:t>
      </w:r>
      <w:proofErr w:type="gramEnd"/>
      <w:r w:rsidRPr="00457781">
        <w:t xml:space="preserve"> from the root </w:t>
      </w:r>
      <w:proofErr w:type="spellStart"/>
      <w:r w:rsidRPr="00457781">
        <w:t>Qof</w:t>
      </w:r>
      <w:proofErr w:type="spellEnd"/>
      <w:r w:rsidRPr="00457781">
        <w:t>-Reish-Beit that means, “to draw near”. The primary purpose of Jewish sacrificial offerings was to draw near to God. (Judaism 101: www.jewfaq.org)</w:t>
      </w:r>
    </w:p>
    <w:p w14:paraId="77E36C52" w14:textId="77777777" w:rsidR="00FB675A" w:rsidRPr="00457781" w:rsidRDefault="00FB675A" w:rsidP="009A3B17">
      <w:pPr>
        <w:numPr>
          <w:ilvl w:val="0"/>
          <w:numId w:val="12"/>
        </w:numPr>
        <w:jc w:val="both"/>
      </w:pPr>
      <w:r w:rsidRPr="00457781">
        <w:t xml:space="preserve">Scripture repeatedly discusses themes of both </w:t>
      </w:r>
      <w:proofErr w:type="gramStart"/>
      <w:r w:rsidRPr="00457781">
        <w:t>relationship</w:t>
      </w:r>
      <w:proofErr w:type="gramEnd"/>
      <w:r w:rsidRPr="00457781">
        <w:t xml:space="preserve"> and giving within the same passage.</w:t>
      </w:r>
    </w:p>
    <w:p w14:paraId="6ABF7A4D" w14:textId="77777777" w:rsidR="00FB675A" w:rsidRPr="00457781" w:rsidRDefault="00FB675A" w:rsidP="009A3B17">
      <w:pPr>
        <w:numPr>
          <w:ilvl w:val="1"/>
          <w:numId w:val="12"/>
        </w:numPr>
        <w:jc w:val="both"/>
      </w:pPr>
      <w:r w:rsidRPr="00457781">
        <w:t>Deut. 14:22-</w:t>
      </w:r>
      <w:proofErr w:type="gramStart"/>
      <w:r w:rsidRPr="00457781">
        <w:t>23  don’t</w:t>
      </w:r>
      <w:proofErr w:type="gramEnd"/>
      <w:r w:rsidRPr="00457781">
        <w:t xml:space="preserve"> forget to tithe… that you may learn to revere the Lord your God always</w:t>
      </w:r>
    </w:p>
    <w:p w14:paraId="4EC3C732" w14:textId="77777777" w:rsidR="00FB675A" w:rsidRPr="00457781" w:rsidRDefault="00FB675A" w:rsidP="009A3B17">
      <w:pPr>
        <w:numPr>
          <w:ilvl w:val="1"/>
          <w:numId w:val="12"/>
        </w:numPr>
        <w:jc w:val="both"/>
      </w:pPr>
      <w:r w:rsidRPr="00457781">
        <w:t xml:space="preserve">Acts 17:22&amp;27 Altar to the unknown God, …He is not served by human hands as if He needed anything since He Himself </w:t>
      </w:r>
      <w:proofErr w:type="gramStart"/>
      <w:r w:rsidRPr="00457781">
        <w:t>gives..</w:t>
      </w:r>
      <w:proofErr w:type="gramEnd"/>
      <w:r>
        <w:t>,</w:t>
      </w:r>
      <w:r w:rsidRPr="00457781">
        <w:t xml:space="preserve"> but this is why He made us and placed us where we are… </w:t>
      </w:r>
      <w:r w:rsidRPr="00F91134">
        <w:rPr>
          <w:b/>
          <w:bCs/>
          <w:i/>
          <w:iCs/>
        </w:rPr>
        <w:t>that we should seek Him, reach-out to Him and find Him. After all He is not that far away</w:t>
      </w:r>
      <w:r w:rsidRPr="00457781">
        <w:t>.</w:t>
      </w:r>
    </w:p>
    <w:p w14:paraId="47BDA03B" w14:textId="77777777" w:rsidR="00FB675A" w:rsidRPr="00457781" w:rsidRDefault="00FB675A" w:rsidP="009A3B17">
      <w:pPr>
        <w:numPr>
          <w:ilvl w:val="0"/>
          <w:numId w:val="12"/>
        </w:numPr>
      </w:pPr>
      <w:r w:rsidRPr="00457781">
        <w:t>His guidance regarding our giving helps us to get to know Him better by revealing His preferences and priorities (notice how the following scriptures juxtapose giving themes &amp; relationship themes)</w:t>
      </w:r>
    </w:p>
    <w:p w14:paraId="50B8D3D2" w14:textId="77777777" w:rsidR="00FB675A" w:rsidRPr="00457781" w:rsidRDefault="00FB675A" w:rsidP="009A3B17">
      <w:pPr>
        <w:numPr>
          <w:ilvl w:val="1"/>
          <w:numId w:val="12"/>
        </w:numPr>
      </w:pPr>
      <w:r w:rsidRPr="00457781">
        <w:t>God is interested in our relationship Him</w:t>
      </w:r>
    </w:p>
    <w:p w14:paraId="5DA2F7B4" w14:textId="0E9D6617" w:rsidR="00FB675A" w:rsidRPr="00457781" w:rsidRDefault="00FB675A" w:rsidP="009A3B17">
      <w:pPr>
        <w:numPr>
          <w:ilvl w:val="2"/>
          <w:numId w:val="12"/>
        </w:numPr>
      </w:pPr>
      <w:r w:rsidRPr="00457781">
        <w:t xml:space="preserve">Genesis 4: </w:t>
      </w:r>
      <w:r w:rsidR="00D6594C">
        <w:t>3-7, 13-</w:t>
      </w:r>
      <w:r w:rsidR="00104754">
        <w:t>15</w:t>
      </w:r>
      <w:r w:rsidR="00104754" w:rsidRPr="00457781">
        <w:t xml:space="preserve"> (</w:t>
      </w:r>
      <w:r w:rsidR="00A21DD4">
        <w:t>ever notice God s</w:t>
      </w:r>
      <w:r w:rsidR="00A96132">
        <w:t xml:space="preserve">ays nothing to </w:t>
      </w:r>
      <w:r w:rsidRPr="00457781">
        <w:t>Cain</w:t>
      </w:r>
      <w:r w:rsidR="00A96132">
        <w:t xml:space="preserve"> about the specifics </w:t>
      </w:r>
      <w:r w:rsidR="009D1DB5">
        <w:t>of his gift)</w:t>
      </w:r>
    </w:p>
    <w:p w14:paraId="50059B1E" w14:textId="06147F63" w:rsidR="00FB675A" w:rsidRPr="00457781" w:rsidRDefault="00FB675A" w:rsidP="009A3B17">
      <w:pPr>
        <w:numPr>
          <w:ilvl w:val="2"/>
          <w:numId w:val="12"/>
        </w:numPr>
      </w:pPr>
      <w:r w:rsidRPr="00457781">
        <w:t xml:space="preserve">Hosea 6:6 </w:t>
      </w:r>
      <w:r w:rsidR="002B17EB">
        <w:t>For I desire m</w:t>
      </w:r>
      <w:r w:rsidRPr="00457781">
        <w:t>ercy not sacrifice, knowledge of God more than burnt offerings</w:t>
      </w:r>
    </w:p>
    <w:p w14:paraId="021CA8DE" w14:textId="15E86C61" w:rsidR="00FB675A" w:rsidRPr="00457781" w:rsidRDefault="00FB675A" w:rsidP="009A3B17">
      <w:pPr>
        <w:numPr>
          <w:ilvl w:val="2"/>
          <w:numId w:val="12"/>
        </w:numPr>
      </w:pPr>
      <w:r w:rsidRPr="00457781">
        <w:t>Malachi 3:6-1</w:t>
      </w:r>
      <w:r w:rsidR="00714C8D">
        <w:t>2</w:t>
      </w:r>
      <w:r w:rsidRPr="00457781">
        <w:t xml:space="preserve"> Return to me and I will return to you</w:t>
      </w:r>
    </w:p>
    <w:p w14:paraId="2086ED65" w14:textId="77777777" w:rsidR="00FB675A" w:rsidRPr="00457781" w:rsidRDefault="00FB675A" w:rsidP="009A3B17">
      <w:pPr>
        <w:numPr>
          <w:ilvl w:val="1"/>
          <w:numId w:val="12"/>
        </w:numPr>
      </w:pPr>
      <w:r w:rsidRPr="00457781">
        <w:rPr>
          <w:szCs w:val="28"/>
        </w:rPr>
        <w:t>God is interested in our relationship with each other</w:t>
      </w:r>
    </w:p>
    <w:p w14:paraId="734DFDA1" w14:textId="674992B5" w:rsidR="00FB675A" w:rsidRPr="00457781" w:rsidRDefault="00FB675A" w:rsidP="009A3B17">
      <w:pPr>
        <w:numPr>
          <w:ilvl w:val="2"/>
          <w:numId w:val="12"/>
        </w:numPr>
      </w:pPr>
      <w:r w:rsidRPr="00457781">
        <w:t>Isaiah 1:10-1</w:t>
      </w:r>
      <w:r w:rsidR="005462A5">
        <w:t>8</w:t>
      </w:r>
      <w:r w:rsidRPr="00457781">
        <w:t xml:space="preserve"> Justice, fatherless, widows</w:t>
      </w:r>
    </w:p>
    <w:p w14:paraId="1207F457" w14:textId="77777777" w:rsidR="00FB675A" w:rsidRPr="00457781" w:rsidRDefault="00FB675A" w:rsidP="009A3B17">
      <w:pPr>
        <w:numPr>
          <w:ilvl w:val="2"/>
          <w:numId w:val="12"/>
        </w:numPr>
      </w:pPr>
      <w:r w:rsidRPr="00457781">
        <w:t>Matt 23:23 weightier matters justice, mercy</w:t>
      </w:r>
    </w:p>
    <w:p w14:paraId="563561FB" w14:textId="77777777" w:rsidR="00FB675A" w:rsidRPr="00457781" w:rsidRDefault="00FB675A" w:rsidP="009A3B17">
      <w:pPr>
        <w:numPr>
          <w:ilvl w:val="2"/>
          <w:numId w:val="12"/>
        </w:numPr>
      </w:pPr>
      <w:r w:rsidRPr="00457781">
        <w:t>Matt 5:24 Be reconciled with your brother</w:t>
      </w:r>
    </w:p>
    <w:p w14:paraId="58FCB2BF" w14:textId="77777777" w:rsidR="00FB675A" w:rsidRPr="00457781" w:rsidRDefault="00FB675A" w:rsidP="009A3B17">
      <w:pPr>
        <w:numPr>
          <w:ilvl w:val="1"/>
          <w:numId w:val="12"/>
        </w:numPr>
      </w:pPr>
      <w:r w:rsidRPr="00457781">
        <w:t>God is interested in our willingness</w:t>
      </w:r>
    </w:p>
    <w:p w14:paraId="71623E0C" w14:textId="790FF0A7" w:rsidR="00FB675A" w:rsidRPr="00457781" w:rsidRDefault="00FB675A" w:rsidP="009A3B17">
      <w:pPr>
        <w:numPr>
          <w:ilvl w:val="2"/>
          <w:numId w:val="12"/>
        </w:numPr>
      </w:pPr>
      <w:r w:rsidRPr="00457781">
        <w:t>Gen.22: Abraham</w:t>
      </w:r>
      <w:r w:rsidR="00D6594C">
        <w:t xml:space="preserve"> – Tested </w:t>
      </w:r>
      <w:proofErr w:type="gramStart"/>
      <w:r w:rsidR="00D6594C">
        <w:t>Him..</w:t>
      </w:r>
      <w:proofErr w:type="gramEnd"/>
      <w:r w:rsidR="00D6594C">
        <w:t>, Take your son, your only son, wh</w:t>
      </w:r>
      <w:r w:rsidR="000624B1">
        <w:t>o</w:t>
      </w:r>
      <w:r w:rsidR="00D6594C">
        <w:t xml:space="preserve">m you </w:t>
      </w:r>
      <w:r w:rsidR="000624B1">
        <w:t>l</w:t>
      </w:r>
      <w:r w:rsidR="00D6594C">
        <w:t>ove…, an</w:t>
      </w:r>
      <w:r w:rsidR="00536117">
        <w:t>d</w:t>
      </w:r>
      <w:r w:rsidR="00D6594C">
        <w:t xml:space="preserve"> sacrifice him</w:t>
      </w:r>
    </w:p>
    <w:p w14:paraId="60F34B71" w14:textId="286F3400" w:rsidR="00FB675A" w:rsidRPr="00457781" w:rsidRDefault="00FB675A" w:rsidP="009A3B17">
      <w:pPr>
        <w:numPr>
          <w:ilvl w:val="2"/>
          <w:numId w:val="12"/>
        </w:numPr>
      </w:pPr>
      <w:r w:rsidRPr="00457781">
        <w:t>1 Chronicle 29:17 – David</w:t>
      </w:r>
      <w:r w:rsidR="00D6594C">
        <w:t xml:space="preserve"> – Testing for willingness</w:t>
      </w:r>
    </w:p>
    <w:p w14:paraId="70A21C45" w14:textId="641D275F" w:rsidR="00FB675A" w:rsidRPr="00457781" w:rsidRDefault="00FB675A" w:rsidP="009A3B17">
      <w:pPr>
        <w:numPr>
          <w:ilvl w:val="2"/>
          <w:numId w:val="12"/>
        </w:numPr>
      </w:pPr>
      <w:r w:rsidRPr="00457781">
        <w:t xml:space="preserve">2 Corinthians 8: </w:t>
      </w:r>
      <w:r w:rsidR="000624B1">
        <w:t>8-</w:t>
      </w:r>
      <w:r w:rsidRPr="00457781">
        <w:t xml:space="preserve">12 – </w:t>
      </w:r>
      <w:r w:rsidR="000624B1">
        <w:t>Corinthian</w:t>
      </w:r>
      <w:r w:rsidRPr="00457781">
        <w:t xml:space="preserve"> Church </w:t>
      </w:r>
      <w:r w:rsidR="000624B1">
        <w:t xml:space="preserve">– I want to test the sincerity of your love </w:t>
      </w:r>
      <w:proofErr w:type="gramStart"/>
      <w:r w:rsidR="000624B1">
        <w:t>…,For</w:t>
      </w:r>
      <w:proofErr w:type="gramEnd"/>
      <w:r w:rsidR="000624B1">
        <w:t xml:space="preserve"> if the willingness is there</w:t>
      </w:r>
    </w:p>
    <w:p w14:paraId="518879F2" w14:textId="77777777" w:rsidR="00FB675A" w:rsidRPr="00457781" w:rsidRDefault="00FB675A" w:rsidP="00FB675A"/>
    <w:p w14:paraId="7BBB23FC" w14:textId="77777777" w:rsidR="00FB675A" w:rsidRPr="00457781" w:rsidRDefault="00FB675A" w:rsidP="00B8377C">
      <w:pPr>
        <w:pStyle w:val="ListParagraph"/>
        <w:numPr>
          <w:ilvl w:val="0"/>
          <w:numId w:val="62"/>
        </w:numPr>
      </w:pPr>
      <w:r w:rsidRPr="00457781">
        <w:t>God uses our giving as a mirror for the relationship – It reveals lessons about the relationship</w:t>
      </w:r>
    </w:p>
    <w:p w14:paraId="4DEB25E9" w14:textId="77777777" w:rsidR="008A59D6" w:rsidRDefault="00FB675A" w:rsidP="00672422">
      <w:pPr>
        <w:numPr>
          <w:ilvl w:val="1"/>
          <w:numId w:val="16"/>
        </w:numPr>
      </w:pPr>
      <w:r w:rsidRPr="00457781">
        <w:t>Our Love - Luke 7:36-47 – Simon the Pharisee and the Sinner</w:t>
      </w:r>
      <w:r w:rsidR="008D2F07">
        <w:t xml:space="preserve"> </w:t>
      </w:r>
    </w:p>
    <w:p w14:paraId="55606A0A" w14:textId="20BB5651" w:rsidR="00FB675A" w:rsidRDefault="008D2F07" w:rsidP="008A59D6">
      <w:pPr>
        <w:ind w:left="720" w:firstLine="360"/>
      </w:pPr>
      <w:r>
        <w:t xml:space="preserve">Torian </w:t>
      </w:r>
      <w:r w:rsidR="004518F8">
        <w:t>Story</w:t>
      </w:r>
    </w:p>
    <w:p w14:paraId="7F293A23" w14:textId="3AEFB5DE" w:rsidR="008A59D6" w:rsidRDefault="008A59D6" w:rsidP="008557B2">
      <w:pPr>
        <w:ind w:left="1080"/>
      </w:pPr>
      <w:r w:rsidRPr="00CA1DFD">
        <w:t>One January (</w:t>
      </w:r>
      <w:r w:rsidR="00CA6B2A">
        <w:t>20</w:t>
      </w:r>
      <w:r w:rsidRPr="00CA1DFD">
        <w:t xml:space="preserve"> years ago) my eldest son was home for a visit prior to transferring to the east coast for a new job. During a man-to-man/father-son chat he advised me that he had a new female friend. I didn’t ask him to categorize his level of emotional </w:t>
      </w:r>
      <w:r w:rsidR="008557B2" w:rsidRPr="00CA1DFD">
        <w:t>attraction but</w:t>
      </w:r>
      <w:r w:rsidRPr="00CA1DFD">
        <w:t xml:space="preserve"> listened intently to his description of his response to the developing relationship. He shared that his new friend was born in another country and how he had researched the national flower of that country and (as a spontaneous gift) had </w:t>
      </w:r>
      <w:r w:rsidR="001C1172">
        <w:t>that flower (</w:t>
      </w:r>
      <w:r w:rsidR="00CA1E2D">
        <w:t>a</w:t>
      </w:r>
      <w:r w:rsidRPr="00CA1DFD">
        <w:t xml:space="preserve"> single-stemmed </w:t>
      </w:r>
      <w:r w:rsidR="00136C1E">
        <w:t xml:space="preserve">Black </w:t>
      </w:r>
      <w:r w:rsidR="001C1172">
        <w:t>Lily</w:t>
      </w:r>
      <w:r w:rsidR="00136C1E">
        <w:t>)</w:t>
      </w:r>
      <w:r w:rsidR="001C1172">
        <w:t xml:space="preserve"> </w:t>
      </w:r>
      <w:r w:rsidRPr="00CA1DFD">
        <w:t xml:space="preserve">delivered to her office by a florist. Then he shared how he planned to invite her to the grand opening of a play in Philadelphia, written and produced by one of his personal friends. I pondered how things would </w:t>
      </w:r>
      <w:r w:rsidR="00DF63E0" w:rsidRPr="00CA1DFD">
        <w:t>develop but</w:t>
      </w:r>
      <w:r w:rsidRPr="00CA1DFD">
        <w:t xml:space="preserve"> didn’t want to probe too deeply. I chose to simply observe over time how the relationship evolved. Early in February, he and I were in another conversation, this time discussing the More Than The Gift </w:t>
      </w:r>
      <w:r w:rsidR="00C917B3">
        <w:t>project</w:t>
      </w:r>
      <w:r w:rsidR="00064B21">
        <w:t xml:space="preserve"> workbook</w:t>
      </w:r>
      <w:r w:rsidRPr="00CA1DFD">
        <w:t xml:space="preserve">. My son served as one of the workbook’s beta readers, providing feedback concerning my message and method. He had just read the chapter entitled “A Love Problem” and commented that it was ironic that Valentine’s Day was rapidly approaching. I took the opportunity to inquire about his Valentine’s Day plans for his new friend. He replied that he wasn’t sure whether he would buy her a gift. I thought for a moment about what he had just shared in the context of the message of the workbook’s chapter. I paused and then advised him that his attitude and approach regarding this opportunity to give said volumes about the state of their relationship. In January there was an intention to please that </w:t>
      </w:r>
      <w:proofErr w:type="gramStart"/>
      <w:r w:rsidRPr="00CA1DFD">
        <w:t>manifested</w:t>
      </w:r>
      <w:proofErr w:type="gramEnd"/>
      <w:r w:rsidRPr="00CA1DFD">
        <w:t xml:space="preserve"> itself through spontaneous and creative expressions of giving. Yet, in February there were uncertain intentions and a hesitancy regarding any expression of giving at all. January spoke to a fervor of affection that seemed missing in February. Whether he was ready to admit it or not, something had changed and he would be well served to reflect on the message his feelings about giving a Valentine’s Day gift revealed. The issue wasn’t whether he ultimately gave a gift, but he needed to examine what his inner attitude and approach revealed about the true state of the relationship. The opportunity to give simply presented a vehicle for reflection.</w:t>
      </w:r>
    </w:p>
    <w:p w14:paraId="07F6A4A4" w14:textId="77777777" w:rsidR="007555C5" w:rsidRDefault="007555C5" w:rsidP="007555C5">
      <w:pPr>
        <w:ind w:left="720"/>
      </w:pPr>
    </w:p>
    <w:p w14:paraId="489DB7F2" w14:textId="304DFBB5" w:rsidR="007555C5" w:rsidRDefault="007555C5" w:rsidP="007555C5">
      <w:pPr>
        <w:ind w:left="1080"/>
        <w:rPr>
          <w:b/>
        </w:rPr>
      </w:pPr>
      <w:r w:rsidRPr="008D3EE8">
        <w:t xml:space="preserve">As my son discovered, our opportunities to give </w:t>
      </w:r>
      <w:proofErr w:type="gramStart"/>
      <w:r w:rsidRPr="008D3EE8">
        <w:t>present</w:t>
      </w:r>
      <w:proofErr w:type="gramEnd"/>
      <w:r w:rsidRPr="008D3EE8">
        <w:t xml:space="preserve"> to us </w:t>
      </w:r>
      <w:proofErr w:type="gramStart"/>
      <w:r w:rsidRPr="008D3EE8">
        <w:t>mirrors that reflect</w:t>
      </w:r>
      <w:proofErr w:type="gramEnd"/>
      <w:r w:rsidRPr="008D3EE8">
        <w:t xml:space="preserve"> the condition of the underlying relationship. Mirrors are wonderful tools for self-examination. For those open to self-reflection, our attitudes and giving </w:t>
      </w:r>
      <w:proofErr w:type="gramStart"/>
      <w:r w:rsidRPr="008D3EE8">
        <w:t>practices</w:t>
      </w:r>
      <w:proofErr w:type="gramEnd"/>
      <w:r w:rsidRPr="008D3EE8">
        <w:t xml:space="preserve"> reveal telling signs </w:t>
      </w:r>
      <w:r w:rsidR="00E04CC2">
        <w:t>about</w:t>
      </w:r>
      <w:r w:rsidRPr="008D3EE8">
        <w:t xml:space="preserve"> the health of our relationship with the Lord. Mirrors do not create </w:t>
      </w:r>
      <w:proofErr w:type="gramStart"/>
      <w:r w:rsidRPr="008D3EE8">
        <w:t>reality,</w:t>
      </w:r>
      <w:proofErr w:type="gramEnd"/>
      <w:r w:rsidRPr="008D3EE8">
        <w:t xml:space="preserve"> they simply reflect it. Our responses to our opportunities to give simply reflect the love condition that already exists</w:t>
      </w:r>
      <w:r w:rsidRPr="00CA1DFD">
        <w:rPr>
          <w:b/>
        </w:rPr>
        <w:t xml:space="preserve">. </w:t>
      </w:r>
    </w:p>
    <w:p w14:paraId="77E5DEB5" w14:textId="77777777" w:rsidR="007555C5" w:rsidRPr="00CA1DFD" w:rsidRDefault="007555C5" w:rsidP="008557B2">
      <w:pPr>
        <w:ind w:left="1080"/>
      </w:pPr>
    </w:p>
    <w:p w14:paraId="759F666C" w14:textId="77777777" w:rsidR="008A59D6" w:rsidRPr="00457781" w:rsidRDefault="008A59D6" w:rsidP="008A59D6">
      <w:pPr>
        <w:ind w:left="720" w:firstLine="360"/>
      </w:pPr>
    </w:p>
    <w:p w14:paraId="6ED0E642" w14:textId="77777777" w:rsidR="00FB675A" w:rsidRPr="00457781" w:rsidRDefault="00FB675A" w:rsidP="00672422">
      <w:pPr>
        <w:numPr>
          <w:ilvl w:val="1"/>
          <w:numId w:val="16"/>
        </w:numPr>
      </w:pPr>
      <w:r w:rsidRPr="00457781">
        <w:rPr>
          <w:szCs w:val="28"/>
        </w:rPr>
        <w:t>Our Faith – Hebrews 11:17-19 - Abraham</w:t>
      </w:r>
    </w:p>
    <w:p w14:paraId="5F1E7001" w14:textId="77777777" w:rsidR="00FB675A" w:rsidRPr="001557E3" w:rsidRDefault="00FB675A" w:rsidP="00672422">
      <w:pPr>
        <w:numPr>
          <w:ilvl w:val="0"/>
          <w:numId w:val="17"/>
        </w:numPr>
        <w:rPr>
          <w:sz w:val="28"/>
        </w:rPr>
      </w:pPr>
      <w:r w:rsidRPr="00457781">
        <w:t>Our Gratitude – Luke</w:t>
      </w:r>
      <w:r w:rsidRPr="001557E3">
        <w:rPr>
          <w:sz w:val="28"/>
        </w:rPr>
        <w:t xml:space="preserve"> </w:t>
      </w:r>
      <w:r w:rsidRPr="000710B5">
        <w:t>19:1-10 - Zacchaeus</w:t>
      </w:r>
    </w:p>
    <w:p w14:paraId="3BCB2466" w14:textId="77777777" w:rsidR="00FB675A" w:rsidRPr="00457781" w:rsidRDefault="00FB675A" w:rsidP="00672422">
      <w:pPr>
        <w:numPr>
          <w:ilvl w:val="0"/>
          <w:numId w:val="19"/>
        </w:numPr>
      </w:pPr>
      <w:r w:rsidRPr="00457781">
        <w:t>Our Reverence</w:t>
      </w:r>
    </w:p>
    <w:p w14:paraId="7B4042F4" w14:textId="4BE97494" w:rsidR="00FB675A" w:rsidRDefault="00FB675A" w:rsidP="00FB675A">
      <w:pPr>
        <w:ind w:left="720"/>
      </w:pPr>
      <w:r w:rsidRPr="00457781">
        <w:tab/>
        <w:t>Deuteronomy 14:23 – So that you would learn to revere your God always</w:t>
      </w:r>
    </w:p>
    <w:p w14:paraId="7667FED2" w14:textId="77777777" w:rsidR="00FB675A" w:rsidRPr="00457781" w:rsidRDefault="00FB675A" w:rsidP="00672422">
      <w:pPr>
        <w:numPr>
          <w:ilvl w:val="0"/>
          <w:numId w:val="19"/>
        </w:numPr>
      </w:pPr>
      <w:r w:rsidRPr="00457781">
        <w:t xml:space="preserve">Our Obedience </w:t>
      </w:r>
    </w:p>
    <w:p w14:paraId="193FE0BC" w14:textId="3222E9D0" w:rsidR="00241DB2" w:rsidRPr="00457781" w:rsidRDefault="00FB675A" w:rsidP="00FB675A">
      <w:pPr>
        <w:ind w:left="360"/>
      </w:pPr>
      <w:r w:rsidRPr="00457781">
        <w:tab/>
      </w:r>
      <w:r w:rsidRPr="00457781">
        <w:tab/>
        <w:t>1 Samuel 15:22</w:t>
      </w:r>
      <w:proofErr w:type="gramStart"/>
      <w:r w:rsidRPr="00457781">
        <w:t xml:space="preserve"> ..</w:t>
      </w:r>
      <w:proofErr w:type="gramEnd"/>
      <w:r w:rsidRPr="00457781">
        <w:t>,to obey is better than sacrifice</w:t>
      </w:r>
    </w:p>
    <w:p w14:paraId="4717E7BD" w14:textId="77777777" w:rsidR="00FB675A" w:rsidRPr="00457781" w:rsidRDefault="00FB675A" w:rsidP="00672422">
      <w:pPr>
        <w:numPr>
          <w:ilvl w:val="0"/>
          <w:numId w:val="19"/>
        </w:numPr>
      </w:pPr>
      <w:r w:rsidRPr="00457781">
        <w:t xml:space="preserve">Our Understanding of God’s Ownership </w:t>
      </w:r>
    </w:p>
    <w:p w14:paraId="65961F0D" w14:textId="5962B7D5" w:rsidR="00FB675A" w:rsidRDefault="00FB675A" w:rsidP="00FB675A">
      <w:pPr>
        <w:ind w:left="1080"/>
      </w:pPr>
      <w:r w:rsidRPr="00457781">
        <w:tab/>
        <w:t>1Chronicles 29: 13-15</w:t>
      </w:r>
    </w:p>
    <w:p w14:paraId="4544E5C6" w14:textId="1FED94AC" w:rsidR="00062369" w:rsidRDefault="006634E9" w:rsidP="008E7512">
      <w:pPr>
        <w:pStyle w:val="ListParagraph"/>
        <w:numPr>
          <w:ilvl w:val="0"/>
          <w:numId w:val="44"/>
        </w:numPr>
      </w:pPr>
      <w:r>
        <w:t xml:space="preserve">The faithfulness of our stewardship – </w:t>
      </w:r>
      <w:r w:rsidR="00DB6490">
        <w:t>Luke 16</w:t>
      </w:r>
      <w:r w:rsidR="00062369">
        <w:t>:10-13 –</w:t>
      </w:r>
      <w:r w:rsidR="00DB6490">
        <w:t xml:space="preserve"> </w:t>
      </w:r>
      <w:r w:rsidR="00062369">
        <w:t>Can we be trust</w:t>
      </w:r>
      <w:r w:rsidR="00714C8D">
        <w:t>e</w:t>
      </w:r>
      <w:r w:rsidR="00062369">
        <w:t>d</w:t>
      </w:r>
    </w:p>
    <w:p w14:paraId="52C24930" w14:textId="53E4356D" w:rsidR="00BA4CDC" w:rsidRDefault="00627D0E" w:rsidP="008E7512">
      <w:pPr>
        <w:pStyle w:val="ListParagraph"/>
        <w:numPr>
          <w:ilvl w:val="0"/>
          <w:numId w:val="44"/>
        </w:numPr>
      </w:pPr>
      <w:r>
        <w:t>The location of our treasure</w:t>
      </w:r>
      <w:r w:rsidR="00936395">
        <w:t xml:space="preserve"> </w:t>
      </w:r>
      <w:r w:rsidR="00000742">
        <w:t xml:space="preserve">and heart </w:t>
      </w:r>
      <w:r w:rsidR="0021217C">
        <w:t>– Luke 12: 22-34</w:t>
      </w:r>
      <w:r>
        <w:t xml:space="preserve"> – For where </w:t>
      </w:r>
      <w:r w:rsidR="00FD07B9">
        <w:t xml:space="preserve">your treasure is, there your heart will be </w:t>
      </w:r>
      <w:r w:rsidR="00000742">
        <w:t>also</w:t>
      </w:r>
    </w:p>
    <w:p w14:paraId="1FEA5D8B" w14:textId="1DD1D421" w:rsidR="008E79C3" w:rsidRDefault="008E79C3" w:rsidP="00CF40A3">
      <w:pPr>
        <w:ind w:left="720"/>
      </w:pPr>
    </w:p>
    <w:p w14:paraId="4B3217A7" w14:textId="77777777" w:rsidR="00FB675A" w:rsidRPr="00457781" w:rsidRDefault="00FB675A" w:rsidP="00FB675A">
      <w:r w:rsidRPr="00457781">
        <w:tab/>
      </w:r>
    </w:p>
    <w:p w14:paraId="5BC24B04" w14:textId="77777777" w:rsidR="00FB675A" w:rsidRPr="00457781" w:rsidRDefault="00FB675A" w:rsidP="00B8377C">
      <w:pPr>
        <w:pStyle w:val="ListParagraph"/>
        <w:numPr>
          <w:ilvl w:val="0"/>
          <w:numId w:val="61"/>
        </w:numPr>
      </w:pPr>
      <w:r w:rsidRPr="00457781">
        <w:t>God uses our giving as a tool of provision for ministry – But what does the giving of our provision to provide provisi</w:t>
      </w:r>
      <w:r>
        <w:t xml:space="preserve">on </w:t>
      </w:r>
      <w:r w:rsidRPr="00457781">
        <w:t>to others achieve?</w:t>
      </w:r>
    </w:p>
    <w:p w14:paraId="47C4C121" w14:textId="77777777" w:rsidR="00FB675A" w:rsidRDefault="00FB675A" w:rsidP="00672422">
      <w:pPr>
        <w:numPr>
          <w:ilvl w:val="1"/>
          <w:numId w:val="16"/>
        </w:numPr>
      </w:pPr>
      <w:r w:rsidRPr="00457781">
        <w:t>Our Fellowship with Him and Each Other</w:t>
      </w:r>
    </w:p>
    <w:p w14:paraId="0C0637C5" w14:textId="77777777" w:rsidR="00341F71" w:rsidRDefault="00341F71" w:rsidP="00341F71"/>
    <w:p w14:paraId="6231DF4F" w14:textId="334F480C" w:rsidR="00FB675A" w:rsidRDefault="00FB675A" w:rsidP="00672422">
      <w:pPr>
        <w:numPr>
          <w:ilvl w:val="2"/>
          <w:numId w:val="16"/>
        </w:numPr>
      </w:pPr>
      <w:r w:rsidRPr="00457781">
        <w:t xml:space="preserve">Garrett </w:t>
      </w:r>
    </w:p>
    <w:p w14:paraId="53C815C8" w14:textId="4405DCEF" w:rsidR="00F3098C" w:rsidRPr="00F3098C" w:rsidRDefault="007F0EB0" w:rsidP="0027355E">
      <w:pPr>
        <w:ind w:left="2160"/>
        <w:rPr>
          <w:szCs w:val="28"/>
        </w:rPr>
      </w:pPr>
      <w:r>
        <w:rPr>
          <w:szCs w:val="28"/>
        </w:rPr>
        <w:t>One day</w:t>
      </w:r>
      <w:r w:rsidR="00F3098C" w:rsidRPr="00F3098C">
        <w:rPr>
          <w:szCs w:val="28"/>
        </w:rPr>
        <w:t>, as</w:t>
      </w:r>
      <w:r>
        <w:rPr>
          <w:szCs w:val="28"/>
        </w:rPr>
        <w:t xml:space="preserve"> </w:t>
      </w:r>
      <w:r w:rsidR="00F3098C" w:rsidRPr="00F3098C">
        <w:rPr>
          <w:szCs w:val="28"/>
        </w:rPr>
        <w:t xml:space="preserve">I was carrying a large box through our home, my youngest son stopped me and </w:t>
      </w:r>
      <w:proofErr w:type="gramStart"/>
      <w:r w:rsidR="00F3098C" w:rsidRPr="00F3098C">
        <w:rPr>
          <w:szCs w:val="28"/>
        </w:rPr>
        <w:t>asked</w:t>
      </w:r>
      <w:proofErr w:type="gramEnd"/>
      <w:r w:rsidR="00F3098C" w:rsidRPr="00F3098C">
        <w:rPr>
          <w:szCs w:val="28"/>
        </w:rPr>
        <w:t xml:space="preserve"> “Daddy can I help?” </w:t>
      </w:r>
      <w:r>
        <w:rPr>
          <w:szCs w:val="28"/>
        </w:rPr>
        <w:t xml:space="preserve">He was about </w:t>
      </w:r>
      <w:r w:rsidR="00952219">
        <w:rPr>
          <w:szCs w:val="28"/>
        </w:rPr>
        <w:t xml:space="preserve">4 years old. </w:t>
      </w:r>
      <w:r w:rsidR="00F3098C" w:rsidRPr="00F3098C">
        <w:rPr>
          <w:szCs w:val="28"/>
        </w:rPr>
        <w:t xml:space="preserve">A part of me wanted to politely reject his offer. The item was awkward and heavy and his attempt at assistance would </w:t>
      </w:r>
      <w:r w:rsidR="007B4068" w:rsidRPr="00F3098C">
        <w:rPr>
          <w:szCs w:val="28"/>
        </w:rPr>
        <w:t>slow</w:t>
      </w:r>
      <w:r w:rsidR="00F3098C" w:rsidRPr="00F3098C">
        <w:rPr>
          <w:szCs w:val="28"/>
        </w:rPr>
        <w:t xml:space="preserve"> down the progress I could achieve alone. However, when I looked down into his eyes I realized the true significance of the moment.  The task at hand immediately lost its importance and I turned my focus to my son. I told him to grab a corner of the box. I repositioned my grip to make certain that there was no more weight on his corner than he could bear. As he placed his tiny hands on the box, his eyes began to glisten. Together we completed the chore, but now with a greater sense of fulfillment and joy. </w:t>
      </w:r>
    </w:p>
    <w:p w14:paraId="3DF88554" w14:textId="77777777" w:rsidR="00F3098C" w:rsidRPr="00F3098C" w:rsidRDefault="00F3098C" w:rsidP="00F3098C">
      <w:pPr>
        <w:rPr>
          <w:szCs w:val="28"/>
        </w:rPr>
      </w:pPr>
    </w:p>
    <w:p w14:paraId="021FC208" w14:textId="77777777" w:rsidR="00F3098C" w:rsidRPr="00F3098C" w:rsidRDefault="00F3098C" w:rsidP="00F3098C">
      <w:pPr>
        <w:ind w:left="2160"/>
        <w:rPr>
          <w:szCs w:val="28"/>
        </w:rPr>
      </w:pPr>
      <w:r w:rsidRPr="00F3098C">
        <w:rPr>
          <w:szCs w:val="28"/>
        </w:rPr>
        <w:t xml:space="preserve">On the human level, God allowed me to see that there is a bond that grows out of our co-laboring together. My son’s partnering with me in my activity gave us an opportunity to fellowship together. Our working together actually nurtured our growing together. On the spiritual level, God allowed me to see that my activity with the Lord has the same effect. It’s not that God needs my help to carry the load or get the job done faster, but when God allows me to participate with Him, God is offering me an opportunity for fellowship. After I received this spiritual message, God then led me to consider the profound implications this revelation has for my giving. My giving is never meant to be a burden. God does </w:t>
      </w:r>
      <w:proofErr w:type="gramStart"/>
      <w:r w:rsidRPr="00F3098C">
        <w:rPr>
          <w:szCs w:val="28"/>
        </w:rPr>
        <w:t>all of</w:t>
      </w:r>
      <w:proofErr w:type="gramEnd"/>
      <w:r w:rsidRPr="00F3098C">
        <w:rPr>
          <w:szCs w:val="28"/>
        </w:rPr>
        <w:t xml:space="preserve"> the heavy lifting. He is just inviting me to come along side His activity. When I extend my hands to help and I think about what God is really doing, like my son, my eyes begin to glisten with joy at the opportunity for fellowship through co-laboring with my Father.</w:t>
      </w:r>
    </w:p>
    <w:p w14:paraId="6A856276" w14:textId="77777777" w:rsidR="00060FFE" w:rsidRDefault="00060FFE" w:rsidP="00F3098C">
      <w:pPr>
        <w:ind w:left="2160"/>
      </w:pPr>
    </w:p>
    <w:p w14:paraId="3AEF927E" w14:textId="77777777" w:rsidR="00EF7B38" w:rsidRPr="00457781" w:rsidRDefault="00EF7B38" w:rsidP="00EF7B38">
      <w:pPr>
        <w:ind w:left="1440"/>
      </w:pPr>
    </w:p>
    <w:p w14:paraId="6D265736" w14:textId="3FD5EBAA" w:rsidR="00FB675A" w:rsidRPr="00457781" w:rsidRDefault="00FB675A" w:rsidP="00672422">
      <w:pPr>
        <w:numPr>
          <w:ilvl w:val="2"/>
          <w:numId w:val="16"/>
        </w:numPr>
      </w:pPr>
      <w:r w:rsidRPr="00457781">
        <w:t xml:space="preserve">Lev. 3 &amp; 7 - Fellowship Offering (offering shared between priests, </w:t>
      </w:r>
      <w:proofErr w:type="spellStart"/>
      <w:r w:rsidRPr="00457781">
        <w:t>offerer</w:t>
      </w:r>
      <w:proofErr w:type="spellEnd"/>
      <w:r w:rsidRPr="00457781">
        <w:t>, friends and God)</w:t>
      </w:r>
    </w:p>
    <w:p w14:paraId="72EC9DFD" w14:textId="77777777" w:rsidR="00FB675A" w:rsidRPr="00457781" w:rsidRDefault="00FB675A" w:rsidP="00672422">
      <w:pPr>
        <w:numPr>
          <w:ilvl w:val="2"/>
          <w:numId w:val="16"/>
        </w:numPr>
      </w:pPr>
      <w:r w:rsidRPr="00457781">
        <w:t>Acts 2: 42-47; 4:32-36 – All things in common</w:t>
      </w:r>
    </w:p>
    <w:p w14:paraId="7A75D7FC" w14:textId="77777777" w:rsidR="00FB675A" w:rsidRPr="00457781" w:rsidRDefault="00FB675A" w:rsidP="00FB675A">
      <w:pPr>
        <w:ind w:left="1080"/>
      </w:pPr>
    </w:p>
    <w:p w14:paraId="15EBE01A" w14:textId="7B39432C" w:rsidR="00FB675A" w:rsidRPr="00457781" w:rsidRDefault="00FB675A" w:rsidP="00672422">
      <w:pPr>
        <w:numPr>
          <w:ilvl w:val="1"/>
          <w:numId w:val="16"/>
        </w:numPr>
      </w:pPr>
      <w:r w:rsidRPr="00457781">
        <w:t xml:space="preserve">Positions Us For </w:t>
      </w:r>
      <w:proofErr w:type="gramStart"/>
      <w:r w:rsidR="00E56B50">
        <w:t xml:space="preserve">The </w:t>
      </w:r>
      <w:r w:rsidRPr="00457781">
        <w:t>Greater</w:t>
      </w:r>
      <w:proofErr w:type="gramEnd"/>
      <w:r w:rsidRPr="00457781">
        <w:t xml:space="preserve"> Blessing</w:t>
      </w:r>
    </w:p>
    <w:p w14:paraId="61B08386" w14:textId="77777777" w:rsidR="00FB675A" w:rsidRPr="00457781" w:rsidRDefault="00FB675A" w:rsidP="00672422">
      <w:pPr>
        <w:numPr>
          <w:ilvl w:val="2"/>
          <w:numId w:val="16"/>
        </w:numPr>
      </w:pPr>
      <w:r w:rsidRPr="00457781">
        <w:t>1 Kings 17:7-24 – Widow at Zarephath’s increased Faith</w:t>
      </w:r>
    </w:p>
    <w:p w14:paraId="4BB2A2E4" w14:textId="77777777" w:rsidR="00FB675A" w:rsidRPr="00457781" w:rsidRDefault="00FB675A" w:rsidP="00672422">
      <w:pPr>
        <w:numPr>
          <w:ilvl w:val="2"/>
          <w:numId w:val="16"/>
        </w:numPr>
      </w:pPr>
      <w:r w:rsidRPr="00457781">
        <w:t>Luke 19:1-10 – Zacchaeus: today salvation has come to your house</w:t>
      </w:r>
    </w:p>
    <w:p w14:paraId="1F1FDE4B" w14:textId="77777777" w:rsidR="00FB675A" w:rsidRPr="00457781" w:rsidRDefault="00FB675A" w:rsidP="00FB675A"/>
    <w:p w14:paraId="249FB871" w14:textId="77777777" w:rsidR="00FB675A" w:rsidRPr="00457781" w:rsidRDefault="00FB675A" w:rsidP="00672422">
      <w:pPr>
        <w:numPr>
          <w:ilvl w:val="1"/>
          <w:numId w:val="16"/>
        </w:numPr>
      </w:pPr>
      <w:r w:rsidRPr="00457781">
        <w:t>Our Preparation for our Inheritance</w:t>
      </w:r>
    </w:p>
    <w:p w14:paraId="1E738EAF" w14:textId="77777777" w:rsidR="00FB675A" w:rsidRPr="00457781" w:rsidRDefault="00FB675A" w:rsidP="00672422">
      <w:pPr>
        <w:numPr>
          <w:ilvl w:val="2"/>
          <w:numId w:val="16"/>
        </w:numPr>
      </w:pPr>
      <w:r w:rsidRPr="00457781">
        <w:t xml:space="preserve">Luke 16: 10-12 If you can’t be trusted with </w:t>
      </w:r>
      <w:proofErr w:type="gramStart"/>
      <w:r w:rsidRPr="00457781">
        <w:t>worldly</w:t>
      </w:r>
      <w:proofErr w:type="gramEnd"/>
      <w:r w:rsidRPr="00457781">
        <w:t xml:space="preserve"> wealth.,</w:t>
      </w:r>
    </w:p>
    <w:p w14:paraId="52359BED" w14:textId="77777777" w:rsidR="00FB675A" w:rsidRDefault="00FB675A" w:rsidP="00672422">
      <w:pPr>
        <w:numPr>
          <w:ilvl w:val="2"/>
          <w:numId w:val="16"/>
        </w:numPr>
      </w:pPr>
      <w:r w:rsidRPr="00457781">
        <w:t xml:space="preserve">Matt 25:31-40 Come you blessed of my Father, Take your inheritance; Prepared since </w:t>
      </w:r>
      <w:proofErr w:type="gramStart"/>
      <w:r w:rsidRPr="00457781">
        <w:t>creation..</w:t>
      </w:r>
      <w:proofErr w:type="gramEnd"/>
      <w:r w:rsidRPr="00457781">
        <w:t>,</w:t>
      </w:r>
    </w:p>
    <w:p w14:paraId="3808D671" w14:textId="77777777" w:rsidR="0027355E" w:rsidRPr="00457781" w:rsidRDefault="0027355E" w:rsidP="0027355E">
      <w:pPr>
        <w:numPr>
          <w:ilvl w:val="1"/>
          <w:numId w:val="16"/>
        </w:numPr>
      </w:pPr>
    </w:p>
    <w:p w14:paraId="6DABB075" w14:textId="77777777" w:rsidR="00FB675A" w:rsidRPr="00457781" w:rsidRDefault="00FB675A" w:rsidP="00672422">
      <w:pPr>
        <w:numPr>
          <w:ilvl w:val="1"/>
          <w:numId w:val="16"/>
        </w:numPr>
      </w:pPr>
      <w:r w:rsidRPr="00457781">
        <w:t>Our Preparation For Eternity</w:t>
      </w:r>
    </w:p>
    <w:p w14:paraId="6E9D5EC7" w14:textId="77777777" w:rsidR="00FB675A" w:rsidRDefault="00FB675A" w:rsidP="00672422">
      <w:pPr>
        <w:numPr>
          <w:ilvl w:val="2"/>
          <w:numId w:val="16"/>
        </w:numPr>
      </w:pPr>
      <w:r w:rsidRPr="00457781">
        <w:t>Hebrews 11:8-16 – Abraham alien/stranger looking for another city – Wore it lightly</w:t>
      </w:r>
    </w:p>
    <w:p w14:paraId="19248686" w14:textId="56D63FEF" w:rsidR="00037B53" w:rsidRDefault="00813C9A" w:rsidP="00672422">
      <w:pPr>
        <w:numPr>
          <w:ilvl w:val="2"/>
          <w:numId w:val="16"/>
        </w:numPr>
      </w:pPr>
      <w:r>
        <w:t>Randy Alcorn</w:t>
      </w:r>
    </w:p>
    <w:p w14:paraId="326E9623" w14:textId="72795C4C" w:rsidR="00813C9A" w:rsidRPr="00813C9A" w:rsidRDefault="00813C9A" w:rsidP="00813C9A">
      <w:pPr>
        <w:ind w:left="1800"/>
        <w:rPr>
          <w:szCs w:val="28"/>
        </w:rPr>
      </w:pPr>
      <w:proofErr w:type="spellStart"/>
      <w:r w:rsidRPr="00813C9A">
        <w:rPr>
          <w:szCs w:val="28"/>
        </w:rPr>
        <w:t>Best selling</w:t>
      </w:r>
      <w:proofErr w:type="spellEnd"/>
      <w:r w:rsidRPr="00813C9A">
        <w:rPr>
          <w:szCs w:val="28"/>
        </w:rPr>
        <w:t xml:space="preserve"> author, Randy Alcorn, offers insight regarding how our handling of material possessions reveals the relative value we place on time and eternity. He portrays our lives as a line that begins with our birth and then extends endlessly from that point. He portrays time as a dot on that line. Given the insignificance of the dot when compared to the immeasurable length of the line, he suggests that a wise person should conduct their lives </w:t>
      </w:r>
      <w:proofErr w:type="gramStart"/>
      <w:r w:rsidRPr="00813C9A">
        <w:rPr>
          <w:szCs w:val="28"/>
        </w:rPr>
        <w:t>in light of</w:t>
      </w:r>
      <w:proofErr w:type="gramEnd"/>
      <w:r w:rsidRPr="00813C9A">
        <w:rPr>
          <w:szCs w:val="28"/>
        </w:rPr>
        <w:t xml:space="preserve"> line rather than the dot, </w:t>
      </w:r>
      <w:proofErr w:type="gramStart"/>
      <w:r w:rsidRPr="00813C9A">
        <w:rPr>
          <w:szCs w:val="28"/>
        </w:rPr>
        <w:t>in light of</w:t>
      </w:r>
      <w:proofErr w:type="gramEnd"/>
      <w:r w:rsidRPr="00813C9A">
        <w:rPr>
          <w:szCs w:val="28"/>
        </w:rPr>
        <w:t xml:space="preserve"> eternity rather than time.</w:t>
      </w:r>
      <w:r w:rsidR="00450AD3" w:rsidRPr="00813C9A">
        <w:rPr>
          <w:szCs w:val="28"/>
        </w:rPr>
        <w:t xml:space="preserve"> </w:t>
      </w:r>
      <w:r w:rsidRPr="00813C9A">
        <w:rPr>
          <w:szCs w:val="28"/>
        </w:rPr>
        <w:t xml:space="preserve">Two illustrations help clarify his point. Randy suggests that most of us would think it odd if during an airplane flight, a passenger placed expensive draperies over the windows, attached family photos to the seat in front of them and painted murals on the walls. Someone expending so much effort to get comfortable on an airplane would </w:t>
      </w:r>
      <w:r w:rsidRPr="00813C9A">
        <w:rPr>
          <w:szCs w:val="28"/>
        </w:rPr>
        <w:tab/>
        <w:t>puzzle us because both the duration of the flight and their residence on the plane would be relatively brief. It would seem a waste of resources to treat as permanent that which was clearly temporary.</w:t>
      </w:r>
    </w:p>
    <w:p w14:paraId="57827D4D" w14:textId="77777777" w:rsidR="00813C9A" w:rsidRPr="00F81701" w:rsidRDefault="00813C9A" w:rsidP="00F81701">
      <w:pPr>
        <w:rPr>
          <w:szCs w:val="28"/>
        </w:rPr>
      </w:pPr>
    </w:p>
    <w:p w14:paraId="440DE2D7" w14:textId="554A7297" w:rsidR="00813C9A" w:rsidRPr="00F81701" w:rsidRDefault="00813C9A" w:rsidP="00F81701">
      <w:pPr>
        <w:ind w:left="1800"/>
        <w:rPr>
          <w:szCs w:val="28"/>
        </w:rPr>
      </w:pPr>
      <w:r w:rsidRPr="00F81701">
        <w:rPr>
          <w:szCs w:val="28"/>
        </w:rPr>
        <w:t xml:space="preserve">Randy also asks you to imagine yourself as a northerner who lived in a southern state (that was part of the confederacy) as the civil war was coming to an end and victory by the North was imminent. You had amassed great wealth in the </w:t>
      </w:r>
      <w:r w:rsidR="003C201E">
        <w:rPr>
          <w:szCs w:val="28"/>
        </w:rPr>
        <w:t>S</w:t>
      </w:r>
      <w:r w:rsidR="003C201E" w:rsidRPr="00F81701">
        <w:rPr>
          <w:szCs w:val="28"/>
        </w:rPr>
        <w:t>outh but</w:t>
      </w:r>
      <w:r w:rsidRPr="00F81701">
        <w:rPr>
          <w:szCs w:val="28"/>
        </w:rPr>
        <w:t xml:space="preserve"> planned to return to the North. Prudence would suggest that you convert as much confederate currency as possible </w:t>
      </w:r>
      <w:r w:rsidR="003C201E" w:rsidRPr="00F81701">
        <w:rPr>
          <w:szCs w:val="28"/>
        </w:rPr>
        <w:t>into</w:t>
      </w:r>
      <w:r w:rsidRPr="00F81701">
        <w:rPr>
          <w:szCs w:val="28"/>
        </w:rPr>
        <w:t xml:space="preserve"> things that would be of value after the war ended because at the war’s end confederate currency would be worthless. </w:t>
      </w:r>
      <w:r w:rsidR="003C201E" w:rsidRPr="00F81701">
        <w:rPr>
          <w:szCs w:val="28"/>
        </w:rPr>
        <w:t>So,</w:t>
      </w:r>
      <w:r w:rsidRPr="00F81701">
        <w:rPr>
          <w:szCs w:val="28"/>
        </w:rPr>
        <w:t xml:space="preserve"> while a portion of your resources would continue to be used to sustain yourself, you would also urgently begin diverting resources in preparation for the transition.</w:t>
      </w:r>
      <w:r w:rsidRPr="004A0B66">
        <w:rPr>
          <w:rStyle w:val="EndnoteReference"/>
          <w:szCs w:val="28"/>
        </w:rPr>
        <w:endnoteReference w:customMarkFollows="1" w:id="2"/>
        <w:sym w:font="Symbol" w:char="F033"/>
      </w:r>
    </w:p>
    <w:p w14:paraId="63C43336" w14:textId="77777777" w:rsidR="00813C9A" w:rsidRPr="00500477" w:rsidRDefault="00813C9A" w:rsidP="00500477">
      <w:pPr>
        <w:rPr>
          <w:b/>
          <w:szCs w:val="28"/>
        </w:rPr>
      </w:pPr>
      <w:r w:rsidRPr="00500477">
        <w:rPr>
          <w:b/>
          <w:szCs w:val="28"/>
        </w:rPr>
        <w:tab/>
      </w:r>
    </w:p>
    <w:p w14:paraId="11883BE6" w14:textId="1E18F972" w:rsidR="00813C9A" w:rsidRDefault="00813C9A" w:rsidP="00C23A8D">
      <w:pPr>
        <w:ind w:left="1800"/>
        <w:rPr>
          <w:szCs w:val="28"/>
        </w:rPr>
      </w:pPr>
      <w:r w:rsidRPr="00500477">
        <w:rPr>
          <w:szCs w:val="28"/>
        </w:rPr>
        <w:t xml:space="preserve">While most of us like to think that we behave rationally, I have concluded </w:t>
      </w:r>
      <w:proofErr w:type="gramStart"/>
      <w:r w:rsidRPr="00500477">
        <w:rPr>
          <w:szCs w:val="28"/>
        </w:rPr>
        <w:t>that  many</w:t>
      </w:r>
      <w:proofErr w:type="gramEnd"/>
      <w:r w:rsidRPr="00500477">
        <w:rPr>
          <w:szCs w:val="28"/>
        </w:rPr>
        <w:t xml:space="preserve"> of us spend our time decorating airplane cabins while not preparing to ever leave the plane and go home. Many of us spend our lives accumulating things without considering that they soon will become worthless. Many of us exhaust our life’s time and life’s resources without ever preparing for our inevitable transition from time to eternity.</w:t>
      </w:r>
    </w:p>
    <w:p w14:paraId="0D2926D3" w14:textId="77777777" w:rsidR="0027355E" w:rsidRPr="00457781" w:rsidRDefault="0027355E" w:rsidP="00C23A8D">
      <w:pPr>
        <w:ind w:left="1800"/>
      </w:pPr>
    </w:p>
    <w:p w14:paraId="2649F640" w14:textId="3CCBE28E" w:rsidR="00FB675A" w:rsidRDefault="00FB675A" w:rsidP="00672422">
      <w:pPr>
        <w:numPr>
          <w:ilvl w:val="2"/>
          <w:numId w:val="16"/>
        </w:numPr>
      </w:pPr>
      <w:r w:rsidRPr="00457781">
        <w:t>Luke 12: 22-34 Sell, give, treasure in heaven</w:t>
      </w:r>
    </w:p>
    <w:p w14:paraId="6F7106F9" w14:textId="7F79AD0B" w:rsidR="00037B53" w:rsidRPr="00457781" w:rsidRDefault="00037B53" w:rsidP="00037B53">
      <w:pPr>
        <w:ind w:left="1800"/>
      </w:pPr>
    </w:p>
    <w:p w14:paraId="7E78B5C3" w14:textId="03844BF3" w:rsidR="00FB675A" w:rsidRPr="00457781" w:rsidRDefault="00FB675A" w:rsidP="00672422">
      <w:pPr>
        <w:numPr>
          <w:ilvl w:val="1"/>
          <w:numId w:val="16"/>
        </w:numPr>
      </w:pPr>
      <w:r w:rsidRPr="00457781">
        <w:t>Bring Glory to His Name</w:t>
      </w:r>
    </w:p>
    <w:p w14:paraId="77E1E2BD" w14:textId="77777777" w:rsidR="00FB675A" w:rsidRPr="00457781" w:rsidRDefault="00FB675A" w:rsidP="00672422">
      <w:pPr>
        <w:numPr>
          <w:ilvl w:val="2"/>
          <w:numId w:val="16"/>
        </w:numPr>
      </w:pPr>
      <w:r w:rsidRPr="00457781">
        <w:t>Malachi 1:10-14 – My name will be great</w:t>
      </w:r>
    </w:p>
    <w:p w14:paraId="2FC451E4" w14:textId="7E1C899D" w:rsidR="00FB675A" w:rsidRDefault="00FB675A" w:rsidP="00182FE5"/>
    <w:p w14:paraId="19865A98" w14:textId="5B446066" w:rsidR="00FB675A" w:rsidRDefault="001A7C48" w:rsidP="002654FD">
      <w:pPr>
        <w:numPr>
          <w:ilvl w:val="2"/>
          <w:numId w:val="16"/>
        </w:numPr>
      </w:pPr>
      <w:r>
        <w:t>Psalms 96:8&amp;9 – Ascribe to the Lord the glory due his name, bring an offering</w:t>
      </w:r>
    </w:p>
    <w:p w14:paraId="34094A49" w14:textId="77777777" w:rsidR="00DA7ACC" w:rsidRDefault="00DA7ACC" w:rsidP="00DA7ACC">
      <w:pPr>
        <w:pStyle w:val="ListParagraph"/>
      </w:pPr>
    </w:p>
    <w:p w14:paraId="3BB54448" w14:textId="77777777" w:rsidR="00DA7ACC" w:rsidRDefault="00DA7ACC" w:rsidP="00DA7ACC"/>
    <w:p w14:paraId="5FC6703B" w14:textId="1737DD8D" w:rsidR="00056A61" w:rsidRPr="0087443C" w:rsidRDefault="00056A61" w:rsidP="00DA7ACC">
      <w:pPr>
        <w:rPr>
          <w:b/>
          <w:bCs/>
          <w:sz w:val="28"/>
          <w:szCs w:val="28"/>
        </w:rPr>
      </w:pPr>
      <w:r w:rsidRPr="0087443C">
        <w:rPr>
          <w:b/>
          <w:bCs/>
          <w:sz w:val="28"/>
          <w:szCs w:val="28"/>
        </w:rPr>
        <w:t>Group Questions:</w:t>
      </w:r>
    </w:p>
    <w:p w14:paraId="57203702" w14:textId="77777777" w:rsidR="00056A61" w:rsidRDefault="00056A61" w:rsidP="00DA7ACC"/>
    <w:p w14:paraId="209B1980" w14:textId="64C4BD4D" w:rsidR="00056A61" w:rsidRPr="00FA113A" w:rsidRDefault="00B52962" w:rsidP="00DA7ACC">
      <w:pPr>
        <w:rPr>
          <w:sz w:val="28"/>
          <w:szCs w:val="28"/>
        </w:rPr>
      </w:pPr>
      <w:r w:rsidRPr="00FA113A">
        <w:rPr>
          <w:sz w:val="28"/>
          <w:szCs w:val="28"/>
        </w:rPr>
        <w:t>Do you now see the relationship thread that God weaves through scriptures about giv</w:t>
      </w:r>
      <w:r w:rsidR="007E17F8" w:rsidRPr="00FA113A">
        <w:rPr>
          <w:sz w:val="28"/>
          <w:szCs w:val="28"/>
        </w:rPr>
        <w:t>ing?</w:t>
      </w:r>
    </w:p>
    <w:p w14:paraId="733413CD" w14:textId="77777777" w:rsidR="007E17F8" w:rsidRPr="00FA113A" w:rsidRDefault="007E17F8" w:rsidP="00DA7ACC">
      <w:pPr>
        <w:rPr>
          <w:sz w:val="28"/>
          <w:szCs w:val="28"/>
        </w:rPr>
      </w:pPr>
    </w:p>
    <w:p w14:paraId="07402442" w14:textId="4EB2F925" w:rsidR="007E17F8" w:rsidRPr="00FA113A" w:rsidRDefault="007E17F8" w:rsidP="00DA7ACC">
      <w:pPr>
        <w:rPr>
          <w:sz w:val="28"/>
          <w:szCs w:val="28"/>
        </w:rPr>
      </w:pPr>
      <w:r w:rsidRPr="00FA113A">
        <w:rPr>
          <w:sz w:val="28"/>
          <w:szCs w:val="28"/>
        </w:rPr>
        <w:t xml:space="preserve">Do you now see how God uses our giving </w:t>
      </w:r>
      <w:r w:rsidR="006F6C6B" w:rsidRPr="00FA113A">
        <w:rPr>
          <w:sz w:val="28"/>
          <w:szCs w:val="28"/>
        </w:rPr>
        <w:t>to benefit</w:t>
      </w:r>
      <w:r w:rsidR="001C761A" w:rsidRPr="00FA113A">
        <w:rPr>
          <w:sz w:val="28"/>
          <w:szCs w:val="28"/>
        </w:rPr>
        <w:t xml:space="preserve"> </w:t>
      </w:r>
      <w:proofErr w:type="gramStart"/>
      <w:r w:rsidR="001C761A" w:rsidRPr="00FA113A">
        <w:rPr>
          <w:sz w:val="28"/>
          <w:szCs w:val="28"/>
        </w:rPr>
        <w:t xml:space="preserve">us </w:t>
      </w:r>
      <w:r w:rsidR="00A11FCD" w:rsidRPr="00FA113A">
        <w:rPr>
          <w:sz w:val="28"/>
          <w:szCs w:val="28"/>
        </w:rPr>
        <w:t>?</w:t>
      </w:r>
      <w:proofErr w:type="gramEnd"/>
      <w:r w:rsidR="00A11FCD" w:rsidRPr="00FA113A">
        <w:rPr>
          <w:sz w:val="28"/>
          <w:szCs w:val="28"/>
        </w:rPr>
        <w:t xml:space="preserve"> </w:t>
      </w:r>
      <w:r w:rsidR="001C761A" w:rsidRPr="00FA113A">
        <w:rPr>
          <w:sz w:val="28"/>
          <w:szCs w:val="28"/>
        </w:rPr>
        <w:t xml:space="preserve">and </w:t>
      </w:r>
      <w:proofErr w:type="gramStart"/>
      <w:r w:rsidR="001C761A" w:rsidRPr="00FA113A">
        <w:rPr>
          <w:sz w:val="28"/>
          <w:szCs w:val="28"/>
        </w:rPr>
        <w:t>others</w:t>
      </w:r>
      <w:r w:rsidR="00A11FCD" w:rsidRPr="00FA113A">
        <w:rPr>
          <w:sz w:val="28"/>
          <w:szCs w:val="28"/>
        </w:rPr>
        <w:t xml:space="preserve"> ?</w:t>
      </w:r>
      <w:proofErr w:type="gramEnd"/>
    </w:p>
    <w:p w14:paraId="5049BAF7" w14:textId="77777777" w:rsidR="001C761A" w:rsidRPr="00FA113A" w:rsidRDefault="001C761A" w:rsidP="00DA7ACC">
      <w:pPr>
        <w:rPr>
          <w:sz w:val="28"/>
          <w:szCs w:val="28"/>
        </w:rPr>
      </w:pPr>
    </w:p>
    <w:p w14:paraId="24F4BB2A" w14:textId="430CDC4E" w:rsidR="001C761A" w:rsidRPr="00FA113A" w:rsidRDefault="001C761A" w:rsidP="00DA7ACC">
      <w:pPr>
        <w:rPr>
          <w:sz w:val="28"/>
          <w:szCs w:val="28"/>
        </w:rPr>
      </w:pPr>
      <w:r w:rsidRPr="00FA113A">
        <w:rPr>
          <w:sz w:val="28"/>
          <w:szCs w:val="28"/>
        </w:rPr>
        <w:t xml:space="preserve">Do you see </w:t>
      </w:r>
      <w:r w:rsidR="009C1C44" w:rsidRPr="00FA113A">
        <w:rPr>
          <w:sz w:val="28"/>
          <w:szCs w:val="28"/>
        </w:rPr>
        <w:t>how our giving serves as a relational mirror</w:t>
      </w:r>
      <w:r w:rsidR="00A11FCD" w:rsidRPr="00FA113A">
        <w:rPr>
          <w:sz w:val="28"/>
          <w:szCs w:val="28"/>
        </w:rPr>
        <w:t>?</w:t>
      </w:r>
    </w:p>
    <w:p w14:paraId="5D384274" w14:textId="77777777" w:rsidR="00A11FCD" w:rsidRPr="00FA113A" w:rsidRDefault="00A11FCD" w:rsidP="00DA7ACC">
      <w:pPr>
        <w:rPr>
          <w:sz w:val="28"/>
          <w:szCs w:val="28"/>
        </w:rPr>
      </w:pPr>
    </w:p>
    <w:p w14:paraId="699C3271" w14:textId="54BA7150" w:rsidR="00A11FCD" w:rsidRPr="00FA113A" w:rsidRDefault="00A11FCD" w:rsidP="00DA7ACC">
      <w:pPr>
        <w:rPr>
          <w:sz w:val="28"/>
          <w:szCs w:val="28"/>
        </w:rPr>
      </w:pPr>
      <w:r w:rsidRPr="00FA113A">
        <w:rPr>
          <w:sz w:val="28"/>
          <w:szCs w:val="28"/>
        </w:rPr>
        <w:t>How have you witnessed God using giving in your life?</w:t>
      </w:r>
    </w:p>
    <w:p w14:paraId="78344647" w14:textId="77777777" w:rsidR="00FD768F" w:rsidRPr="00FA113A" w:rsidRDefault="00FD768F" w:rsidP="00DA7ACC">
      <w:pPr>
        <w:rPr>
          <w:sz w:val="28"/>
          <w:szCs w:val="28"/>
        </w:rPr>
      </w:pPr>
    </w:p>
    <w:p w14:paraId="27C8548E" w14:textId="2996801D" w:rsidR="00FD768F" w:rsidRPr="00FA113A" w:rsidRDefault="002D45BB" w:rsidP="00DA7ACC">
      <w:pPr>
        <w:rPr>
          <w:sz w:val="28"/>
          <w:szCs w:val="28"/>
        </w:rPr>
      </w:pPr>
      <w:r w:rsidRPr="00FA113A">
        <w:rPr>
          <w:sz w:val="28"/>
          <w:szCs w:val="28"/>
        </w:rPr>
        <w:t>Do you now see that He used your giving in ways you hadn’t previously considered?</w:t>
      </w:r>
    </w:p>
    <w:p w14:paraId="3470F588" w14:textId="77777777" w:rsidR="007E17F8" w:rsidRDefault="007E17F8" w:rsidP="00DA7ACC"/>
    <w:p w14:paraId="33681485" w14:textId="77777777" w:rsidR="00646E3E" w:rsidRDefault="00646E3E" w:rsidP="00646E3E">
      <w:pPr>
        <w:rPr>
          <w:bCs/>
          <w:sz w:val="28"/>
        </w:rPr>
      </w:pPr>
      <w:r>
        <w:rPr>
          <w:bCs/>
          <w:sz w:val="28"/>
        </w:rPr>
        <w:t>Which scriptures from this section were most impactful for you? Why?</w:t>
      </w:r>
    </w:p>
    <w:p w14:paraId="74CD1674" w14:textId="77777777" w:rsidR="00056A61" w:rsidRDefault="00056A61" w:rsidP="00DA7ACC"/>
    <w:p w14:paraId="650D3518" w14:textId="77777777" w:rsidR="00DA7ACC" w:rsidRDefault="00DA7ACC" w:rsidP="00DA7ACC"/>
    <w:p w14:paraId="47F06A64" w14:textId="45261F86" w:rsidR="00DA7ACC" w:rsidRDefault="00DA7ACC" w:rsidP="00DA7ACC">
      <w:pPr>
        <w:rPr>
          <w:b/>
          <w:sz w:val="28"/>
        </w:rPr>
      </w:pPr>
      <w:r>
        <w:rPr>
          <w:b/>
          <w:sz w:val="28"/>
        </w:rPr>
        <w:t>Any Questions:</w:t>
      </w:r>
    </w:p>
    <w:p w14:paraId="4978F49D" w14:textId="77777777" w:rsidR="00DA7ACC" w:rsidRDefault="00DA7ACC" w:rsidP="00DA7ACC">
      <w:pPr>
        <w:rPr>
          <w:b/>
          <w:sz w:val="28"/>
        </w:rPr>
      </w:pPr>
    </w:p>
    <w:p w14:paraId="0FEC1FDF" w14:textId="77777777" w:rsidR="00DA7ACC" w:rsidRDefault="00DA7ACC" w:rsidP="00DA7ACC">
      <w:pPr>
        <w:rPr>
          <w:b/>
          <w:sz w:val="28"/>
        </w:rPr>
      </w:pPr>
    </w:p>
    <w:p w14:paraId="2EEB84F4" w14:textId="3056E06A" w:rsidR="00DA7ACC" w:rsidRDefault="00DA7ACC" w:rsidP="00DA7ACC">
      <w:pPr>
        <w:rPr>
          <w:b/>
          <w:sz w:val="28"/>
        </w:rPr>
      </w:pPr>
      <w:r>
        <w:rPr>
          <w:b/>
          <w:sz w:val="28"/>
        </w:rPr>
        <w:t>Closing Reading:</w:t>
      </w:r>
      <w:r w:rsidRPr="00A17B93">
        <w:rPr>
          <w:b/>
          <w:sz w:val="28"/>
        </w:rPr>
        <w:t xml:space="preserve"> </w:t>
      </w:r>
    </w:p>
    <w:p w14:paraId="1C584D2C" w14:textId="77777777" w:rsidR="00DA7ACC" w:rsidRDefault="00DA7ACC" w:rsidP="00DA7ACC">
      <w:pPr>
        <w:rPr>
          <w:b/>
          <w:sz w:val="28"/>
        </w:rPr>
      </w:pPr>
      <w:r>
        <w:rPr>
          <w:b/>
          <w:sz w:val="28"/>
        </w:rPr>
        <w:t>Numbers 18:8 Then the Lord said to Aaron, “</w:t>
      </w:r>
      <w:proofErr w:type="gramStart"/>
      <w:r>
        <w:rPr>
          <w:b/>
          <w:sz w:val="28"/>
        </w:rPr>
        <w:t>I myself</w:t>
      </w:r>
      <w:proofErr w:type="gramEnd"/>
      <w:r>
        <w:rPr>
          <w:b/>
          <w:sz w:val="28"/>
        </w:rPr>
        <w:t xml:space="preserve"> have put you in charge of the offerings presented to </w:t>
      </w:r>
      <w:proofErr w:type="gramStart"/>
      <w:r>
        <w:rPr>
          <w:b/>
          <w:sz w:val="28"/>
        </w:rPr>
        <w:t>me..</w:t>
      </w:r>
      <w:proofErr w:type="gramEnd"/>
      <w:r>
        <w:rPr>
          <w:b/>
          <w:sz w:val="28"/>
        </w:rPr>
        <w:t>,</w:t>
      </w:r>
    </w:p>
    <w:p w14:paraId="5095F546" w14:textId="77777777" w:rsidR="00E82F6C" w:rsidRDefault="00E82F6C" w:rsidP="00DA7ACC">
      <w:pPr>
        <w:rPr>
          <w:b/>
          <w:sz w:val="28"/>
        </w:rPr>
      </w:pPr>
    </w:p>
    <w:p w14:paraId="1A8286B1" w14:textId="1BE8C862" w:rsidR="00E82F6C" w:rsidRDefault="009359F4" w:rsidP="00DA7ACC">
      <w:pPr>
        <w:rPr>
          <w:b/>
          <w:sz w:val="28"/>
        </w:rPr>
      </w:pPr>
      <w:r>
        <w:rPr>
          <w:b/>
          <w:sz w:val="28"/>
        </w:rPr>
        <w:t>1 Samuel</w:t>
      </w:r>
      <w:r w:rsidR="008374EC">
        <w:rPr>
          <w:b/>
          <w:sz w:val="28"/>
        </w:rPr>
        <w:t xml:space="preserve"> 2:12-17</w:t>
      </w:r>
    </w:p>
    <w:p w14:paraId="4B275E0A" w14:textId="77777777" w:rsidR="008374EC" w:rsidRPr="008374EC" w:rsidRDefault="008374EC" w:rsidP="008374EC">
      <w:pPr>
        <w:rPr>
          <w:b/>
          <w:sz w:val="28"/>
        </w:rPr>
      </w:pPr>
      <w:r w:rsidRPr="008374EC">
        <w:rPr>
          <w:b/>
          <w:bCs/>
          <w:sz w:val="28"/>
          <w:vertAlign w:val="superscript"/>
        </w:rPr>
        <w:t>12-17 </w:t>
      </w:r>
      <w:r w:rsidRPr="008374EC">
        <w:rPr>
          <w:b/>
          <w:sz w:val="28"/>
        </w:rPr>
        <w:t xml:space="preserve">Eli’s own sons were nothing but trouble. They didn’t know God and could not have cared less about the customs of priests among the people. Ordinarily, when someone offered a sacrifice, the priest’s servant was supposed to come up and, while the meat was boiling, stab a three-pronged fork into the cooking pot. The priest then got whatever came up on the fork. But this is how Eli’s sons treated all the Israelites who came to Shiloh to offer sacrifices to God. Before they had even burned the fat to God, the priest’s servant would interrupt whoever was sacrificing and say, “Hand over some of that meat for the priest to roast. He doesn’t like boiled meat; he likes his rare.” If the man objected, “First let the fat be burned—God’s </w:t>
      </w:r>
      <w:proofErr w:type="gramStart"/>
      <w:r w:rsidRPr="008374EC">
        <w:rPr>
          <w:b/>
          <w:sz w:val="28"/>
        </w:rPr>
        <w:t>portion!—</w:t>
      </w:r>
      <w:proofErr w:type="gramEnd"/>
      <w:r w:rsidRPr="008374EC">
        <w:rPr>
          <w:b/>
          <w:sz w:val="28"/>
        </w:rPr>
        <w:t xml:space="preserve">then take all you want,” the servant would demand, “No, I want it now. If you won’t give it, I’ll take </w:t>
      </w:r>
      <w:proofErr w:type="gramStart"/>
      <w:r w:rsidRPr="008374EC">
        <w:rPr>
          <w:b/>
          <w:sz w:val="28"/>
        </w:rPr>
        <w:t>it.”</w:t>
      </w:r>
      <w:proofErr w:type="gramEnd"/>
      <w:r w:rsidRPr="008374EC">
        <w:rPr>
          <w:b/>
          <w:sz w:val="28"/>
        </w:rPr>
        <w:t xml:space="preserve"> It was a horrible sin these young servants were committing—and right in the presence of </w:t>
      </w:r>
      <w:proofErr w:type="gramStart"/>
      <w:r w:rsidRPr="008374EC">
        <w:rPr>
          <w:b/>
          <w:sz w:val="28"/>
        </w:rPr>
        <w:t>God!—</w:t>
      </w:r>
      <w:proofErr w:type="gramEnd"/>
      <w:r w:rsidRPr="008374EC">
        <w:rPr>
          <w:b/>
          <w:sz w:val="28"/>
        </w:rPr>
        <w:t>desecrating the holy offerings to God.</w:t>
      </w:r>
    </w:p>
    <w:p w14:paraId="6C3AAEE1" w14:textId="5E3554EC" w:rsidR="00DA7ACC" w:rsidRPr="00253487" w:rsidRDefault="008374EC" w:rsidP="00DA7ACC">
      <w:pPr>
        <w:rPr>
          <w:b/>
          <w:sz w:val="28"/>
        </w:rPr>
      </w:pPr>
      <w:hyperlink r:id="rId13" w:tooltip="View Full Chapter" w:history="1">
        <w:r w:rsidRPr="008374EC">
          <w:rPr>
            <w:rStyle w:val="Hyperlink"/>
            <w:b/>
            <w:sz w:val="28"/>
          </w:rPr>
          <w:br/>
        </w:r>
      </w:hyperlink>
      <w:r w:rsidR="00DA7ACC">
        <w:rPr>
          <w:b/>
          <w:sz w:val="28"/>
        </w:rPr>
        <w:t xml:space="preserve">Homework: Consider what role God has </w:t>
      </w:r>
      <w:r w:rsidR="00661D06">
        <w:rPr>
          <w:b/>
          <w:sz w:val="28"/>
        </w:rPr>
        <w:t xml:space="preserve">given </w:t>
      </w:r>
      <w:r w:rsidR="00DA7ACC">
        <w:rPr>
          <w:b/>
          <w:sz w:val="28"/>
        </w:rPr>
        <w:t>Christian Leaders in the offertory process.</w:t>
      </w:r>
    </w:p>
    <w:p w14:paraId="2253D9C9" w14:textId="77777777" w:rsidR="00DA7ACC" w:rsidRDefault="00DA7ACC" w:rsidP="00DA7ACC"/>
    <w:p w14:paraId="193AFBFF" w14:textId="77777777" w:rsidR="004A3C2C" w:rsidRDefault="004A3C2C" w:rsidP="00DA7ACC">
      <w:pPr>
        <w:jc w:val="center"/>
        <w:rPr>
          <w:b/>
          <w:sz w:val="28"/>
        </w:rPr>
      </w:pPr>
    </w:p>
    <w:p w14:paraId="2BECF392" w14:textId="77777777" w:rsidR="004A3C2C" w:rsidRDefault="004A3C2C" w:rsidP="00DA7ACC">
      <w:pPr>
        <w:jc w:val="center"/>
        <w:rPr>
          <w:b/>
          <w:sz w:val="28"/>
        </w:rPr>
      </w:pPr>
    </w:p>
    <w:p w14:paraId="53F1936A" w14:textId="77777777" w:rsidR="004A3C2C" w:rsidRDefault="004A3C2C" w:rsidP="00DA7ACC">
      <w:pPr>
        <w:jc w:val="center"/>
        <w:rPr>
          <w:b/>
          <w:sz w:val="28"/>
        </w:rPr>
      </w:pPr>
    </w:p>
    <w:p w14:paraId="29C8066F" w14:textId="77777777" w:rsidR="004A3C2C" w:rsidRDefault="004A3C2C" w:rsidP="00DA7ACC">
      <w:pPr>
        <w:jc w:val="center"/>
        <w:rPr>
          <w:b/>
          <w:sz w:val="28"/>
        </w:rPr>
      </w:pPr>
    </w:p>
    <w:p w14:paraId="473EFADD" w14:textId="77777777" w:rsidR="004A3C2C" w:rsidRDefault="004A3C2C" w:rsidP="00DA7ACC">
      <w:pPr>
        <w:jc w:val="center"/>
        <w:rPr>
          <w:b/>
          <w:sz w:val="28"/>
        </w:rPr>
      </w:pPr>
    </w:p>
    <w:p w14:paraId="43B8725D" w14:textId="77777777" w:rsidR="004A3C2C" w:rsidRDefault="004A3C2C" w:rsidP="00DA7ACC">
      <w:pPr>
        <w:jc w:val="center"/>
        <w:rPr>
          <w:b/>
          <w:sz w:val="28"/>
        </w:rPr>
      </w:pPr>
    </w:p>
    <w:p w14:paraId="551B8280" w14:textId="77777777" w:rsidR="004A3C2C" w:rsidRDefault="004A3C2C" w:rsidP="00DA7ACC">
      <w:pPr>
        <w:jc w:val="center"/>
        <w:rPr>
          <w:b/>
          <w:sz w:val="28"/>
        </w:rPr>
      </w:pPr>
    </w:p>
    <w:p w14:paraId="591AB746" w14:textId="77777777" w:rsidR="004A3C2C" w:rsidRDefault="004A3C2C" w:rsidP="00DA7ACC">
      <w:pPr>
        <w:jc w:val="center"/>
        <w:rPr>
          <w:b/>
          <w:sz w:val="28"/>
        </w:rPr>
      </w:pPr>
    </w:p>
    <w:p w14:paraId="21F22E58" w14:textId="77777777" w:rsidR="004A3C2C" w:rsidRDefault="004A3C2C" w:rsidP="00DA7ACC">
      <w:pPr>
        <w:jc w:val="center"/>
        <w:rPr>
          <w:b/>
          <w:sz w:val="28"/>
        </w:rPr>
      </w:pPr>
    </w:p>
    <w:p w14:paraId="1241E5D8" w14:textId="77777777" w:rsidR="004A3C2C" w:rsidRDefault="004A3C2C" w:rsidP="00DA7ACC">
      <w:pPr>
        <w:jc w:val="center"/>
        <w:rPr>
          <w:b/>
          <w:sz w:val="28"/>
        </w:rPr>
      </w:pPr>
    </w:p>
    <w:p w14:paraId="04D52DB5" w14:textId="77777777" w:rsidR="004A3C2C" w:rsidRDefault="004A3C2C" w:rsidP="00DA7ACC">
      <w:pPr>
        <w:jc w:val="center"/>
        <w:rPr>
          <w:b/>
          <w:sz w:val="28"/>
        </w:rPr>
      </w:pPr>
    </w:p>
    <w:p w14:paraId="2192AF74" w14:textId="77777777" w:rsidR="004A3C2C" w:rsidRDefault="004A3C2C" w:rsidP="00DA7ACC">
      <w:pPr>
        <w:jc w:val="center"/>
        <w:rPr>
          <w:b/>
          <w:sz w:val="28"/>
        </w:rPr>
      </w:pPr>
    </w:p>
    <w:p w14:paraId="27E72C09" w14:textId="77777777" w:rsidR="004A3C2C" w:rsidRDefault="004A3C2C" w:rsidP="00DA7ACC">
      <w:pPr>
        <w:jc w:val="center"/>
        <w:rPr>
          <w:b/>
          <w:sz w:val="28"/>
        </w:rPr>
      </w:pPr>
    </w:p>
    <w:p w14:paraId="5B18D153" w14:textId="77777777" w:rsidR="004A3C2C" w:rsidRDefault="004A3C2C" w:rsidP="00DA7ACC">
      <w:pPr>
        <w:jc w:val="center"/>
        <w:rPr>
          <w:b/>
          <w:sz w:val="28"/>
        </w:rPr>
      </w:pPr>
    </w:p>
    <w:p w14:paraId="0076AC9B" w14:textId="77777777" w:rsidR="004A3C2C" w:rsidRDefault="004A3C2C" w:rsidP="00DA7ACC">
      <w:pPr>
        <w:jc w:val="center"/>
        <w:rPr>
          <w:b/>
          <w:sz w:val="28"/>
        </w:rPr>
      </w:pPr>
    </w:p>
    <w:p w14:paraId="6509F683" w14:textId="77777777" w:rsidR="00646E3E" w:rsidRDefault="00646E3E" w:rsidP="00DA7ACC">
      <w:pPr>
        <w:jc w:val="center"/>
        <w:rPr>
          <w:b/>
          <w:sz w:val="28"/>
        </w:rPr>
      </w:pPr>
    </w:p>
    <w:p w14:paraId="56C1D835" w14:textId="3CE53485" w:rsidR="00DA7ACC" w:rsidRDefault="00DA7ACC" w:rsidP="00DA7ACC">
      <w:pPr>
        <w:jc w:val="center"/>
        <w:rPr>
          <w:b/>
          <w:sz w:val="28"/>
        </w:rPr>
      </w:pPr>
      <w:r>
        <w:rPr>
          <w:b/>
          <w:sz w:val="28"/>
        </w:rPr>
        <w:t>The Call &amp; Caution to Church Leaders</w:t>
      </w:r>
    </w:p>
    <w:p w14:paraId="65905021" w14:textId="77777777" w:rsidR="00DA7ACC" w:rsidRDefault="00DA7ACC" w:rsidP="00DA7ACC">
      <w:pPr>
        <w:jc w:val="center"/>
        <w:rPr>
          <w:b/>
          <w:sz w:val="28"/>
        </w:rPr>
      </w:pPr>
    </w:p>
    <w:p w14:paraId="6C5EEAE3" w14:textId="77777777" w:rsidR="00DA7ACC" w:rsidRDefault="00DA7ACC" w:rsidP="00DA7ACC">
      <w:pPr>
        <w:rPr>
          <w:b/>
          <w:sz w:val="28"/>
        </w:rPr>
      </w:pPr>
    </w:p>
    <w:p w14:paraId="0991C7EE" w14:textId="77777777" w:rsidR="00FF57AA" w:rsidRPr="00D75212" w:rsidRDefault="00FF57AA" w:rsidP="00FF57AA">
      <w:pPr>
        <w:rPr>
          <w:bCs/>
          <w:sz w:val="28"/>
        </w:rPr>
      </w:pPr>
      <w:bookmarkStart w:id="3" w:name="_Hlk211946448"/>
      <w:r>
        <w:rPr>
          <w:bCs/>
          <w:sz w:val="28"/>
        </w:rPr>
        <w:t>Any questions regarding the prior topic?</w:t>
      </w:r>
    </w:p>
    <w:bookmarkEnd w:id="3"/>
    <w:p w14:paraId="3D0E397B" w14:textId="77777777" w:rsidR="00FF57AA" w:rsidRDefault="00FF57AA" w:rsidP="00DA7ACC">
      <w:pPr>
        <w:rPr>
          <w:b/>
          <w:sz w:val="28"/>
        </w:rPr>
      </w:pPr>
    </w:p>
    <w:p w14:paraId="112312B8" w14:textId="77777777" w:rsidR="00FF57AA" w:rsidRDefault="00FF57AA" w:rsidP="00DA7ACC">
      <w:pPr>
        <w:rPr>
          <w:b/>
          <w:sz w:val="28"/>
        </w:rPr>
      </w:pPr>
    </w:p>
    <w:p w14:paraId="08C00ACE" w14:textId="38AFB9F2" w:rsidR="00590BB3" w:rsidRDefault="00BF3808" w:rsidP="00DA7ACC">
      <w:pPr>
        <w:rPr>
          <w:b/>
          <w:sz w:val="28"/>
        </w:rPr>
      </w:pPr>
      <w:r>
        <w:rPr>
          <w:b/>
          <w:sz w:val="28"/>
        </w:rPr>
        <w:t>Reference Scr</w:t>
      </w:r>
      <w:r w:rsidR="00590BB3">
        <w:rPr>
          <w:b/>
          <w:sz w:val="28"/>
        </w:rPr>
        <w:t>ipture</w:t>
      </w:r>
      <w:r w:rsidR="00FF57AA">
        <w:rPr>
          <w:b/>
          <w:sz w:val="28"/>
        </w:rPr>
        <w:t>s</w:t>
      </w:r>
      <w:r w:rsidR="00590BB3">
        <w:rPr>
          <w:b/>
          <w:sz w:val="28"/>
        </w:rPr>
        <w:t>:</w:t>
      </w:r>
    </w:p>
    <w:p w14:paraId="1065EBB2" w14:textId="65B5C128" w:rsidR="00DA7ACC" w:rsidRDefault="00DA7ACC" w:rsidP="00DA7ACC">
      <w:pPr>
        <w:rPr>
          <w:b/>
          <w:sz w:val="28"/>
        </w:rPr>
      </w:pPr>
      <w:r>
        <w:rPr>
          <w:b/>
          <w:sz w:val="28"/>
        </w:rPr>
        <w:t>Numbers 18:8 Then the Lord said to Aaron, “</w:t>
      </w:r>
      <w:proofErr w:type="gramStart"/>
      <w:r>
        <w:rPr>
          <w:b/>
          <w:sz w:val="28"/>
        </w:rPr>
        <w:t>I myself</w:t>
      </w:r>
      <w:proofErr w:type="gramEnd"/>
      <w:r>
        <w:rPr>
          <w:b/>
          <w:sz w:val="28"/>
        </w:rPr>
        <w:t xml:space="preserve"> have put you in charge of the offerings presented to </w:t>
      </w:r>
      <w:proofErr w:type="gramStart"/>
      <w:r>
        <w:rPr>
          <w:b/>
          <w:sz w:val="28"/>
        </w:rPr>
        <w:t>me..</w:t>
      </w:r>
      <w:proofErr w:type="gramEnd"/>
      <w:r>
        <w:rPr>
          <w:b/>
          <w:sz w:val="28"/>
        </w:rPr>
        <w:t>,</w:t>
      </w:r>
    </w:p>
    <w:p w14:paraId="24E5E3AF" w14:textId="77777777" w:rsidR="00DE6E69" w:rsidRDefault="00DE6E69" w:rsidP="00DA7ACC">
      <w:pPr>
        <w:rPr>
          <w:b/>
          <w:sz w:val="28"/>
        </w:rPr>
      </w:pPr>
    </w:p>
    <w:p w14:paraId="533D3665" w14:textId="77777777" w:rsidR="00DE6E69" w:rsidRDefault="00DE6E69" w:rsidP="00DE6E69">
      <w:pPr>
        <w:rPr>
          <w:b/>
          <w:sz w:val="28"/>
        </w:rPr>
      </w:pPr>
      <w:r>
        <w:rPr>
          <w:b/>
          <w:sz w:val="28"/>
        </w:rPr>
        <w:t>1 Samuel 2:12-17</w:t>
      </w:r>
    </w:p>
    <w:p w14:paraId="3D333EDD" w14:textId="1653EABF" w:rsidR="00D75212" w:rsidRDefault="00DE6E69" w:rsidP="00DA7ACC">
      <w:pPr>
        <w:rPr>
          <w:b/>
          <w:sz w:val="28"/>
        </w:rPr>
      </w:pPr>
      <w:r w:rsidRPr="008374EC">
        <w:rPr>
          <w:b/>
          <w:bCs/>
          <w:sz w:val="28"/>
          <w:vertAlign w:val="superscript"/>
        </w:rPr>
        <w:t>12-17 </w:t>
      </w:r>
      <w:r w:rsidRPr="008374EC">
        <w:rPr>
          <w:b/>
          <w:sz w:val="28"/>
        </w:rPr>
        <w:t xml:space="preserve">Eli’s own sons were nothing but trouble. They didn’t know God and could not have cared less about the customs of priests among the people. Ordinarily, when someone offered a sacrifice, the priest’s servant was supposed to come up and, while the meat was boiling, stab a three-pronged fork into the cooking pot. The priest then got whatever came up on the fork. But this is how Eli’s sons treated all the Israelites who came to Shiloh to offer sacrifices to God. Before they had even burned the fat to God, the priest’s servant would interrupt whoever was sacrificing and say, “Hand over some of that meat for the priest to roast. He doesn’t like boiled meat; he likes his rare.” If the man objected, “First let the fat be burned—God’s </w:t>
      </w:r>
      <w:proofErr w:type="gramStart"/>
      <w:r w:rsidRPr="008374EC">
        <w:rPr>
          <w:b/>
          <w:sz w:val="28"/>
        </w:rPr>
        <w:t>portion!—</w:t>
      </w:r>
      <w:proofErr w:type="gramEnd"/>
      <w:r w:rsidRPr="008374EC">
        <w:rPr>
          <w:b/>
          <w:sz w:val="28"/>
        </w:rPr>
        <w:t xml:space="preserve">then take all you want,” the servant would demand, “No, I want it now. If you won’t give it, I’ll take </w:t>
      </w:r>
      <w:proofErr w:type="gramStart"/>
      <w:r w:rsidRPr="008374EC">
        <w:rPr>
          <w:b/>
          <w:sz w:val="28"/>
        </w:rPr>
        <w:t>it.”</w:t>
      </w:r>
      <w:proofErr w:type="gramEnd"/>
      <w:r w:rsidRPr="008374EC">
        <w:rPr>
          <w:b/>
          <w:sz w:val="28"/>
        </w:rPr>
        <w:t xml:space="preserve"> It was a horrible sin these young servants were committing—and right in the presence of </w:t>
      </w:r>
      <w:proofErr w:type="gramStart"/>
      <w:r w:rsidRPr="008374EC">
        <w:rPr>
          <w:b/>
          <w:sz w:val="28"/>
        </w:rPr>
        <w:t>God!—</w:t>
      </w:r>
      <w:proofErr w:type="gramEnd"/>
      <w:r w:rsidRPr="008374EC">
        <w:rPr>
          <w:b/>
          <w:sz w:val="28"/>
        </w:rPr>
        <w:t>desecrating the holy offerings to God.</w:t>
      </w:r>
    </w:p>
    <w:p w14:paraId="310FCE6D" w14:textId="77777777" w:rsidR="00DA7ACC" w:rsidRDefault="00DA7ACC" w:rsidP="00DA7ACC">
      <w:pPr>
        <w:jc w:val="center"/>
        <w:rPr>
          <w:b/>
          <w:sz w:val="28"/>
        </w:rPr>
      </w:pPr>
    </w:p>
    <w:p w14:paraId="76B99101" w14:textId="77777777" w:rsidR="00583DAB" w:rsidRDefault="00583DAB" w:rsidP="00DA7ACC">
      <w:pPr>
        <w:rPr>
          <w:b/>
        </w:rPr>
      </w:pPr>
    </w:p>
    <w:p w14:paraId="47E721EF" w14:textId="6477611F" w:rsidR="005F6333" w:rsidRDefault="005F6333" w:rsidP="00DA7ACC">
      <w:pPr>
        <w:rPr>
          <w:b/>
        </w:rPr>
      </w:pPr>
      <w:r>
        <w:rPr>
          <w:b/>
        </w:rPr>
        <w:t xml:space="preserve">THE CALL TO </w:t>
      </w:r>
      <w:r w:rsidR="00E1156E">
        <w:rPr>
          <w:b/>
        </w:rPr>
        <w:t>ADMINISTER</w:t>
      </w:r>
    </w:p>
    <w:p w14:paraId="6D786452" w14:textId="19130C4E" w:rsidR="005F6333" w:rsidRPr="00EA4205" w:rsidRDefault="00C6451A" w:rsidP="00DA7ACC">
      <w:pPr>
        <w:rPr>
          <w:bCs/>
        </w:rPr>
      </w:pPr>
      <w:r w:rsidRPr="00EA4205">
        <w:rPr>
          <w:bCs/>
        </w:rPr>
        <w:t xml:space="preserve">Being </w:t>
      </w:r>
      <w:r w:rsidR="006B07C8" w:rsidRPr="00EA4205">
        <w:rPr>
          <w:bCs/>
        </w:rPr>
        <w:t xml:space="preserve">“in charge” </w:t>
      </w:r>
      <w:r w:rsidR="00D1588A" w:rsidRPr="00EA4205">
        <w:rPr>
          <w:bCs/>
        </w:rPr>
        <w:t>positions</w:t>
      </w:r>
      <w:r w:rsidR="00976512">
        <w:rPr>
          <w:bCs/>
        </w:rPr>
        <w:t xml:space="preserve"> </w:t>
      </w:r>
      <w:r w:rsidR="001A7FDA">
        <w:rPr>
          <w:bCs/>
        </w:rPr>
        <w:t xml:space="preserve">those </w:t>
      </w:r>
      <w:r w:rsidR="00976512">
        <w:rPr>
          <w:bCs/>
        </w:rPr>
        <w:t>spiritual</w:t>
      </w:r>
      <w:r w:rsidR="00D1588A" w:rsidRPr="00EA4205">
        <w:rPr>
          <w:bCs/>
        </w:rPr>
        <w:t xml:space="preserve"> </w:t>
      </w:r>
      <w:r w:rsidR="00976512">
        <w:rPr>
          <w:bCs/>
        </w:rPr>
        <w:t xml:space="preserve">leaders </w:t>
      </w:r>
      <w:r w:rsidR="00C1555D">
        <w:rPr>
          <w:bCs/>
        </w:rPr>
        <w:t xml:space="preserve">who </w:t>
      </w:r>
      <w:r w:rsidR="00D1588A" w:rsidRPr="00EA4205">
        <w:rPr>
          <w:bCs/>
        </w:rPr>
        <w:t xml:space="preserve">follow </w:t>
      </w:r>
      <w:r w:rsidR="00B0402C">
        <w:rPr>
          <w:bCs/>
        </w:rPr>
        <w:t xml:space="preserve">in the tradition of </w:t>
      </w:r>
      <w:r w:rsidR="00D1588A" w:rsidRPr="00EA4205">
        <w:rPr>
          <w:bCs/>
        </w:rPr>
        <w:t xml:space="preserve">Aaron to </w:t>
      </w:r>
      <w:r w:rsidR="007B0E02" w:rsidRPr="00EA4205">
        <w:rPr>
          <w:bCs/>
        </w:rPr>
        <w:t xml:space="preserve">oversee </w:t>
      </w:r>
      <w:r w:rsidR="00AA7C7D" w:rsidRPr="00EA4205">
        <w:rPr>
          <w:bCs/>
        </w:rPr>
        <w:t xml:space="preserve">the </w:t>
      </w:r>
      <w:r w:rsidR="007B0E02" w:rsidRPr="00EA4205">
        <w:rPr>
          <w:bCs/>
        </w:rPr>
        <w:t xml:space="preserve">offerings. </w:t>
      </w:r>
      <w:r w:rsidR="00106A93">
        <w:rPr>
          <w:bCs/>
        </w:rPr>
        <w:t xml:space="preserve">Although this </w:t>
      </w:r>
      <w:proofErr w:type="gramStart"/>
      <w:r w:rsidR="00106A93">
        <w:rPr>
          <w:bCs/>
        </w:rPr>
        <w:t>particular passage</w:t>
      </w:r>
      <w:proofErr w:type="gramEnd"/>
      <w:r w:rsidR="00106A93">
        <w:rPr>
          <w:bCs/>
        </w:rPr>
        <w:t xml:space="preserve"> does not emphasi</w:t>
      </w:r>
      <w:r w:rsidR="003B0DAE">
        <w:rPr>
          <w:bCs/>
        </w:rPr>
        <w:t>z</w:t>
      </w:r>
      <w:r w:rsidR="00106A93">
        <w:rPr>
          <w:bCs/>
        </w:rPr>
        <w:t>e it, o</w:t>
      </w:r>
      <w:r w:rsidR="00C273C0" w:rsidRPr="00EA4205">
        <w:rPr>
          <w:bCs/>
        </w:rPr>
        <w:t>versight involve</w:t>
      </w:r>
      <w:r w:rsidR="00044BBC">
        <w:rPr>
          <w:bCs/>
        </w:rPr>
        <w:t xml:space="preserve">s </w:t>
      </w:r>
      <w:r w:rsidR="00E03339" w:rsidRPr="00EA4205">
        <w:rPr>
          <w:bCs/>
        </w:rPr>
        <w:t xml:space="preserve">making certain </w:t>
      </w:r>
      <w:proofErr w:type="gramStart"/>
      <w:r w:rsidR="00E03339" w:rsidRPr="00EA4205">
        <w:rPr>
          <w:bCs/>
        </w:rPr>
        <w:t>the people</w:t>
      </w:r>
      <w:proofErr w:type="gramEnd"/>
      <w:r w:rsidR="00E03339" w:rsidRPr="00EA4205">
        <w:rPr>
          <w:bCs/>
        </w:rPr>
        <w:t xml:space="preserve"> continue to understand </w:t>
      </w:r>
      <w:r w:rsidR="00C078C6" w:rsidRPr="00EA4205">
        <w:rPr>
          <w:bCs/>
        </w:rPr>
        <w:t xml:space="preserve">the </w:t>
      </w:r>
      <w:r w:rsidR="0048059A" w:rsidRPr="00EA4205">
        <w:rPr>
          <w:bCs/>
        </w:rPr>
        <w:t xml:space="preserve">offerings. </w:t>
      </w:r>
      <w:r w:rsidR="0032412D">
        <w:rPr>
          <w:bCs/>
        </w:rPr>
        <w:t>The prie</w:t>
      </w:r>
      <w:r w:rsidR="00B51D19">
        <w:rPr>
          <w:bCs/>
        </w:rPr>
        <w:t xml:space="preserve">sts </w:t>
      </w:r>
      <w:r w:rsidR="0027321D">
        <w:rPr>
          <w:bCs/>
        </w:rPr>
        <w:t xml:space="preserve">and Levites </w:t>
      </w:r>
      <w:r w:rsidR="00B51D19">
        <w:rPr>
          <w:bCs/>
        </w:rPr>
        <w:t xml:space="preserve">made certain the </w:t>
      </w:r>
      <w:r w:rsidR="005D6523" w:rsidRPr="00EA4205">
        <w:rPr>
          <w:bCs/>
        </w:rPr>
        <w:t xml:space="preserve">Israelites understood the </w:t>
      </w:r>
      <w:r w:rsidR="00E218D7" w:rsidRPr="00EA4205">
        <w:rPr>
          <w:bCs/>
        </w:rPr>
        <w:t>“</w:t>
      </w:r>
      <w:r w:rsidR="00B167CF" w:rsidRPr="00EA4205">
        <w:rPr>
          <w:bCs/>
        </w:rPr>
        <w:t>what</w:t>
      </w:r>
      <w:r w:rsidR="00E218D7" w:rsidRPr="00EA4205">
        <w:rPr>
          <w:bCs/>
        </w:rPr>
        <w:t>”</w:t>
      </w:r>
      <w:r w:rsidR="00B167CF" w:rsidRPr="00EA4205">
        <w:rPr>
          <w:bCs/>
        </w:rPr>
        <w:t xml:space="preserve">, </w:t>
      </w:r>
      <w:r w:rsidR="00E218D7" w:rsidRPr="00EA4205">
        <w:rPr>
          <w:bCs/>
        </w:rPr>
        <w:t>“</w:t>
      </w:r>
      <w:r w:rsidR="005D6523" w:rsidRPr="00EA4205">
        <w:rPr>
          <w:bCs/>
        </w:rPr>
        <w:t>why</w:t>
      </w:r>
      <w:r w:rsidR="00E218D7" w:rsidRPr="00EA4205">
        <w:rPr>
          <w:bCs/>
        </w:rPr>
        <w:t>”</w:t>
      </w:r>
      <w:r w:rsidR="005D6523" w:rsidRPr="00EA4205">
        <w:rPr>
          <w:bCs/>
        </w:rPr>
        <w:t xml:space="preserve"> </w:t>
      </w:r>
      <w:r w:rsidR="00B167CF" w:rsidRPr="00EA4205">
        <w:rPr>
          <w:bCs/>
        </w:rPr>
        <w:t xml:space="preserve">and </w:t>
      </w:r>
      <w:r w:rsidR="00B92D3A" w:rsidRPr="00EA4205">
        <w:rPr>
          <w:bCs/>
        </w:rPr>
        <w:t>“</w:t>
      </w:r>
      <w:r w:rsidR="00B167CF" w:rsidRPr="00EA4205">
        <w:rPr>
          <w:bCs/>
        </w:rPr>
        <w:t>how</w:t>
      </w:r>
      <w:r w:rsidR="00B92D3A" w:rsidRPr="00EA4205">
        <w:rPr>
          <w:bCs/>
        </w:rPr>
        <w:t>”</w:t>
      </w:r>
      <w:r w:rsidR="00565A85" w:rsidRPr="00EA4205">
        <w:rPr>
          <w:bCs/>
        </w:rPr>
        <w:t xml:space="preserve"> of</w:t>
      </w:r>
      <w:r w:rsidR="00C53ACD" w:rsidRPr="00EA4205">
        <w:rPr>
          <w:bCs/>
        </w:rPr>
        <w:t xml:space="preserve"> each of their many </w:t>
      </w:r>
      <w:r w:rsidR="00B167CF" w:rsidRPr="00EA4205">
        <w:rPr>
          <w:bCs/>
        </w:rPr>
        <w:t>offerings</w:t>
      </w:r>
      <w:r w:rsidR="00166022" w:rsidRPr="00EA4205">
        <w:rPr>
          <w:bCs/>
        </w:rPr>
        <w:t xml:space="preserve">. </w:t>
      </w:r>
      <w:r w:rsidR="00172CD1" w:rsidRPr="00EA4205">
        <w:rPr>
          <w:bCs/>
        </w:rPr>
        <w:t xml:space="preserve">The Levitical Laws were detailed. </w:t>
      </w:r>
      <w:r w:rsidR="00FD0AF4">
        <w:rPr>
          <w:bCs/>
        </w:rPr>
        <w:t xml:space="preserve">Each component </w:t>
      </w:r>
      <w:r w:rsidR="005623D2">
        <w:rPr>
          <w:bCs/>
        </w:rPr>
        <w:t xml:space="preserve">is </w:t>
      </w:r>
      <w:r w:rsidR="001B432C">
        <w:rPr>
          <w:bCs/>
        </w:rPr>
        <w:t xml:space="preserve">still </w:t>
      </w:r>
      <w:r w:rsidR="005623D2">
        <w:rPr>
          <w:bCs/>
        </w:rPr>
        <w:t xml:space="preserve">vital to God’s intent </w:t>
      </w:r>
      <w:r w:rsidR="003F5B71">
        <w:rPr>
          <w:bCs/>
        </w:rPr>
        <w:t xml:space="preserve">and </w:t>
      </w:r>
      <w:r w:rsidR="00B2338C">
        <w:rPr>
          <w:bCs/>
        </w:rPr>
        <w:t>cannot be ignored</w:t>
      </w:r>
      <w:r w:rsidR="00922DCE">
        <w:rPr>
          <w:bCs/>
        </w:rPr>
        <w:t xml:space="preserve"> in our walk with the L</w:t>
      </w:r>
      <w:r w:rsidR="00933A43">
        <w:rPr>
          <w:bCs/>
        </w:rPr>
        <w:t xml:space="preserve">ord. </w:t>
      </w:r>
      <w:r w:rsidR="000D3077">
        <w:rPr>
          <w:bCs/>
        </w:rPr>
        <w:t>While</w:t>
      </w:r>
      <w:r w:rsidR="001F7333">
        <w:rPr>
          <w:bCs/>
        </w:rPr>
        <w:t xml:space="preserve"> c</w:t>
      </w:r>
      <w:r w:rsidR="001F7333" w:rsidRPr="00EA4205">
        <w:rPr>
          <w:bCs/>
        </w:rPr>
        <w:t xml:space="preserve">urrent Christian conversations have </w:t>
      </w:r>
      <w:proofErr w:type="gramStart"/>
      <w:r w:rsidR="001F7333" w:rsidRPr="00EA4205">
        <w:rPr>
          <w:bCs/>
        </w:rPr>
        <w:t xml:space="preserve">narrowed, </w:t>
      </w:r>
      <w:r w:rsidR="00403D5B">
        <w:rPr>
          <w:bCs/>
        </w:rPr>
        <w:t xml:space="preserve"> (</w:t>
      </w:r>
      <w:proofErr w:type="gramEnd"/>
      <w:r w:rsidR="008F509A">
        <w:rPr>
          <w:bCs/>
        </w:rPr>
        <w:t xml:space="preserve">as we </w:t>
      </w:r>
      <w:r w:rsidR="0050563D">
        <w:rPr>
          <w:bCs/>
        </w:rPr>
        <w:t>have examined</w:t>
      </w:r>
      <w:r w:rsidR="00403D5B">
        <w:rPr>
          <w:bCs/>
        </w:rPr>
        <w:t xml:space="preserve">) </w:t>
      </w:r>
      <w:r w:rsidR="008F509A">
        <w:rPr>
          <w:bCs/>
        </w:rPr>
        <w:t xml:space="preserve">there is great breadth and depth </w:t>
      </w:r>
      <w:r w:rsidR="00985F3A">
        <w:rPr>
          <w:bCs/>
        </w:rPr>
        <w:t>to God’s purposes for our giving</w:t>
      </w:r>
      <w:r w:rsidR="00E2558A">
        <w:rPr>
          <w:bCs/>
        </w:rPr>
        <w:t xml:space="preserve">. </w:t>
      </w:r>
      <w:r w:rsidR="00507EC0">
        <w:rPr>
          <w:bCs/>
        </w:rPr>
        <w:t>Sadly</w:t>
      </w:r>
      <w:proofErr w:type="gramStart"/>
      <w:r w:rsidR="00507EC0">
        <w:rPr>
          <w:bCs/>
        </w:rPr>
        <w:t xml:space="preserve">, </w:t>
      </w:r>
      <w:r w:rsidR="00982928">
        <w:rPr>
          <w:bCs/>
        </w:rPr>
        <w:t>giving</w:t>
      </w:r>
      <w:proofErr w:type="gramEnd"/>
      <w:r w:rsidR="00955AE9">
        <w:rPr>
          <w:bCs/>
        </w:rPr>
        <w:t xml:space="preserve"> statistics show t</w:t>
      </w:r>
      <w:r w:rsidR="00982928">
        <w:rPr>
          <w:bCs/>
        </w:rPr>
        <w:t>hat t</w:t>
      </w:r>
      <w:r w:rsidR="00E13C21">
        <w:rPr>
          <w:bCs/>
        </w:rPr>
        <w:t>he neglect of conversation is harming the church</w:t>
      </w:r>
      <w:r w:rsidR="00982928">
        <w:rPr>
          <w:bCs/>
        </w:rPr>
        <w:t>.</w:t>
      </w:r>
      <w:r w:rsidR="00C713EB">
        <w:rPr>
          <w:bCs/>
        </w:rPr>
        <w:t xml:space="preserve"> Church </w:t>
      </w:r>
      <w:r w:rsidR="00DC3DB0">
        <w:rPr>
          <w:bCs/>
        </w:rPr>
        <w:t>leaders are called to speak, teach and prea</w:t>
      </w:r>
      <w:r w:rsidR="00C94CC9">
        <w:rPr>
          <w:bCs/>
        </w:rPr>
        <w:t>ch the “what”, “why” and “</w:t>
      </w:r>
      <w:r w:rsidR="00DA0902">
        <w:rPr>
          <w:bCs/>
        </w:rPr>
        <w:t>how” of Christian Giving.</w:t>
      </w:r>
    </w:p>
    <w:p w14:paraId="25482E62" w14:textId="77777777" w:rsidR="005F6333" w:rsidRDefault="005F6333" w:rsidP="00DA7ACC">
      <w:pPr>
        <w:rPr>
          <w:b/>
        </w:rPr>
      </w:pPr>
    </w:p>
    <w:p w14:paraId="0720AA2F" w14:textId="77777777" w:rsidR="00DA0FFC" w:rsidRDefault="00DA0FFC" w:rsidP="00DA7ACC">
      <w:pPr>
        <w:rPr>
          <w:b/>
        </w:rPr>
      </w:pPr>
    </w:p>
    <w:p w14:paraId="6C502B64" w14:textId="77777777" w:rsidR="00DA0FFC" w:rsidRDefault="00DA0FFC" w:rsidP="00DA7ACC">
      <w:pPr>
        <w:rPr>
          <w:b/>
        </w:rPr>
      </w:pPr>
    </w:p>
    <w:p w14:paraId="466EFF5E" w14:textId="0B2D84E6" w:rsidR="00DA7ACC" w:rsidRDefault="00DA7ACC" w:rsidP="00DA7ACC">
      <w:pPr>
        <w:rPr>
          <w:b/>
        </w:rPr>
      </w:pPr>
      <w:r w:rsidRPr="00311AAB">
        <w:rPr>
          <w:b/>
        </w:rPr>
        <w:t xml:space="preserve">THE CALL </w:t>
      </w:r>
      <w:r>
        <w:rPr>
          <w:b/>
        </w:rPr>
        <w:t xml:space="preserve">TO </w:t>
      </w:r>
      <w:r w:rsidR="00335597">
        <w:rPr>
          <w:b/>
        </w:rPr>
        <w:t>MODEL</w:t>
      </w:r>
      <w:r>
        <w:rPr>
          <w:b/>
        </w:rPr>
        <w:t xml:space="preserve"> </w:t>
      </w:r>
      <w:r w:rsidRPr="00311AAB">
        <w:rPr>
          <w:b/>
        </w:rPr>
        <w:t>FAITH</w:t>
      </w:r>
      <w:r>
        <w:rPr>
          <w:b/>
        </w:rPr>
        <w:t xml:space="preserve"> BEFORE THE PEOPLE</w:t>
      </w:r>
    </w:p>
    <w:p w14:paraId="4969F221" w14:textId="45EAA955" w:rsidR="00583DAB" w:rsidRPr="00583DAB" w:rsidRDefault="00583DAB" w:rsidP="00DA7ACC">
      <w:pPr>
        <w:rPr>
          <w:bCs/>
        </w:rPr>
      </w:pPr>
      <w:r w:rsidRPr="00583DAB">
        <w:rPr>
          <w:bCs/>
        </w:rPr>
        <w:t>God’s people are called to give in faith</w:t>
      </w:r>
      <w:r w:rsidR="0077611E">
        <w:rPr>
          <w:bCs/>
        </w:rPr>
        <w:t>. I</w:t>
      </w:r>
      <w:r w:rsidR="00397E68">
        <w:rPr>
          <w:bCs/>
        </w:rPr>
        <w:t>t</w:t>
      </w:r>
      <w:r w:rsidR="0077611E">
        <w:rPr>
          <w:bCs/>
        </w:rPr>
        <w:t xml:space="preserve"> may</w:t>
      </w:r>
      <w:r w:rsidR="00397E68">
        <w:rPr>
          <w:bCs/>
        </w:rPr>
        <w:t xml:space="preserve"> help</w:t>
      </w:r>
      <w:r w:rsidR="0077611E">
        <w:rPr>
          <w:bCs/>
        </w:rPr>
        <w:t xml:space="preserve"> </w:t>
      </w:r>
      <w:r w:rsidR="00397E68">
        <w:rPr>
          <w:bCs/>
        </w:rPr>
        <w:t xml:space="preserve">people </w:t>
      </w:r>
      <w:r w:rsidR="002F2CB8">
        <w:rPr>
          <w:bCs/>
        </w:rPr>
        <w:t xml:space="preserve">to follow </w:t>
      </w:r>
      <w:r w:rsidR="0077611E">
        <w:rPr>
          <w:bCs/>
        </w:rPr>
        <w:t>in</w:t>
      </w:r>
      <w:r w:rsidR="002F2CB8">
        <w:rPr>
          <w:bCs/>
        </w:rPr>
        <w:t xml:space="preserve"> faith when leaders are leading with faith.</w:t>
      </w:r>
    </w:p>
    <w:p w14:paraId="2B4795D6" w14:textId="77777777" w:rsidR="00DA7ACC" w:rsidRDefault="00DA7ACC" w:rsidP="00DA7ACC">
      <w:pPr>
        <w:rPr>
          <w:b/>
          <w:bCs/>
        </w:rPr>
      </w:pPr>
    </w:p>
    <w:p w14:paraId="744C00AA" w14:textId="77777777" w:rsidR="00DA7ACC" w:rsidRDefault="00DA7ACC" w:rsidP="00DA7ACC">
      <w:pPr>
        <w:rPr>
          <w:b/>
          <w:bCs/>
        </w:rPr>
      </w:pPr>
      <w:r>
        <w:rPr>
          <w:b/>
          <w:bCs/>
        </w:rPr>
        <w:t>Let’s draw some ministry implications from Jesus’ Feeding of the 5000</w:t>
      </w:r>
    </w:p>
    <w:p w14:paraId="22C2765E" w14:textId="77777777" w:rsidR="00DA7ACC" w:rsidRPr="00483300" w:rsidRDefault="00DA7ACC" w:rsidP="00DA7ACC">
      <w:r w:rsidRPr="00483300">
        <w:t xml:space="preserve">Matthew 14:13-21 and John 6: 1-13 </w:t>
      </w:r>
    </w:p>
    <w:p w14:paraId="1943AA53" w14:textId="77777777" w:rsidR="00DA7ACC" w:rsidRPr="00483300" w:rsidRDefault="00DA7ACC" w:rsidP="00DA7ACC">
      <w:pPr>
        <w:numPr>
          <w:ilvl w:val="0"/>
          <w:numId w:val="33"/>
        </w:numPr>
        <w:suppressAutoHyphens/>
        <w:overflowPunct w:val="0"/>
        <w:autoSpaceDE w:val="0"/>
        <w:jc w:val="both"/>
        <w:textAlignment w:val="baseline"/>
      </w:pPr>
      <w:r w:rsidRPr="00483300">
        <w:t>John 6:</w:t>
      </w:r>
    </w:p>
    <w:p w14:paraId="53E9F224" w14:textId="77777777" w:rsidR="00DA7ACC" w:rsidRPr="00483300" w:rsidRDefault="00DA7ACC" w:rsidP="00DA7ACC">
      <w:pPr>
        <w:suppressAutoHyphens/>
        <w:overflowPunct w:val="0"/>
        <w:autoSpaceDE w:val="0"/>
        <w:ind w:left="720"/>
        <w:jc w:val="both"/>
        <w:textAlignment w:val="baseline"/>
      </w:pPr>
      <w:r w:rsidRPr="00483300">
        <w:t xml:space="preserve">Jn 6:1 Sometime after this, Jesus crossed to the far shore of the Sea of Galilee (that is, the Sea of Tiberias),  </w:t>
      </w:r>
    </w:p>
    <w:p w14:paraId="50FB2D90" w14:textId="77777777" w:rsidR="00DA7ACC" w:rsidRPr="00483300" w:rsidRDefault="00DA7ACC" w:rsidP="00DA7ACC">
      <w:pPr>
        <w:suppressAutoHyphens/>
        <w:overflowPunct w:val="0"/>
        <w:autoSpaceDE w:val="0"/>
        <w:ind w:left="720"/>
        <w:jc w:val="both"/>
        <w:textAlignment w:val="baseline"/>
      </w:pPr>
      <w:r w:rsidRPr="00483300">
        <w:t xml:space="preserve">Jn 6:2 and a great crowd of people followed him because they saw the miraculous signs he had performed on the sick  </w:t>
      </w:r>
    </w:p>
    <w:p w14:paraId="4F0FC906" w14:textId="77777777" w:rsidR="00DA7ACC" w:rsidRDefault="00DA7ACC" w:rsidP="00DA7ACC">
      <w:pPr>
        <w:numPr>
          <w:ilvl w:val="0"/>
          <w:numId w:val="33"/>
        </w:numPr>
        <w:suppressAutoHyphens/>
        <w:overflowPunct w:val="0"/>
        <w:autoSpaceDE w:val="0"/>
        <w:spacing w:after="80"/>
        <w:jc w:val="both"/>
        <w:textAlignment w:val="baseline"/>
      </w:pPr>
      <w:bookmarkStart w:id="4" w:name="_Hlk29452953"/>
      <w:r w:rsidRPr="00884623">
        <w:rPr>
          <w:b/>
          <w:bCs/>
        </w:rPr>
        <w:t xml:space="preserve">Ministry Implication </w:t>
      </w:r>
      <w:r>
        <w:rPr>
          <w:b/>
          <w:bCs/>
        </w:rPr>
        <w:t>–</w:t>
      </w:r>
      <w:r w:rsidRPr="00884623">
        <w:rPr>
          <w:b/>
          <w:bCs/>
        </w:rPr>
        <w:t xml:space="preserve"> </w:t>
      </w:r>
      <w:bookmarkEnd w:id="4"/>
      <w:r w:rsidRPr="00884623">
        <w:rPr>
          <w:b/>
          <w:bCs/>
        </w:rPr>
        <w:t>The Person and Ministry of Jesus Attracts People Who Have Needs</w:t>
      </w:r>
      <w:r w:rsidRPr="00884623">
        <w:rPr>
          <w:rFonts w:ascii="Arial" w:hAnsi="Arial" w:cs="Arial"/>
        </w:rPr>
        <w:t xml:space="preserve"> </w:t>
      </w:r>
    </w:p>
    <w:p w14:paraId="2B9FD19C" w14:textId="77777777" w:rsidR="00DA7ACC" w:rsidRDefault="00DA7ACC" w:rsidP="00DA7ACC">
      <w:pPr>
        <w:jc w:val="both"/>
        <w:rPr>
          <w:b/>
          <w:bCs/>
        </w:rPr>
      </w:pPr>
    </w:p>
    <w:p w14:paraId="2D390CC3" w14:textId="77777777" w:rsidR="00DA7ACC" w:rsidRDefault="00DA7ACC" w:rsidP="00DA7ACC">
      <w:pPr>
        <w:numPr>
          <w:ilvl w:val="0"/>
          <w:numId w:val="33"/>
        </w:numPr>
        <w:jc w:val="both"/>
        <w:rPr>
          <w:rFonts w:ascii="Arial" w:hAnsi="Arial" w:cs="Arial"/>
          <w:highlight w:val="white"/>
        </w:rPr>
      </w:pPr>
      <w:r>
        <w:rPr>
          <w:rFonts w:ascii="Arial" w:hAnsi="Arial" w:cs="Arial"/>
          <w:b/>
          <w:sz w:val="22"/>
          <w:szCs w:val="22"/>
        </w:rPr>
        <w:t>Matthew 14:</w:t>
      </w:r>
    </w:p>
    <w:p w14:paraId="00AB6C6F" w14:textId="77777777" w:rsidR="00DA7ACC" w:rsidRDefault="00DA7ACC" w:rsidP="00DA7ACC">
      <w:pPr>
        <w:pStyle w:val="ListParagraph"/>
        <w:rPr>
          <w:rFonts w:ascii="Arial" w:hAnsi="Arial" w:cs="Arial"/>
          <w:highlight w:val="white"/>
          <w:vertAlign w:val="superscript"/>
        </w:rPr>
      </w:pPr>
    </w:p>
    <w:p w14:paraId="4B6B9EC3"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Mt 14:13</w:t>
      </w:r>
      <w:r>
        <w:rPr>
          <w:rFonts w:ascii="Arial" w:hAnsi="Arial" w:cs="Arial"/>
          <w:highlight w:val="white"/>
        </w:rPr>
        <w:t xml:space="preserve"> When Jesus heard what had happened, he withdrew by boat privately to a solitary place. </w:t>
      </w:r>
      <w:proofErr w:type="gramStart"/>
      <w:r>
        <w:rPr>
          <w:rFonts w:ascii="Arial" w:hAnsi="Arial" w:cs="Arial"/>
          <w:highlight w:val="white"/>
        </w:rPr>
        <w:t>Hearing of</w:t>
      </w:r>
      <w:proofErr w:type="gramEnd"/>
      <w:r>
        <w:rPr>
          <w:rFonts w:ascii="Arial" w:hAnsi="Arial" w:cs="Arial"/>
          <w:highlight w:val="white"/>
        </w:rPr>
        <w:t xml:space="preserve"> this, the </w:t>
      </w:r>
      <w:proofErr w:type="gramStart"/>
      <w:r>
        <w:rPr>
          <w:rFonts w:ascii="Arial" w:hAnsi="Arial" w:cs="Arial"/>
          <w:highlight w:val="white"/>
        </w:rPr>
        <w:t>crowds</w:t>
      </w:r>
      <w:proofErr w:type="gramEnd"/>
      <w:r>
        <w:rPr>
          <w:rFonts w:ascii="Arial" w:hAnsi="Arial" w:cs="Arial"/>
          <w:highlight w:val="white"/>
        </w:rPr>
        <w:t xml:space="preserve"> followed him on foot from the towns.  </w:t>
      </w:r>
    </w:p>
    <w:p w14:paraId="7AB680C5" w14:textId="77777777" w:rsidR="00DA7ACC" w:rsidRDefault="00DA7ACC" w:rsidP="00DA7ACC">
      <w:pPr>
        <w:ind w:left="720"/>
        <w:jc w:val="both"/>
        <w:rPr>
          <w:rFonts w:ascii="Arial" w:hAnsi="Arial" w:cs="Arial"/>
          <w:b/>
          <w:vertAlign w:val="superscript"/>
        </w:rPr>
      </w:pPr>
      <w:r>
        <w:rPr>
          <w:rFonts w:ascii="Arial" w:hAnsi="Arial" w:cs="Arial"/>
          <w:highlight w:val="white"/>
          <w:vertAlign w:val="superscript"/>
        </w:rPr>
        <w:t>Mt 14:14</w:t>
      </w:r>
      <w:r>
        <w:rPr>
          <w:rFonts w:ascii="Arial" w:hAnsi="Arial" w:cs="Arial"/>
          <w:highlight w:val="white"/>
        </w:rPr>
        <w:t xml:space="preserve"> When Jesus landed and saw a large crowd</w:t>
      </w:r>
      <w:r>
        <w:rPr>
          <w:rFonts w:ascii="Arial" w:hAnsi="Arial" w:cs="Arial"/>
          <w:b/>
          <w:highlight w:val="white"/>
        </w:rPr>
        <w:t>, he had compassion on them</w:t>
      </w:r>
      <w:r>
        <w:rPr>
          <w:rFonts w:ascii="Arial" w:hAnsi="Arial" w:cs="Arial"/>
          <w:b/>
          <w:highlight w:val="white"/>
          <w:vertAlign w:val="superscript"/>
        </w:rPr>
        <w:t xml:space="preserve"> </w:t>
      </w:r>
      <w:r>
        <w:rPr>
          <w:rFonts w:ascii="Arial" w:hAnsi="Arial" w:cs="Arial"/>
          <w:b/>
          <w:highlight w:val="white"/>
        </w:rPr>
        <w:t>and healed their sick.</w:t>
      </w:r>
      <w:r>
        <w:rPr>
          <w:rFonts w:ascii="Arial" w:hAnsi="Arial" w:cs="Arial"/>
          <w:b/>
          <w:highlight w:val="white"/>
          <w:vertAlign w:val="superscript"/>
        </w:rPr>
        <w:t xml:space="preserve"> </w:t>
      </w:r>
    </w:p>
    <w:p w14:paraId="4676FA61" w14:textId="77777777" w:rsidR="00DA7ACC" w:rsidRPr="00884623" w:rsidRDefault="00DA7ACC" w:rsidP="00DA7ACC">
      <w:pPr>
        <w:numPr>
          <w:ilvl w:val="0"/>
          <w:numId w:val="33"/>
        </w:numPr>
        <w:suppressAutoHyphens/>
        <w:overflowPunct w:val="0"/>
        <w:autoSpaceDE w:val="0"/>
        <w:jc w:val="both"/>
        <w:textAlignment w:val="baseline"/>
        <w:rPr>
          <w:b/>
          <w:bCs/>
        </w:rPr>
      </w:pPr>
      <w:r w:rsidRPr="00884623">
        <w:rPr>
          <w:b/>
          <w:bCs/>
        </w:rPr>
        <w:t xml:space="preserve">Ministry Implication </w:t>
      </w:r>
      <w:r>
        <w:rPr>
          <w:b/>
          <w:bCs/>
        </w:rPr>
        <w:t>–</w:t>
      </w:r>
      <w:r w:rsidRPr="00884623">
        <w:rPr>
          <w:b/>
          <w:bCs/>
        </w:rPr>
        <w:t xml:space="preserve"> Jesus Has Compassion On Them</w:t>
      </w:r>
    </w:p>
    <w:p w14:paraId="35B9860A" w14:textId="77777777" w:rsidR="00DA7ACC" w:rsidRPr="00AD36D9" w:rsidRDefault="00DA7ACC" w:rsidP="00DA7ACC">
      <w:pPr>
        <w:numPr>
          <w:ilvl w:val="0"/>
          <w:numId w:val="36"/>
        </w:numPr>
        <w:jc w:val="both"/>
        <w:rPr>
          <w:rFonts w:ascii="Arial" w:hAnsi="Arial" w:cs="Arial"/>
          <w:highlight w:val="white"/>
        </w:rPr>
      </w:pPr>
      <w:r w:rsidRPr="00AD36D9">
        <w:rPr>
          <w:rFonts w:ascii="Arial" w:hAnsi="Arial" w:cs="Arial"/>
          <w:b/>
          <w:sz w:val="22"/>
          <w:szCs w:val="22"/>
        </w:rPr>
        <w:t>Matthew 14:</w:t>
      </w:r>
    </w:p>
    <w:p w14:paraId="29580B85"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Mt 14:15</w:t>
      </w:r>
      <w:r>
        <w:rPr>
          <w:rFonts w:ascii="Arial" w:hAnsi="Arial" w:cs="Arial"/>
          <w:highlight w:val="white"/>
        </w:rPr>
        <w:t xml:space="preserve"> As evening approached, the disciples came to him and said, “This is a remote place, and it’s already getting late. Send the crowds away, so they can go to the villages and buy themselves some food.” </w:t>
      </w:r>
    </w:p>
    <w:p w14:paraId="31BEB7A5" w14:textId="77777777" w:rsidR="00DA7ACC" w:rsidRDefault="00DA7ACC" w:rsidP="00DA7ACC">
      <w:pPr>
        <w:ind w:left="720"/>
        <w:jc w:val="both"/>
        <w:rPr>
          <w:rFonts w:ascii="Arial" w:hAnsi="Arial" w:cs="Arial"/>
          <w:b/>
          <w:color w:val="FF0000"/>
        </w:rPr>
      </w:pPr>
      <w:r>
        <w:rPr>
          <w:rFonts w:ascii="Arial" w:hAnsi="Arial" w:cs="Arial"/>
          <w:highlight w:val="white"/>
          <w:vertAlign w:val="superscript"/>
        </w:rPr>
        <w:t>Mt 14:16</w:t>
      </w:r>
      <w:r>
        <w:rPr>
          <w:rFonts w:ascii="Arial" w:hAnsi="Arial" w:cs="Arial"/>
          <w:highlight w:val="white"/>
        </w:rPr>
        <w:t xml:space="preserve"> Jesus replied</w:t>
      </w:r>
      <w:r>
        <w:rPr>
          <w:rFonts w:ascii="Arial" w:hAnsi="Arial" w:cs="Arial"/>
          <w:b/>
          <w:highlight w:val="white"/>
        </w:rPr>
        <w:t xml:space="preserve">, </w:t>
      </w:r>
      <w:r>
        <w:rPr>
          <w:rFonts w:ascii="Arial" w:hAnsi="Arial" w:cs="Arial"/>
          <w:b/>
          <w:color w:val="FF0000"/>
          <w:highlight w:val="white"/>
        </w:rPr>
        <w:t xml:space="preserve">“They do not need to go away. You give them something to eat.” </w:t>
      </w:r>
    </w:p>
    <w:p w14:paraId="7C9815F8" w14:textId="77777777" w:rsidR="00DA7ACC" w:rsidRDefault="00DA7ACC" w:rsidP="00DA7ACC">
      <w:pPr>
        <w:numPr>
          <w:ilvl w:val="0"/>
          <w:numId w:val="37"/>
        </w:numPr>
        <w:suppressAutoHyphens/>
        <w:overflowPunct w:val="0"/>
        <w:autoSpaceDE w:val="0"/>
        <w:jc w:val="both"/>
        <w:textAlignment w:val="baseline"/>
        <w:rPr>
          <w:b/>
          <w:bCs/>
        </w:rPr>
      </w:pPr>
      <w:r w:rsidRPr="00E92C28">
        <w:rPr>
          <w:b/>
          <w:bCs/>
        </w:rPr>
        <w:t xml:space="preserve">Ministry Implication </w:t>
      </w:r>
      <w:r>
        <w:rPr>
          <w:b/>
          <w:bCs/>
        </w:rPr>
        <w:t>–</w:t>
      </w:r>
      <w:r w:rsidRPr="00E92C28">
        <w:rPr>
          <w:b/>
          <w:bCs/>
        </w:rPr>
        <w:t xml:space="preserve"> </w:t>
      </w:r>
      <w:r>
        <w:rPr>
          <w:b/>
          <w:bCs/>
        </w:rPr>
        <w:t xml:space="preserve">Jesus </w:t>
      </w:r>
      <w:r w:rsidRPr="00C730B0">
        <w:rPr>
          <w:b/>
          <w:bCs/>
          <w:i/>
          <w:iCs/>
          <w:u w:val="single"/>
        </w:rPr>
        <w:t>May</w:t>
      </w:r>
      <w:r>
        <w:rPr>
          <w:b/>
          <w:bCs/>
        </w:rPr>
        <w:t xml:space="preserve"> Call Upon Us To Minister To The Needs Of Those He Draws. It is important to be clear on whether Jesus is initiating your ministry activity.</w:t>
      </w:r>
    </w:p>
    <w:p w14:paraId="718FD3E9" w14:textId="77777777" w:rsidR="00DA7ACC" w:rsidRDefault="00DA7ACC" w:rsidP="00DA7ACC">
      <w:pPr>
        <w:ind w:left="720"/>
        <w:jc w:val="both"/>
        <w:rPr>
          <w:b/>
          <w:bCs/>
        </w:rPr>
      </w:pPr>
    </w:p>
    <w:p w14:paraId="35C1858F" w14:textId="77777777" w:rsidR="00DA7ACC" w:rsidRDefault="00DA7ACC" w:rsidP="00DA7ACC">
      <w:pPr>
        <w:numPr>
          <w:ilvl w:val="0"/>
          <w:numId w:val="33"/>
        </w:numPr>
        <w:jc w:val="both"/>
        <w:rPr>
          <w:rFonts w:ascii="Arial" w:hAnsi="Arial" w:cs="Arial"/>
          <w:highlight w:val="white"/>
        </w:rPr>
      </w:pPr>
      <w:r>
        <w:rPr>
          <w:rFonts w:ascii="Arial" w:hAnsi="Arial" w:cs="Arial"/>
          <w:b/>
          <w:sz w:val="22"/>
          <w:szCs w:val="22"/>
        </w:rPr>
        <w:t>John 6:</w:t>
      </w:r>
    </w:p>
    <w:p w14:paraId="5C2D98C9"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Jn 6:5</w:t>
      </w:r>
      <w:r>
        <w:rPr>
          <w:rFonts w:ascii="Arial" w:hAnsi="Arial" w:cs="Arial"/>
          <w:highlight w:val="white"/>
        </w:rPr>
        <w:t xml:space="preserve"> When Jesus looked up and saw a great crowd coming toward him, he said to Philip, </w:t>
      </w:r>
      <w:r>
        <w:rPr>
          <w:rFonts w:ascii="Arial" w:hAnsi="Arial" w:cs="Arial"/>
          <w:color w:val="FF0000"/>
          <w:highlight w:val="white"/>
        </w:rPr>
        <w:t xml:space="preserve">“Where shall we buy bread for these people to eat?” </w:t>
      </w:r>
      <w:r>
        <w:rPr>
          <w:rFonts w:ascii="Arial" w:hAnsi="Arial" w:cs="Arial"/>
          <w:highlight w:val="white"/>
        </w:rPr>
        <w:t xml:space="preserve"> </w:t>
      </w:r>
    </w:p>
    <w:p w14:paraId="5C4B4F0E"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Jn 6:6</w:t>
      </w:r>
      <w:r>
        <w:rPr>
          <w:rFonts w:ascii="Arial" w:hAnsi="Arial" w:cs="Arial"/>
          <w:highlight w:val="white"/>
        </w:rPr>
        <w:t xml:space="preserve"> He asked this only to test him, for he already had in mind what he was going to do. </w:t>
      </w:r>
    </w:p>
    <w:p w14:paraId="5024A57A" w14:textId="77777777" w:rsidR="00DA7ACC" w:rsidRPr="0022667F" w:rsidRDefault="00DA7ACC" w:rsidP="00DA7ACC">
      <w:pPr>
        <w:keepLines/>
        <w:autoSpaceDN w:val="0"/>
        <w:adjustRightInd w:val="0"/>
        <w:ind w:left="720"/>
        <w:jc w:val="both"/>
        <w:rPr>
          <w:rFonts w:ascii="Arial" w:hAnsi="Arial" w:cs="Arial"/>
          <w:b/>
          <w:highlight w:val="white"/>
        </w:rPr>
      </w:pPr>
      <w:r>
        <w:rPr>
          <w:rFonts w:ascii="Arial" w:hAnsi="Arial" w:cs="Arial"/>
          <w:highlight w:val="white"/>
          <w:vertAlign w:val="superscript"/>
        </w:rPr>
        <w:t>Jn 6:7</w:t>
      </w:r>
      <w:r>
        <w:rPr>
          <w:rFonts w:ascii="Arial" w:hAnsi="Arial" w:cs="Arial"/>
          <w:highlight w:val="white"/>
        </w:rPr>
        <w:t xml:space="preserve"> </w:t>
      </w:r>
      <w:r w:rsidRPr="0022667F">
        <w:rPr>
          <w:rFonts w:ascii="Arial" w:hAnsi="Arial" w:cs="Arial"/>
          <w:b/>
          <w:highlight w:val="white"/>
        </w:rPr>
        <w:t xml:space="preserve">Philip answered him, “Eight months’ wages would not buy enough bread for each one to have a bite!” </w:t>
      </w:r>
    </w:p>
    <w:p w14:paraId="28ED078C" w14:textId="77777777" w:rsidR="00DA7ACC" w:rsidRPr="0022667F" w:rsidRDefault="00DA7ACC" w:rsidP="00DA7ACC">
      <w:pPr>
        <w:keepLines/>
        <w:autoSpaceDN w:val="0"/>
        <w:adjustRightInd w:val="0"/>
        <w:ind w:left="720"/>
        <w:jc w:val="both"/>
        <w:rPr>
          <w:rFonts w:ascii="Arial" w:hAnsi="Arial" w:cs="Arial"/>
          <w:b/>
          <w:highlight w:val="white"/>
        </w:rPr>
      </w:pPr>
      <w:r w:rsidRPr="0022667F">
        <w:rPr>
          <w:rFonts w:ascii="Arial" w:hAnsi="Arial" w:cs="Arial"/>
          <w:b/>
          <w:highlight w:val="white"/>
          <w:vertAlign w:val="superscript"/>
        </w:rPr>
        <w:t>Jn 6:8</w:t>
      </w:r>
      <w:r w:rsidRPr="0022667F">
        <w:rPr>
          <w:rFonts w:ascii="Arial" w:hAnsi="Arial" w:cs="Arial"/>
          <w:b/>
          <w:highlight w:val="white"/>
        </w:rPr>
        <w:t xml:space="preserve"> Another of his disciples, Andrew, Simon Peter’s brother, spoke up,  </w:t>
      </w:r>
    </w:p>
    <w:p w14:paraId="2847519D" w14:textId="77777777" w:rsidR="00DA7ACC" w:rsidRPr="0022667F" w:rsidRDefault="00DA7ACC" w:rsidP="00DA7ACC">
      <w:pPr>
        <w:keepLines/>
        <w:autoSpaceDN w:val="0"/>
        <w:adjustRightInd w:val="0"/>
        <w:ind w:left="720"/>
        <w:jc w:val="both"/>
        <w:rPr>
          <w:rFonts w:ascii="Arial" w:hAnsi="Arial" w:cs="Arial"/>
          <w:b/>
          <w:highlight w:val="white"/>
        </w:rPr>
      </w:pPr>
      <w:r w:rsidRPr="0022667F">
        <w:rPr>
          <w:rFonts w:ascii="Arial" w:hAnsi="Arial" w:cs="Arial"/>
          <w:b/>
          <w:highlight w:val="white"/>
          <w:vertAlign w:val="superscript"/>
        </w:rPr>
        <w:t>Jn 6:9</w:t>
      </w:r>
      <w:r w:rsidRPr="0022667F">
        <w:rPr>
          <w:rFonts w:ascii="Arial" w:hAnsi="Arial" w:cs="Arial"/>
          <w:b/>
          <w:highlight w:val="white"/>
        </w:rPr>
        <w:t xml:space="preserve"> “Here is a boy with five small barley loaves and two small fish, but how far will they go among so many?”</w:t>
      </w:r>
      <w:r w:rsidRPr="0022667F">
        <w:rPr>
          <w:rFonts w:ascii="Arial" w:hAnsi="Arial" w:cs="Arial"/>
          <w:b/>
          <w:highlight w:val="white"/>
          <w:vertAlign w:val="superscript"/>
        </w:rPr>
        <w:t xml:space="preserve"> </w:t>
      </w:r>
    </w:p>
    <w:p w14:paraId="5312C003" w14:textId="77777777" w:rsidR="00DA7ACC" w:rsidRDefault="00DA7ACC" w:rsidP="00DA7ACC">
      <w:pPr>
        <w:numPr>
          <w:ilvl w:val="0"/>
          <w:numId w:val="33"/>
        </w:numPr>
        <w:suppressAutoHyphens/>
        <w:overflowPunct w:val="0"/>
        <w:autoSpaceDE w:val="0"/>
        <w:jc w:val="both"/>
        <w:textAlignment w:val="baseline"/>
        <w:rPr>
          <w:b/>
          <w:bCs/>
        </w:rPr>
      </w:pPr>
      <w:r>
        <w:rPr>
          <w:b/>
          <w:bCs/>
        </w:rPr>
        <w:t>Ministry Implication – Meeting The Need May Challenge Our Faith</w:t>
      </w:r>
    </w:p>
    <w:p w14:paraId="115D13FA" w14:textId="77777777" w:rsidR="00DA7ACC" w:rsidRDefault="00DA7ACC" w:rsidP="00DA7ACC">
      <w:pPr>
        <w:suppressAutoHyphens/>
        <w:overflowPunct w:val="0"/>
        <w:autoSpaceDE w:val="0"/>
        <w:ind w:left="360"/>
        <w:jc w:val="both"/>
        <w:textAlignment w:val="baseline"/>
        <w:rPr>
          <w:b/>
          <w:bCs/>
        </w:rPr>
      </w:pPr>
    </w:p>
    <w:p w14:paraId="3AD40BFA" w14:textId="77777777" w:rsidR="00DA7ACC" w:rsidRDefault="00DA7ACC" w:rsidP="00DA7ACC">
      <w:pPr>
        <w:suppressAutoHyphens/>
        <w:overflowPunct w:val="0"/>
        <w:autoSpaceDE w:val="0"/>
        <w:ind w:left="360"/>
        <w:jc w:val="both"/>
        <w:textAlignment w:val="baseline"/>
        <w:rPr>
          <w:b/>
          <w:bCs/>
        </w:rPr>
      </w:pPr>
    </w:p>
    <w:p w14:paraId="73DC4B76" w14:textId="77777777" w:rsidR="00DA7ACC" w:rsidRPr="0001465E" w:rsidRDefault="00DA7ACC" w:rsidP="00DA7ACC">
      <w:pPr>
        <w:numPr>
          <w:ilvl w:val="0"/>
          <w:numId w:val="33"/>
        </w:numPr>
        <w:suppressAutoHyphens/>
        <w:overflowPunct w:val="0"/>
        <w:autoSpaceDE w:val="0"/>
        <w:jc w:val="both"/>
        <w:textAlignment w:val="baseline"/>
        <w:rPr>
          <w:b/>
          <w:bCs/>
        </w:rPr>
      </w:pPr>
      <w:r w:rsidRPr="0001465E">
        <w:rPr>
          <w:rFonts w:ascii="Arial" w:hAnsi="Arial" w:cs="Arial"/>
          <w:b/>
          <w:sz w:val="22"/>
          <w:szCs w:val="22"/>
        </w:rPr>
        <w:t>Matthew 14:</w:t>
      </w:r>
    </w:p>
    <w:p w14:paraId="6547DF4F"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Mt 14:17</w:t>
      </w:r>
      <w:r>
        <w:rPr>
          <w:rFonts w:ascii="Arial" w:hAnsi="Arial" w:cs="Arial"/>
          <w:highlight w:val="white"/>
        </w:rPr>
        <w:t xml:space="preserve"> “We have here only five loaves</w:t>
      </w:r>
      <w:r>
        <w:rPr>
          <w:rFonts w:ascii="Arial" w:hAnsi="Arial" w:cs="Arial"/>
          <w:highlight w:val="white"/>
          <w:vertAlign w:val="superscript"/>
        </w:rPr>
        <w:t xml:space="preserve"> </w:t>
      </w:r>
      <w:r>
        <w:rPr>
          <w:rFonts w:ascii="Arial" w:hAnsi="Arial" w:cs="Arial"/>
          <w:highlight w:val="white"/>
        </w:rPr>
        <w:t xml:space="preserve">of bread and two fish,” they answered. </w:t>
      </w:r>
    </w:p>
    <w:p w14:paraId="114EB3D7" w14:textId="77777777" w:rsidR="00DA7ACC" w:rsidRDefault="00DA7ACC" w:rsidP="00DA7ACC">
      <w:pPr>
        <w:ind w:left="720"/>
        <w:jc w:val="both"/>
        <w:rPr>
          <w:rFonts w:ascii="Arial" w:hAnsi="Arial" w:cs="Arial"/>
          <w:b/>
        </w:rPr>
      </w:pPr>
      <w:r>
        <w:rPr>
          <w:rFonts w:ascii="Arial" w:hAnsi="Arial" w:cs="Arial"/>
          <w:highlight w:val="white"/>
          <w:vertAlign w:val="superscript"/>
        </w:rPr>
        <w:t>Mt 14:18</w:t>
      </w:r>
      <w:r>
        <w:rPr>
          <w:rFonts w:ascii="Arial" w:hAnsi="Arial" w:cs="Arial"/>
          <w:highlight w:val="white"/>
        </w:rPr>
        <w:t xml:space="preserve"> </w:t>
      </w:r>
      <w:r>
        <w:rPr>
          <w:rFonts w:ascii="Arial" w:hAnsi="Arial" w:cs="Arial"/>
          <w:color w:val="FF0000"/>
          <w:highlight w:val="white"/>
        </w:rPr>
        <w:t>“</w:t>
      </w:r>
      <w:r>
        <w:rPr>
          <w:rFonts w:ascii="Arial" w:hAnsi="Arial" w:cs="Arial"/>
          <w:b/>
          <w:color w:val="FF0000"/>
          <w:highlight w:val="white"/>
        </w:rPr>
        <w:t xml:space="preserve">Bring them here to me,” </w:t>
      </w:r>
      <w:r>
        <w:rPr>
          <w:rFonts w:ascii="Arial" w:hAnsi="Arial" w:cs="Arial"/>
          <w:b/>
          <w:highlight w:val="white"/>
        </w:rPr>
        <w:t xml:space="preserve">he </w:t>
      </w:r>
      <w:r>
        <w:rPr>
          <w:rFonts w:ascii="Arial" w:hAnsi="Arial" w:cs="Arial"/>
          <w:b/>
        </w:rPr>
        <w:t>said</w:t>
      </w:r>
    </w:p>
    <w:p w14:paraId="1356064A" w14:textId="77777777" w:rsidR="00DA7ACC" w:rsidRDefault="00DA7ACC" w:rsidP="00DA7ACC">
      <w:pPr>
        <w:numPr>
          <w:ilvl w:val="0"/>
          <w:numId w:val="33"/>
        </w:numPr>
        <w:suppressAutoHyphens/>
        <w:overflowPunct w:val="0"/>
        <w:autoSpaceDE w:val="0"/>
        <w:jc w:val="both"/>
        <w:textAlignment w:val="baseline"/>
        <w:rPr>
          <w:b/>
          <w:bCs/>
        </w:rPr>
      </w:pPr>
      <w:r>
        <w:rPr>
          <w:b/>
          <w:bCs/>
        </w:rPr>
        <w:t xml:space="preserve">Ministry Implication – Jesus instructs us to bring/give to Him from what we have. </w:t>
      </w:r>
    </w:p>
    <w:p w14:paraId="663C0DC9" w14:textId="77777777" w:rsidR="00DA7ACC" w:rsidRDefault="00DA7ACC" w:rsidP="00DA7ACC">
      <w:pPr>
        <w:suppressAutoHyphens/>
        <w:overflowPunct w:val="0"/>
        <w:autoSpaceDE w:val="0"/>
        <w:ind w:left="720"/>
        <w:jc w:val="both"/>
        <w:textAlignment w:val="baseline"/>
        <w:rPr>
          <w:b/>
          <w:bCs/>
        </w:rPr>
      </w:pPr>
    </w:p>
    <w:p w14:paraId="28E9CE1C" w14:textId="77777777" w:rsidR="00DA7ACC" w:rsidRDefault="00DA7ACC" w:rsidP="00DA7ACC">
      <w:pPr>
        <w:suppressAutoHyphens/>
        <w:overflowPunct w:val="0"/>
        <w:autoSpaceDE w:val="0"/>
        <w:ind w:left="720"/>
        <w:jc w:val="both"/>
        <w:textAlignment w:val="baseline"/>
        <w:rPr>
          <w:b/>
          <w:bCs/>
        </w:rPr>
      </w:pPr>
    </w:p>
    <w:p w14:paraId="2C94C5D7" w14:textId="77777777" w:rsidR="00DA7ACC" w:rsidRPr="00E15B60" w:rsidRDefault="00DA7ACC" w:rsidP="00DA7ACC">
      <w:pPr>
        <w:numPr>
          <w:ilvl w:val="0"/>
          <w:numId w:val="33"/>
        </w:numPr>
        <w:jc w:val="both"/>
        <w:rPr>
          <w:rFonts w:ascii="Arial" w:hAnsi="Arial" w:cs="Arial"/>
          <w:b/>
          <w:sz w:val="22"/>
          <w:szCs w:val="22"/>
        </w:rPr>
      </w:pPr>
      <w:r>
        <w:rPr>
          <w:rFonts w:ascii="Arial" w:hAnsi="Arial" w:cs="Arial"/>
          <w:b/>
          <w:sz w:val="22"/>
          <w:szCs w:val="22"/>
        </w:rPr>
        <w:t>John 6</w:t>
      </w:r>
    </w:p>
    <w:p w14:paraId="62768F63" w14:textId="77777777" w:rsidR="00DA7ACC" w:rsidRDefault="00DA7ACC" w:rsidP="00DA7ACC">
      <w:pPr>
        <w:ind w:left="720"/>
        <w:jc w:val="both"/>
      </w:pPr>
      <w:r>
        <w:t xml:space="preserve">John 6:11(NKJV) </w:t>
      </w:r>
    </w:p>
    <w:p w14:paraId="7967B156" w14:textId="77777777" w:rsidR="00DA7ACC" w:rsidRDefault="00DA7ACC" w:rsidP="00DA7ACC">
      <w:pPr>
        <w:spacing w:after="80"/>
        <w:ind w:left="720"/>
        <w:jc w:val="both"/>
        <w:rPr>
          <w:rFonts w:ascii="Arial" w:hAnsi="Arial" w:cs="Arial"/>
          <w:highlight w:val="white"/>
        </w:rPr>
      </w:pPr>
      <w:r>
        <w:rPr>
          <w:sz w:val="20"/>
          <w:vertAlign w:val="superscript"/>
        </w:rPr>
        <w:t>11</w:t>
      </w:r>
      <w:r>
        <w:t xml:space="preserve">And Jesus took the loaves, and when He had given </w:t>
      </w:r>
      <w:proofErr w:type="gramStart"/>
      <w:r>
        <w:t>thanks</w:t>
      </w:r>
      <w:proofErr w:type="gramEnd"/>
      <w:r>
        <w:t xml:space="preserve"> </w:t>
      </w:r>
      <w:r w:rsidRPr="007204CB">
        <w:rPr>
          <w:b/>
        </w:rPr>
        <w:t>He distributed </w:t>
      </w:r>
      <w:r w:rsidRPr="007204CB">
        <w:rPr>
          <w:b/>
          <w:i/>
          <w:iCs/>
        </w:rPr>
        <w:t>them</w:t>
      </w:r>
      <w:r w:rsidRPr="007204CB">
        <w:rPr>
          <w:b/>
        </w:rPr>
        <w:t> to the disciples, and the disciples to those sitting down; and likewise of the fish, as much as they wanted. </w:t>
      </w:r>
    </w:p>
    <w:p w14:paraId="1A0B316C" w14:textId="77777777" w:rsidR="00DA7ACC" w:rsidRDefault="00DA7ACC" w:rsidP="00DA7ACC">
      <w:pPr>
        <w:numPr>
          <w:ilvl w:val="0"/>
          <w:numId w:val="38"/>
        </w:numPr>
        <w:suppressAutoHyphens/>
        <w:overflowPunct w:val="0"/>
        <w:autoSpaceDE w:val="0"/>
        <w:jc w:val="both"/>
        <w:textAlignment w:val="baseline"/>
        <w:rPr>
          <w:b/>
          <w:bCs/>
        </w:rPr>
      </w:pPr>
      <w:r>
        <w:rPr>
          <w:b/>
          <w:bCs/>
        </w:rPr>
        <w:t>Ministry Implication – Jesus Desires To Meet The Need Through The Church</w:t>
      </w:r>
    </w:p>
    <w:p w14:paraId="3A73B568" w14:textId="77777777" w:rsidR="00DA7ACC" w:rsidRDefault="00DA7ACC" w:rsidP="00DA7ACC">
      <w:pPr>
        <w:suppressAutoHyphens/>
        <w:overflowPunct w:val="0"/>
        <w:autoSpaceDE w:val="0"/>
        <w:ind w:left="360"/>
        <w:jc w:val="both"/>
        <w:textAlignment w:val="baseline"/>
        <w:rPr>
          <w:b/>
          <w:bCs/>
        </w:rPr>
      </w:pPr>
    </w:p>
    <w:p w14:paraId="07145077" w14:textId="75AB0F5E" w:rsidR="00DA7ACC" w:rsidRPr="00DE6E69" w:rsidRDefault="00DA7ACC" w:rsidP="000F367C">
      <w:pPr>
        <w:numPr>
          <w:ilvl w:val="0"/>
          <w:numId w:val="38"/>
        </w:numPr>
        <w:suppressAutoHyphens/>
        <w:overflowPunct w:val="0"/>
        <w:autoSpaceDE w:val="0"/>
        <w:jc w:val="both"/>
        <w:textAlignment w:val="baseline"/>
        <w:rPr>
          <w:rFonts w:ascii="Arial" w:hAnsi="Arial" w:cs="Arial"/>
          <w:highlight w:val="white"/>
          <w:vertAlign w:val="superscript"/>
        </w:rPr>
      </w:pPr>
      <w:r w:rsidRPr="00DE6E69">
        <w:rPr>
          <w:rFonts w:ascii="Arial" w:hAnsi="Arial" w:cs="Arial"/>
          <w:b/>
          <w:sz w:val="22"/>
          <w:szCs w:val="22"/>
        </w:rPr>
        <w:t>John 6:</w:t>
      </w:r>
    </w:p>
    <w:p w14:paraId="315FA991" w14:textId="77777777" w:rsidR="00DA7ACC" w:rsidRDefault="00DA7ACC" w:rsidP="00DA7ACC">
      <w:pPr>
        <w:spacing w:before="80" w:after="40"/>
        <w:ind w:left="720"/>
        <w:jc w:val="both"/>
        <w:rPr>
          <w:rFonts w:ascii="Arial" w:hAnsi="Arial" w:cs="Arial"/>
          <w:b/>
          <w:sz w:val="22"/>
          <w:szCs w:val="22"/>
        </w:rPr>
      </w:pPr>
      <w:r>
        <w:rPr>
          <w:rFonts w:ascii="Arial" w:hAnsi="Arial" w:cs="Arial"/>
          <w:highlight w:val="white"/>
          <w:vertAlign w:val="superscript"/>
        </w:rPr>
        <w:t>Jn 6:12</w:t>
      </w:r>
      <w:r>
        <w:rPr>
          <w:rFonts w:ascii="Arial" w:hAnsi="Arial" w:cs="Arial"/>
          <w:highlight w:val="white"/>
        </w:rPr>
        <w:t xml:space="preserve"> When they had all had enough to eat, he said to his disciples, </w:t>
      </w:r>
      <w:r>
        <w:rPr>
          <w:rFonts w:ascii="Arial" w:hAnsi="Arial" w:cs="Arial"/>
          <w:color w:val="FF0000"/>
          <w:highlight w:val="white"/>
        </w:rPr>
        <w:t xml:space="preserve">“Gather the pieces that are left over. Let nothing be wasted.” </w:t>
      </w:r>
    </w:p>
    <w:p w14:paraId="3DF8EC54" w14:textId="77777777" w:rsidR="00DA7ACC" w:rsidRDefault="00DA7ACC" w:rsidP="00DA7ACC">
      <w:pPr>
        <w:numPr>
          <w:ilvl w:val="0"/>
          <w:numId w:val="33"/>
        </w:numPr>
        <w:suppressAutoHyphens/>
        <w:overflowPunct w:val="0"/>
        <w:autoSpaceDE w:val="0"/>
        <w:jc w:val="both"/>
        <w:textAlignment w:val="baseline"/>
        <w:rPr>
          <w:b/>
          <w:bCs/>
        </w:rPr>
      </w:pPr>
      <w:r>
        <w:rPr>
          <w:b/>
          <w:bCs/>
        </w:rPr>
        <w:t>Ministry Implication – Jesus Commands Good Stewardship of the Provision</w:t>
      </w:r>
    </w:p>
    <w:p w14:paraId="118F2564" w14:textId="77777777" w:rsidR="00DA7ACC" w:rsidRDefault="00DA7ACC" w:rsidP="00DA7ACC">
      <w:pPr>
        <w:pStyle w:val="BodyTextIndent3"/>
        <w:ind w:left="0"/>
        <w:jc w:val="both"/>
      </w:pPr>
    </w:p>
    <w:p w14:paraId="30257303" w14:textId="20A19D91" w:rsidR="008F6B1E" w:rsidRDefault="00536DFE" w:rsidP="00DA7ACC">
      <w:pPr>
        <w:rPr>
          <w:bCs/>
        </w:rPr>
      </w:pPr>
      <w:r>
        <w:rPr>
          <w:bCs/>
        </w:rPr>
        <w:t xml:space="preserve">Faith can be modeled in the presence of </w:t>
      </w:r>
      <w:r w:rsidR="006D2027">
        <w:rPr>
          <w:bCs/>
        </w:rPr>
        <w:t xml:space="preserve">our </w:t>
      </w:r>
      <w:r>
        <w:rPr>
          <w:bCs/>
        </w:rPr>
        <w:t>doubt</w:t>
      </w:r>
      <w:r w:rsidR="00284340">
        <w:rPr>
          <w:bCs/>
        </w:rPr>
        <w:t xml:space="preserve">. </w:t>
      </w:r>
      <w:r w:rsidR="00AB32DA">
        <w:rPr>
          <w:bCs/>
        </w:rPr>
        <w:t xml:space="preserve">Notice the disciples shared their doubts with </w:t>
      </w:r>
      <w:proofErr w:type="gramStart"/>
      <w:r w:rsidR="00AB32DA">
        <w:rPr>
          <w:bCs/>
        </w:rPr>
        <w:t>Jesus</w:t>
      </w:r>
      <w:r w:rsidR="0079670E">
        <w:rPr>
          <w:bCs/>
        </w:rPr>
        <w:t>,</w:t>
      </w:r>
      <w:r w:rsidR="00F14C0D">
        <w:rPr>
          <w:bCs/>
        </w:rPr>
        <w:t xml:space="preserve"> </w:t>
      </w:r>
      <w:r w:rsidR="0079670E">
        <w:rPr>
          <w:bCs/>
        </w:rPr>
        <w:t>but</w:t>
      </w:r>
      <w:proofErr w:type="gramEnd"/>
      <w:r w:rsidR="00284340">
        <w:rPr>
          <w:bCs/>
        </w:rPr>
        <w:t xml:space="preserve"> follow</w:t>
      </w:r>
      <w:r w:rsidR="0079670E">
        <w:rPr>
          <w:bCs/>
        </w:rPr>
        <w:t>ed</w:t>
      </w:r>
      <w:r w:rsidR="00284340">
        <w:rPr>
          <w:bCs/>
        </w:rPr>
        <w:t xml:space="preserve"> His leading </w:t>
      </w:r>
      <w:proofErr w:type="gramStart"/>
      <w:r w:rsidR="00284340">
        <w:rPr>
          <w:bCs/>
        </w:rPr>
        <w:t>in spite of</w:t>
      </w:r>
      <w:proofErr w:type="gramEnd"/>
      <w:r w:rsidR="00284340">
        <w:rPr>
          <w:bCs/>
        </w:rPr>
        <w:t xml:space="preserve"> their doubts</w:t>
      </w:r>
      <w:r w:rsidR="0079670E">
        <w:rPr>
          <w:bCs/>
        </w:rPr>
        <w:t>.</w:t>
      </w:r>
      <w:r w:rsidR="00AB32DA">
        <w:rPr>
          <w:bCs/>
        </w:rPr>
        <w:t xml:space="preserve"> </w:t>
      </w:r>
      <w:r w:rsidR="008F6B1E">
        <w:rPr>
          <w:bCs/>
        </w:rPr>
        <w:t>N</w:t>
      </w:r>
      <w:r w:rsidR="00F14C0D">
        <w:rPr>
          <w:bCs/>
        </w:rPr>
        <w:t>otice t</w:t>
      </w:r>
      <w:r w:rsidR="006323DB">
        <w:rPr>
          <w:bCs/>
        </w:rPr>
        <w:t xml:space="preserve">he offering was brought to Jesus and given to him </w:t>
      </w:r>
      <w:proofErr w:type="gramStart"/>
      <w:r w:rsidR="00AB32DA">
        <w:rPr>
          <w:bCs/>
        </w:rPr>
        <w:t>in spite</w:t>
      </w:r>
      <w:r w:rsidR="005F1AAA">
        <w:rPr>
          <w:bCs/>
        </w:rPr>
        <w:t xml:space="preserve"> of</w:t>
      </w:r>
      <w:proofErr w:type="gramEnd"/>
      <w:r w:rsidR="005F1AAA">
        <w:rPr>
          <w:bCs/>
        </w:rPr>
        <w:t xml:space="preserve"> the </w:t>
      </w:r>
      <w:proofErr w:type="gramStart"/>
      <w:r w:rsidR="005F1AAA">
        <w:rPr>
          <w:bCs/>
        </w:rPr>
        <w:t>disciples</w:t>
      </w:r>
      <w:proofErr w:type="gramEnd"/>
      <w:r w:rsidR="005F1AAA">
        <w:rPr>
          <w:bCs/>
        </w:rPr>
        <w:t xml:space="preserve"> doubts. Notice that the</w:t>
      </w:r>
      <w:r w:rsidR="000418E0">
        <w:rPr>
          <w:bCs/>
        </w:rPr>
        <w:t xml:space="preserve"> disciples</w:t>
      </w:r>
      <w:r w:rsidR="005F1AAA">
        <w:rPr>
          <w:bCs/>
        </w:rPr>
        <w:t xml:space="preserve"> faithfully distributed what Jes</w:t>
      </w:r>
      <w:r w:rsidR="003E0AC0">
        <w:rPr>
          <w:bCs/>
        </w:rPr>
        <w:t>us gave them.</w:t>
      </w:r>
      <w:r w:rsidR="00AB32DA">
        <w:rPr>
          <w:bCs/>
        </w:rPr>
        <w:t xml:space="preserve"> </w:t>
      </w:r>
      <w:r w:rsidR="000E3492">
        <w:rPr>
          <w:bCs/>
        </w:rPr>
        <w:t xml:space="preserve">Notice that they </w:t>
      </w:r>
      <w:proofErr w:type="gramStart"/>
      <w:r w:rsidR="000E3492">
        <w:rPr>
          <w:bCs/>
        </w:rPr>
        <w:t>ended</w:t>
      </w:r>
      <w:proofErr w:type="gramEnd"/>
      <w:r w:rsidR="000E3492">
        <w:rPr>
          <w:bCs/>
        </w:rPr>
        <w:t xml:space="preserve"> with more than the</w:t>
      </w:r>
      <w:r w:rsidR="00AB37DA">
        <w:rPr>
          <w:bCs/>
        </w:rPr>
        <w:t xml:space="preserve">y had at the beginning. </w:t>
      </w:r>
      <w:r w:rsidR="00AB32DA">
        <w:rPr>
          <w:bCs/>
        </w:rPr>
        <w:t xml:space="preserve">Notice the disciples </w:t>
      </w:r>
      <w:r w:rsidR="00C275D1">
        <w:rPr>
          <w:bCs/>
        </w:rPr>
        <w:t>were</w:t>
      </w:r>
      <w:r w:rsidR="004A74B9">
        <w:rPr>
          <w:bCs/>
        </w:rPr>
        <w:t xml:space="preserve"> faithful stewards of the provision</w:t>
      </w:r>
      <w:r w:rsidR="008979E6">
        <w:rPr>
          <w:bCs/>
        </w:rPr>
        <w:t xml:space="preserve"> that was left over.</w:t>
      </w:r>
    </w:p>
    <w:p w14:paraId="24B5F003" w14:textId="77777777" w:rsidR="008F6B1E" w:rsidRDefault="008F6B1E" w:rsidP="00DA7ACC">
      <w:pPr>
        <w:rPr>
          <w:bCs/>
        </w:rPr>
      </w:pPr>
    </w:p>
    <w:p w14:paraId="3B9A1CC2" w14:textId="370F985E" w:rsidR="00DA7ACC" w:rsidRPr="0073223D" w:rsidRDefault="00DA7ACC" w:rsidP="00DA7ACC">
      <w:pPr>
        <w:rPr>
          <w:bCs/>
        </w:rPr>
      </w:pPr>
      <w:r>
        <w:rPr>
          <w:bCs/>
        </w:rPr>
        <w:t xml:space="preserve">Jesus did not </w:t>
      </w:r>
      <w:r w:rsidRPr="00B557AF">
        <w:rPr>
          <w:b/>
          <w:i/>
          <w:iCs/>
        </w:rPr>
        <w:t>need</w:t>
      </w:r>
      <w:r>
        <w:rPr>
          <w:bCs/>
        </w:rPr>
        <w:t xml:space="preserve"> the bread and fish from the </w:t>
      </w:r>
      <w:proofErr w:type="gramStart"/>
      <w:r>
        <w:rPr>
          <w:bCs/>
        </w:rPr>
        <w:t>boy?</w:t>
      </w:r>
      <w:proofErr w:type="gramEnd"/>
      <w:r>
        <w:rPr>
          <w:bCs/>
        </w:rPr>
        <w:t xml:space="preserve"> Jesus did not </w:t>
      </w:r>
      <w:r w:rsidRPr="00B557AF">
        <w:rPr>
          <w:b/>
          <w:i/>
          <w:iCs/>
        </w:rPr>
        <w:t>need</w:t>
      </w:r>
      <w:r>
        <w:rPr>
          <w:bCs/>
        </w:rPr>
        <w:t xml:space="preserve"> the disciples to distribute the </w:t>
      </w:r>
      <w:proofErr w:type="gramStart"/>
      <w:r>
        <w:rPr>
          <w:bCs/>
        </w:rPr>
        <w:t>food?</w:t>
      </w:r>
      <w:proofErr w:type="gramEnd"/>
      <w:r>
        <w:rPr>
          <w:bCs/>
        </w:rPr>
        <w:t xml:space="preserve"> He does not </w:t>
      </w:r>
      <w:r w:rsidRPr="00B557AF">
        <w:rPr>
          <w:b/>
          <w:i/>
          <w:iCs/>
        </w:rPr>
        <w:t>need</w:t>
      </w:r>
      <w:r>
        <w:rPr>
          <w:bCs/>
        </w:rPr>
        <w:t xml:space="preserve"> us </w:t>
      </w:r>
      <w:proofErr w:type="gramStart"/>
      <w:r>
        <w:rPr>
          <w:bCs/>
        </w:rPr>
        <w:t>today?</w:t>
      </w:r>
      <w:proofErr w:type="gramEnd"/>
      <w:r>
        <w:rPr>
          <w:bCs/>
        </w:rPr>
        <w:t xml:space="preserve"> </w:t>
      </w:r>
      <w:r w:rsidRPr="0073223D">
        <w:rPr>
          <w:bCs/>
        </w:rPr>
        <w:t>Yet</w:t>
      </w:r>
      <w:r>
        <w:rPr>
          <w:bCs/>
        </w:rPr>
        <w:t>,</w:t>
      </w:r>
      <w:r w:rsidRPr="0073223D">
        <w:rPr>
          <w:bCs/>
        </w:rPr>
        <w:t xml:space="preserve"> </w:t>
      </w:r>
      <w:r>
        <w:rPr>
          <w:bCs/>
        </w:rPr>
        <w:t xml:space="preserve">His call for us to participate remains unchanged. </w:t>
      </w:r>
      <w:r>
        <w:rPr>
          <w:b/>
        </w:rPr>
        <w:t xml:space="preserve">But </w:t>
      </w:r>
      <w:proofErr w:type="gramStart"/>
      <w:r w:rsidRPr="0073223D">
        <w:rPr>
          <w:bCs/>
        </w:rPr>
        <w:t>in spite of</w:t>
      </w:r>
      <w:proofErr w:type="gramEnd"/>
      <w:r w:rsidRPr="0073223D">
        <w:rPr>
          <w:bCs/>
        </w:rPr>
        <w:t xml:space="preserve"> our</w:t>
      </w:r>
      <w:r>
        <w:rPr>
          <w:bCs/>
        </w:rPr>
        <w:t xml:space="preserve"> invited</w:t>
      </w:r>
      <w:r w:rsidRPr="0073223D">
        <w:rPr>
          <w:bCs/>
        </w:rPr>
        <w:t xml:space="preserve"> involvement, </w:t>
      </w:r>
      <w:proofErr w:type="gramStart"/>
      <w:r w:rsidRPr="0073223D">
        <w:rPr>
          <w:bCs/>
        </w:rPr>
        <w:t>in spite of</w:t>
      </w:r>
      <w:proofErr w:type="gramEnd"/>
      <w:r w:rsidRPr="0073223D">
        <w:rPr>
          <w:bCs/>
        </w:rPr>
        <w:t xml:space="preserve"> </w:t>
      </w:r>
      <w:r>
        <w:rPr>
          <w:bCs/>
        </w:rPr>
        <w:t>the substance we have “at hand”, we must continue to see –</w:t>
      </w:r>
      <w:r w:rsidRPr="0073223D">
        <w:rPr>
          <w:bCs/>
        </w:rPr>
        <w:t xml:space="preserve"> Jehovah Jireh- God Our Provider</w:t>
      </w:r>
      <w:r w:rsidR="00A42B82">
        <w:rPr>
          <w:bCs/>
        </w:rPr>
        <w:t xml:space="preserve"> </w:t>
      </w:r>
      <w:r>
        <w:rPr>
          <w:bCs/>
        </w:rPr>
        <w:t>is not limited by what we bring to the table.</w:t>
      </w:r>
    </w:p>
    <w:p w14:paraId="224E177E" w14:textId="77777777" w:rsidR="00DA7ACC" w:rsidRDefault="00DA7ACC" w:rsidP="00DA7ACC">
      <w:pPr>
        <w:rPr>
          <w:b/>
        </w:rPr>
      </w:pPr>
    </w:p>
    <w:p w14:paraId="28E80E86" w14:textId="77777777" w:rsidR="00DA7ACC" w:rsidRPr="00C916D8" w:rsidRDefault="00DA7ACC" w:rsidP="00DA7ACC">
      <w:pPr>
        <w:rPr>
          <w:b/>
        </w:rPr>
      </w:pPr>
      <w:r w:rsidRPr="00F2212E">
        <w:rPr>
          <w:b/>
        </w:rPr>
        <w:t xml:space="preserve">If we </w:t>
      </w:r>
      <w:r w:rsidRPr="00F2212E">
        <w:rPr>
          <w:b/>
          <w:u w:val="single"/>
        </w:rPr>
        <w:t>get</w:t>
      </w:r>
      <w:r w:rsidRPr="00F2212E">
        <w:rPr>
          <w:b/>
        </w:rPr>
        <w:t xml:space="preserve"> this concept, there are profound implications for church ministry</w:t>
      </w:r>
      <w:r>
        <w:rPr>
          <w:b/>
        </w:rPr>
        <w:t xml:space="preserve"> because </w:t>
      </w:r>
      <w:r w:rsidRPr="00C916D8">
        <w:rPr>
          <w:b/>
        </w:rPr>
        <w:t xml:space="preserve">Church leaders have been called to minister in faith </w:t>
      </w:r>
    </w:p>
    <w:p w14:paraId="6981E4AC" w14:textId="77777777" w:rsidR="00DA7ACC" w:rsidRPr="000D58E7" w:rsidRDefault="00DA7ACC" w:rsidP="00DA7ACC">
      <w:pPr>
        <w:pStyle w:val="ListParagraph"/>
        <w:numPr>
          <w:ilvl w:val="0"/>
          <w:numId w:val="39"/>
        </w:numPr>
        <w:rPr>
          <w:bCs/>
        </w:rPr>
      </w:pPr>
      <w:r w:rsidRPr="000D58E7">
        <w:rPr>
          <w:bCs/>
        </w:rPr>
        <w:t>Numbers 18:20-</w:t>
      </w:r>
      <w:proofErr w:type="gramStart"/>
      <w:r w:rsidRPr="000D58E7">
        <w:rPr>
          <w:bCs/>
        </w:rPr>
        <w:t>25  Levites</w:t>
      </w:r>
      <w:proofErr w:type="gramEnd"/>
    </w:p>
    <w:p w14:paraId="372E8AF4" w14:textId="77777777" w:rsidR="00DA7ACC" w:rsidRPr="000D58E7" w:rsidRDefault="00DA7ACC" w:rsidP="00DA7ACC">
      <w:pPr>
        <w:pStyle w:val="ListParagraph"/>
        <w:numPr>
          <w:ilvl w:val="0"/>
          <w:numId w:val="39"/>
        </w:numPr>
        <w:rPr>
          <w:bCs/>
        </w:rPr>
      </w:pPr>
      <w:bookmarkStart w:id="5" w:name="_Hlk32474361"/>
      <w:r w:rsidRPr="000D58E7">
        <w:rPr>
          <w:bCs/>
        </w:rPr>
        <w:t xml:space="preserve">Luke 9: 1-4 – Jesus sent the </w:t>
      </w:r>
      <w:proofErr w:type="gramStart"/>
      <w:r w:rsidRPr="000D58E7">
        <w:rPr>
          <w:bCs/>
        </w:rPr>
        <w:t>12;</w:t>
      </w:r>
      <w:proofErr w:type="gramEnd"/>
      <w:r w:rsidRPr="000D58E7">
        <w:rPr>
          <w:bCs/>
        </w:rPr>
        <w:t xml:space="preserve"> </w:t>
      </w:r>
    </w:p>
    <w:p w14:paraId="0F957EC5" w14:textId="77777777" w:rsidR="00DA7ACC" w:rsidRPr="000D58E7" w:rsidRDefault="00DA7ACC" w:rsidP="00DA7ACC">
      <w:pPr>
        <w:pStyle w:val="ListParagraph"/>
        <w:numPr>
          <w:ilvl w:val="0"/>
          <w:numId w:val="39"/>
        </w:numPr>
        <w:rPr>
          <w:bCs/>
        </w:rPr>
      </w:pPr>
      <w:r w:rsidRPr="000D58E7">
        <w:rPr>
          <w:bCs/>
        </w:rPr>
        <w:t>Luke 10:1-7 – Jesus sent the 72</w:t>
      </w:r>
    </w:p>
    <w:bookmarkEnd w:id="5"/>
    <w:p w14:paraId="2BACBD0C" w14:textId="77777777" w:rsidR="00DA7ACC" w:rsidRPr="002C7E70" w:rsidRDefault="00DA7ACC" w:rsidP="00DA7ACC">
      <w:pPr>
        <w:ind w:left="420"/>
      </w:pPr>
      <w:r>
        <w:rPr>
          <w:b/>
        </w:rPr>
        <w:t xml:space="preserve">More than “our provider” we need to see – </w:t>
      </w:r>
      <w:r w:rsidRPr="00126810">
        <w:rPr>
          <w:b/>
        </w:rPr>
        <w:t xml:space="preserve">God </w:t>
      </w:r>
      <w:r>
        <w:rPr>
          <w:b/>
        </w:rPr>
        <w:t xml:space="preserve">As </w:t>
      </w:r>
      <w:r w:rsidRPr="00126810">
        <w:rPr>
          <w:b/>
        </w:rPr>
        <w:t>Ou</w:t>
      </w:r>
      <w:r>
        <w:rPr>
          <w:b/>
        </w:rPr>
        <w:t>r “</w:t>
      </w:r>
      <w:r w:rsidRPr="008659C5">
        <w:rPr>
          <w:b/>
          <w:i/>
          <w:iCs/>
          <w:sz w:val="28"/>
          <w:szCs w:val="28"/>
        </w:rPr>
        <w:t>Provision</w:t>
      </w:r>
      <w:r>
        <w:rPr>
          <w:b/>
          <w:i/>
          <w:iCs/>
          <w:sz w:val="28"/>
          <w:szCs w:val="28"/>
        </w:rPr>
        <w:t>”</w:t>
      </w:r>
    </w:p>
    <w:p w14:paraId="700656C7" w14:textId="0EC5EA28" w:rsidR="00DA7ACC" w:rsidRPr="00CC487A" w:rsidRDefault="00DA7ACC" w:rsidP="00CC487A">
      <w:pPr>
        <w:ind w:left="1020"/>
        <w:rPr>
          <w:bCs/>
        </w:rPr>
      </w:pPr>
      <w:r w:rsidRPr="000D58E7">
        <w:rPr>
          <w:bCs/>
        </w:rPr>
        <w:t xml:space="preserve">John 6: 22-35 We must be careful or we can find ourselves depending on the manna rather than depending on </w:t>
      </w:r>
      <w:proofErr w:type="gramStart"/>
      <w:r w:rsidRPr="000D58E7">
        <w:rPr>
          <w:bCs/>
        </w:rPr>
        <w:t>Jesus  -</w:t>
      </w:r>
      <w:proofErr w:type="gramEnd"/>
      <w:r w:rsidRPr="000D58E7">
        <w:rPr>
          <w:bCs/>
        </w:rPr>
        <w:t xml:space="preserve"> Jesus said to them </w:t>
      </w:r>
      <w:proofErr w:type="gramStart"/>
      <w:r w:rsidRPr="000D58E7">
        <w:rPr>
          <w:bCs/>
        </w:rPr>
        <w:t>“ I</w:t>
      </w:r>
      <w:proofErr w:type="gramEnd"/>
      <w:r w:rsidRPr="000D58E7">
        <w:rPr>
          <w:bCs/>
        </w:rPr>
        <w:t xml:space="preserve"> am the bread”</w:t>
      </w:r>
    </w:p>
    <w:p w14:paraId="3E3BF466" w14:textId="77777777" w:rsidR="00DA7ACC" w:rsidRDefault="00DA7ACC" w:rsidP="00DA7ACC">
      <w:pPr>
        <w:pStyle w:val="ListParagraph"/>
      </w:pPr>
    </w:p>
    <w:p w14:paraId="1D1BBA4F" w14:textId="77777777" w:rsidR="00DA7ACC" w:rsidRDefault="00DA7ACC" w:rsidP="00DA7ACC">
      <w:pPr>
        <w:jc w:val="center"/>
        <w:rPr>
          <w:b/>
          <w:sz w:val="28"/>
        </w:rPr>
      </w:pPr>
    </w:p>
    <w:p w14:paraId="4BC72697" w14:textId="77777777" w:rsidR="00DA7ACC" w:rsidRDefault="00DA7ACC" w:rsidP="00DA7ACC">
      <w:pPr>
        <w:rPr>
          <w:b/>
          <w:bCs/>
        </w:rPr>
      </w:pPr>
      <w:r>
        <w:rPr>
          <w:b/>
          <w:bCs/>
        </w:rPr>
        <w:t xml:space="preserve">If God is our </w:t>
      </w:r>
      <w:proofErr w:type="gramStart"/>
      <w:r>
        <w:rPr>
          <w:b/>
          <w:bCs/>
        </w:rPr>
        <w:t>provision,  how</w:t>
      </w:r>
      <w:proofErr w:type="gramEnd"/>
      <w:r>
        <w:rPr>
          <w:b/>
          <w:bCs/>
        </w:rPr>
        <w:t xml:space="preserve"> should church leaders view their ministry assignment. Should</w:t>
      </w:r>
      <w:r w:rsidRPr="003E6584">
        <w:rPr>
          <w:b/>
          <w:bCs/>
        </w:rPr>
        <w:t xml:space="preserve"> a church’s ministry assignment define its </w:t>
      </w:r>
      <w:proofErr w:type="gramStart"/>
      <w:r w:rsidRPr="003E6584">
        <w:rPr>
          <w:b/>
          <w:bCs/>
        </w:rPr>
        <w:t>budget</w:t>
      </w:r>
      <w:proofErr w:type="gramEnd"/>
      <w:r w:rsidRPr="003E6584">
        <w:rPr>
          <w:b/>
          <w:bCs/>
        </w:rPr>
        <w:t xml:space="preserve"> or </w:t>
      </w:r>
      <w:r>
        <w:rPr>
          <w:b/>
          <w:bCs/>
        </w:rPr>
        <w:t>should</w:t>
      </w:r>
      <w:r w:rsidRPr="003E6584">
        <w:rPr>
          <w:b/>
          <w:bCs/>
        </w:rPr>
        <w:t xml:space="preserve"> the </w:t>
      </w:r>
      <w:r>
        <w:rPr>
          <w:b/>
          <w:bCs/>
        </w:rPr>
        <w:t>projected available funds</w:t>
      </w:r>
      <w:r w:rsidRPr="003E6584">
        <w:rPr>
          <w:b/>
          <w:bCs/>
        </w:rPr>
        <w:t xml:space="preserve"> define your ministry? </w:t>
      </w:r>
      <w:r>
        <w:rPr>
          <w:b/>
          <w:bCs/>
        </w:rPr>
        <w:t>Should a</w:t>
      </w:r>
      <w:r w:rsidRPr="003E6584">
        <w:rPr>
          <w:b/>
          <w:bCs/>
        </w:rPr>
        <w:t xml:space="preserve"> church’s sense of God’s call on them, His assignment for them</w:t>
      </w:r>
      <w:r>
        <w:rPr>
          <w:b/>
          <w:bCs/>
        </w:rPr>
        <w:t>,</w:t>
      </w:r>
      <w:r w:rsidRPr="003E6584">
        <w:rPr>
          <w:b/>
          <w:bCs/>
        </w:rPr>
        <w:t xml:space="preserve"> determine what </w:t>
      </w:r>
      <w:r>
        <w:rPr>
          <w:b/>
          <w:bCs/>
        </w:rPr>
        <w:t xml:space="preserve">they </w:t>
      </w:r>
      <w:r w:rsidRPr="003E6584">
        <w:rPr>
          <w:b/>
          <w:bCs/>
        </w:rPr>
        <w:t xml:space="preserve">try to pursue or </w:t>
      </w:r>
      <w:r>
        <w:rPr>
          <w:b/>
          <w:bCs/>
        </w:rPr>
        <w:t>should</w:t>
      </w:r>
      <w:r w:rsidRPr="003E6584">
        <w:rPr>
          <w:b/>
          <w:bCs/>
        </w:rPr>
        <w:t xml:space="preserve"> the budget/available funds control whether they even try</w:t>
      </w:r>
      <w:r>
        <w:rPr>
          <w:b/>
          <w:bCs/>
        </w:rPr>
        <w:t>?</w:t>
      </w:r>
    </w:p>
    <w:p w14:paraId="7E9A7CA9" w14:textId="77777777" w:rsidR="00DA7ACC" w:rsidRDefault="00DA7ACC" w:rsidP="00DA7ACC">
      <w:pPr>
        <w:jc w:val="center"/>
        <w:rPr>
          <w:b/>
          <w:sz w:val="28"/>
        </w:rPr>
      </w:pPr>
    </w:p>
    <w:p w14:paraId="07AD5ABB" w14:textId="77777777" w:rsidR="00DA7ACC" w:rsidRDefault="00DA7ACC" w:rsidP="00DA7ACC">
      <w:pPr>
        <w:rPr>
          <w:b/>
          <w:sz w:val="28"/>
        </w:rPr>
      </w:pPr>
    </w:p>
    <w:p w14:paraId="207E6AD0" w14:textId="77777777" w:rsidR="00DA7ACC" w:rsidRPr="00FF399C" w:rsidRDefault="00DA7ACC" w:rsidP="00DA7ACC">
      <w:pPr>
        <w:rPr>
          <w:b/>
        </w:rPr>
      </w:pPr>
      <w:r w:rsidRPr="00FF399C">
        <w:rPr>
          <w:b/>
        </w:rPr>
        <w:t>THE CALL/CAUTION TO GUARD THE OFFERTORY PROCESS</w:t>
      </w:r>
    </w:p>
    <w:p w14:paraId="2CD46DDA" w14:textId="77777777" w:rsidR="00DA7ACC" w:rsidRPr="005E778D" w:rsidRDefault="00DA7ACC" w:rsidP="00DA7ACC">
      <w:pPr>
        <w:rPr>
          <w:rStyle w:val="Hyperlink"/>
          <w:bCs/>
          <w:color w:val="000000" w:themeColor="text1"/>
          <w:u w:val="none"/>
        </w:rPr>
      </w:pPr>
      <w:r>
        <w:rPr>
          <w:b/>
          <w:sz w:val="28"/>
        </w:rPr>
        <w:tab/>
      </w:r>
      <w:r w:rsidRPr="005E778D">
        <w:rPr>
          <w:bCs/>
          <w:color w:val="000000" w:themeColor="text1"/>
        </w:rPr>
        <w:fldChar w:fldCharType="begin"/>
      </w:r>
      <w:r w:rsidRPr="005E778D">
        <w:rPr>
          <w:bCs/>
          <w:color w:val="000000" w:themeColor="text1"/>
        </w:rPr>
        <w:instrText>HYPERLINK "https://biblenow.net/en/bible/the-message/old-testament/1-samuel/2/27_30"</w:instrText>
      </w:r>
      <w:r w:rsidRPr="005E778D">
        <w:rPr>
          <w:bCs/>
          <w:color w:val="000000" w:themeColor="text1"/>
        </w:rPr>
      </w:r>
      <w:r w:rsidRPr="005E778D">
        <w:rPr>
          <w:bCs/>
          <w:color w:val="000000" w:themeColor="text1"/>
        </w:rPr>
        <w:fldChar w:fldCharType="separate"/>
      </w:r>
    </w:p>
    <w:p w14:paraId="6C871830" w14:textId="7E67A08F" w:rsidR="00DA7ACC" w:rsidRPr="00800F28" w:rsidRDefault="00DA7ACC" w:rsidP="00DA7ACC">
      <w:pPr>
        <w:rPr>
          <w:rStyle w:val="Hyperlink"/>
          <w:bCs/>
          <w:color w:val="000000" w:themeColor="text1"/>
          <w:u w:val="none"/>
        </w:rPr>
      </w:pPr>
      <w:r w:rsidRPr="005E778D">
        <w:rPr>
          <w:rStyle w:val="Hyperlink"/>
          <w:bCs/>
          <w:color w:val="000000" w:themeColor="text1"/>
          <w:u w:val="none"/>
        </w:rPr>
        <w:t xml:space="preserve">1 Samuel 2: </w:t>
      </w:r>
      <w:r w:rsidRPr="00800F28">
        <w:rPr>
          <w:rStyle w:val="Hyperlink"/>
          <w:bCs/>
          <w:color w:val="000000" w:themeColor="text1"/>
          <w:u w:val="none"/>
        </w:rPr>
        <w:t>27-</w:t>
      </w:r>
      <w:r w:rsidRPr="005E778D">
        <w:rPr>
          <w:rStyle w:val="Hyperlink"/>
          <w:bCs/>
          <w:color w:val="000000" w:themeColor="text1"/>
          <w:u w:val="none"/>
        </w:rPr>
        <w:t xml:space="preserve">28 </w:t>
      </w:r>
      <w:r w:rsidR="00CD52A7">
        <w:rPr>
          <w:rStyle w:val="Hyperlink"/>
          <w:bCs/>
          <w:color w:val="000000" w:themeColor="text1"/>
          <w:u w:val="none"/>
        </w:rPr>
        <w:t xml:space="preserve">(The Message) </w:t>
      </w:r>
      <w:r w:rsidRPr="00800F28">
        <w:rPr>
          <w:rStyle w:val="Hyperlink"/>
          <w:bCs/>
          <w:color w:val="000000" w:themeColor="text1"/>
          <w:u w:val="none"/>
        </w:rPr>
        <w:t xml:space="preserve">A holy man came to Eli and said: “This is God’s message: I revealed myself openly to your ancestors when they were Pharaoh’s slaves in Egypt. Out of all the tribes of Israel, I chose your family to be my priests: to preside at the Altar, to burn incense, to wear the priestly robes in my presence. I put your ancestral family in charge of all the sacrificial offerings of Israel. </w:t>
      </w:r>
    </w:p>
    <w:p w14:paraId="15B7DB08" w14:textId="77777777" w:rsidR="00DA7ACC" w:rsidRPr="005E778D" w:rsidRDefault="00DA7ACC" w:rsidP="00DA7ACC">
      <w:pPr>
        <w:rPr>
          <w:bCs/>
          <w:sz w:val="28"/>
        </w:rPr>
      </w:pPr>
      <w:r w:rsidRPr="005E778D">
        <w:rPr>
          <w:bCs/>
          <w:color w:val="000000" w:themeColor="text1"/>
        </w:rPr>
        <w:fldChar w:fldCharType="end"/>
      </w:r>
    </w:p>
    <w:p w14:paraId="495A8378" w14:textId="560C6981" w:rsidR="00DA7ACC" w:rsidRPr="007104AD" w:rsidRDefault="00DA7ACC" w:rsidP="00DA7ACC">
      <w:pPr>
        <w:rPr>
          <w:bCs/>
        </w:rPr>
      </w:pPr>
      <w:r w:rsidRPr="005E778D">
        <w:rPr>
          <w:bCs/>
        </w:rPr>
        <w:t xml:space="preserve">Malachi 1: 6-8 </w:t>
      </w:r>
      <w:r w:rsidRPr="007104AD">
        <w:rPr>
          <w:bCs/>
        </w:rPr>
        <w:t>6</w:t>
      </w:r>
      <w:r w:rsidR="00E46D98">
        <w:rPr>
          <w:bCs/>
        </w:rPr>
        <w:t xml:space="preserve"> (NIV) </w:t>
      </w:r>
      <w:r w:rsidRPr="007104AD">
        <w:rPr>
          <w:bCs/>
        </w:rPr>
        <w:t xml:space="preserve">“A son honors his father, and a slave his master. If I am a father, where is the honor </w:t>
      </w:r>
      <w:proofErr w:type="gramStart"/>
      <w:r w:rsidRPr="007104AD">
        <w:rPr>
          <w:bCs/>
        </w:rPr>
        <w:t>due</w:t>
      </w:r>
      <w:proofErr w:type="gramEnd"/>
      <w:r w:rsidRPr="007104AD">
        <w:rPr>
          <w:bCs/>
        </w:rPr>
        <w:t xml:space="preserve"> me? If I am a master, where is the respect due me?” says the Lord Almighty.</w:t>
      </w:r>
      <w:r w:rsidRPr="005E778D">
        <w:rPr>
          <w:bCs/>
        </w:rPr>
        <w:t xml:space="preserve"> </w:t>
      </w:r>
      <w:r w:rsidRPr="007104AD">
        <w:rPr>
          <w:bCs/>
        </w:rPr>
        <w:t xml:space="preserve">“It is you priests who show contempt for my </w:t>
      </w:r>
      <w:proofErr w:type="gramStart"/>
      <w:r w:rsidRPr="007104AD">
        <w:rPr>
          <w:bCs/>
        </w:rPr>
        <w:t>name.“</w:t>
      </w:r>
      <w:proofErr w:type="gramEnd"/>
      <w:r w:rsidRPr="005E778D">
        <w:rPr>
          <w:bCs/>
        </w:rPr>
        <w:t xml:space="preserve"> </w:t>
      </w:r>
      <w:r w:rsidRPr="007104AD">
        <w:rPr>
          <w:bCs/>
        </w:rPr>
        <w:t xml:space="preserve">But you ask, </w:t>
      </w:r>
      <w:r w:rsidRPr="005E778D">
        <w:rPr>
          <w:bCs/>
        </w:rPr>
        <w:t>“</w:t>
      </w:r>
      <w:r w:rsidRPr="007104AD">
        <w:rPr>
          <w:bCs/>
        </w:rPr>
        <w:t>How have we shown contempt for your name?</w:t>
      </w:r>
      <w:r w:rsidRPr="005E778D">
        <w:rPr>
          <w:bCs/>
        </w:rPr>
        <w:t xml:space="preserve">” </w:t>
      </w:r>
      <w:r w:rsidRPr="007104AD">
        <w:rPr>
          <w:bCs/>
        </w:rPr>
        <w:t>7“By offering defiled food on my altar.</w:t>
      </w:r>
    </w:p>
    <w:p w14:paraId="307269F6" w14:textId="77777777" w:rsidR="00DA7ACC" w:rsidRDefault="00DA7ACC" w:rsidP="00DA7ACC">
      <w:pPr>
        <w:rPr>
          <w:bCs/>
        </w:rPr>
      </w:pPr>
      <w:r w:rsidRPr="007104AD">
        <w:rPr>
          <w:bCs/>
        </w:rPr>
        <w:t xml:space="preserve">“But you ask, </w:t>
      </w:r>
      <w:r w:rsidRPr="005E778D">
        <w:rPr>
          <w:bCs/>
        </w:rPr>
        <w:t>“</w:t>
      </w:r>
      <w:r w:rsidRPr="007104AD">
        <w:rPr>
          <w:bCs/>
        </w:rPr>
        <w:t>How have we defiled you?</w:t>
      </w:r>
      <w:r w:rsidRPr="005E778D">
        <w:rPr>
          <w:bCs/>
        </w:rPr>
        <w:t xml:space="preserve">” </w:t>
      </w:r>
      <w:r w:rsidRPr="007104AD">
        <w:rPr>
          <w:bCs/>
        </w:rPr>
        <w:t>“By saying that the Lord’s table is contemptible. 8When you offer blind animals for sacrifice, is that not wrong? When you sacrifice lame or diseased animals, is that not wrong? Try offering them to your governor! Would he be pleased with you? Would he accept you?” says the Lord Almighty.</w:t>
      </w:r>
    </w:p>
    <w:p w14:paraId="3057D444" w14:textId="77777777" w:rsidR="00DA7ACC" w:rsidRDefault="00DA7ACC" w:rsidP="00DA7ACC">
      <w:pPr>
        <w:rPr>
          <w:bCs/>
        </w:rPr>
      </w:pPr>
    </w:p>
    <w:p w14:paraId="3476FCA3" w14:textId="4AD5E994" w:rsidR="00DA7ACC" w:rsidRDefault="00DA7ACC" w:rsidP="00DA7ACC">
      <w:pPr>
        <w:rPr>
          <w:bCs/>
        </w:rPr>
      </w:pPr>
      <w:r>
        <w:rPr>
          <w:bCs/>
        </w:rPr>
        <w:t xml:space="preserve">There is liturgy involved in the offertory. It is not mere ritual. Although practices may change and vary, church leaders must be careful to guard God’s intent. The </w:t>
      </w:r>
      <w:r w:rsidR="00E7315F">
        <w:rPr>
          <w:bCs/>
        </w:rPr>
        <w:t xml:space="preserve">offertory </w:t>
      </w:r>
      <w:r>
        <w:rPr>
          <w:bCs/>
        </w:rPr>
        <w:t xml:space="preserve">is more than a fundraising campaign to pay bills. </w:t>
      </w:r>
      <w:r w:rsidR="00773D3E">
        <w:rPr>
          <w:bCs/>
        </w:rPr>
        <w:t>It</w:t>
      </w:r>
      <w:r w:rsidR="001C5794">
        <w:rPr>
          <w:bCs/>
        </w:rPr>
        <w:t xml:space="preserve"> is sacred</w:t>
      </w:r>
      <w:r w:rsidR="007C48F6">
        <w:rPr>
          <w:bCs/>
        </w:rPr>
        <w:t>. It is holy</w:t>
      </w:r>
      <w:r w:rsidR="00F91C0D">
        <w:rPr>
          <w:bCs/>
        </w:rPr>
        <w:t>.</w:t>
      </w:r>
      <w:r w:rsidR="00EE17DE">
        <w:rPr>
          <w:bCs/>
        </w:rPr>
        <w:t xml:space="preserve"> </w:t>
      </w:r>
      <w:r>
        <w:rPr>
          <w:bCs/>
        </w:rPr>
        <w:t>The process matters to God and church leaders are the appointed guardians of the process.</w:t>
      </w:r>
    </w:p>
    <w:p w14:paraId="501E3F23" w14:textId="77777777" w:rsidR="00F434A6" w:rsidRDefault="00F434A6" w:rsidP="00DA7ACC">
      <w:pPr>
        <w:rPr>
          <w:bCs/>
        </w:rPr>
      </w:pPr>
    </w:p>
    <w:p w14:paraId="5CB291D4" w14:textId="59CCC4AE" w:rsidR="00F434A6" w:rsidRPr="007104AD" w:rsidRDefault="00AD7DA4" w:rsidP="00DA7ACC">
      <w:pPr>
        <w:rPr>
          <w:bCs/>
          <w:sz w:val="28"/>
        </w:rPr>
      </w:pPr>
      <w:r>
        <w:rPr>
          <w:bCs/>
        </w:rPr>
        <w:t>T</w:t>
      </w:r>
      <w:r w:rsidR="003D5B1A">
        <w:rPr>
          <w:bCs/>
        </w:rPr>
        <w:t xml:space="preserve">he first chapter of Malachi makes it clear that not </w:t>
      </w:r>
      <w:r>
        <w:rPr>
          <w:bCs/>
        </w:rPr>
        <w:t xml:space="preserve">offerings or attitudes </w:t>
      </w:r>
      <w:r w:rsidR="00787A28">
        <w:rPr>
          <w:bCs/>
        </w:rPr>
        <w:t>in giving are acceptable to God. What</w:t>
      </w:r>
      <w:r w:rsidR="00ED6089">
        <w:rPr>
          <w:bCs/>
        </w:rPr>
        <w:t xml:space="preserve"> responsibilities do church leaders have to disciple and shepherd </w:t>
      </w:r>
      <w:r w:rsidR="00BF006B">
        <w:rPr>
          <w:bCs/>
        </w:rPr>
        <w:t xml:space="preserve">the heart with </w:t>
      </w:r>
      <w:r w:rsidR="00260F3E">
        <w:rPr>
          <w:bCs/>
        </w:rPr>
        <w:t xml:space="preserve">which </w:t>
      </w:r>
      <w:r w:rsidR="00BF006B">
        <w:rPr>
          <w:bCs/>
        </w:rPr>
        <w:t>congrega</w:t>
      </w:r>
      <w:r w:rsidR="00DF6AE0">
        <w:rPr>
          <w:bCs/>
        </w:rPr>
        <w:t>nts give</w:t>
      </w:r>
      <w:r w:rsidR="005A17DE">
        <w:rPr>
          <w:bCs/>
        </w:rPr>
        <w:t>?</w:t>
      </w:r>
      <w:r w:rsidR="00BF006B">
        <w:rPr>
          <w:bCs/>
        </w:rPr>
        <w:t xml:space="preserve"> </w:t>
      </w:r>
      <w:r w:rsidR="00AD360B">
        <w:rPr>
          <w:bCs/>
        </w:rPr>
        <w:t>What should be their response</w:t>
      </w:r>
      <w:r w:rsidR="008843EB">
        <w:rPr>
          <w:bCs/>
        </w:rPr>
        <w:t xml:space="preserve"> be</w:t>
      </w:r>
      <w:r w:rsidR="00AD360B">
        <w:rPr>
          <w:bCs/>
        </w:rPr>
        <w:t xml:space="preserve"> wh</w:t>
      </w:r>
      <w:r w:rsidR="008843EB">
        <w:rPr>
          <w:bCs/>
        </w:rPr>
        <w:t>en church</w:t>
      </w:r>
      <w:r w:rsidR="00AD360B">
        <w:rPr>
          <w:bCs/>
        </w:rPr>
        <w:t xml:space="preserve"> </w:t>
      </w:r>
      <w:r w:rsidR="007C4AFB">
        <w:rPr>
          <w:bCs/>
        </w:rPr>
        <w:t xml:space="preserve">giving levels meet budget </w:t>
      </w:r>
      <w:proofErr w:type="gramStart"/>
      <w:r w:rsidR="007C4AFB">
        <w:rPr>
          <w:bCs/>
        </w:rPr>
        <w:t>targets</w:t>
      </w:r>
      <w:proofErr w:type="gramEnd"/>
      <w:r w:rsidR="007C4AFB">
        <w:rPr>
          <w:bCs/>
        </w:rPr>
        <w:t xml:space="preserve"> but many </w:t>
      </w:r>
      <w:r w:rsidR="00385F43">
        <w:rPr>
          <w:bCs/>
        </w:rPr>
        <w:t>congregants do not demonstrate a willingness</w:t>
      </w:r>
      <w:r w:rsidR="005A17DE">
        <w:rPr>
          <w:bCs/>
        </w:rPr>
        <w:t xml:space="preserve"> to participate</w:t>
      </w:r>
      <w:r w:rsidR="00DA3175">
        <w:rPr>
          <w:bCs/>
        </w:rPr>
        <w:t xml:space="preserve"> and </w:t>
      </w:r>
      <w:r w:rsidR="003366BD">
        <w:rPr>
          <w:bCs/>
        </w:rPr>
        <w:t xml:space="preserve">are </w:t>
      </w:r>
      <w:r w:rsidR="00DA3175">
        <w:rPr>
          <w:bCs/>
        </w:rPr>
        <w:t>missing out on God’s plan to draw them nearer</w:t>
      </w:r>
      <w:r w:rsidR="008800D5">
        <w:rPr>
          <w:bCs/>
        </w:rPr>
        <w:t>?</w:t>
      </w:r>
    </w:p>
    <w:p w14:paraId="56FA700C" w14:textId="77777777" w:rsidR="00236C2F" w:rsidRDefault="00236C2F" w:rsidP="00DA7ACC">
      <w:pPr>
        <w:rPr>
          <w:b/>
        </w:rPr>
      </w:pPr>
    </w:p>
    <w:p w14:paraId="5B7C52C6" w14:textId="77777777" w:rsidR="00236C2F" w:rsidRDefault="00236C2F" w:rsidP="00DA7ACC">
      <w:pPr>
        <w:rPr>
          <w:b/>
        </w:rPr>
      </w:pPr>
    </w:p>
    <w:p w14:paraId="4C2F3BDA" w14:textId="60A95705" w:rsidR="00DA7ACC" w:rsidRPr="00235382" w:rsidRDefault="00DA7ACC" w:rsidP="00DA7ACC">
      <w:pPr>
        <w:rPr>
          <w:b/>
        </w:rPr>
      </w:pPr>
      <w:r w:rsidRPr="00235382">
        <w:rPr>
          <w:b/>
        </w:rPr>
        <w:t>THE CALL/CAUTION TO GUARD THE WORSHIP</w:t>
      </w:r>
    </w:p>
    <w:p w14:paraId="4B1809FD" w14:textId="2375C8B2" w:rsidR="00DA7ACC" w:rsidRPr="00F253E2" w:rsidRDefault="00DA7ACC" w:rsidP="00DA7ACC">
      <w:pPr>
        <w:rPr>
          <w:rStyle w:val="Hyperlink"/>
          <w:bCs/>
          <w:sz w:val="28"/>
        </w:rPr>
      </w:pPr>
      <w:r w:rsidRPr="00F253E2">
        <w:rPr>
          <w:bCs/>
          <w:sz w:val="28"/>
        </w:rPr>
        <w:fldChar w:fldCharType="begin"/>
      </w:r>
      <w:r w:rsidRPr="00F253E2">
        <w:rPr>
          <w:bCs/>
          <w:sz w:val="28"/>
        </w:rPr>
        <w:instrText>HYPERLINK "https://biblenow.net/en/bible/the-message/old-testament/1-samuel/2/27_30"</w:instrText>
      </w:r>
      <w:r w:rsidRPr="00F253E2">
        <w:rPr>
          <w:bCs/>
          <w:sz w:val="28"/>
        </w:rPr>
      </w:r>
      <w:r w:rsidRPr="00F253E2">
        <w:rPr>
          <w:bCs/>
          <w:sz w:val="28"/>
        </w:rPr>
        <w:fldChar w:fldCharType="separate"/>
      </w:r>
    </w:p>
    <w:p w14:paraId="7444090C" w14:textId="35385128" w:rsidR="00DA7ACC" w:rsidRPr="00F253E2" w:rsidRDefault="00DA7ACC" w:rsidP="00DA7ACC">
      <w:pPr>
        <w:rPr>
          <w:rStyle w:val="Hyperlink"/>
          <w:color w:val="000000" w:themeColor="text1"/>
          <w:u w:val="none"/>
        </w:rPr>
      </w:pPr>
      <w:r w:rsidRPr="00E647E6">
        <w:rPr>
          <w:rStyle w:val="Hyperlink"/>
          <w:color w:val="000000" w:themeColor="text1"/>
          <w:u w:val="none"/>
        </w:rPr>
        <w:t xml:space="preserve">1 Samuel </w:t>
      </w:r>
      <w:proofErr w:type="gramStart"/>
      <w:r w:rsidRPr="00E647E6">
        <w:rPr>
          <w:rStyle w:val="Hyperlink"/>
          <w:color w:val="000000" w:themeColor="text1"/>
          <w:u w:val="none"/>
        </w:rPr>
        <w:t>2:</w:t>
      </w:r>
      <w:r w:rsidRPr="00F253E2">
        <w:rPr>
          <w:rStyle w:val="Hyperlink"/>
          <w:color w:val="000000" w:themeColor="text1"/>
          <w:u w:val="none"/>
        </w:rPr>
        <w:t>2</w:t>
      </w:r>
      <w:r w:rsidRPr="00E647E6">
        <w:rPr>
          <w:rStyle w:val="Hyperlink"/>
          <w:color w:val="000000" w:themeColor="text1"/>
          <w:u w:val="none"/>
        </w:rPr>
        <w:t>9</w:t>
      </w:r>
      <w:r w:rsidRPr="00F253E2">
        <w:rPr>
          <w:rStyle w:val="Hyperlink"/>
          <w:color w:val="000000" w:themeColor="text1"/>
          <w:u w:val="none"/>
        </w:rPr>
        <w:t xml:space="preserve"> </w:t>
      </w:r>
      <w:r w:rsidR="00CD52A7">
        <w:rPr>
          <w:rStyle w:val="Hyperlink"/>
          <w:color w:val="000000" w:themeColor="text1"/>
          <w:u w:val="none"/>
        </w:rPr>
        <w:t xml:space="preserve"> (</w:t>
      </w:r>
      <w:proofErr w:type="gramEnd"/>
      <w:r w:rsidR="00CD52A7">
        <w:rPr>
          <w:rStyle w:val="Hyperlink"/>
          <w:color w:val="000000" w:themeColor="text1"/>
          <w:u w:val="none"/>
        </w:rPr>
        <w:t>The Message)</w:t>
      </w:r>
      <w:r w:rsidR="00E46D98">
        <w:rPr>
          <w:rStyle w:val="Hyperlink"/>
          <w:color w:val="000000" w:themeColor="text1"/>
          <w:u w:val="none"/>
        </w:rPr>
        <w:t xml:space="preserve"> </w:t>
      </w:r>
      <w:r w:rsidRPr="00F253E2">
        <w:rPr>
          <w:rStyle w:val="Hyperlink"/>
          <w:color w:val="000000" w:themeColor="text1"/>
          <w:u w:val="none"/>
        </w:rPr>
        <w:t xml:space="preserve">So why do you now treat as </w:t>
      </w:r>
      <w:r w:rsidRPr="00F253E2">
        <w:rPr>
          <w:rStyle w:val="Hyperlink"/>
          <w:i/>
          <w:iCs/>
          <w:color w:val="000000" w:themeColor="text1"/>
        </w:rPr>
        <w:t>mere</w:t>
      </w:r>
      <w:r w:rsidRPr="00F253E2">
        <w:rPr>
          <w:rStyle w:val="Hyperlink"/>
          <w:color w:val="000000" w:themeColor="text1"/>
          <w:u w:val="none"/>
        </w:rPr>
        <w:t xml:space="preserve"> </w:t>
      </w:r>
      <w:r w:rsidRPr="00F253E2">
        <w:rPr>
          <w:rStyle w:val="Hyperlink"/>
          <w:i/>
          <w:iCs/>
          <w:color w:val="000000" w:themeColor="text1"/>
        </w:rPr>
        <w:t>loot</w:t>
      </w:r>
      <w:r w:rsidRPr="00F253E2">
        <w:rPr>
          <w:rStyle w:val="Hyperlink"/>
          <w:color w:val="000000" w:themeColor="text1"/>
          <w:u w:val="none"/>
        </w:rPr>
        <w:t xml:space="preserve"> these very sacrificial offerings that I commanded for </w:t>
      </w:r>
      <w:r w:rsidRPr="00F253E2">
        <w:rPr>
          <w:rStyle w:val="Hyperlink"/>
          <w:i/>
          <w:iCs/>
          <w:color w:val="000000" w:themeColor="text1"/>
        </w:rPr>
        <w:t>my worship?</w:t>
      </w:r>
    </w:p>
    <w:p w14:paraId="711BFEE7" w14:textId="77777777" w:rsidR="00DA7ACC" w:rsidRDefault="00DA7ACC" w:rsidP="00DA7ACC">
      <w:pPr>
        <w:rPr>
          <w:bCs/>
          <w:sz w:val="28"/>
        </w:rPr>
      </w:pPr>
      <w:r w:rsidRPr="00F253E2">
        <w:rPr>
          <w:bCs/>
          <w:sz w:val="28"/>
        </w:rPr>
        <w:fldChar w:fldCharType="end"/>
      </w:r>
    </w:p>
    <w:p w14:paraId="5A0ED356" w14:textId="77777777" w:rsidR="00DA7ACC" w:rsidRPr="00235382" w:rsidRDefault="00DA7ACC" w:rsidP="00DA7ACC">
      <w:pPr>
        <w:rPr>
          <w:bCs/>
        </w:rPr>
      </w:pPr>
      <w:r w:rsidRPr="00235382">
        <w:rPr>
          <w:bCs/>
        </w:rPr>
        <w:t>Church leaders must take care that practices of convenience don’t inadvertently take the “worship” out of the offertory component of our worship services.</w:t>
      </w:r>
    </w:p>
    <w:p w14:paraId="05CE67FB" w14:textId="77777777" w:rsidR="00DA7ACC" w:rsidRPr="00235382" w:rsidRDefault="00DA7ACC" w:rsidP="00DA7ACC">
      <w:pPr>
        <w:rPr>
          <w:bCs/>
        </w:rPr>
      </w:pPr>
    </w:p>
    <w:p w14:paraId="5A77C493" w14:textId="683A694D" w:rsidR="00DA7ACC" w:rsidRDefault="00DA7ACC" w:rsidP="00DA7ACC">
      <w:pPr>
        <w:rPr>
          <w:bCs/>
        </w:rPr>
      </w:pPr>
      <w:r w:rsidRPr="00235382">
        <w:rPr>
          <w:bCs/>
        </w:rPr>
        <w:t>Wh</w:t>
      </w:r>
      <w:r>
        <w:rPr>
          <w:bCs/>
        </w:rPr>
        <w:t>ere is the focus</w:t>
      </w:r>
      <w:r w:rsidRPr="00235382">
        <w:rPr>
          <w:bCs/>
        </w:rPr>
        <w:t>? A financial goal? The latest church project? Meeting the budget?</w:t>
      </w:r>
      <w:r>
        <w:rPr>
          <w:bCs/>
        </w:rPr>
        <w:t xml:space="preserve"> Or God.</w:t>
      </w:r>
      <w:r w:rsidR="00A40CD5">
        <w:rPr>
          <w:bCs/>
        </w:rPr>
        <w:t xml:space="preserve"> Do </w:t>
      </w:r>
      <w:r w:rsidR="009D43AA">
        <w:rPr>
          <w:bCs/>
        </w:rPr>
        <w:t>leaders view</w:t>
      </w:r>
      <w:r w:rsidR="00AB7415">
        <w:rPr>
          <w:bCs/>
        </w:rPr>
        <w:t>/</w:t>
      </w:r>
      <w:r w:rsidR="009D43AA">
        <w:rPr>
          <w:bCs/>
        </w:rPr>
        <w:t>treat the offering as “mere loot</w:t>
      </w:r>
      <w:r w:rsidR="004E51C0">
        <w:rPr>
          <w:bCs/>
        </w:rPr>
        <w:t>?</w:t>
      </w:r>
      <w:r w:rsidR="009D43AA">
        <w:rPr>
          <w:bCs/>
        </w:rPr>
        <w:t>”</w:t>
      </w:r>
    </w:p>
    <w:p w14:paraId="3FBD24AD" w14:textId="77777777" w:rsidR="00DA7ACC" w:rsidRDefault="00DA7ACC" w:rsidP="00DA7ACC">
      <w:pPr>
        <w:rPr>
          <w:bCs/>
        </w:rPr>
      </w:pPr>
    </w:p>
    <w:p w14:paraId="5634E28E" w14:textId="2D1A6435" w:rsidR="00DA7ACC" w:rsidRDefault="00DA7ACC" w:rsidP="00DA7ACC">
      <w:pPr>
        <w:rPr>
          <w:bCs/>
        </w:rPr>
      </w:pPr>
      <w:r>
        <w:rPr>
          <w:bCs/>
        </w:rPr>
        <w:t>As David discusse</w:t>
      </w:r>
      <w:r w:rsidR="00620A6B">
        <w:rPr>
          <w:bCs/>
        </w:rPr>
        <w:t>d</w:t>
      </w:r>
      <w:r>
        <w:rPr>
          <w:bCs/>
        </w:rPr>
        <w:t xml:space="preserve"> the offering for the building of the temple, he sa</w:t>
      </w:r>
      <w:r w:rsidR="008A79E0">
        <w:rPr>
          <w:bCs/>
        </w:rPr>
        <w:t>id</w:t>
      </w:r>
      <w:r>
        <w:rPr>
          <w:bCs/>
        </w:rPr>
        <w:t>:</w:t>
      </w:r>
    </w:p>
    <w:p w14:paraId="5EF99F94" w14:textId="014A1647" w:rsidR="00DA7ACC" w:rsidRDefault="00DA7ACC" w:rsidP="00DA7ACC">
      <w:pPr>
        <w:rPr>
          <w:bCs/>
        </w:rPr>
      </w:pPr>
      <w:r>
        <w:rPr>
          <w:bCs/>
        </w:rPr>
        <w:t xml:space="preserve">1 Chronicles </w:t>
      </w:r>
      <w:proofErr w:type="gramStart"/>
      <w:r>
        <w:rPr>
          <w:bCs/>
        </w:rPr>
        <w:t xml:space="preserve">29:1 </w:t>
      </w:r>
      <w:r w:rsidR="009C513B">
        <w:rPr>
          <w:bCs/>
        </w:rPr>
        <w:t>,</w:t>
      </w:r>
      <w:proofErr w:type="gramEnd"/>
      <w:r w:rsidR="009C513B">
        <w:rPr>
          <w:bCs/>
        </w:rPr>
        <w:t xml:space="preserve"> (NIV) </w:t>
      </w:r>
      <w:r>
        <w:rPr>
          <w:bCs/>
        </w:rPr>
        <w:t>The task is great, because this palatial structure is not for man, but for the Lord God.</w:t>
      </w:r>
    </w:p>
    <w:p w14:paraId="296BE654" w14:textId="77777777" w:rsidR="00DA7ACC" w:rsidRDefault="00DA7ACC" w:rsidP="00DA7ACC">
      <w:pPr>
        <w:rPr>
          <w:bCs/>
        </w:rPr>
      </w:pPr>
      <w:r>
        <w:rPr>
          <w:bCs/>
        </w:rPr>
        <w:t xml:space="preserve"> </w:t>
      </w:r>
    </w:p>
    <w:p w14:paraId="2B6FFE22" w14:textId="388F510B" w:rsidR="00DA7ACC" w:rsidRDefault="008A79E0" w:rsidP="00DA7ACC">
      <w:pPr>
        <w:rPr>
          <w:bCs/>
        </w:rPr>
      </w:pPr>
      <w:r>
        <w:rPr>
          <w:bCs/>
        </w:rPr>
        <w:t xml:space="preserve">His focus was on God. </w:t>
      </w:r>
      <w:r w:rsidR="00DA7ACC">
        <w:rPr>
          <w:bCs/>
        </w:rPr>
        <w:t>Then he ask</w:t>
      </w:r>
      <w:r w:rsidR="00012415">
        <w:rPr>
          <w:bCs/>
        </w:rPr>
        <w:t>ed</w:t>
      </w:r>
      <w:r w:rsidR="00DA7ACC">
        <w:rPr>
          <w:bCs/>
        </w:rPr>
        <w:t>:</w:t>
      </w:r>
    </w:p>
    <w:p w14:paraId="02751B1F" w14:textId="77777777" w:rsidR="00DA7ACC" w:rsidRDefault="00DA7ACC" w:rsidP="00DA7ACC">
      <w:pPr>
        <w:rPr>
          <w:bCs/>
        </w:rPr>
      </w:pPr>
    </w:p>
    <w:p w14:paraId="619E33A6" w14:textId="77777777" w:rsidR="00DA7ACC" w:rsidRDefault="00DA7ACC" w:rsidP="00DA7ACC">
      <w:pPr>
        <w:rPr>
          <w:bCs/>
        </w:rPr>
      </w:pPr>
      <w:r>
        <w:rPr>
          <w:bCs/>
        </w:rPr>
        <w:t>29:5</w:t>
      </w:r>
      <w:proofErr w:type="gramStart"/>
      <w:r>
        <w:rPr>
          <w:bCs/>
        </w:rPr>
        <w:t xml:space="preserve"> ..</w:t>
      </w:r>
      <w:proofErr w:type="gramEnd"/>
      <w:r>
        <w:rPr>
          <w:bCs/>
        </w:rPr>
        <w:t>, Now, who is willing to consecrate themselves to the Lord today?</w:t>
      </w:r>
    </w:p>
    <w:p w14:paraId="0D305AC6" w14:textId="77777777" w:rsidR="00DA7ACC" w:rsidRDefault="00DA7ACC" w:rsidP="00DA7ACC">
      <w:pPr>
        <w:rPr>
          <w:bCs/>
        </w:rPr>
      </w:pPr>
    </w:p>
    <w:p w14:paraId="131724E4" w14:textId="312D5703" w:rsidR="00DA7ACC" w:rsidRDefault="00DA7ACC" w:rsidP="00DA7ACC">
      <w:pPr>
        <w:rPr>
          <w:bCs/>
        </w:rPr>
      </w:pPr>
      <w:r>
        <w:rPr>
          <w:bCs/>
        </w:rPr>
        <w:t>Church leaders must take care that congregants</w:t>
      </w:r>
      <w:r w:rsidR="00FE7099">
        <w:rPr>
          <w:bCs/>
        </w:rPr>
        <w:t>’</w:t>
      </w:r>
      <w:r>
        <w:rPr>
          <w:bCs/>
        </w:rPr>
        <w:t xml:space="preserve"> attention is point</w:t>
      </w:r>
      <w:r w:rsidR="00215308">
        <w:rPr>
          <w:bCs/>
        </w:rPr>
        <w:t xml:space="preserve">ed toward </w:t>
      </w:r>
      <w:r>
        <w:rPr>
          <w:bCs/>
        </w:rPr>
        <w:t>God. Are congregants called to consecrate themselves to the Lord?  Is time allotted for: Reflection? Praise? Thanksgiving? Celebration?</w:t>
      </w:r>
    </w:p>
    <w:p w14:paraId="79EEF2D3" w14:textId="77777777" w:rsidR="00DA7ACC" w:rsidRDefault="00DA7ACC" w:rsidP="00DA7ACC">
      <w:pPr>
        <w:rPr>
          <w:bCs/>
        </w:rPr>
      </w:pPr>
    </w:p>
    <w:p w14:paraId="5EE68B1A" w14:textId="77777777" w:rsidR="00DA7ACC" w:rsidRDefault="00DA7ACC" w:rsidP="00DA7ACC">
      <w:pPr>
        <w:rPr>
          <w:bCs/>
        </w:rPr>
      </w:pPr>
      <w:r>
        <w:rPr>
          <w:bCs/>
        </w:rPr>
        <w:t>Do simultaneous activities aid and detract from this moment of worship?</w:t>
      </w:r>
    </w:p>
    <w:p w14:paraId="4D73476D" w14:textId="77777777" w:rsidR="00DA7ACC" w:rsidRDefault="00DA7ACC" w:rsidP="00DA7ACC">
      <w:pPr>
        <w:rPr>
          <w:bCs/>
        </w:rPr>
      </w:pPr>
    </w:p>
    <w:p w14:paraId="5A87F86A" w14:textId="5EE882FC" w:rsidR="00DA7ACC" w:rsidRDefault="00DA7ACC" w:rsidP="00DA7ACC">
      <w:pPr>
        <w:rPr>
          <w:bCs/>
        </w:rPr>
      </w:pPr>
      <w:r>
        <w:rPr>
          <w:bCs/>
        </w:rPr>
        <w:t>How can “worship</w:t>
      </w:r>
      <w:r w:rsidR="005C6F31">
        <w:rPr>
          <w:bCs/>
        </w:rPr>
        <w:t>”</w:t>
      </w:r>
      <w:r>
        <w:rPr>
          <w:bCs/>
        </w:rPr>
        <w:t xml:space="preserve"> be guarded in the age of digital contributions.</w:t>
      </w:r>
    </w:p>
    <w:p w14:paraId="2D51CFDA" w14:textId="77777777" w:rsidR="00DA7ACC" w:rsidRDefault="00DA7ACC" w:rsidP="00DA7ACC">
      <w:pPr>
        <w:rPr>
          <w:bCs/>
        </w:rPr>
      </w:pPr>
    </w:p>
    <w:p w14:paraId="369FB3C4" w14:textId="77777777" w:rsidR="00DA7ACC" w:rsidRDefault="00DA7ACC" w:rsidP="00DA7ACC">
      <w:pPr>
        <w:rPr>
          <w:bCs/>
        </w:rPr>
      </w:pPr>
    </w:p>
    <w:p w14:paraId="27C02A51" w14:textId="77777777" w:rsidR="00DA7ACC" w:rsidRDefault="00DA7ACC" w:rsidP="00DA7ACC">
      <w:pPr>
        <w:rPr>
          <w:bCs/>
        </w:rPr>
      </w:pPr>
    </w:p>
    <w:p w14:paraId="12241D2D" w14:textId="77777777" w:rsidR="00DA7ACC" w:rsidRDefault="00DA7ACC" w:rsidP="00DA7ACC">
      <w:pPr>
        <w:rPr>
          <w:b/>
        </w:rPr>
      </w:pPr>
      <w:r>
        <w:rPr>
          <w:b/>
        </w:rPr>
        <w:t>THERE ARE CONSEQUENCES FOR LEADERS’ FAILURE TO GUARD</w:t>
      </w:r>
    </w:p>
    <w:p w14:paraId="0E800039" w14:textId="77777777" w:rsidR="00DA7ACC" w:rsidRDefault="00DA7ACC" w:rsidP="00DA7ACC">
      <w:pPr>
        <w:rPr>
          <w:b/>
        </w:rPr>
      </w:pPr>
    </w:p>
    <w:p w14:paraId="08C2CA5C" w14:textId="6194E4B9" w:rsidR="00DA7ACC" w:rsidRPr="00A67EF0" w:rsidRDefault="00DA7ACC" w:rsidP="00DA7ACC">
      <w:pPr>
        <w:rPr>
          <w:bCs/>
        </w:rPr>
      </w:pPr>
      <w:r w:rsidRPr="00A67EF0">
        <w:rPr>
          <w:bCs/>
        </w:rPr>
        <w:t xml:space="preserve">1 Samuel 2: 30 </w:t>
      </w:r>
      <w:r w:rsidR="009C513B">
        <w:rPr>
          <w:bCs/>
        </w:rPr>
        <w:t xml:space="preserve">(The Message) </w:t>
      </w:r>
      <w:r w:rsidRPr="00A67EF0">
        <w:rPr>
          <w:bCs/>
        </w:rPr>
        <w:t xml:space="preserve">Why do you treat your sons better than me, turning them loose to get fat on these offerings, and ignoring me? Therefore—this is God’s word, the God of Israel speaking—I once said that you and your ancestral family would be my priests indefinitely, but now—God’s word, </w:t>
      </w:r>
      <w:proofErr w:type="gramStart"/>
      <w:r w:rsidRPr="00A67EF0">
        <w:rPr>
          <w:bCs/>
        </w:rPr>
        <w:t>remember!—</w:t>
      </w:r>
      <w:proofErr w:type="gramEnd"/>
      <w:r w:rsidRPr="00A67EF0">
        <w:rPr>
          <w:bCs/>
        </w:rPr>
        <w:t xml:space="preserve">there is no way this can </w:t>
      </w:r>
      <w:proofErr w:type="spellStart"/>
      <w:proofErr w:type="gramStart"/>
      <w:r w:rsidRPr="00A67EF0">
        <w:rPr>
          <w:bCs/>
        </w:rPr>
        <w:t>continue.</w:t>
      </w:r>
      <w:r w:rsidRPr="00A67EF0">
        <w:rPr>
          <w:bCs/>
          <w:i/>
          <w:iCs/>
          <w:u w:val="single"/>
        </w:rPr>
        <w:t>I</w:t>
      </w:r>
      <w:proofErr w:type="spellEnd"/>
      <w:proofErr w:type="gramEnd"/>
      <w:r w:rsidRPr="00A67EF0">
        <w:rPr>
          <w:bCs/>
          <w:i/>
          <w:iCs/>
          <w:u w:val="single"/>
        </w:rPr>
        <w:t xml:space="preserve"> honor those who honor </w:t>
      </w:r>
      <w:proofErr w:type="spellStart"/>
      <w:proofErr w:type="gramStart"/>
      <w:r w:rsidRPr="00A67EF0">
        <w:rPr>
          <w:bCs/>
          <w:i/>
          <w:iCs/>
          <w:u w:val="single"/>
        </w:rPr>
        <w:t>me;those</w:t>
      </w:r>
      <w:proofErr w:type="spellEnd"/>
      <w:proofErr w:type="gramEnd"/>
      <w:r w:rsidRPr="00A67EF0">
        <w:rPr>
          <w:bCs/>
          <w:i/>
          <w:iCs/>
          <w:u w:val="single"/>
        </w:rPr>
        <w:t xml:space="preserve"> who scorn me I demean.</w:t>
      </w:r>
    </w:p>
    <w:p w14:paraId="6F1EF3C6" w14:textId="77777777" w:rsidR="00130149" w:rsidRDefault="00130149" w:rsidP="00CD729A">
      <w:pPr>
        <w:rPr>
          <w:b/>
          <w:sz w:val="28"/>
        </w:rPr>
      </w:pPr>
    </w:p>
    <w:p w14:paraId="16659B2F" w14:textId="0328EE9D" w:rsidR="004A3C2C" w:rsidRPr="0087443C" w:rsidRDefault="000D3531" w:rsidP="00CD729A">
      <w:pPr>
        <w:rPr>
          <w:b/>
          <w:sz w:val="28"/>
        </w:rPr>
      </w:pPr>
      <w:r w:rsidRPr="0087443C">
        <w:rPr>
          <w:b/>
          <w:sz w:val="28"/>
        </w:rPr>
        <w:t>Group Questions</w:t>
      </w:r>
      <w:r w:rsidR="002137B9" w:rsidRPr="0087443C">
        <w:rPr>
          <w:b/>
          <w:sz w:val="28"/>
        </w:rPr>
        <w:t>:</w:t>
      </w:r>
    </w:p>
    <w:p w14:paraId="7E2B70C2" w14:textId="77777777" w:rsidR="002A153A" w:rsidRDefault="002A153A" w:rsidP="00CD729A">
      <w:pPr>
        <w:rPr>
          <w:bCs/>
          <w:sz w:val="28"/>
        </w:rPr>
      </w:pPr>
    </w:p>
    <w:p w14:paraId="236C4345" w14:textId="52ADF67C" w:rsidR="000D3531" w:rsidRDefault="002A153A" w:rsidP="00CD729A">
      <w:pPr>
        <w:rPr>
          <w:bCs/>
          <w:sz w:val="28"/>
        </w:rPr>
      </w:pPr>
      <w:r>
        <w:rPr>
          <w:bCs/>
          <w:sz w:val="28"/>
        </w:rPr>
        <w:t xml:space="preserve">In what ways does your church </w:t>
      </w:r>
      <w:r w:rsidR="00C3151C">
        <w:rPr>
          <w:bCs/>
          <w:sz w:val="28"/>
        </w:rPr>
        <w:t>teach its congregation the “how, why and what” o</w:t>
      </w:r>
      <w:r w:rsidR="00D47375">
        <w:rPr>
          <w:bCs/>
          <w:sz w:val="28"/>
        </w:rPr>
        <w:t>f</w:t>
      </w:r>
      <w:r w:rsidR="00C3151C">
        <w:rPr>
          <w:bCs/>
          <w:sz w:val="28"/>
        </w:rPr>
        <w:t xml:space="preserve"> Christian Giving?</w:t>
      </w:r>
    </w:p>
    <w:p w14:paraId="431F6653" w14:textId="77777777" w:rsidR="004A1259" w:rsidRDefault="004A1259" w:rsidP="00CD729A">
      <w:pPr>
        <w:rPr>
          <w:bCs/>
          <w:sz w:val="28"/>
        </w:rPr>
      </w:pPr>
    </w:p>
    <w:p w14:paraId="30053EC2" w14:textId="727DEBF0" w:rsidR="004A1259" w:rsidRDefault="004A1259" w:rsidP="00CD729A">
      <w:pPr>
        <w:rPr>
          <w:bCs/>
          <w:sz w:val="28"/>
        </w:rPr>
      </w:pPr>
      <w:r>
        <w:rPr>
          <w:bCs/>
          <w:sz w:val="28"/>
        </w:rPr>
        <w:t>In what ways can that teaching be strengthened?</w:t>
      </w:r>
    </w:p>
    <w:p w14:paraId="25EF2C7A" w14:textId="77777777" w:rsidR="00711A31" w:rsidRDefault="00711A31" w:rsidP="00CD729A">
      <w:pPr>
        <w:rPr>
          <w:bCs/>
          <w:sz w:val="28"/>
        </w:rPr>
      </w:pPr>
    </w:p>
    <w:p w14:paraId="4B768BF6" w14:textId="763E614D" w:rsidR="004A1259" w:rsidRDefault="00860A43" w:rsidP="00CD729A">
      <w:pPr>
        <w:rPr>
          <w:bCs/>
          <w:sz w:val="28"/>
        </w:rPr>
      </w:pPr>
      <w:r>
        <w:rPr>
          <w:bCs/>
          <w:sz w:val="28"/>
        </w:rPr>
        <w:t xml:space="preserve">In what ways are church leaders seeking to model </w:t>
      </w:r>
      <w:r w:rsidR="00D277B5">
        <w:rPr>
          <w:bCs/>
          <w:sz w:val="28"/>
        </w:rPr>
        <w:t xml:space="preserve">faith in </w:t>
      </w:r>
      <w:r w:rsidR="00114828">
        <w:rPr>
          <w:bCs/>
          <w:sz w:val="28"/>
        </w:rPr>
        <w:t>God’</w:t>
      </w:r>
      <w:r w:rsidR="00D277B5">
        <w:rPr>
          <w:bCs/>
          <w:sz w:val="28"/>
        </w:rPr>
        <w:t>s provision be</w:t>
      </w:r>
      <w:r w:rsidR="00114828">
        <w:rPr>
          <w:bCs/>
          <w:sz w:val="28"/>
        </w:rPr>
        <w:t>fore</w:t>
      </w:r>
      <w:r w:rsidR="00D277B5">
        <w:rPr>
          <w:bCs/>
          <w:sz w:val="28"/>
        </w:rPr>
        <w:t xml:space="preserve"> their congregation?</w:t>
      </w:r>
    </w:p>
    <w:p w14:paraId="78DE58F0" w14:textId="77777777" w:rsidR="00D277B5" w:rsidRDefault="00D277B5" w:rsidP="00CD729A">
      <w:pPr>
        <w:rPr>
          <w:bCs/>
          <w:sz w:val="28"/>
        </w:rPr>
      </w:pPr>
    </w:p>
    <w:p w14:paraId="72380DD2" w14:textId="6E54B0AA" w:rsidR="00D277B5" w:rsidRDefault="00682934" w:rsidP="00CD729A">
      <w:pPr>
        <w:rPr>
          <w:bCs/>
          <w:sz w:val="28"/>
        </w:rPr>
      </w:pPr>
      <w:r>
        <w:rPr>
          <w:bCs/>
          <w:sz w:val="28"/>
        </w:rPr>
        <w:t>In what ways can that be strengthened?</w:t>
      </w:r>
    </w:p>
    <w:p w14:paraId="242E1883" w14:textId="77777777" w:rsidR="00682934" w:rsidRDefault="00682934" w:rsidP="00CD729A">
      <w:pPr>
        <w:rPr>
          <w:bCs/>
          <w:sz w:val="28"/>
        </w:rPr>
      </w:pPr>
    </w:p>
    <w:p w14:paraId="1F0F4067" w14:textId="48321DE2" w:rsidR="00682934" w:rsidRDefault="00682934" w:rsidP="00CD729A">
      <w:pPr>
        <w:rPr>
          <w:bCs/>
          <w:sz w:val="28"/>
        </w:rPr>
      </w:pPr>
      <w:r>
        <w:rPr>
          <w:bCs/>
          <w:sz w:val="28"/>
        </w:rPr>
        <w:t xml:space="preserve">Does your </w:t>
      </w:r>
      <w:r w:rsidR="00114828">
        <w:rPr>
          <w:bCs/>
          <w:sz w:val="28"/>
        </w:rPr>
        <w:t>church’s</w:t>
      </w:r>
      <w:r>
        <w:rPr>
          <w:bCs/>
          <w:sz w:val="28"/>
        </w:rPr>
        <w:t xml:space="preserve"> offertory </w:t>
      </w:r>
      <w:r w:rsidR="00432133">
        <w:rPr>
          <w:bCs/>
          <w:sz w:val="28"/>
        </w:rPr>
        <w:t xml:space="preserve">process </w:t>
      </w:r>
      <w:r w:rsidR="0044788F">
        <w:rPr>
          <w:bCs/>
          <w:sz w:val="28"/>
        </w:rPr>
        <w:t>facility</w:t>
      </w:r>
      <w:r w:rsidR="00432133">
        <w:rPr>
          <w:bCs/>
          <w:sz w:val="28"/>
        </w:rPr>
        <w:t xml:space="preserve"> worship</w:t>
      </w:r>
      <w:r w:rsidR="005805CA">
        <w:rPr>
          <w:bCs/>
          <w:sz w:val="28"/>
        </w:rPr>
        <w:t>? Draw givers closer to God? Draw givers closer to each other?</w:t>
      </w:r>
    </w:p>
    <w:p w14:paraId="7DBA0F3A" w14:textId="77777777" w:rsidR="00AA40AA" w:rsidRDefault="00AA40AA" w:rsidP="00CD729A">
      <w:pPr>
        <w:rPr>
          <w:bCs/>
          <w:sz w:val="28"/>
        </w:rPr>
      </w:pPr>
    </w:p>
    <w:p w14:paraId="6FB7DF8E" w14:textId="69CADA28" w:rsidR="00AA40AA" w:rsidRDefault="00AA40AA" w:rsidP="00CD729A">
      <w:pPr>
        <w:rPr>
          <w:bCs/>
          <w:sz w:val="28"/>
        </w:rPr>
      </w:pPr>
      <w:r>
        <w:rPr>
          <w:bCs/>
          <w:sz w:val="28"/>
        </w:rPr>
        <w:t>In what ways can that process be strengthened?</w:t>
      </w:r>
    </w:p>
    <w:p w14:paraId="1FEB2908" w14:textId="77777777" w:rsidR="003A36A6" w:rsidRDefault="003A36A6" w:rsidP="00CD729A">
      <w:pPr>
        <w:rPr>
          <w:bCs/>
          <w:sz w:val="28"/>
        </w:rPr>
      </w:pPr>
    </w:p>
    <w:p w14:paraId="44D7ED64" w14:textId="5A0C3F50" w:rsidR="003A36A6" w:rsidRPr="000D3531" w:rsidRDefault="003A36A6" w:rsidP="00CD729A">
      <w:pPr>
        <w:rPr>
          <w:bCs/>
          <w:sz w:val="28"/>
        </w:rPr>
      </w:pPr>
      <w:r>
        <w:rPr>
          <w:bCs/>
          <w:sz w:val="28"/>
        </w:rPr>
        <w:t xml:space="preserve">Are there visible signs of </w:t>
      </w:r>
      <w:r w:rsidR="000F1B04">
        <w:rPr>
          <w:bCs/>
          <w:sz w:val="28"/>
        </w:rPr>
        <w:t>joy during the offertory? If not, how might that be changed?</w:t>
      </w:r>
    </w:p>
    <w:p w14:paraId="210A859E" w14:textId="77777777" w:rsidR="004A3C2C" w:rsidRDefault="004A3C2C" w:rsidP="00CD729A">
      <w:pPr>
        <w:rPr>
          <w:b/>
          <w:sz w:val="28"/>
        </w:rPr>
      </w:pPr>
    </w:p>
    <w:p w14:paraId="6CF72CBD" w14:textId="56C1A4C6" w:rsidR="007D7C64" w:rsidRDefault="007D7C64" w:rsidP="007D7C64">
      <w:pPr>
        <w:rPr>
          <w:bCs/>
          <w:sz w:val="28"/>
        </w:rPr>
      </w:pPr>
      <w:r>
        <w:rPr>
          <w:bCs/>
          <w:sz w:val="28"/>
        </w:rPr>
        <w:t xml:space="preserve">Are church leaders aware </w:t>
      </w:r>
      <w:r w:rsidR="008F331E">
        <w:rPr>
          <w:bCs/>
          <w:sz w:val="28"/>
        </w:rPr>
        <w:t>of call to</w:t>
      </w:r>
      <w:r>
        <w:rPr>
          <w:bCs/>
          <w:sz w:val="28"/>
        </w:rPr>
        <w:t xml:space="preserve"> guard both the process and the worship?</w:t>
      </w:r>
    </w:p>
    <w:p w14:paraId="6B567407" w14:textId="77777777" w:rsidR="00646E3E" w:rsidRDefault="00646E3E" w:rsidP="00646E3E">
      <w:pPr>
        <w:rPr>
          <w:bCs/>
          <w:sz w:val="28"/>
        </w:rPr>
      </w:pPr>
      <w:r>
        <w:rPr>
          <w:bCs/>
          <w:sz w:val="28"/>
        </w:rPr>
        <w:t>Which scriptures from this section were most impactful for you? Why?</w:t>
      </w:r>
    </w:p>
    <w:p w14:paraId="02B8B5D5" w14:textId="77777777" w:rsidR="00646E3E" w:rsidRDefault="00646E3E" w:rsidP="00CD729A">
      <w:pPr>
        <w:rPr>
          <w:b/>
          <w:sz w:val="28"/>
        </w:rPr>
      </w:pPr>
    </w:p>
    <w:p w14:paraId="27866ED4" w14:textId="77777777" w:rsidR="00646E3E" w:rsidRDefault="00646E3E" w:rsidP="00CD729A">
      <w:pPr>
        <w:rPr>
          <w:b/>
          <w:sz w:val="28"/>
        </w:rPr>
      </w:pPr>
    </w:p>
    <w:p w14:paraId="4C7E4521" w14:textId="03246D6C" w:rsidR="00FB675A" w:rsidRPr="00A43FD5" w:rsidRDefault="00241DB2" w:rsidP="00CD729A">
      <w:pPr>
        <w:rPr>
          <w:b/>
          <w:sz w:val="28"/>
        </w:rPr>
      </w:pPr>
      <w:r>
        <w:rPr>
          <w:b/>
          <w:sz w:val="28"/>
        </w:rPr>
        <w:t xml:space="preserve">Any </w:t>
      </w:r>
      <w:r w:rsidR="00CD729A">
        <w:rPr>
          <w:b/>
          <w:sz w:val="28"/>
        </w:rPr>
        <w:t>Questions</w:t>
      </w:r>
    </w:p>
    <w:p w14:paraId="5078620A" w14:textId="77777777" w:rsidR="004A3C2C" w:rsidRDefault="004A3C2C" w:rsidP="004A3C2C">
      <w:pPr>
        <w:rPr>
          <w:b/>
          <w:sz w:val="28"/>
        </w:rPr>
      </w:pPr>
    </w:p>
    <w:p w14:paraId="69857A06" w14:textId="2495893D" w:rsidR="003B41B7" w:rsidRDefault="003B41B7" w:rsidP="009F249B">
      <w:pPr>
        <w:tabs>
          <w:tab w:val="left" w:pos="2179"/>
        </w:tabs>
        <w:rPr>
          <w:b/>
          <w:bCs/>
        </w:rPr>
      </w:pPr>
      <w:r>
        <w:rPr>
          <w:b/>
          <w:bCs/>
        </w:rPr>
        <w:t>Closing Reading</w:t>
      </w:r>
      <w:r w:rsidR="009F249B">
        <w:rPr>
          <w:b/>
          <w:bCs/>
        </w:rPr>
        <w:tab/>
      </w:r>
    </w:p>
    <w:p w14:paraId="06F6461B" w14:textId="77777777" w:rsidR="009F249B" w:rsidRDefault="009F249B" w:rsidP="009F249B">
      <w:pPr>
        <w:tabs>
          <w:tab w:val="left" w:pos="2179"/>
        </w:tabs>
        <w:rPr>
          <w:b/>
          <w:bCs/>
        </w:rPr>
      </w:pPr>
    </w:p>
    <w:p w14:paraId="6C997802" w14:textId="77777777" w:rsidR="00246FF4" w:rsidRDefault="00246FF4" w:rsidP="00246FF4">
      <w:pPr>
        <w:ind w:firstLine="720"/>
      </w:pPr>
      <w:r w:rsidRPr="000C6700">
        <w:t>Gen 4:3-5 – Cain’s Offering</w:t>
      </w:r>
    </w:p>
    <w:p w14:paraId="569DD531" w14:textId="77777777" w:rsidR="00246FF4" w:rsidRPr="00CA7427" w:rsidRDefault="00246FF4" w:rsidP="00246FF4">
      <w:pPr>
        <w:ind w:left="720"/>
      </w:pPr>
      <w:r w:rsidRPr="00CA7427">
        <w:rPr>
          <w:b/>
          <w:bCs/>
          <w:vertAlign w:val="superscript"/>
        </w:rPr>
        <w:t>3 </w:t>
      </w:r>
      <w:r w:rsidRPr="00CA7427">
        <w:t>In the course of time Cain brought some of the fruits of the soil as an offering to the Lord. </w:t>
      </w:r>
      <w:r w:rsidRPr="00CA7427">
        <w:rPr>
          <w:b/>
          <w:bCs/>
          <w:vertAlign w:val="superscript"/>
        </w:rPr>
        <w:t>4 </w:t>
      </w:r>
      <w:r w:rsidRPr="00CA7427">
        <w:t>And Abel also brought an offering—fat portions from some of the firstborn of his flock. The Lord looked with favor on Abel and his offering, </w:t>
      </w:r>
      <w:r w:rsidRPr="00CA7427">
        <w:rPr>
          <w:b/>
          <w:bCs/>
          <w:vertAlign w:val="superscript"/>
        </w:rPr>
        <w:t>5 </w:t>
      </w:r>
      <w:r w:rsidRPr="00CA7427">
        <w:t xml:space="preserve">but on Cain and his offering he did not look with favor. </w:t>
      </w:r>
      <w:proofErr w:type="gramStart"/>
      <w:r w:rsidRPr="00CA7427">
        <w:t>So</w:t>
      </w:r>
      <w:proofErr w:type="gramEnd"/>
      <w:r w:rsidRPr="00CA7427">
        <w:t xml:space="preserve"> Cain was very angry, and his face was downcast.</w:t>
      </w:r>
    </w:p>
    <w:p w14:paraId="0008AB5F" w14:textId="77777777" w:rsidR="00246FF4" w:rsidRPr="00CA7427" w:rsidRDefault="00246FF4" w:rsidP="00246FF4">
      <w:pPr>
        <w:ind w:left="720"/>
      </w:pPr>
      <w:r w:rsidRPr="00CA7427">
        <w:rPr>
          <w:b/>
          <w:bCs/>
          <w:vertAlign w:val="superscript"/>
        </w:rPr>
        <w:t>6 </w:t>
      </w:r>
      <w:r w:rsidRPr="00CA7427">
        <w:t>Then the Lord said to Cain, “Why are you angry? Why is your face downcast? </w:t>
      </w:r>
      <w:r w:rsidRPr="00CA7427">
        <w:rPr>
          <w:b/>
          <w:bCs/>
          <w:vertAlign w:val="superscript"/>
        </w:rPr>
        <w:t>7 </w:t>
      </w:r>
      <w:r w:rsidRPr="00CA7427">
        <w:t xml:space="preserve">If you do what is right, will you not be accepted? But if you do not do what is right, sin is crouching at your door; it desires to have you, but you must rule over </w:t>
      </w:r>
      <w:proofErr w:type="gramStart"/>
      <w:r w:rsidRPr="00CA7427">
        <w:t>it.”</w:t>
      </w:r>
      <w:proofErr w:type="gramEnd"/>
    </w:p>
    <w:p w14:paraId="593F4DD3" w14:textId="77777777" w:rsidR="00246FF4" w:rsidRPr="00021A34" w:rsidRDefault="00246FF4" w:rsidP="009F249B">
      <w:pPr>
        <w:tabs>
          <w:tab w:val="left" w:pos="2179"/>
        </w:tabs>
        <w:rPr>
          <w:b/>
          <w:bCs/>
        </w:rPr>
      </w:pPr>
    </w:p>
    <w:p w14:paraId="7DB7AD74" w14:textId="7AD53376" w:rsidR="00C44984" w:rsidRPr="000C6700" w:rsidRDefault="003B41B7" w:rsidP="00F76703">
      <w:r w:rsidRPr="000C6700">
        <w:tab/>
      </w:r>
    </w:p>
    <w:p w14:paraId="674AFA61" w14:textId="77777777" w:rsidR="003B41B7" w:rsidRDefault="003B41B7" w:rsidP="003B41B7">
      <w:r w:rsidRPr="000C6700">
        <w:tab/>
        <w:t xml:space="preserve">Mal 1:6-10 </w:t>
      </w:r>
      <w:proofErr w:type="gramStart"/>
      <w:r w:rsidRPr="000C6700">
        <w:t>-  Where</w:t>
      </w:r>
      <w:proofErr w:type="gramEnd"/>
      <w:r w:rsidRPr="000C6700">
        <w:t xml:space="preserve"> is my honor</w:t>
      </w:r>
    </w:p>
    <w:p w14:paraId="3AD81B67" w14:textId="27E71996" w:rsidR="00C44984" w:rsidRPr="004A2E79" w:rsidRDefault="00C44984" w:rsidP="00CA7427">
      <w:pPr>
        <w:ind w:left="720"/>
        <w:rPr>
          <w:bCs/>
        </w:rPr>
      </w:pPr>
      <w:r w:rsidRPr="004A2E79">
        <w:rPr>
          <w:bCs/>
        </w:rPr>
        <w:t xml:space="preserve">6"A son honors his father, and a slave his master. If I am a father, </w:t>
      </w:r>
      <w:r w:rsidRPr="004A2E79">
        <w:rPr>
          <w:b/>
          <w:bCs/>
        </w:rPr>
        <w:t xml:space="preserve">where is the honor </w:t>
      </w:r>
      <w:proofErr w:type="gramStart"/>
      <w:r w:rsidRPr="004A2E79">
        <w:rPr>
          <w:b/>
          <w:bCs/>
        </w:rPr>
        <w:t>due</w:t>
      </w:r>
      <w:proofErr w:type="gramEnd"/>
      <w:r w:rsidRPr="004A2E79">
        <w:rPr>
          <w:b/>
          <w:bCs/>
        </w:rPr>
        <w:t xml:space="preserve"> me? </w:t>
      </w:r>
      <w:r w:rsidRPr="004A2E79">
        <w:rPr>
          <w:bCs/>
        </w:rPr>
        <w:t xml:space="preserve">If I am a master, </w:t>
      </w:r>
      <w:r w:rsidRPr="004A2E79">
        <w:rPr>
          <w:b/>
          <w:bCs/>
        </w:rPr>
        <w:t>where is the respect due me?</w:t>
      </w:r>
      <w:r w:rsidRPr="004A2E79">
        <w:rPr>
          <w:bCs/>
        </w:rPr>
        <w:t xml:space="preserve">" says the LORD Almighty. "It is you priests who </w:t>
      </w:r>
      <w:r w:rsidRPr="00397F74">
        <w:t>show contempt for my name. "But you ask, 'How have we shown contempt for your name?' 7"By offering defiled food on my altar. "But you ask, 'How have we defiled you?' "By saying that the LORD's table is contemptible. 8When you offer blind animals for sacrifice, is that not wrong? When you sacrifice lame or diseased</w:t>
      </w:r>
      <w:r w:rsidRPr="004A2E79">
        <w:rPr>
          <w:bCs/>
        </w:rPr>
        <w:t xml:space="preserve"> animals, is that not wrong? Try offering them to your governor! Would he be pleased with you? Would he accept you?" says the LORD Almighty. 9"Now plead with God to be gracious to us. With such offerings from your hands, will he accept you?"-says the LORD Almighty. 10"</w:t>
      </w:r>
      <w:r w:rsidRPr="004A2E79">
        <w:rPr>
          <w:b/>
          <w:bCs/>
        </w:rPr>
        <w:t>Oh, that one of you would shut the temple doors, so that you would not light useless fires on my altar</w:t>
      </w:r>
      <w:r w:rsidRPr="004A2E79">
        <w:rPr>
          <w:bCs/>
        </w:rPr>
        <w:t>! I am not pleased with you," says the LORD Almighty, "and I will accept no offering from your hands</w:t>
      </w:r>
    </w:p>
    <w:p w14:paraId="7AB60A68" w14:textId="0FA0151D" w:rsidR="00C44984" w:rsidRPr="000C6700" w:rsidRDefault="00C44984" w:rsidP="003B41B7"/>
    <w:p w14:paraId="427447CF" w14:textId="77777777" w:rsidR="003B41B7" w:rsidRDefault="003B41B7" w:rsidP="003B41B7"/>
    <w:p w14:paraId="6D73D033" w14:textId="77777777" w:rsidR="00303240" w:rsidRDefault="00303240" w:rsidP="003B41B7"/>
    <w:p w14:paraId="22989A72" w14:textId="77777777" w:rsidR="00303240" w:rsidRDefault="00303240" w:rsidP="003B41B7"/>
    <w:p w14:paraId="1A532D14" w14:textId="77777777" w:rsidR="00303240" w:rsidRDefault="00303240" w:rsidP="003B41B7"/>
    <w:p w14:paraId="6F737448" w14:textId="77777777" w:rsidR="00303240" w:rsidRDefault="00303240" w:rsidP="003B41B7"/>
    <w:p w14:paraId="42DA4A34" w14:textId="77777777" w:rsidR="00303240" w:rsidRDefault="00303240" w:rsidP="003B41B7"/>
    <w:p w14:paraId="5E82200B" w14:textId="77777777" w:rsidR="00303240" w:rsidRDefault="00303240" w:rsidP="003B41B7"/>
    <w:p w14:paraId="01F3B19C" w14:textId="77777777" w:rsidR="003B41B7" w:rsidRPr="003F761C" w:rsidRDefault="003B41B7" w:rsidP="003B41B7">
      <w:pPr>
        <w:rPr>
          <w:sz w:val="28"/>
          <w:szCs w:val="28"/>
        </w:rPr>
      </w:pPr>
      <w:r w:rsidRPr="003F761C">
        <w:rPr>
          <w:b/>
          <w:bCs/>
          <w:sz w:val="28"/>
          <w:szCs w:val="28"/>
        </w:rPr>
        <w:t>Homework</w:t>
      </w:r>
      <w:r w:rsidRPr="003F761C">
        <w:rPr>
          <w:sz w:val="28"/>
          <w:szCs w:val="28"/>
        </w:rPr>
        <w:tab/>
      </w:r>
    </w:p>
    <w:p w14:paraId="7CF1663D" w14:textId="77777777" w:rsidR="003B41B7" w:rsidRPr="003F761C" w:rsidRDefault="003B41B7" w:rsidP="003B41B7">
      <w:pPr>
        <w:rPr>
          <w:sz w:val="28"/>
          <w:szCs w:val="28"/>
        </w:rPr>
      </w:pPr>
      <w:r w:rsidRPr="003F761C">
        <w:rPr>
          <w:sz w:val="28"/>
          <w:szCs w:val="28"/>
        </w:rPr>
        <w:t>Consider the implications to those scriptures:</w:t>
      </w:r>
    </w:p>
    <w:p w14:paraId="53EC37AF" w14:textId="77777777" w:rsidR="003B41B7" w:rsidRPr="003F761C" w:rsidRDefault="003B41B7" w:rsidP="003B41B7">
      <w:pPr>
        <w:numPr>
          <w:ilvl w:val="0"/>
          <w:numId w:val="5"/>
        </w:numPr>
        <w:rPr>
          <w:sz w:val="28"/>
          <w:szCs w:val="28"/>
        </w:rPr>
      </w:pPr>
      <w:r w:rsidRPr="003F761C">
        <w:rPr>
          <w:sz w:val="28"/>
          <w:szCs w:val="28"/>
        </w:rPr>
        <w:t>Does my offering find favor with God?</w:t>
      </w:r>
    </w:p>
    <w:p w14:paraId="2821195B" w14:textId="77777777" w:rsidR="003B41B7" w:rsidRPr="003F761C" w:rsidRDefault="003B41B7" w:rsidP="003B41B7">
      <w:pPr>
        <w:numPr>
          <w:ilvl w:val="0"/>
          <w:numId w:val="5"/>
        </w:numPr>
        <w:rPr>
          <w:sz w:val="28"/>
          <w:szCs w:val="28"/>
        </w:rPr>
      </w:pPr>
      <w:r w:rsidRPr="003F761C">
        <w:rPr>
          <w:sz w:val="28"/>
          <w:szCs w:val="28"/>
        </w:rPr>
        <w:t>Does the content of the gift alone determine God’s favor?</w:t>
      </w:r>
    </w:p>
    <w:p w14:paraId="18D6774D" w14:textId="77777777" w:rsidR="003B41B7" w:rsidRPr="003F761C" w:rsidRDefault="003B41B7" w:rsidP="003B41B7">
      <w:pPr>
        <w:numPr>
          <w:ilvl w:val="0"/>
          <w:numId w:val="5"/>
        </w:numPr>
        <w:rPr>
          <w:sz w:val="28"/>
          <w:szCs w:val="28"/>
        </w:rPr>
      </w:pPr>
      <w:r w:rsidRPr="003F761C">
        <w:rPr>
          <w:sz w:val="28"/>
          <w:szCs w:val="28"/>
        </w:rPr>
        <w:t>Do I find favor with God?</w:t>
      </w:r>
    </w:p>
    <w:p w14:paraId="76AB8422" w14:textId="77777777" w:rsidR="003B41B7" w:rsidRPr="003F761C" w:rsidRDefault="003B41B7" w:rsidP="003B41B7">
      <w:pPr>
        <w:numPr>
          <w:ilvl w:val="0"/>
          <w:numId w:val="5"/>
        </w:numPr>
        <w:rPr>
          <w:sz w:val="28"/>
          <w:szCs w:val="28"/>
        </w:rPr>
      </w:pPr>
      <w:r w:rsidRPr="003F761C">
        <w:rPr>
          <w:sz w:val="28"/>
          <w:szCs w:val="28"/>
        </w:rPr>
        <w:t>Is God honored by my giving?</w:t>
      </w:r>
    </w:p>
    <w:p w14:paraId="2CF91147" w14:textId="1DC19F97" w:rsidR="003B41B7" w:rsidRPr="003F761C" w:rsidRDefault="003B41B7" w:rsidP="003B41B7">
      <w:pPr>
        <w:numPr>
          <w:ilvl w:val="0"/>
          <w:numId w:val="5"/>
        </w:numPr>
        <w:rPr>
          <w:sz w:val="28"/>
          <w:szCs w:val="28"/>
        </w:rPr>
      </w:pPr>
      <w:r w:rsidRPr="003F761C">
        <w:rPr>
          <w:sz w:val="28"/>
          <w:szCs w:val="28"/>
        </w:rPr>
        <w:t xml:space="preserve">Would God </w:t>
      </w:r>
      <w:r w:rsidR="00FA322E">
        <w:rPr>
          <w:sz w:val="28"/>
          <w:szCs w:val="28"/>
        </w:rPr>
        <w:t>prefer</w:t>
      </w:r>
      <w:r w:rsidRPr="003F761C">
        <w:rPr>
          <w:sz w:val="28"/>
          <w:szCs w:val="28"/>
        </w:rPr>
        <w:t xml:space="preserve"> that the doors of the church be shut rather than receive my offering?</w:t>
      </w:r>
    </w:p>
    <w:p w14:paraId="6929B7A0" w14:textId="77777777" w:rsidR="00F76703" w:rsidRDefault="00F76703" w:rsidP="00FB675A">
      <w:pPr>
        <w:jc w:val="center"/>
        <w:rPr>
          <w:b/>
          <w:sz w:val="28"/>
        </w:rPr>
      </w:pPr>
    </w:p>
    <w:p w14:paraId="3E356DF9" w14:textId="77777777" w:rsidR="00303240" w:rsidRDefault="00303240" w:rsidP="00FB675A">
      <w:pPr>
        <w:jc w:val="center"/>
        <w:rPr>
          <w:b/>
          <w:sz w:val="28"/>
        </w:rPr>
      </w:pPr>
    </w:p>
    <w:p w14:paraId="092A411B" w14:textId="77777777" w:rsidR="00303240" w:rsidRDefault="00303240" w:rsidP="00FB675A">
      <w:pPr>
        <w:jc w:val="center"/>
        <w:rPr>
          <w:b/>
          <w:sz w:val="28"/>
        </w:rPr>
      </w:pPr>
    </w:p>
    <w:p w14:paraId="5151FB70" w14:textId="77777777" w:rsidR="00303240" w:rsidRDefault="00303240" w:rsidP="00FB675A">
      <w:pPr>
        <w:jc w:val="center"/>
        <w:rPr>
          <w:b/>
          <w:sz w:val="28"/>
        </w:rPr>
      </w:pPr>
    </w:p>
    <w:p w14:paraId="01FC7E6E" w14:textId="77777777" w:rsidR="00303240" w:rsidRDefault="00303240" w:rsidP="00FB675A">
      <w:pPr>
        <w:jc w:val="center"/>
        <w:rPr>
          <w:b/>
          <w:sz w:val="28"/>
        </w:rPr>
      </w:pPr>
    </w:p>
    <w:p w14:paraId="45D0E606" w14:textId="77777777" w:rsidR="00303240" w:rsidRDefault="00303240" w:rsidP="00FB675A">
      <w:pPr>
        <w:jc w:val="center"/>
        <w:rPr>
          <w:b/>
          <w:sz w:val="28"/>
        </w:rPr>
      </w:pPr>
    </w:p>
    <w:p w14:paraId="1D95B08B" w14:textId="77777777" w:rsidR="00303240" w:rsidRDefault="00303240" w:rsidP="00FB675A">
      <w:pPr>
        <w:jc w:val="center"/>
        <w:rPr>
          <w:b/>
          <w:sz w:val="28"/>
        </w:rPr>
      </w:pPr>
    </w:p>
    <w:p w14:paraId="00CCBB82" w14:textId="77777777" w:rsidR="00303240" w:rsidRDefault="00303240" w:rsidP="00FB675A">
      <w:pPr>
        <w:jc w:val="center"/>
        <w:rPr>
          <w:b/>
          <w:sz w:val="28"/>
        </w:rPr>
      </w:pPr>
    </w:p>
    <w:p w14:paraId="08D09030" w14:textId="77777777" w:rsidR="00303240" w:rsidRDefault="00303240" w:rsidP="00FB675A">
      <w:pPr>
        <w:jc w:val="center"/>
        <w:rPr>
          <w:b/>
          <w:sz w:val="28"/>
        </w:rPr>
      </w:pPr>
    </w:p>
    <w:p w14:paraId="3BB1A26A" w14:textId="77777777" w:rsidR="00303240" w:rsidRDefault="00303240" w:rsidP="00FB675A">
      <w:pPr>
        <w:jc w:val="center"/>
        <w:rPr>
          <w:b/>
          <w:sz w:val="28"/>
        </w:rPr>
      </w:pPr>
    </w:p>
    <w:p w14:paraId="16516ADD" w14:textId="77777777" w:rsidR="00303240" w:rsidRDefault="00303240" w:rsidP="00FB675A">
      <w:pPr>
        <w:jc w:val="center"/>
        <w:rPr>
          <w:b/>
          <w:sz w:val="28"/>
        </w:rPr>
      </w:pPr>
    </w:p>
    <w:p w14:paraId="027B698E" w14:textId="77777777" w:rsidR="00303240" w:rsidRDefault="00303240" w:rsidP="00FB675A">
      <w:pPr>
        <w:jc w:val="center"/>
        <w:rPr>
          <w:b/>
          <w:sz w:val="28"/>
        </w:rPr>
      </w:pPr>
    </w:p>
    <w:p w14:paraId="66E60510" w14:textId="77777777" w:rsidR="00303240" w:rsidRDefault="00303240" w:rsidP="00FB675A">
      <w:pPr>
        <w:jc w:val="center"/>
        <w:rPr>
          <w:b/>
          <w:sz w:val="28"/>
        </w:rPr>
      </w:pPr>
    </w:p>
    <w:p w14:paraId="0F50EEEC" w14:textId="77777777" w:rsidR="00303240" w:rsidRDefault="00303240" w:rsidP="00FB675A">
      <w:pPr>
        <w:jc w:val="center"/>
        <w:rPr>
          <w:b/>
          <w:sz w:val="28"/>
        </w:rPr>
      </w:pPr>
    </w:p>
    <w:p w14:paraId="780120E3" w14:textId="77777777" w:rsidR="00303240" w:rsidRDefault="00303240" w:rsidP="00FB675A">
      <w:pPr>
        <w:jc w:val="center"/>
        <w:rPr>
          <w:b/>
          <w:sz w:val="28"/>
        </w:rPr>
      </w:pPr>
    </w:p>
    <w:p w14:paraId="629D0E25" w14:textId="77777777" w:rsidR="00303240" w:rsidRDefault="00303240" w:rsidP="00FB675A">
      <w:pPr>
        <w:jc w:val="center"/>
        <w:rPr>
          <w:b/>
          <w:sz w:val="28"/>
        </w:rPr>
      </w:pPr>
    </w:p>
    <w:p w14:paraId="7EAC67DA" w14:textId="77777777" w:rsidR="00303240" w:rsidRDefault="00303240" w:rsidP="00FB675A">
      <w:pPr>
        <w:jc w:val="center"/>
        <w:rPr>
          <w:b/>
          <w:sz w:val="28"/>
        </w:rPr>
      </w:pPr>
    </w:p>
    <w:p w14:paraId="55B718AB" w14:textId="77777777" w:rsidR="00303240" w:rsidRDefault="00303240" w:rsidP="00FB675A">
      <w:pPr>
        <w:jc w:val="center"/>
        <w:rPr>
          <w:b/>
          <w:sz w:val="28"/>
        </w:rPr>
      </w:pPr>
    </w:p>
    <w:p w14:paraId="129AF983" w14:textId="77777777" w:rsidR="00303240" w:rsidRDefault="00303240" w:rsidP="00FB675A">
      <w:pPr>
        <w:jc w:val="center"/>
        <w:rPr>
          <w:b/>
          <w:sz w:val="28"/>
        </w:rPr>
      </w:pPr>
    </w:p>
    <w:p w14:paraId="10B4EB6B" w14:textId="77777777" w:rsidR="00303240" w:rsidRDefault="00303240" w:rsidP="00FB675A">
      <w:pPr>
        <w:jc w:val="center"/>
        <w:rPr>
          <w:b/>
          <w:sz w:val="28"/>
        </w:rPr>
      </w:pPr>
    </w:p>
    <w:p w14:paraId="3D14F5F8" w14:textId="77777777" w:rsidR="00303240" w:rsidRDefault="00303240" w:rsidP="00FB675A">
      <w:pPr>
        <w:jc w:val="center"/>
        <w:rPr>
          <w:b/>
          <w:sz w:val="28"/>
        </w:rPr>
      </w:pPr>
    </w:p>
    <w:p w14:paraId="22E0CDF6" w14:textId="77777777" w:rsidR="00303240" w:rsidRDefault="00303240" w:rsidP="00FB675A">
      <w:pPr>
        <w:jc w:val="center"/>
        <w:rPr>
          <w:b/>
          <w:sz w:val="28"/>
        </w:rPr>
      </w:pPr>
    </w:p>
    <w:p w14:paraId="2992B9A7" w14:textId="77777777" w:rsidR="00303240" w:rsidRDefault="00303240" w:rsidP="00FB675A">
      <w:pPr>
        <w:jc w:val="center"/>
        <w:rPr>
          <w:b/>
          <w:sz w:val="28"/>
        </w:rPr>
      </w:pPr>
    </w:p>
    <w:p w14:paraId="12784A18" w14:textId="77777777" w:rsidR="00303240" w:rsidRDefault="00303240" w:rsidP="00FB675A">
      <w:pPr>
        <w:jc w:val="center"/>
        <w:rPr>
          <w:b/>
          <w:sz w:val="28"/>
        </w:rPr>
      </w:pPr>
    </w:p>
    <w:p w14:paraId="62B1EAEF" w14:textId="77777777" w:rsidR="00303240" w:rsidRDefault="00303240" w:rsidP="00FB675A">
      <w:pPr>
        <w:jc w:val="center"/>
        <w:rPr>
          <w:b/>
          <w:sz w:val="28"/>
        </w:rPr>
      </w:pPr>
    </w:p>
    <w:p w14:paraId="26375CC1" w14:textId="77777777" w:rsidR="00303240" w:rsidRDefault="00303240" w:rsidP="00FB675A">
      <w:pPr>
        <w:jc w:val="center"/>
        <w:rPr>
          <w:b/>
          <w:sz w:val="28"/>
        </w:rPr>
      </w:pPr>
    </w:p>
    <w:p w14:paraId="2E58CDD6" w14:textId="77777777" w:rsidR="00303240" w:rsidRDefault="00303240" w:rsidP="00FB675A">
      <w:pPr>
        <w:jc w:val="center"/>
        <w:rPr>
          <w:b/>
          <w:sz w:val="28"/>
        </w:rPr>
      </w:pPr>
    </w:p>
    <w:p w14:paraId="079CE584" w14:textId="77777777" w:rsidR="00303240" w:rsidRDefault="00303240" w:rsidP="00FB675A">
      <w:pPr>
        <w:jc w:val="center"/>
        <w:rPr>
          <w:b/>
          <w:sz w:val="28"/>
        </w:rPr>
      </w:pPr>
    </w:p>
    <w:p w14:paraId="7421B5F9" w14:textId="77777777" w:rsidR="00303240" w:rsidRDefault="00303240" w:rsidP="00FB675A">
      <w:pPr>
        <w:jc w:val="center"/>
        <w:rPr>
          <w:b/>
          <w:sz w:val="28"/>
        </w:rPr>
      </w:pPr>
    </w:p>
    <w:p w14:paraId="0E7128A6" w14:textId="77777777" w:rsidR="00303240" w:rsidRDefault="00303240" w:rsidP="00FB675A">
      <w:pPr>
        <w:jc w:val="center"/>
        <w:rPr>
          <w:b/>
          <w:sz w:val="28"/>
        </w:rPr>
      </w:pPr>
    </w:p>
    <w:p w14:paraId="44378283" w14:textId="77777777" w:rsidR="00303240" w:rsidRDefault="00303240" w:rsidP="00FB675A">
      <w:pPr>
        <w:jc w:val="center"/>
        <w:rPr>
          <w:b/>
          <w:sz w:val="28"/>
        </w:rPr>
      </w:pPr>
    </w:p>
    <w:p w14:paraId="5AD03D6F" w14:textId="77777777" w:rsidR="00303240" w:rsidRDefault="00303240" w:rsidP="00FB675A">
      <w:pPr>
        <w:jc w:val="center"/>
        <w:rPr>
          <w:b/>
          <w:sz w:val="28"/>
        </w:rPr>
      </w:pPr>
    </w:p>
    <w:p w14:paraId="4375B31B" w14:textId="29EF4253" w:rsidR="00FB675A" w:rsidRDefault="00D846B1" w:rsidP="00FB675A">
      <w:pPr>
        <w:jc w:val="center"/>
        <w:rPr>
          <w:b/>
          <w:sz w:val="28"/>
        </w:rPr>
      </w:pPr>
      <w:r>
        <w:rPr>
          <w:b/>
          <w:sz w:val="28"/>
        </w:rPr>
        <w:t>T</w:t>
      </w:r>
      <w:r w:rsidR="00CD729A">
        <w:rPr>
          <w:b/>
          <w:sz w:val="28"/>
        </w:rPr>
        <w:t>he Content of Our Giving</w:t>
      </w:r>
    </w:p>
    <w:p w14:paraId="4C0237CB" w14:textId="77777777" w:rsidR="003E352C" w:rsidRDefault="003E352C" w:rsidP="00FB675A">
      <w:pPr>
        <w:jc w:val="center"/>
        <w:rPr>
          <w:b/>
          <w:sz w:val="28"/>
        </w:rPr>
      </w:pPr>
    </w:p>
    <w:p w14:paraId="388BFFAE" w14:textId="77777777" w:rsidR="00062369" w:rsidRDefault="00062369" w:rsidP="00062369">
      <w:bookmarkStart w:id="6" w:name="_Hlk32909613"/>
    </w:p>
    <w:p w14:paraId="62000409" w14:textId="77777777" w:rsidR="00D846B1" w:rsidRPr="00D846B1" w:rsidRDefault="00D846B1" w:rsidP="00D846B1">
      <w:pPr>
        <w:rPr>
          <w:bCs/>
        </w:rPr>
      </w:pPr>
      <w:r w:rsidRPr="00D846B1">
        <w:rPr>
          <w:bCs/>
        </w:rPr>
        <w:t>Any questions regarding the prior topic?</w:t>
      </w:r>
    </w:p>
    <w:p w14:paraId="78A9D97E" w14:textId="4ECB81DC" w:rsidR="00A0728B" w:rsidRDefault="00A0728B" w:rsidP="00A0728B"/>
    <w:bookmarkEnd w:id="6"/>
    <w:p w14:paraId="6DF55AD0" w14:textId="1F9F0E23" w:rsidR="00A0728B" w:rsidRDefault="00A0728B" w:rsidP="00FB675A">
      <w:pPr>
        <w:rPr>
          <w:b/>
        </w:rPr>
      </w:pPr>
    </w:p>
    <w:p w14:paraId="19BF5D15" w14:textId="629205A7" w:rsidR="00A14E8C" w:rsidRDefault="00A14E8C" w:rsidP="00FB675A">
      <w:pPr>
        <w:rPr>
          <w:b/>
        </w:rPr>
      </w:pPr>
      <w:r>
        <w:rPr>
          <w:b/>
        </w:rPr>
        <w:t xml:space="preserve">Does the content of our gift </w:t>
      </w:r>
      <w:r w:rsidR="004773B6">
        <w:rPr>
          <w:b/>
        </w:rPr>
        <w:t>m</w:t>
      </w:r>
      <w:r>
        <w:rPr>
          <w:b/>
        </w:rPr>
        <w:t>atter to God?</w:t>
      </w:r>
    </w:p>
    <w:p w14:paraId="2D534793" w14:textId="77777777" w:rsidR="00A14E8C" w:rsidRDefault="00A14E8C" w:rsidP="00FB675A">
      <w:pPr>
        <w:rPr>
          <w:b/>
        </w:rPr>
      </w:pPr>
    </w:p>
    <w:p w14:paraId="33EE1395" w14:textId="5D62AB52" w:rsidR="004A2E79" w:rsidRPr="004A2E79" w:rsidRDefault="004A2E79" w:rsidP="00FB675A">
      <w:pPr>
        <w:rPr>
          <w:b/>
        </w:rPr>
      </w:pPr>
      <w:r w:rsidRPr="004A2E79">
        <w:rPr>
          <w:b/>
        </w:rPr>
        <w:t>Reference Scriptures:</w:t>
      </w:r>
    </w:p>
    <w:p w14:paraId="05A984BE" w14:textId="56D550EB" w:rsidR="004A2E79" w:rsidRPr="004A2E79" w:rsidRDefault="004A2E79" w:rsidP="004A2E79">
      <w:pPr>
        <w:rPr>
          <w:bCs/>
        </w:rPr>
      </w:pPr>
      <w:r w:rsidRPr="004A2E79">
        <w:rPr>
          <w:bCs/>
        </w:rPr>
        <w:t xml:space="preserve">Malachi 1:6-10 New International Version (NIV). </w:t>
      </w:r>
    </w:p>
    <w:p w14:paraId="273D8B9A" w14:textId="535619D4" w:rsidR="004A2E79" w:rsidRPr="004A2E79" w:rsidRDefault="004A2E79" w:rsidP="004A2E79">
      <w:pPr>
        <w:rPr>
          <w:bCs/>
        </w:rPr>
      </w:pPr>
      <w:r w:rsidRPr="004A2E79">
        <w:rPr>
          <w:bCs/>
        </w:rPr>
        <w:t xml:space="preserve">6"A son honors his father, and a slave his master. If I am a father, </w:t>
      </w:r>
      <w:r w:rsidRPr="004A2E79">
        <w:rPr>
          <w:b/>
          <w:bCs/>
        </w:rPr>
        <w:t xml:space="preserve">where is the honor </w:t>
      </w:r>
      <w:proofErr w:type="gramStart"/>
      <w:r w:rsidRPr="004A2E79">
        <w:rPr>
          <w:b/>
          <w:bCs/>
        </w:rPr>
        <w:t>due</w:t>
      </w:r>
      <w:proofErr w:type="gramEnd"/>
      <w:r w:rsidRPr="004A2E79">
        <w:rPr>
          <w:b/>
          <w:bCs/>
        </w:rPr>
        <w:t xml:space="preserve"> me? </w:t>
      </w:r>
      <w:r w:rsidRPr="004A2E79">
        <w:rPr>
          <w:bCs/>
        </w:rPr>
        <w:t xml:space="preserve">If I am a master, </w:t>
      </w:r>
      <w:r w:rsidRPr="004A2E79">
        <w:rPr>
          <w:b/>
          <w:bCs/>
        </w:rPr>
        <w:t>where is the respect due me?</w:t>
      </w:r>
      <w:r w:rsidRPr="004A2E79">
        <w:rPr>
          <w:bCs/>
        </w:rPr>
        <w:t xml:space="preserve">" says the LORD Almighty. "It is you priests who </w:t>
      </w:r>
      <w:r w:rsidRPr="004A2E79">
        <w:rPr>
          <w:b/>
          <w:bCs/>
        </w:rPr>
        <w:t>show contempt for my name</w:t>
      </w:r>
      <w:r w:rsidRPr="004A2E79">
        <w:rPr>
          <w:bCs/>
        </w:rPr>
        <w:t xml:space="preserve">. "But you ask, 'How have we shown contempt for your name?' 7"By </w:t>
      </w:r>
      <w:r w:rsidRPr="004A2E79">
        <w:rPr>
          <w:b/>
          <w:bCs/>
        </w:rPr>
        <w:t xml:space="preserve">offering defiled </w:t>
      </w:r>
      <w:r w:rsidRPr="004A2E79">
        <w:rPr>
          <w:bCs/>
        </w:rPr>
        <w:t>food</w:t>
      </w:r>
      <w:r w:rsidRPr="004A2E79">
        <w:rPr>
          <w:b/>
          <w:bCs/>
        </w:rPr>
        <w:t xml:space="preserve"> </w:t>
      </w:r>
      <w:r w:rsidRPr="004A2E79">
        <w:rPr>
          <w:bCs/>
        </w:rPr>
        <w:t>on my altar. "But you ask, 'How have we defiled you?' "</w:t>
      </w:r>
      <w:r w:rsidRPr="004A2E79">
        <w:rPr>
          <w:b/>
          <w:bCs/>
        </w:rPr>
        <w:t>By saying that the LORD's table is contemptible</w:t>
      </w:r>
      <w:r w:rsidRPr="004A2E79">
        <w:rPr>
          <w:bCs/>
        </w:rPr>
        <w:t xml:space="preserve">. 8When </w:t>
      </w:r>
      <w:r w:rsidRPr="004A2E79">
        <w:rPr>
          <w:b/>
          <w:bCs/>
        </w:rPr>
        <w:t>you offer blind</w:t>
      </w:r>
      <w:r w:rsidRPr="004A2E79">
        <w:rPr>
          <w:bCs/>
        </w:rPr>
        <w:t xml:space="preserve"> animals for sacrifice, is that not wrong? When you sacrifice </w:t>
      </w:r>
      <w:r w:rsidRPr="004A2E79">
        <w:rPr>
          <w:b/>
          <w:bCs/>
        </w:rPr>
        <w:t xml:space="preserve">lame </w:t>
      </w:r>
      <w:r w:rsidRPr="004A2E79">
        <w:rPr>
          <w:bCs/>
        </w:rPr>
        <w:t xml:space="preserve">or </w:t>
      </w:r>
      <w:r w:rsidRPr="004A2E79">
        <w:rPr>
          <w:b/>
          <w:bCs/>
        </w:rPr>
        <w:t>diseased</w:t>
      </w:r>
      <w:r w:rsidRPr="004A2E79">
        <w:rPr>
          <w:bCs/>
        </w:rPr>
        <w:t xml:space="preserve"> animals, is that not wrong? Try offering them to your governor! Would he be pleased with you? Would he accept you?" says the LORD Almighty. 9"Now plead with God to be gracious to us. With such offerings from your hands, will he accept you?"-says the LORD Almighty. 10"</w:t>
      </w:r>
      <w:r w:rsidRPr="004A2E79">
        <w:rPr>
          <w:b/>
          <w:bCs/>
        </w:rPr>
        <w:t>Oh, that one of you would shut the temple doors, so that you would not light useless fires on my altar</w:t>
      </w:r>
      <w:r w:rsidRPr="004A2E79">
        <w:rPr>
          <w:bCs/>
        </w:rPr>
        <w:t>! I am not pleased with you," says the LORD Almighty, "and I will accept no offering from your hands</w:t>
      </w:r>
    </w:p>
    <w:p w14:paraId="2FF969AC" w14:textId="1B5C074A" w:rsidR="00C477B0" w:rsidRDefault="00C477B0" w:rsidP="00FB675A">
      <w:pPr>
        <w:rPr>
          <w:b/>
        </w:rPr>
      </w:pPr>
    </w:p>
    <w:p w14:paraId="34906099" w14:textId="21D6A8B2" w:rsidR="004F155B" w:rsidRDefault="004F155B" w:rsidP="00FB675A">
      <w:pPr>
        <w:rPr>
          <w:b/>
        </w:rPr>
      </w:pPr>
    </w:p>
    <w:p w14:paraId="101195CC" w14:textId="77777777" w:rsidR="004F155B" w:rsidRPr="004F155B" w:rsidRDefault="004F155B" w:rsidP="004F155B">
      <w:pPr>
        <w:rPr>
          <w:b/>
        </w:rPr>
      </w:pPr>
      <w:r w:rsidRPr="004F155B">
        <w:rPr>
          <w:b/>
        </w:rPr>
        <w:t xml:space="preserve">Malachi 3:8-9 New International Version (NIV) 8 “Will a mere mortal rob God? Yet you rob </w:t>
      </w:r>
      <w:proofErr w:type="spellStart"/>
      <w:proofErr w:type="gramStart"/>
      <w:r w:rsidRPr="004F155B">
        <w:rPr>
          <w:b/>
        </w:rPr>
        <w:t>me.“</w:t>
      </w:r>
      <w:proofErr w:type="gramEnd"/>
      <w:r w:rsidRPr="004F155B">
        <w:rPr>
          <w:b/>
        </w:rPr>
        <w:t>But</w:t>
      </w:r>
      <w:proofErr w:type="spellEnd"/>
      <w:r w:rsidRPr="004F155B">
        <w:rPr>
          <w:b/>
        </w:rPr>
        <w:t xml:space="preserve"> you ask, ‘How are we robbing you?’ “In tithes and offerings. 9 You are under a curse—your whole nation—because you are robbing me.</w:t>
      </w:r>
    </w:p>
    <w:p w14:paraId="5C40B8F5" w14:textId="77777777" w:rsidR="004F155B" w:rsidRDefault="004F155B" w:rsidP="00FB675A">
      <w:pPr>
        <w:rPr>
          <w:b/>
        </w:rPr>
      </w:pPr>
    </w:p>
    <w:p w14:paraId="39D45465" w14:textId="5A79573A" w:rsidR="004A2E79" w:rsidRDefault="003A1B5F" w:rsidP="00FB675A">
      <w:pPr>
        <w:rPr>
          <w:b/>
        </w:rPr>
      </w:pPr>
      <w:r>
        <w:rPr>
          <w:b/>
        </w:rPr>
        <w:t>Do not be confused</w:t>
      </w:r>
      <w:r w:rsidR="00A14E8C">
        <w:rPr>
          <w:b/>
        </w:rPr>
        <w:t>, it matte</w:t>
      </w:r>
      <w:r w:rsidR="0061116C">
        <w:rPr>
          <w:b/>
        </w:rPr>
        <w:t>rs greatly</w:t>
      </w:r>
      <w:r>
        <w:rPr>
          <w:b/>
        </w:rPr>
        <w:t xml:space="preserve"> to Him.</w:t>
      </w:r>
    </w:p>
    <w:p w14:paraId="42899511" w14:textId="3328975A" w:rsidR="0061116C" w:rsidRDefault="0061116C" w:rsidP="00FB675A">
      <w:pPr>
        <w:rPr>
          <w:b/>
        </w:rPr>
      </w:pPr>
    </w:p>
    <w:p w14:paraId="374319EF" w14:textId="2446AF2E" w:rsidR="0061116C" w:rsidRDefault="0061116C" w:rsidP="00FB675A">
      <w:pPr>
        <w:rPr>
          <w:b/>
        </w:rPr>
      </w:pPr>
    </w:p>
    <w:p w14:paraId="46BB4AE2" w14:textId="6B6CAD21" w:rsidR="0061116C" w:rsidRDefault="0061116C" w:rsidP="00FB675A">
      <w:pPr>
        <w:rPr>
          <w:b/>
        </w:rPr>
      </w:pPr>
      <w:r>
        <w:rPr>
          <w:b/>
        </w:rPr>
        <w:t>So, What Should We Give?</w:t>
      </w:r>
    </w:p>
    <w:p w14:paraId="5CC8E31D" w14:textId="532F07CE" w:rsidR="00FB675A" w:rsidRPr="00A43FD5" w:rsidRDefault="00FB675A" w:rsidP="00FB675A">
      <w:pPr>
        <w:rPr>
          <w:b/>
        </w:rPr>
      </w:pPr>
      <w:r w:rsidRPr="00A43FD5">
        <w:rPr>
          <w:b/>
        </w:rPr>
        <w:t xml:space="preserve">To </w:t>
      </w:r>
      <w:r w:rsidR="00A14E8C">
        <w:rPr>
          <w:b/>
        </w:rPr>
        <w:t>T</w:t>
      </w:r>
      <w:r w:rsidRPr="00A43FD5">
        <w:rPr>
          <w:b/>
        </w:rPr>
        <w:t xml:space="preserve">ithe, or not to </w:t>
      </w:r>
      <w:r w:rsidR="00A14E8C">
        <w:rPr>
          <w:b/>
        </w:rPr>
        <w:t>T</w:t>
      </w:r>
      <w:r w:rsidRPr="00A43FD5">
        <w:rPr>
          <w:b/>
        </w:rPr>
        <w:t xml:space="preserve">ithe: </w:t>
      </w:r>
      <w:r w:rsidR="00A14E8C">
        <w:rPr>
          <w:b/>
        </w:rPr>
        <w:t>T</w:t>
      </w:r>
      <w:r w:rsidRPr="00A43FD5">
        <w:rPr>
          <w:b/>
        </w:rPr>
        <w:t xml:space="preserve">hat is not the question.  </w:t>
      </w:r>
    </w:p>
    <w:p w14:paraId="21BDA807" w14:textId="434A010C" w:rsidR="00FB675A" w:rsidRPr="00A43FD5" w:rsidRDefault="00FB675A" w:rsidP="00A65E3C">
      <w:pPr>
        <w:ind w:left="720"/>
      </w:pPr>
      <w:r w:rsidRPr="00A43FD5">
        <w:t xml:space="preserve">We </w:t>
      </w:r>
      <w:proofErr w:type="gramStart"/>
      <w:r w:rsidRPr="00A43FD5">
        <w:t>treat</w:t>
      </w:r>
      <w:proofErr w:type="gramEnd"/>
      <w:r w:rsidRPr="00A43FD5">
        <w:t xml:space="preserve"> tithing as though it were a destination. It is not. It is a path</w:t>
      </w:r>
      <w:r w:rsidR="00DD459C">
        <w:t xml:space="preserve"> </w:t>
      </w:r>
      <w:r w:rsidR="00A65E3C">
        <w:t>to closer fellowship with God and each other.</w:t>
      </w:r>
    </w:p>
    <w:p w14:paraId="03E3DBE1" w14:textId="77777777" w:rsidR="00FB675A" w:rsidRPr="00A43FD5" w:rsidRDefault="00FB675A" w:rsidP="00FB675A">
      <w:r w:rsidRPr="00A43FD5">
        <w:tab/>
      </w:r>
      <w:r w:rsidRPr="00A43FD5">
        <w:tab/>
      </w:r>
      <w:r>
        <w:t xml:space="preserve">Malachi 3:6-11 – Return to me and I will return to </w:t>
      </w:r>
      <w:proofErr w:type="spellStart"/>
      <w:proofErr w:type="gramStart"/>
      <w:r>
        <w:t>you..</w:t>
      </w:r>
      <w:proofErr w:type="gramEnd"/>
      <w:r>
        <w:t>,But</w:t>
      </w:r>
      <w:proofErr w:type="spellEnd"/>
      <w:r>
        <w:t xml:space="preserve"> you say </w:t>
      </w:r>
      <w:r w:rsidRPr="000C6700">
        <w:rPr>
          <w:i/>
          <w:u w:val="single"/>
        </w:rPr>
        <w:t>How</w:t>
      </w:r>
      <w:r>
        <w:t xml:space="preserve"> </w:t>
      </w:r>
      <w:r>
        <w:tab/>
      </w:r>
      <w:r>
        <w:tab/>
      </w:r>
      <w:r>
        <w:tab/>
        <w:t>shall we return</w:t>
      </w:r>
    </w:p>
    <w:p w14:paraId="5776F737" w14:textId="77777777" w:rsidR="00FB675A" w:rsidRDefault="00FB675A" w:rsidP="00FB675A">
      <w:r>
        <w:tab/>
      </w:r>
    </w:p>
    <w:p w14:paraId="09F6E6D4" w14:textId="77777777" w:rsidR="00FB675A" w:rsidRDefault="00FB675A" w:rsidP="00FB675A">
      <w:r>
        <w:tab/>
      </w:r>
      <w:proofErr w:type="gramStart"/>
      <w:r>
        <w:t>Tithe Facts</w:t>
      </w:r>
      <w:proofErr w:type="gramEnd"/>
      <w:r>
        <w:t>:</w:t>
      </w:r>
    </w:p>
    <w:p w14:paraId="6002116E" w14:textId="77777777" w:rsidR="00FB675A" w:rsidRDefault="00FB675A" w:rsidP="00FB675A">
      <w:r>
        <w:tab/>
      </w:r>
      <w:r>
        <w:tab/>
        <w:t>A quantity equal to 1/10</w:t>
      </w:r>
    </w:p>
    <w:p w14:paraId="4A638E90" w14:textId="77777777" w:rsidR="00FB675A" w:rsidRDefault="00FB675A" w:rsidP="00FB675A"/>
    <w:p w14:paraId="68610FD7" w14:textId="77777777" w:rsidR="00FB675A" w:rsidRDefault="00FB675A" w:rsidP="00FB675A">
      <w:r>
        <w:tab/>
      </w:r>
      <w:r>
        <w:tab/>
        <w:t>Preceded Israel as a nation</w:t>
      </w:r>
    </w:p>
    <w:p w14:paraId="6EA989AA" w14:textId="77777777" w:rsidR="00FB675A" w:rsidRDefault="00FB675A" w:rsidP="00FB675A">
      <w:r>
        <w:tab/>
      </w:r>
      <w:r>
        <w:tab/>
      </w:r>
      <w:r>
        <w:tab/>
      </w:r>
      <w:proofErr w:type="gramStart"/>
      <w:r>
        <w:t>Abraham  -</w:t>
      </w:r>
      <w:proofErr w:type="gramEnd"/>
      <w:r>
        <w:t xml:space="preserve"> Gen 14:14-20</w:t>
      </w:r>
    </w:p>
    <w:p w14:paraId="7913216F" w14:textId="33060291" w:rsidR="00FB675A" w:rsidRDefault="00FB675A" w:rsidP="00FB675A">
      <w:pPr>
        <w:ind w:left="1440" w:firstLine="720"/>
      </w:pPr>
      <w:r>
        <w:t xml:space="preserve">Jacob – Gen </w:t>
      </w:r>
      <w:r w:rsidR="00F952C0">
        <w:t>28: 10</w:t>
      </w:r>
      <w:r w:rsidR="006E505F">
        <w:t>-</w:t>
      </w:r>
      <w:r>
        <w:t>22</w:t>
      </w:r>
      <w:r w:rsidR="00FF6ED2">
        <w:t xml:space="preserve"> </w:t>
      </w:r>
    </w:p>
    <w:p w14:paraId="6235C87E" w14:textId="77777777" w:rsidR="00C03392" w:rsidRDefault="00FB675A" w:rsidP="00FB675A">
      <w:pPr>
        <w:ind w:left="1440" w:firstLine="720"/>
      </w:pPr>
      <w:r>
        <w:t>Jacob</w:t>
      </w:r>
      <w:r w:rsidR="00496A3F">
        <w:t xml:space="preserve"> </w:t>
      </w:r>
      <w:proofErr w:type="gramStart"/>
      <w:r>
        <w:t xml:space="preserve">=  </w:t>
      </w:r>
      <w:r w:rsidR="00496A3F">
        <w:t>Israel</w:t>
      </w:r>
      <w:proofErr w:type="gramEnd"/>
      <w:r w:rsidR="00496A3F">
        <w:t xml:space="preserve"> – Gen 35</w:t>
      </w:r>
      <w:r w:rsidR="00724962">
        <w:t xml:space="preserve"> </w:t>
      </w:r>
    </w:p>
    <w:p w14:paraId="6DF6A811" w14:textId="38EC41A0" w:rsidR="00FB675A" w:rsidRDefault="00B4062B" w:rsidP="00FB675A">
      <w:pPr>
        <w:ind w:left="1440" w:firstLine="720"/>
      </w:pPr>
      <w:r>
        <w:t xml:space="preserve">Jacob’s </w:t>
      </w:r>
      <w:r w:rsidR="00C03392">
        <w:t>Descendants</w:t>
      </w:r>
      <w:r w:rsidR="00F64344">
        <w:t xml:space="preserve"> = </w:t>
      </w:r>
      <w:r w:rsidR="00496A3F">
        <w:t>T</w:t>
      </w:r>
      <w:r w:rsidR="00FB675A">
        <w:t>ribes of Israel</w:t>
      </w:r>
    </w:p>
    <w:p w14:paraId="2A9A810C" w14:textId="77777777" w:rsidR="00FB675A" w:rsidRDefault="00FB675A" w:rsidP="00FB675A"/>
    <w:p w14:paraId="0455805B" w14:textId="77777777" w:rsidR="00FB675A" w:rsidRDefault="00FB675A" w:rsidP="00FB675A">
      <w:r>
        <w:tab/>
      </w:r>
      <w:r>
        <w:tab/>
        <w:t>Preceded the Law as a religious discipline</w:t>
      </w:r>
    </w:p>
    <w:p w14:paraId="5F29D21D" w14:textId="77777777" w:rsidR="00FB675A" w:rsidRDefault="00FB675A" w:rsidP="00FB675A">
      <w:r>
        <w:tab/>
      </w:r>
      <w:r>
        <w:tab/>
      </w:r>
      <w:r>
        <w:tab/>
        <w:t>Abraham &amp; Jacob preceded Moses</w:t>
      </w:r>
    </w:p>
    <w:p w14:paraId="440DBBE4" w14:textId="77777777" w:rsidR="00FB675A" w:rsidRDefault="00FB675A" w:rsidP="00FB675A">
      <w:r>
        <w:tab/>
      </w:r>
      <w:r>
        <w:tab/>
        <w:t xml:space="preserve">Contrary to popular </w:t>
      </w:r>
      <w:proofErr w:type="gramStart"/>
      <w:r>
        <w:t>opinion</w:t>
      </w:r>
      <w:proofErr w:type="gramEnd"/>
      <w:r>
        <w:t xml:space="preserve"> the Israelites did not only give 10%</w:t>
      </w:r>
    </w:p>
    <w:p w14:paraId="5DEDF850" w14:textId="77777777" w:rsidR="00FB675A" w:rsidRDefault="00FB675A" w:rsidP="00FB675A">
      <w:r>
        <w:tab/>
      </w:r>
      <w:r>
        <w:tab/>
      </w:r>
      <w:r>
        <w:tab/>
        <w:t>Law appears to contain 3 Tithes Not 1</w:t>
      </w:r>
    </w:p>
    <w:p w14:paraId="0D5BF0C7" w14:textId="77777777" w:rsidR="00FB675A" w:rsidRDefault="00FB675A" w:rsidP="00FB675A">
      <w:r>
        <w:tab/>
      </w:r>
      <w:r>
        <w:tab/>
      </w:r>
      <w:r>
        <w:tab/>
      </w:r>
      <w:r>
        <w:tab/>
        <w:t>Workers (Annual) – Numbers 18:20-24</w:t>
      </w:r>
    </w:p>
    <w:p w14:paraId="1B30C25C" w14:textId="77777777" w:rsidR="00FB675A" w:rsidRDefault="00FB675A" w:rsidP="00FB675A">
      <w:r>
        <w:tab/>
      </w:r>
      <w:r>
        <w:tab/>
      </w:r>
      <w:r>
        <w:tab/>
      </w:r>
      <w:r>
        <w:tab/>
        <w:t xml:space="preserve">Family Pilgrimage (Annual) – </w:t>
      </w:r>
      <w:proofErr w:type="spellStart"/>
      <w:r>
        <w:t>Deut</w:t>
      </w:r>
      <w:proofErr w:type="spellEnd"/>
      <w:r>
        <w:t xml:space="preserve"> 14:22-26</w:t>
      </w:r>
    </w:p>
    <w:p w14:paraId="389D0283" w14:textId="77777777" w:rsidR="00FB675A" w:rsidRDefault="00FB675A" w:rsidP="00FB675A">
      <w:r>
        <w:tab/>
      </w:r>
      <w:r>
        <w:tab/>
      </w:r>
      <w:r>
        <w:tab/>
      </w:r>
      <w:r>
        <w:tab/>
        <w:t xml:space="preserve">Those in need (Every Third Year) – </w:t>
      </w:r>
      <w:proofErr w:type="spellStart"/>
      <w:r>
        <w:t>Deut</w:t>
      </w:r>
      <w:proofErr w:type="spellEnd"/>
      <w:r>
        <w:t xml:space="preserve"> 26:12 &amp; 14:28-29</w:t>
      </w:r>
    </w:p>
    <w:p w14:paraId="7A76332E" w14:textId="0E57CA59" w:rsidR="00FB675A" w:rsidRDefault="00FB675A" w:rsidP="00FB675A"/>
    <w:p w14:paraId="23965284" w14:textId="77777777" w:rsidR="00FB675A" w:rsidRDefault="00FB675A" w:rsidP="00FB675A">
      <w:r>
        <w:tab/>
      </w:r>
      <w:r>
        <w:tab/>
      </w:r>
      <w:r>
        <w:tab/>
        <w:t>Tithes - One of several prescribed offerings</w:t>
      </w:r>
    </w:p>
    <w:p w14:paraId="58E84D85" w14:textId="2AB695A0" w:rsidR="00FB675A" w:rsidRDefault="00FB675A" w:rsidP="00FB675A">
      <w:r>
        <w:tab/>
      </w:r>
      <w:r>
        <w:tab/>
      </w:r>
      <w:r>
        <w:tab/>
      </w:r>
      <w:r>
        <w:tab/>
        <w:t>Census Tax – Exodus 30:11-16</w:t>
      </w:r>
      <w:r w:rsidR="0023668D">
        <w:t xml:space="preserve"> – Tent of Meeting</w:t>
      </w:r>
    </w:p>
    <w:p w14:paraId="62F2D0AA" w14:textId="7ADD1ADF" w:rsidR="00FB675A" w:rsidRDefault="00FB675A" w:rsidP="00FB675A">
      <w:r>
        <w:tab/>
      </w:r>
      <w:r>
        <w:tab/>
      </w:r>
      <w:r>
        <w:tab/>
      </w:r>
      <w:r>
        <w:tab/>
      </w:r>
      <w:proofErr w:type="spellStart"/>
      <w:proofErr w:type="gramStart"/>
      <w:r w:rsidR="00FF2AF3">
        <w:t>Firstfruits</w:t>
      </w:r>
      <w:proofErr w:type="spellEnd"/>
      <w:proofErr w:type="gramEnd"/>
    </w:p>
    <w:p w14:paraId="0F5CC611" w14:textId="5E1EB867" w:rsidR="00FF2AF3" w:rsidRDefault="00FF2AF3" w:rsidP="00FB675A">
      <w:r>
        <w:tab/>
      </w:r>
      <w:r>
        <w:tab/>
      </w:r>
      <w:r>
        <w:tab/>
      </w:r>
      <w:r>
        <w:tab/>
      </w:r>
      <w:r>
        <w:tab/>
        <w:t>First</w:t>
      </w:r>
      <w:r w:rsidR="00995158">
        <w:t>b</w:t>
      </w:r>
      <w:r>
        <w:t xml:space="preserve">orn male </w:t>
      </w:r>
      <w:r w:rsidR="00995158">
        <w:t>– Exodus 13:2</w:t>
      </w:r>
    </w:p>
    <w:p w14:paraId="7E91E9A4" w14:textId="3EDB33FD" w:rsidR="00FF2AF3" w:rsidRDefault="00FF2AF3" w:rsidP="00FB675A">
      <w:r>
        <w:tab/>
      </w:r>
      <w:r>
        <w:tab/>
      </w:r>
      <w:r>
        <w:tab/>
      </w:r>
      <w:r>
        <w:tab/>
      </w:r>
      <w:r>
        <w:tab/>
      </w:r>
      <w:proofErr w:type="spellStart"/>
      <w:r>
        <w:t>Firstfruits</w:t>
      </w:r>
      <w:proofErr w:type="spellEnd"/>
      <w:r>
        <w:t xml:space="preserve"> </w:t>
      </w:r>
      <w:r w:rsidR="00241A85">
        <w:t xml:space="preserve">of </w:t>
      </w:r>
      <w:r w:rsidR="00CA544A">
        <w:t>crops</w:t>
      </w:r>
      <w:r w:rsidR="00BB46A0">
        <w:t xml:space="preserve"> </w:t>
      </w:r>
      <w:r w:rsidR="00995158">
        <w:t>– Proverbs 3:9</w:t>
      </w:r>
    </w:p>
    <w:p w14:paraId="7D6A7F1A" w14:textId="21253C6B" w:rsidR="004F3C72" w:rsidRDefault="007F1E3E" w:rsidP="00877BCD">
      <w:pPr>
        <w:ind w:left="2880"/>
      </w:pPr>
      <w:r>
        <w:t>Passover Offering</w:t>
      </w:r>
      <w:r w:rsidR="00D3049D">
        <w:t xml:space="preserve"> </w:t>
      </w:r>
      <w:r w:rsidR="000B0D23">
        <w:t>–</w:t>
      </w:r>
      <w:r w:rsidR="00D3049D">
        <w:t xml:space="preserve"> </w:t>
      </w:r>
      <w:r w:rsidR="000B0D23">
        <w:t>Numbers 28:16-25</w:t>
      </w:r>
    </w:p>
    <w:p w14:paraId="69493DBC" w14:textId="31BB66FB" w:rsidR="00FB675A" w:rsidRDefault="001E34E5" w:rsidP="00877BCD">
      <w:pPr>
        <w:ind w:left="2880"/>
      </w:pPr>
      <w:r>
        <w:t>Burnt</w:t>
      </w:r>
      <w:r w:rsidR="00FB675A">
        <w:t xml:space="preserve"> Offering</w:t>
      </w:r>
      <w:r w:rsidR="00877BCD">
        <w:t xml:space="preserve"> – Lev 1 </w:t>
      </w:r>
    </w:p>
    <w:p w14:paraId="39D240AB" w14:textId="054E3E2D" w:rsidR="00FB675A" w:rsidRDefault="00FB675A" w:rsidP="00FB675A">
      <w:r>
        <w:tab/>
      </w:r>
      <w:r>
        <w:tab/>
      </w:r>
      <w:r>
        <w:tab/>
      </w:r>
      <w:r>
        <w:tab/>
      </w:r>
      <w:r w:rsidR="001E34E5">
        <w:t>Grain</w:t>
      </w:r>
      <w:r w:rsidR="008F220B">
        <w:t>/Meat</w:t>
      </w:r>
      <w:r>
        <w:t xml:space="preserve"> Offering</w:t>
      </w:r>
      <w:r w:rsidR="008F220B">
        <w:t xml:space="preserve"> – Lev 2 </w:t>
      </w:r>
    </w:p>
    <w:p w14:paraId="25B3F354" w14:textId="7244C6CC" w:rsidR="00B75AE0" w:rsidRDefault="00B75AE0" w:rsidP="00FB675A">
      <w:r>
        <w:tab/>
      </w:r>
      <w:r>
        <w:tab/>
      </w:r>
      <w:r>
        <w:tab/>
      </w:r>
      <w:r>
        <w:tab/>
      </w:r>
      <w:r w:rsidRPr="00B75AE0">
        <w:t>Peace/Fellowship Offering – Lev 3</w:t>
      </w:r>
    </w:p>
    <w:p w14:paraId="5207C520" w14:textId="01EB06D5" w:rsidR="00FB675A" w:rsidRDefault="00FB675A" w:rsidP="00FB675A">
      <w:r>
        <w:tab/>
      </w:r>
      <w:r>
        <w:tab/>
      </w:r>
      <w:r>
        <w:tab/>
      </w:r>
      <w:r>
        <w:tab/>
      </w:r>
      <w:r w:rsidR="001E34E5">
        <w:t>Sin</w:t>
      </w:r>
      <w:r>
        <w:t xml:space="preserve"> Offering</w:t>
      </w:r>
      <w:r w:rsidR="008F220B">
        <w:t>- Lev 4</w:t>
      </w:r>
    </w:p>
    <w:p w14:paraId="0F2230C6" w14:textId="300FDE9B" w:rsidR="00FB675A" w:rsidRDefault="00FB675A" w:rsidP="00FB675A">
      <w:r>
        <w:tab/>
      </w:r>
      <w:r>
        <w:tab/>
      </w:r>
      <w:r>
        <w:tab/>
      </w:r>
      <w:r>
        <w:tab/>
      </w:r>
      <w:r w:rsidR="001E34E5">
        <w:t xml:space="preserve">Trespass </w:t>
      </w:r>
      <w:r>
        <w:t>Offering</w:t>
      </w:r>
      <w:r w:rsidR="00B75AE0">
        <w:t xml:space="preserve"> – Lev 5</w:t>
      </w:r>
    </w:p>
    <w:p w14:paraId="633DAEB3" w14:textId="77777777" w:rsidR="004F155B" w:rsidRDefault="00FB675A" w:rsidP="00FB675A">
      <w:r>
        <w:tab/>
      </w:r>
    </w:p>
    <w:p w14:paraId="3F8F030E" w14:textId="77777777" w:rsidR="004F155B" w:rsidRPr="004F155B" w:rsidRDefault="004F155B" w:rsidP="004F155B">
      <w:pPr>
        <w:ind w:left="1080"/>
      </w:pPr>
      <w:r w:rsidRPr="004F155B">
        <w:t>Why were there so many prescribed offerings?</w:t>
      </w:r>
    </w:p>
    <w:p w14:paraId="6C751370" w14:textId="77777777" w:rsidR="004F155B" w:rsidRPr="004F155B" w:rsidRDefault="004F155B" w:rsidP="00672422">
      <w:pPr>
        <w:numPr>
          <w:ilvl w:val="2"/>
          <w:numId w:val="54"/>
        </w:numPr>
      </w:pPr>
      <w:r w:rsidRPr="004F155B">
        <w:t>Each offering had distinct meaning or purpose</w:t>
      </w:r>
    </w:p>
    <w:p w14:paraId="6277AA58" w14:textId="77777777" w:rsidR="004F155B" w:rsidRPr="004F155B" w:rsidRDefault="004F155B" w:rsidP="00672422">
      <w:pPr>
        <w:numPr>
          <w:ilvl w:val="3"/>
          <w:numId w:val="54"/>
        </w:numPr>
      </w:pPr>
      <w:r w:rsidRPr="004F155B">
        <w:t>Recognition of God’s lordship</w:t>
      </w:r>
    </w:p>
    <w:p w14:paraId="23CED926" w14:textId="66CE5BFF" w:rsidR="004F155B" w:rsidRPr="004F155B" w:rsidRDefault="004F155B" w:rsidP="00672422">
      <w:pPr>
        <w:numPr>
          <w:ilvl w:val="3"/>
          <w:numId w:val="54"/>
        </w:numPr>
      </w:pPr>
      <w:r w:rsidRPr="004F155B">
        <w:t>Recognition of the Lord’s deliverance</w:t>
      </w:r>
    </w:p>
    <w:p w14:paraId="516D3EDA" w14:textId="77777777" w:rsidR="004F155B" w:rsidRPr="004F155B" w:rsidRDefault="004F155B" w:rsidP="00672422">
      <w:pPr>
        <w:numPr>
          <w:ilvl w:val="3"/>
          <w:numId w:val="54"/>
        </w:numPr>
      </w:pPr>
      <w:r w:rsidRPr="004F155B">
        <w:t>Recognition of the Lord’s provision</w:t>
      </w:r>
    </w:p>
    <w:p w14:paraId="671105F0" w14:textId="77777777" w:rsidR="004F155B" w:rsidRPr="004F155B" w:rsidRDefault="004F155B" w:rsidP="00672422">
      <w:pPr>
        <w:numPr>
          <w:ilvl w:val="3"/>
          <w:numId w:val="54"/>
        </w:numPr>
      </w:pPr>
      <w:r w:rsidRPr="004F155B">
        <w:t>Recognition of the need for atonement</w:t>
      </w:r>
    </w:p>
    <w:p w14:paraId="131DB2BD" w14:textId="77777777" w:rsidR="004F155B" w:rsidRPr="004F155B" w:rsidRDefault="004F155B" w:rsidP="00672422">
      <w:pPr>
        <w:numPr>
          <w:ilvl w:val="3"/>
          <w:numId w:val="54"/>
        </w:numPr>
      </w:pPr>
      <w:r w:rsidRPr="004F155B">
        <w:t>Recognition and celebration of fellowship with God</w:t>
      </w:r>
    </w:p>
    <w:p w14:paraId="755EBB5F" w14:textId="77777777" w:rsidR="004F155B" w:rsidRPr="004F155B" w:rsidRDefault="004F155B" w:rsidP="00672422">
      <w:pPr>
        <w:numPr>
          <w:ilvl w:val="3"/>
          <w:numId w:val="54"/>
        </w:numPr>
      </w:pPr>
      <w:r w:rsidRPr="004F155B">
        <w:t>Funding and provision of/for ministry</w:t>
      </w:r>
    </w:p>
    <w:p w14:paraId="4E472CFD" w14:textId="77777777" w:rsidR="004F155B" w:rsidRPr="004F155B" w:rsidRDefault="004F155B" w:rsidP="00672422">
      <w:pPr>
        <w:numPr>
          <w:ilvl w:val="1"/>
          <w:numId w:val="54"/>
        </w:numPr>
      </w:pPr>
      <w:r w:rsidRPr="004F155B">
        <w:t xml:space="preserve">Maybe they highlighted the multi-faceted nature of God’s purposes. </w:t>
      </w:r>
      <w:proofErr w:type="gramStart"/>
      <w:r w:rsidRPr="004F155B">
        <w:t>The  blessings</w:t>
      </w:r>
      <w:proofErr w:type="gramEnd"/>
      <w:r w:rsidRPr="004F155B">
        <w:t xml:space="preserve"> of the “I Am” </w:t>
      </w:r>
      <w:proofErr w:type="gramStart"/>
      <w:r w:rsidRPr="004F155B">
        <w:t>God  are</w:t>
      </w:r>
      <w:proofErr w:type="gramEnd"/>
      <w:r w:rsidRPr="004F155B">
        <w:t xml:space="preserve"> multi-dimensional. There </w:t>
      </w:r>
      <w:proofErr w:type="gramStart"/>
      <w:r w:rsidRPr="004F155B">
        <w:t>is</w:t>
      </w:r>
      <w:proofErr w:type="gramEnd"/>
      <w:r w:rsidRPr="004F155B">
        <w:t xml:space="preserve"> depth and breadth to our relationship</w:t>
      </w:r>
    </w:p>
    <w:p w14:paraId="1B95BAF5" w14:textId="0D70CD7C" w:rsidR="004F155B" w:rsidRPr="004F155B" w:rsidRDefault="004F155B" w:rsidP="00672422">
      <w:pPr>
        <w:numPr>
          <w:ilvl w:val="1"/>
          <w:numId w:val="54"/>
        </w:numPr>
      </w:pPr>
      <w:r w:rsidRPr="004F155B">
        <w:t>Maybe sometimes there is power i</w:t>
      </w:r>
      <w:r w:rsidR="00F52549">
        <w:t>n</w:t>
      </w:r>
      <w:r w:rsidRPr="004F155B">
        <w:t xml:space="preserve"> counting our blessings one-by-one, naming them and celebrating them</w:t>
      </w:r>
    </w:p>
    <w:p w14:paraId="0CFDC4E8" w14:textId="77777777" w:rsidR="004F155B" w:rsidRDefault="004F155B" w:rsidP="00FB675A"/>
    <w:p w14:paraId="7D1735B9" w14:textId="6506648B" w:rsidR="00552F44" w:rsidRDefault="00FB675A" w:rsidP="00FB675A">
      <w:r>
        <w:tab/>
      </w:r>
      <w:r>
        <w:tab/>
      </w:r>
      <w:r>
        <w:tab/>
      </w:r>
    </w:p>
    <w:p w14:paraId="48327574" w14:textId="10BB00A2" w:rsidR="00FB675A" w:rsidRPr="00710BE1" w:rsidRDefault="00FB675A" w:rsidP="00496A3F">
      <w:pPr>
        <w:ind w:firstLine="720"/>
        <w:rPr>
          <w:b/>
        </w:rPr>
      </w:pPr>
      <w:r>
        <w:rPr>
          <w:b/>
        </w:rPr>
        <w:t>What d</w:t>
      </w:r>
      <w:r w:rsidR="00860205">
        <w:rPr>
          <w:b/>
        </w:rPr>
        <w:t>id</w:t>
      </w:r>
      <w:r>
        <w:rPr>
          <w:b/>
        </w:rPr>
        <w:t xml:space="preserve"> offertory </w:t>
      </w:r>
      <w:proofErr w:type="gramStart"/>
      <w:r>
        <w:rPr>
          <w:b/>
        </w:rPr>
        <w:t>giving</w:t>
      </w:r>
      <w:proofErr w:type="gramEnd"/>
      <w:r>
        <w:rPr>
          <w:b/>
        </w:rPr>
        <w:t xml:space="preserve"> look like in New Testament</w:t>
      </w:r>
    </w:p>
    <w:p w14:paraId="52D0AEAB" w14:textId="2D3D14A8" w:rsidR="00FB675A" w:rsidRDefault="004F155B" w:rsidP="00496A3F">
      <w:pPr>
        <w:ind w:firstLine="720"/>
      </w:pPr>
      <w:r>
        <w:t xml:space="preserve">Some </w:t>
      </w:r>
      <w:r w:rsidR="00FB675A">
        <w:t>New Testament Giving Principles:</w:t>
      </w:r>
    </w:p>
    <w:p w14:paraId="2AC9B38F" w14:textId="77777777" w:rsidR="00FB675A" w:rsidRPr="00A43FD5" w:rsidRDefault="00FB675A" w:rsidP="00415A92">
      <w:pPr>
        <w:ind w:firstLine="720"/>
      </w:pPr>
      <w:r>
        <w:t xml:space="preserve">Responsive Giving - </w:t>
      </w:r>
      <w:r w:rsidRPr="00A43FD5">
        <w:t>in response to the Owner</w:t>
      </w:r>
      <w:r>
        <w:t>’s</w:t>
      </w:r>
      <w:r w:rsidRPr="00A43FD5">
        <w:t xml:space="preserve"> </w:t>
      </w:r>
      <w:r>
        <w:t xml:space="preserve">preferences </w:t>
      </w:r>
    </w:p>
    <w:p w14:paraId="16FA3BD6" w14:textId="77777777" w:rsidR="00FB675A" w:rsidRDefault="00FB675A" w:rsidP="004A1010">
      <w:pPr>
        <w:numPr>
          <w:ilvl w:val="0"/>
          <w:numId w:val="15"/>
        </w:numPr>
      </w:pPr>
      <w:r w:rsidRPr="00A43FD5">
        <w:t>Macedonian Church – 2 Corinthians 8:1-5 – in keeping with God’s will</w:t>
      </w:r>
    </w:p>
    <w:p w14:paraId="0420D0C0" w14:textId="77777777" w:rsidR="004A1010" w:rsidRDefault="00FB675A" w:rsidP="00415A92">
      <w:pPr>
        <w:ind w:firstLine="720"/>
      </w:pPr>
      <w:r>
        <w:t>Regular Giving – 1 Corinthians 16:2</w:t>
      </w:r>
    </w:p>
    <w:p w14:paraId="39AD0F55" w14:textId="79992B58" w:rsidR="00FB675A" w:rsidRDefault="00FB675A" w:rsidP="004A1010">
      <w:pPr>
        <w:ind w:firstLine="720"/>
      </w:pPr>
      <w:r>
        <w:t>Proportional Giving – 1 Corinthians 16:2</w:t>
      </w:r>
    </w:p>
    <w:p w14:paraId="3F31FEA1" w14:textId="28066D22" w:rsidR="00FB675A" w:rsidRDefault="00FB675A" w:rsidP="00FB675A">
      <w:r>
        <w:tab/>
        <w:t>Intentional Giving - 2 Corinthians 9:7</w:t>
      </w:r>
    </w:p>
    <w:p w14:paraId="7C023CA7" w14:textId="19957D8E" w:rsidR="00FB675A" w:rsidRDefault="00FB675A" w:rsidP="00FB675A">
      <w:r>
        <w:tab/>
        <w:t>Cheerful Giving – 2 Corinthians 9:7</w:t>
      </w:r>
    </w:p>
    <w:p w14:paraId="6448CE42" w14:textId="34986FE8" w:rsidR="00FB675A" w:rsidRDefault="00FB675A" w:rsidP="00FB675A">
      <w:r>
        <w:tab/>
        <w:t>Generous Giving – 2 Corinthians 9:11</w:t>
      </w:r>
      <w:r w:rsidR="00852884">
        <w:t xml:space="preserve"> </w:t>
      </w:r>
    </w:p>
    <w:p w14:paraId="4707C115" w14:textId="3E180BA4" w:rsidR="001B265B" w:rsidRDefault="001B265B" w:rsidP="00FB675A">
      <w:pPr>
        <w:rPr>
          <w:b/>
        </w:rPr>
      </w:pPr>
      <w:r>
        <w:tab/>
        <w:t xml:space="preserve">Communal Giving </w:t>
      </w:r>
      <w:r w:rsidR="00852884">
        <w:t>–</w:t>
      </w:r>
      <w:r>
        <w:t xml:space="preserve"> A</w:t>
      </w:r>
      <w:r w:rsidR="00852884">
        <w:t>cts 2:44</w:t>
      </w:r>
      <w:r w:rsidR="0043782C">
        <w:t>-45</w:t>
      </w:r>
      <w:r w:rsidR="00852884">
        <w:t xml:space="preserve"> – Shared with everyo</w:t>
      </w:r>
      <w:r w:rsidR="00FC22F0">
        <w:t>ne</w:t>
      </w:r>
      <w:r w:rsidR="00852884">
        <w:t xml:space="preserve"> who had need</w:t>
      </w:r>
    </w:p>
    <w:p w14:paraId="581DA340" w14:textId="1D62C8ED" w:rsidR="00FB675A" w:rsidRDefault="00FB675A" w:rsidP="00FB675A">
      <w:pPr>
        <w:rPr>
          <w:b/>
        </w:rPr>
      </w:pPr>
    </w:p>
    <w:p w14:paraId="1E1B3745" w14:textId="77777777" w:rsidR="00F30EE9" w:rsidRDefault="00F30EE9" w:rsidP="00FB675A">
      <w:pPr>
        <w:rPr>
          <w:b/>
        </w:rPr>
      </w:pPr>
    </w:p>
    <w:p w14:paraId="1B2BE8F1" w14:textId="49F99727" w:rsidR="001940D2" w:rsidRDefault="00AD36D9" w:rsidP="00FB675A">
      <w:pPr>
        <w:rPr>
          <w:b/>
        </w:rPr>
      </w:pPr>
      <w:r>
        <w:rPr>
          <w:b/>
        </w:rPr>
        <w:t>BUT WHAT SHOULD I GIVE TODAY</w:t>
      </w:r>
      <w:r w:rsidR="00860205" w:rsidRPr="00860205">
        <w:rPr>
          <w:b/>
        </w:rPr>
        <w:t>?</w:t>
      </w:r>
    </w:p>
    <w:p w14:paraId="67A76993" w14:textId="77777777" w:rsidR="00860205" w:rsidRDefault="00860205" w:rsidP="00FB675A">
      <w:pPr>
        <w:rPr>
          <w:b/>
        </w:rPr>
      </w:pPr>
    </w:p>
    <w:p w14:paraId="040CAFF6" w14:textId="685B2437" w:rsidR="00FB675A" w:rsidRPr="00710BE1" w:rsidRDefault="001940D2" w:rsidP="00FB675A">
      <w:pPr>
        <w:rPr>
          <w:b/>
        </w:rPr>
      </w:pPr>
      <w:r>
        <w:rPr>
          <w:b/>
        </w:rPr>
        <w:t xml:space="preserve">Did the </w:t>
      </w:r>
      <w:r w:rsidR="00FB675A">
        <w:rPr>
          <w:b/>
        </w:rPr>
        <w:t xml:space="preserve">Voluntary Offerings </w:t>
      </w:r>
      <w:r>
        <w:rPr>
          <w:b/>
        </w:rPr>
        <w:t xml:space="preserve">of the New Testament Replace the </w:t>
      </w:r>
      <w:r w:rsidR="006403B3">
        <w:rPr>
          <w:b/>
        </w:rPr>
        <w:t>Prescribed Offerings of the Old Testament</w:t>
      </w:r>
      <w:r w:rsidR="00AD36D9">
        <w:rPr>
          <w:b/>
        </w:rPr>
        <w:t>?</w:t>
      </w:r>
      <w:r w:rsidR="0023668D">
        <w:rPr>
          <w:b/>
        </w:rPr>
        <w:t xml:space="preserve"> </w:t>
      </w:r>
      <w:r w:rsidR="00FB675A">
        <w:rPr>
          <w:b/>
        </w:rPr>
        <w:t>- False Choice</w:t>
      </w:r>
    </w:p>
    <w:p w14:paraId="75C71E72" w14:textId="3974E735" w:rsidR="00FB675A" w:rsidRDefault="00FB675A" w:rsidP="00FB675A">
      <w:r>
        <w:t xml:space="preserve">Prescribed offerings coexisted with Voluntary offerings in the </w:t>
      </w:r>
      <w:r w:rsidR="001940D2">
        <w:t>both the Old and New Tes</w:t>
      </w:r>
      <w:r w:rsidR="006403B3">
        <w:t>t</w:t>
      </w:r>
      <w:r w:rsidR="001940D2">
        <w:t>aments</w:t>
      </w:r>
    </w:p>
    <w:p w14:paraId="1933D518" w14:textId="77777777" w:rsidR="00415A92" w:rsidRDefault="00481CF8" w:rsidP="00481CF8">
      <w:pPr>
        <w:ind w:left="720"/>
      </w:pPr>
      <w:r w:rsidRPr="00481CF8">
        <w:t>Prescription is not an end; it is a means toward an end</w:t>
      </w:r>
      <w:r>
        <w:t xml:space="preserve">: </w:t>
      </w:r>
    </w:p>
    <w:p w14:paraId="72E7F073" w14:textId="2BCC5E33" w:rsidR="00FB675A" w:rsidRDefault="00415A92" w:rsidP="00481CF8">
      <w:pPr>
        <w:ind w:left="720"/>
      </w:pPr>
      <w:r>
        <w:t>P</w:t>
      </w:r>
      <w:r w:rsidR="00481CF8">
        <w:t xml:space="preserve">rescribed offerings </w:t>
      </w:r>
      <w:r>
        <w:t xml:space="preserve">also </w:t>
      </w:r>
      <w:r w:rsidR="00481CF8">
        <w:t xml:space="preserve">conveyed symbolism that was instructive, they </w:t>
      </w:r>
      <w:r w:rsidR="00481CF8" w:rsidRPr="00481CF8">
        <w:t xml:space="preserve">instilled discipline, </w:t>
      </w:r>
      <w:r w:rsidR="00481CF8">
        <w:t xml:space="preserve">they </w:t>
      </w:r>
      <w:r w:rsidR="00481CF8" w:rsidRPr="00481CF8">
        <w:t>trained us.</w:t>
      </w:r>
      <w:r w:rsidR="006403B3">
        <w:t xml:space="preserve"> </w:t>
      </w:r>
    </w:p>
    <w:p w14:paraId="29D005B7" w14:textId="193A0A48" w:rsidR="006403B3" w:rsidRDefault="006403B3" w:rsidP="00672422">
      <w:pPr>
        <w:pStyle w:val="ListParagraph"/>
        <w:numPr>
          <w:ilvl w:val="0"/>
          <w:numId w:val="44"/>
        </w:numPr>
      </w:pPr>
      <w:r>
        <w:t xml:space="preserve">Parents training children to give </w:t>
      </w:r>
      <w:proofErr w:type="gramStart"/>
      <w:r>
        <w:t>analogy</w:t>
      </w:r>
      <w:proofErr w:type="gramEnd"/>
    </w:p>
    <w:p w14:paraId="5DCBA1F8" w14:textId="77777777" w:rsidR="001940D2" w:rsidRDefault="001940D2" w:rsidP="001940D2">
      <w:pPr>
        <w:ind w:left="720"/>
      </w:pPr>
      <w:r>
        <w:t>Tithe did not end with the Old Testament</w:t>
      </w:r>
    </w:p>
    <w:p w14:paraId="11ADAF79" w14:textId="62BCB6AE" w:rsidR="006403B3" w:rsidRDefault="001940D2" w:rsidP="00BC2A1B">
      <w:pPr>
        <w:pStyle w:val="ListParagraph"/>
        <w:numPr>
          <w:ilvl w:val="0"/>
          <w:numId w:val="44"/>
        </w:numPr>
      </w:pPr>
      <w:r>
        <w:t>New Testament does not instruct us to stop tithing – Matt. 23:23</w:t>
      </w:r>
      <w:r w:rsidR="006403B3">
        <w:t xml:space="preserve"> </w:t>
      </w:r>
      <w:r w:rsidR="00415A92">
        <w:t>It instructs us to do more</w:t>
      </w:r>
    </w:p>
    <w:p w14:paraId="6B7C2E6F" w14:textId="77777777" w:rsidR="00481CF8" w:rsidRDefault="00481CF8" w:rsidP="00FB675A">
      <w:pPr>
        <w:ind w:left="1440"/>
      </w:pPr>
    </w:p>
    <w:p w14:paraId="4700617D" w14:textId="52AB1DBD" w:rsidR="00FB675A" w:rsidRDefault="00415A92" w:rsidP="00481CF8">
      <w:pPr>
        <w:ind w:left="720"/>
      </w:pPr>
      <w:r>
        <w:t>Voluntary (</w:t>
      </w:r>
      <w:r w:rsidR="00FB675A">
        <w:t>Free will</w:t>
      </w:r>
      <w:r>
        <w:t>)</w:t>
      </w:r>
      <w:r w:rsidR="00FB675A">
        <w:t>: Offers freedom to give beyond the bounds of prescription and to give in response to the relationship</w:t>
      </w:r>
      <w:r w:rsidR="001940D2">
        <w:t xml:space="preserve"> </w:t>
      </w:r>
    </w:p>
    <w:p w14:paraId="74A8E008" w14:textId="002299EA" w:rsidR="00FB675A" w:rsidRDefault="00FB675A" w:rsidP="00672422">
      <w:pPr>
        <w:pStyle w:val="ListParagraph"/>
        <w:numPr>
          <w:ilvl w:val="0"/>
          <w:numId w:val="52"/>
        </w:numPr>
      </w:pPr>
      <w:r>
        <w:t>Tabernacle: Exodus 25</w:t>
      </w:r>
      <w:r w:rsidR="00415A92">
        <w:t>:1-8 and 36:3-7</w:t>
      </w:r>
    </w:p>
    <w:p w14:paraId="0DA79B21" w14:textId="390063BC" w:rsidR="00FB675A" w:rsidRDefault="00FB675A" w:rsidP="00672422">
      <w:pPr>
        <w:pStyle w:val="ListParagraph"/>
        <w:numPr>
          <w:ilvl w:val="0"/>
          <w:numId w:val="52"/>
        </w:numPr>
      </w:pPr>
      <w:r>
        <w:t>Temple: 1 Chronicles 29</w:t>
      </w:r>
      <w:r w:rsidR="00415A92">
        <w:t>: 5-9</w:t>
      </w:r>
    </w:p>
    <w:p w14:paraId="71F6FD27" w14:textId="5B4EFBD2" w:rsidR="00FB675A" w:rsidRDefault="00FB675A" w:rsidP="00672422">
      <w:pPr>
        <w:pStyle w:val="ListParagraph"/>
        <w:numPr>
          <w:ilvl w:val="0"/>
          <w:numId w:val="52"/>
        </w:numPr>
      </w:pPr>
      <w:r>
        <w:t xml:space="preserve">Church at Jerusalem: Acts: </w:t>
      </w:r>
      <w:r w:rsidR="00415A92">
        <w:t>4</w:t>
      </w:r>
      <w:r>
        <w:t>:</w:t>
      </w:r>
      <w:r w:rsidR="00415A92">
        <w:t>32-37</w:t>
      </w:r>
    </w:p>
    <w:p w14:paraId="23888727" w14:textId="77777777" w:rsidR="00C54F66" w:rsidRDefault="00C54F66" w:rsidP="00FB675A">
      <w:pPr>
        <w:rPr>
          <w:b/>
        </w:rPr>
      </w:pPr>
    </w:p>
    <w:p w14:paraId="52E754C6" w14:textId="56E22966" w:rsidR="00FB675A" w:rsidRPr="00A43FD5" w:rsidRDefault="006862C3" w:rsidP="00FB675A">
      <w:pPr>
        <w:rPr>
          <w:b/>
        </w:rPr>
      </w:pPr>
      <w:r>
        <w:rPr>
          <w:b/>
        </w:rPr>
        <w:t>The</w:t>
      </w:r>
      <w:r w:rsidR="001926C6">
        <w:rPr>
          <w:b/>
        </w:rPr>
        <w:t xml:space="preserve"> Unacceptable</w:t>
      </w:r>
      <w:r w:rsidR="00FB675A">
        <w:rPr>
          <w:b/>
        </w:rPr>
        <w:t xml:space="preserve"> </w:t>
      </w:r>
    </w:p>
    <w:p w14:paraId="247D6128" w14:textId="14A57D2B" w:rsidR="00EE66BD" w:rsidRDefault="00AB0507" w:rsidP="009A3B17">
      <w:pPr>
        <w:numPr>
          <w:ilvl w:val="0"/>
          <w:numId w:val="13"/>
        </w:numPr>
      </w:pPr>
      <w:r>
        <w:t>Polluted Leadership</w:t>
      </w:r>
      <w:r w:rsidR="003D2375">
        <w:t xml:space="preserve">  </w:t>
      </w:r>
    </w:p>
    <w:p w14:paraId="3B3D03B3" w14:textId="287B1370" w:rsidR="00AB0507" w:rsidRDefault="00EE66BD" w:rsidP="00EE66BD">
      <w:pPr>
        <w:numPr>
          <w:ilvl w:val="1"/>
          <w:numId w:val="13"/>
        </w:numPr>
      </w:pPr>
      <w:r>
        <w:t xml:space="preserve">Malachi 1: </w:t>
      </w:r>
      <w:r w:rsidR="00A76F48">
        <w:t>6,7,8</w:t>
      </w:r>
    </w:p>
    <w:p w14:paraId="17D2BC9C" w14:textId="4DC38D87" w:rsidR="00A76F48" w:rsidRDefault="00A76F48" w:rsidP="00A76F48">
      <w:pPr>
        <w:numPr>
          <w:ilvl w:val="1"/>
          <w:numId w:val="13"/>
        </w:numPr>
      </w:pPr>
      <w:r>
        <w:t xml:space="preserve">Note </w:t>
      </w:r>
      <w:r w:rsidR="009F3D5E">
        <w:t xml:space="preserve">that </w:t>
      </w:r>
      <w:r w:rsidR="00CE3B2C">
        <w:t xml:space="preserve">God’s </w:t>
      </w:r>
      <w:r w:rsidR="00D701C6">
        <w:t>disappointment</w:t>
      </w:r>
      <w:r w:rsidR="009F3D5E">
        <w:t>/</w:t>
      </w:r>
      <w:r w:rsidR="00CE3B2C">
        <w:t>disdain is first directed at the priest</w:t>
      </w:r>
      <w:r w:rsidR="00D871B4">
        <w:t>s</w:t>
      </w:r>
      <w:r w:rsidR="00CE3B2C">
        <w:t xml:space="preserve"> for knowingl</w:t>
      </w:r>
      <w:r w:rsidR="00DE7F75">
        <w:t>y accepting the</w:t>
      </w:r>
      <w:r w:rsidR="00336727">
        <w:t xml:space="preserve"> </w:t>
      </w:r>
      <w:r w:rsidR="00DE7F75">
        <w:t>unacceptable</w:t>
      </w:r>
    </w:p>
    <w:p w14:paraId="3C6ABF04" w14:textId="77777777" w:rsidR="009F3D5E" w:rsidRDefault="009F3D5E" w:rsidP="009F3D5E">
      <w:pPr>
        <w:ind w:left="360"/>
      </w:pPr>
    </w:p>
    <w:p w14:paraId="57392CBB" w14:textId="0158881F" w:rsidR="00EE66BD" w:rsidRDefault="00FB675A" w:rsidP="009A3B17">
      <w:pPr>
        <w:numPr>
          <w:ilvl w:val="0"/>
          <w:numId w:val="13"/>
        </w:numPr>
      </w:pPr>
      <w:r w:rsidRPr="00C14506">
        <w:t>Polluted Attitudes</w:t>
      </w:r>
      <w:r>
        <w:t xml:space="preserve"> </w:t>
      </w:r>
    </w:p>
    <w:p w14:paraId="0FAC1131" w14:textId="21B18489" w:rsidR="00FB675A" w:rsidRDefault="00EE66BD" w:rsidP="00EE66BD">
      <w:pPr>
        <w:numPr>
          <w:ilvl w:val="1"/>
          <w:numId w:val="13"/>
        </w:numPr>
      </w:pPr>
      <w:r>
        <w:t xml:space="preserve">Malachi 1: </w:t>
      </w:r>
      <w:r w:rsidR="00FB675A">
        <w:t>6,7,12,13</w:t>
      </w:r>
    </w:p>
    <w:p w14:paraId="3E9CF239" w14:textId="2F3C179F" w:rsidR="002F6812" w:rsidRDefault="002F6812" w:rsidP="00EE66BD">
      <w:pPr>
        <w:numPr>
          <w:ilvl w:val="2"/>
          <w:numId w:val="13"/>
        </w:numPr>
      </w:pPr>
      <w:r>
        <w:t>Lack of honor</w:t>
      </w:r>
    </w:p>
    <w:p w14:paraId="2F62FDE3" w14:textId="001FBC4A" w:rsidR="002F6812" w:rsidRDefault="002F6812" w:rsidP="00EE66BD">
      <w:pPr>
        <w:numPr>
          <w:ilvl w:val="2"/>
          <w:numId w:val="13"/>
        </w:numPr>
      </w:pPr>
      <w:r>
        <w:t>Lack of respect</w:t>
      </w:r>
    </w:p>
    <w:p w14:paraId="5C8722CC" w14:textId="1FA69462" w:rsidR="002F6812" w:rsidRDefault="002F6812" w:rsidP="00EE66BD">
      <w:pPr>
        <w:numPr>
          <w:ilvl w:val="2"/>
          <w:numId w:val="13"/>
        </w:numPr>
      </w:pPr>
      <w:r>
        <w:t>Contempt</w:t>
      </w:r>
    </w:p>
    <w:p w14:paraId="7A57417B" w14:textId="3F26CAB6" w:rsidR="004F7990" w:rsidRPr="00C14506" w:rsidRDefault="004F7990" w:rsidP="00EE66BD">
      <w:pPr>
        <w:numPr>
          <w:ilvl w:val="2"/>
          <w:numId w:val="13"/>
        </w:numPr>
      </w:pPr>
      <w:r>
        <w:t>Burden</w:t>
      </w:r>
    </w:p>
    <w:p w14:paraId="571C2F6F" w14:textId="77777777" w:rsidR="00FB675A" w:rsidRPr="00C14506" w:rsidRDefault="00FB675A" w:rsidP="00FB675A"/>
    <w:p w14:paraId="5986E791" w14:textId="6C84171A" w:rsidR="00C6359A" w:rsidRDefault="00FB675A" w:rsidP="009A3B17">
      <w:pPr>
        <w:numPr>
          <w:ilvl w:val="0"/>
          <w:numId w:val="13"/>
        </w:numPr>
      </w:pPr>
      <w:r w:rsidRPr="00C14506">
        <w:t>Polluted Content</w:t>
      </w:r>
      <w:r>
        <w:t xml:space="preserve"> </w:t>
      </w:r>
    </w:p>
    <w:p w14:paraId="6F549CB9" w14:textId="378DD2DF" w:rsidR="00FB675A" w:rsidRDefault="00EE66BD" w:rsidP="00EE66BD">
      <w:pPr>
        <w:numPr>
          <w:ilvl w:val="1"/>
          <w:numId w:val="13"/>
        </w:numPr>
      </w:pPr>
      <w:r>
        <w:t>Malachi 1:</w:t>
      </w:r>
      <w:r w:rsidR="00FB675A">
        <w:t>7,8,13,14</w:t>
      </w:r>
    </w:p>
    <w:p w14:paraId="1C0D5886" w14:textId="77777777" w:rsidR="00FB675A" w:rsidRDefault="00FB675A" w:rsidP="009A3B17">
      <w:pPr>
        <w:numPr>
          <w:ilvl w:val="1"/>
          <w:numId w:val="13"/>
        </w:numPr>
      </w:pPr>
      <w:r>
        <w:t>Deut.23:18 wages of prostitution unacceptable</w:t>
      </w:r>
    </w:p>
    <w:p w14:paraId="4709D523" w14:textId="77777777" w:rsidR="00FB675A" w:rsidRDefault="00FB675A" w:rsidP="009A3B17">
      <w:pPr>
        <w:numPr>
          <w:ilvl w:val="1"/>
          <w:numId w:val="13"/>
        </w:numPr>
      </w:pPr>
      <w:r>
        <w:t>Matt 26:15 Judas’ 30 pieces of silver</w:t>
      </w:r>
    </w:p>
    <w:p w14:paraId="5F426BFE" w14:textId="77777777" w:rsidR="00FB675A" w:rsidRPr="00C14506" w:rsidRDefault="00FB675A" w:rsidP="009A3B17">
      <w:pPr>
        <w:numPr>
          <w:ilvl w:val="1"/>
          <w:numId w:val="13"/>
        </w:numPr>
      </w:pPr>
      <w:r>
        <w:t>Lev 22:17-25 No blemish or deformity</w:t>
      </w:r>
    </w:p>
    <w:p w14:paraId="1235C5AB" w14:textId="77777777" w:rsidR="00FB675A" w:rsidRPr="00C14506" w:rsidRDefault="00FB675A" w:rsidP="00FB675A"/>
    <w:p w14:paraId="50C4B6FC" w14:textId="28F6EA5E" w:rsidR="00EE66BD" w:rsidRDefault="00FB675A" w:rsidP="009A3B17">
      <w:pPr>
        <w:numPr>
          <w:ilvl w:val="0"/>
          <w:numId w:val="13"/>
        </w:numPr>
      </w:pPr>
      <w:r w:rsidRPr="00C14506">
        <w:t>Lack of Obedience</w:t>
      </w:r>
      <w:r>
        <w:t xml:space="preserve"> </w:t>
      </w:r>
    </w:p>
    <w:p w14:paraId="33ECF528" w14:textId="33BA3657" w:rsidR="00FB675A" w:rsidRDefault="00EE66BD" w:rsidP="00EE66BD">
      <w:pPr>
        <w:numPr>
          <w:ilvl w:val="1"/>
          <w:numId w:val="13"/>
        </w:numPr>
      </w:pPr>
      <w:r>
        <w:t xml:space="preserve">Malachi 1: </w:t>
      </w:r>
      <w:r w:rsidR="00FB675A">
        <w:t>7,8,13, 14</w:t>
      </w:r>
    </w:p>
    <w:p w14:paraId="21F6DFA9" w14:textId="219CB73D" w:rsidR="0033369E" w:rsidRDefault="0033369E" w:rsidP="009A3B17">
      <w:pPr>
        <w:numPr>
          <w:ilvl w:val="1"/>
          <w:numId w:val="13"/>
        </w:numPr>
      </w:pPr>
      <w:r>
        <w:t>1 Sam 13:1-14</w:t>
      </w:r>
      <w:r w:rsidR="00F85A30">
        <w:t xml:space="preserve"> Saul offers </w:t>
      </w:r>
      <w:r w:rsidR="002B1823">
        <w:t>Burnt Offering instead of Sa</w:t>
      </w:r>
      <w:r w:rsidR="00536117">
        <w:t>muel</w:t>
      </w:r>
    </w:p>
    <w:p w14:paraId="3D8967D7" w14:textId="69285313" w:rsidR="00FB675A" w:rsidRDefault="00FB675A" w:rsidP="009A3B17">
      <w:pPr>
        <w:numPr>
          <w:ilvl w:val="1"/>
          <w:numId w:val="13"/>
        </w:numPr>
      </w:pPr>
      <w:r>
        <w:t>1 Sam 15:22-23 Obedience better than sacrifice</w:t>
      </w:r>
    </w:p>
    <w:p w14:paraId="4B08013A" w14:textId="65C582E6" w:rsidR="007B387F" w:rsidRPr="00C14506" w:rsidRDefault="00EB44B4" w:rsidP="00EB44B4">
      <w:pPr>
        <w:numPr>
          <w:ilvl w:val="1"/>
          <w:numId w:val="13"/>
        </w:numPr>
      </w:pPr>
      <w:r w:rsidRPr="00EB44B4">
        <w:t xml:space="preserve">Lev 10: 1&amp;2 Sons of Levi (Nadab &amp; Abihu) “strange fire” </w:t>
      </w:r>
    </w:p>
    <w:p w14:paraId="5B617766" w14:textId="77777777" w:rsidR="00FB675A" w:rsidRPr="00C14506" w:rsidRDefault="00FB675A" w:rsidP="00FB675A"/>
    <w:p w14:paraId="452E6B28" w14:textId="3B7E1975" w:rsidR="00FB675A" w:rsidRDefault="00FB675A" w:rsidP="009A3B17">
      <w:pPr>
        <w:numPr>
          <w:ilvl w:val="0"/>
          <w:numId w:val="13"/>
        </w:numPr>
      </w:pPr>
      <w:r w:rsidRPr="00C14506">
        <w:t>Deception</w:t>
      </w:r>
      <w:r>
        <w:t xml:space="preserve"> </w:t>
      </w:r>
    </w:p>
    <w:p w14:paraId="66033200" w14:textId="538A1506" w:rsidR="00410230" w:rsidRDefault="00410230" w:rsidP="00EC7533">
      <w:pPr>
        <w:numPr>
          <w:ilvl w:val="1"/>
          <w:numId w:val="13"/>
        </w:numPr>
      </w:pPr>
      <w:r>
        <w:t>Malachi</w:t>
      </w:r>
      <w:r w:rsidR="00002BEE">
        <w:t xml:space="preserve"> 1:14 – Cursed is the cheat</w:t>
      </w:r>
    </w:p>
    <w:p w14:paraId="21F7E0CC" w14:textId="116EE2E5" w:rsidR="00EC7533" w:rsidRDefault="00FB675A" w:rsidP="00EC7533">
      <w:pPr>
        <w:numPr>
          <w:ilvl w:val="1"/>
          <w:numId w:val="13"/>
        </w:numPr>
      </w:pPr>
      <w:r>
        <w:t>Acts 5:1-10</w:t>
      </w:r>
      <w:r w:rsidR="002521D0">
        <w:t xml:space="preserve"> Ananias and Sapphira</w:t>
      </w:r>
    </w:p>
    <w:p w14:paraId="7D2B0B2F" w14:textId="77777777" w:rsidR="009E08C5" w:rsidRDefault="009E08C5" w:rsidP="009E08C5">
      <w:pPr>
        <w:ind w:left="720"/>
      </w:pPr>
    </w:p>
    <w:p w14:paraId="086D118B" w14:textId="24C988BE" w:rsidR="00EC7533" w:rsidRDefault="009E08C5" w:rsidP="00830B0B">
      <w:pPr>
        <w:numPr>
          <w:ilvl w:val="0"/>
          <w:numId w:val="13"/>
        </w:numPr>
      </w:pPr>
      <w:r>
        <w:t>That Which Compromises the Intent</w:t>
      </w:r>
      <w:r w:rsidR="00E87B82">
        <w:t>/Purpose</w:t>
      </w:r>
      <w:r>
        <w:t xml:space="preserve"> of the House of God</w:t>
      </w:r>
    </w:p>
    <w:p w14:paraId="628F97DF" w14:textId="37D7903A" w:rsidR="00A257EC" w:rsidRDefault="00A257EC" w:rsidP="00A257EC">
      <w:pPr>
        <w:tabs>
          <w:tab w:val="left" w:pos="720"/>
        </w:tabs>
        <w:ind w:left="720"/>
      </w:pPr>
      <w:r>
        <w:t xml:space="preserve">I think we tend to conflate the two </w:t>
      </w:r>
      <w:r w:rsidR="00C73D0E">
        <w:t>lessons from</w:t>
      </w:r>
      <w:r>
        <w:t xml:space="preserve"> Jesus cleansing the temple and miss the breadth of Jesus’ concern</w:t>
      </w:r>
    </w:p>
    <w:p w14:paraId="74095AE4" w14:textId="77777777" w:rsidR="00A257EC" w:rsidRPr="00A257EC" w:rsidRDefault="00A257EC" w:rsidP="00A257EC">
      <w:pPr>
        <w:numPr>
          <w:ilvl w:val="1"/>
          <w:numId w:val="13"/>
        </w:numPr>
      </w:pPr>
      <w:r w:rsidRPr="00A257EC">
        <w:t>John 2:13-17 House of merchandise, trade</w:t>
      </w:r>
    </w:p>
    <w:p w14:paraId="048C1C28" w14:textId="684D5099" w:rsidR="00733829" w:rsidRPr="00733829" w:rsidRDefault="00733829" w:rsidP="00733829">
      <w:pPr>
        <w:numPr>
          <w:ilvl w:val="1"/>
          <w:numId w:val="13"/>
        </w:numPr>
      </w:pPr>
      <w:r w:rsidRPr="00733829">
        <w:t>Matt. 21: 12-13 Den of thieves</w:t>
      </w:r>
    </w:p>
    <w:p w14:paraId="7438648D" w14:textId="77777777" w:rsidR="00733829" w:rsidRDefault="00733829" w:rsidP="00FB675A">
      <w:pPr>
        <w:rPr>
          <w:b/>
        </w:rPr>
      </w:pPr>
    </w:p>
    <w:p w14:paraId="08F54957" w14:textId="77777777" w:rsidR="004518F8" w:rsidRDefault="004518F8" w:rsidP="00FB675A">
      <w:pPr>
        <w:rPr>
          <w:b/>
        </w:rPr>
      </w:pPr>
    </w:p>
    <w:p w14:paraId="2BA71F9B" w14:textId="15AC2ADE" w:rsidR="00FB675A" w:rsidRPr="00A43FD5" w:rsidRDefault="00FB675A" w:rsidP="00FB675A">
      <w:pPr>
        <w:rPr>
          <w:b/>
        </w:rPr>
      </w:pPr>
      <w:r>
        <w:rPr>
          <w:b/>
        </w:rPr>
        <w:t xml:space="preserve">Then, </w:t>
      </w:r>
      <w:r w:rsidR="0071545E">
        <w:rPr>
          <w:b/>
        </w:rPr>
        <w:t>w</w:t>
      </w:r>
      <w:r>
        <w:rPr>
          <w:b/>
        </w:rPr>
        <w:t xml:space="preserve">hat </w:t>
      </w:r>
      <w:r w:rsidR="0071545E">
        <w:rPr>
          <w:b/>
        </w:rPr>
        <w:t xml:space="preserve">Should </w:t>
      </w:r>
      <w:r>
        <w:rPr>
          <w:b/>
        </w:rPr>
        <w:t xml:space="preserve">I give? </w:t>
      </w:r>
    </w:p>
    <w:p w14:paraId="45744850" w14:textId="178712D7" w:rsidR="00FB675A" w:rsidRPr="00860205" w:rsidRDefault="00FB675A" w:rsidP="00FB675A">
      <w:pPr>
        <w:rPr>
          <w:b/>
          <w:bCs/>
          <w:u w:val="single"/>
        </w:rPr>
      </w:pPr>
      <w:r w:rsidRPr="00A43FD5">
        <w:tab/>
      </w:r>
      <w:r w:rsidRPr="00860205">
        <w:rPr>
          <w:b/>
          <w:bCs/>
          <w:u w:val="single"/>
        </w:rPr>
        <w:t>Things to consider</w:t>
      </w:r>
      <w:r w:rsidR="00860205">
        <w:rPr>
          <w:b/>
          <w:bCs/>
          <w:u w:val="single"/>
        </w:rPr>
        <w:t>:</w:t>
      </w:r>
      <w:r w:rsidRPr="00860205">
        <w:rPr>
          <w:b/>
          <w:bCs/>
          <w:u w:val="single"/>
        </w:rPr>
        <w:t xml:space="preserve"> </w:t>
      </w:r>
    </w:p>
    <w:p w14:paraId="1906F816" w14:textId="7AB7200F" w:rsidR="00FB675A" w:rsidRDefault="00FB675A" w:rsidP="00FB675A">
      <w:pPr>
        <w:ind w:left="720"/>
      </w:pPr>
      <w:r w:rsidRPr="00A43FD5">
        <w:t xml:space="preserve">Some things have changed </w:t>
      </w:r>
    </w:p>
    <w:p w14:paraId="7B986320" w14:textId="77777777" w:rsidR="00116604" w:rsidRDefault="006F6CDF" w:rsidP="00672422">
      <w:pPr>
        <w:pStyle w:val="ListParagraph"/>
        <w:numPr>
          <w:ilvl w:val="1"/>
          <w:numId w:val="51"/>
        </w:numPr>
      </w:pPr>
      <w:r>
        <w:t xml:space="preserve">We are no longer an </w:t>
      </w:r>
      <w:r w:rsidR="002E28FC">
        <w:t>a</w:t>
      </w:r>
      <w:r w:rsidR="002C2476">
        <w:t>gr</w:t>
      </w:r>
      <w:r w:rsidR="00544E96">
        <w:t>arian society</w:t>
      </w:r>
    </w:p>
    <w:p w14:paraId="0C7CB21E" w14:textId="77777777" w:rsidR="00116604" w:rsidRDefault="00FB675A" w:rsidP="00672422">
      <w:pPr>
        <w:pStyle w:val="ListParagraph"/>
        <w:numPr>
          <w:ilvl w:val="1"/>
          <w:numId w:val="51"/>
        </w:numPr>
      </w:pPr>
      <w:r w:rsidRPr="00A43FD5">
        <w:t>Christ’s atonement for our sins</w:t>
      </w:r>
    </w:p>
    <w:p w14:paraId="71666D00" w14:textId="77777777" w:rsidR="003804F6" w:rsidRDefault="00FB675A" w:rsidP="00672422">
      <w:pPr>
        <w:pStyle w:val="ListParagraph"/>
        <w:numPr>
          <w:ilvl w:val="1"/>
          <w:numId w:val="51"/>
        </w:numPr>
      </w:pPr>
      <w:r>
        <w:t>No Christian</w:t>
      </w:r>
      <w:r w:rsidRPr="00A43FD5">
        <w:t xml:space="preserve"> pilgrim</w:t>
      </w:r>
      <w:r>
        <w:t>age</w:t>
      </w:r>
      <w:r w:rsidRPr="00A43FD5">
        <w:t xml:space="preserve"> to a central place of worship in Jerusalem</w:t>
      </w:r>
    </w:p>
    <w:p w14:paraId="0AB92BAA" w14:textId="6BEE3AAE" w:rsidR="00FB675A" w:rsidRPr="00A43FD5" w:rsidRDefault="00FB675A" w:rsidP="00672422">
      <w:pPr>
        <w:pStyle w:val="ListParagraph"/>
        <w:numPr>
          <w:ilvl w:val="1"/>
          <w:numId w:val="51"/>
        </w:numPr>
      </w:pPr>
      <w:r w:rsidRPr="00A43FD5">
        <w:t xml:space="preserve">We don’t live in a theocracy </w:t>
      </w:r>
      <w:r w:rsidR="00EA18B5">
        <w:t>– The R</w:t>
      </w:r>
      <w:r w:rsidRPr="00A43FD5">
        <w:t>ole</w:t>
      </w:r>
      <w:r w:rsidR="00EA18B5">
        <w:t xml:space="preserve"> of Go</w:t>
      </w:r>
      <w:r w:rsidR="00901D88">
        <w:t>d’s people</w:t>
      </w:r>
      <w:r w:rsidRPr="00A43FD5">
        <w:t xml:space="preserve"> in </w:t>
      </w:r>
      <w:r w:rsidR="00481B6F">
        <w:t xml:space="preserve">society’s </w:t>
      </w:r>
      <w:r w:rsidRPr="00A43FD5">
        <w:t xml:space="preserve">care </w:t>
      </w:r>
      <w:r w:rsidR="00481B6F">
        <w:t>of</w:t>
      </w:r>
      <w:r w:rsidRPr="00A43FD5">
        <w:t xml:space="preserve"> </w:t>
      </w:r>
      <w:r w:rsidR="00481B6F">
        <w:t xml:space="preserve">the </w:t>
      </w:r>
      <w:r w:rsidRPr="00A43FD5">
        <w:t>poor has changed</w:t>
      </w:r>
      <w:r w:rsidR="00481B6F">
        <w:t>, but that care remains central to our Lord’s attractiveness to those in need</w:t>
      </w:r>
    </w:p>
    <w:p w14:paraId="7CCCCBB5" w14:textId="77777777" w:rsidR="00FB675A" w:rsidRPr="00C14506" w:rsidRDefault="00FB675A" w:rsidP="00FB675A">
      <w:r w:rsidRPr="00C14506">
        <w:tab/>
      </w:r>
    </w:p>
    <w:p w14:paraId="57AFCC5F" w14:textId="3B8AE634" w:rsidR="00FB675A" w:rsidRDefault="00FB675A" w:rsidP="00E87B82">
      <w:r w:rsidRPr="00C14506">
        <w:tab/>
        <w:t>Some things have not changed</w:t>
      </w:r>
    </w:p>
    <w:p w14:paraId="0E404ED4" w14:textId="450B350B" w:rsidR="00FB675A" w:rsidRPr="008D1C9F" w:rsidRDefault="00FB675A" w:rsidP="009A3B17">
      <w:pPr>
        <w:numPr>
          <w:ilvl w:val="0"/>
          <w:numId w:val="15"/>
        </w:numPr>
      </w:pPr>
      <w:r w:rsidRPr="008D1C9F">
        <w:t>The work and workers of ministry still need support</w:t>
      </w:r>
    </w:p>
    <w:p w14:paraId="541CC739" w14:textId="3FEE983C" w:rsidR="00FB675A" w:rsidRDefault="00FB675A" w:rsidP="009A3B17">
      <w:pPr>
        <w:numPr>
          <w:ilvl w:val="0"/>
          <w:numId w:val="15"/>
        </w:numPr>
      </w:pPr>
      <w:r w:rsidRPr="00A43FD5">
        <w:t>God’s intent that the Work and Workers of ministry be supported by the gifts of His people</w:t>
      </w:r>
    </w:p>
    <w:p w14:paraId="547713E2" w14:textId="77777777" w:rsidR="002061E9" w:rsidRDefault="00E87B82" w:rsidP="009E681A">
      <w:pPr>
        <w:numPr>
          <w:ilvl w:val="1"/>
          <w:numId w:val="15"/>
        </w:numPr>
      </w:pPr>
      <w:r w:rsidRPr="00E87B82">
        <w:t xml:space="preserve">Continues to support the ministry work &amp; workers – </w:t>
      </w:r>
    </w:p>
    <w:p w14:paraId="0C8605F6" w14:textId="77777777" w:rsidR="002061E9" w:rsidRDefault="002061E9" w:rsidP="002061E9">
      <w:pPr>
        <w:numPr>
          <w:ilvl w:val="2"/>
          <w:numId w:val="15"/>
        </w:numPr>
      </w:pPr>
      <w:r>
        <w:t xml:space="preserve">Luke 9: 1-4 - Jesus sent the </w:t>
      </w:r>
      <w:proofErr w:type="gramStart"/>
      <w:r>
        <w:t>12;</w:t>
      </w:r>
      <w:proofErr w:type="gramEnd"/>
      <w:r>
        <w:t xml:space="preserve"> </w:t>
      </w:r>
    </w:p>
    <w:p w14:paraId="0C9F5B41" w14:textId="77777777" w:rsidR="002061E9" w:rsidRDefault="002061E9" w:rsidP="002061E9">
      <w:pPr>
        <w:numPr>
          <w:ilvl w:val="2"/>
          <w:numId w:val="15"/>
        </w:numPr>
      </w:pPr>
      <w:r>
        <w:t>Luke 10:1-7 - Jesus sent the 72</w:t>
      </w:r>
    </w:p>
    <w:p w14:paraId="4E54880F" w14:textId="2372EA89" w:rsidR="00E87B82" w:rsidRPr="00E87B82" w:rsidRDefault="002E3CD9" w:rsidP="002061E9">
      <w:pPr>
        <w:numPr>
          <w:ilvl w:val="2"/>
          <w:numId w:val="15"/>
        </w:numPr>
      </w:pPr>
      <w:r>
        <w:t>3 John 1: 5-8</w:t>
      </w:r>
      <w:r w:rsidR="00180C0F">
        <w:t xml:space="preserve"> Ga</w:t>
      </w:r>
      <w:r w:rsidR="00B451F0">
        <w:t>i</w:t>
      </w:r>
      <w:r w:rsidR="004F3BBC">
        <w:t>us</w:t>
      </w:r>
      <w:r w:rsidR="00B451F0">
        <w:t xml:space="preserve"> and mission</w:t>
      </w:r>
      <w:r w:rsidR="00A57A4B">
        <w:t>aries</w:t>
      </w:r>
    </w:p>
    <w:p w14:paraId="28AA7170" w14:textId="6B6D5404" w:rsidR="00A74BA6" w:rsidRDefault="00E87B82" w:rsidP="00E87B82">
      <w:pPr>
        <w:numPr>
          <w:ilvl w:val="1"/>
          <w:numId w:val="15"/>
        </w:numPr>
      </w:pPr>
      <w:r w:rsidRPr="00E87B82">
        <w:t xml:space="preserve">Continues to support those in need </w:t>
      </w:r>
      <w:r w:rsidR="00A74BA6">
        <w:t>–</w:t>
      </w:r>
      <w:r w:rsidRPr="00E87B82">
        <w:t xml:space="preserve"> </w:t>
      </w:r>
    </w:p>
    <w:p w14:paraId="2ECFF167" w14:textId="685B5847" w:rsidR="00A74BA6" w:rsidRDefault="00E87B82" w:rsidP="00A74BA6">
      <w:pPr>
        <w:numPr>
          <w:ilvl w:val="2"/>
          <w:numId w:val="15"/>
        </w:numPr>
      </w:pPr>
      <w:r w:rsidRPr="00E87B82">
        <w:t>Matt 25: 31 – 46;</w:t>
      </w:r>
      <w:r w:rsidR="00A74BA6">
        <w:t xml:space="preserve"> - When I was hungry, you fed me</w:t>
      </w:r>
    </w:p>
    <w:p w14:paraId="3938A1F9" w14:textId="48F7EEDB" w:rsidR="00A74BA6" w:rsidRDefault="00E87B82" w:rsidP="00A74BA6">
      <w:pPr>
        <w:numPr>
          <w:ilvl w:val="2"/>
          <w:numId w:val="15"/>
        </w:numPr>
      </w:pPr>
      <w:r w:rsidRPr="00E87B82">
        <w:t xml:space="preserve"> Luke 12:32-34</w:t>
      </w:r>
      <w:r w:rsidR="00A74BA6">
        <w:t xml:space="preserve">- </w:t>
      </w:r>
      <w:r w:rsidR="00A74BA6" w:rsidRPr="00A74BA6">
        <w:t>Sell what you have and give to the poor</w:t>
      </w:r>
    </w:p>
    <w:p w14:paraId="6A93357A" w14:textId="1CB06B0E" w:rsidR="00D903B3" w:rsidRPr="00E87B82" w:rsidRDefault="00D903B3" w:rsidP="006D2AB6">
      <w:pPr>
        <w:numPr>
          <w:ilvl w:val="0"/>
          <w:numId w:val="15"/>
        </w:numPr>
      </w:pPr>
      <w:r>
        <w:t>God still deserves our thanksgiving, our worship and our celebration</w:t>
      </w:r>
    </w:p>
    <w:p w14:paraId="1BF47441" w14:textId="4CAAA054" w:rsidR="00E87B82" w:rsidRPr="00E87B82" w:rsidRDefault="00E87B82" w:rsidP="00A74BA6">
      <w:pPr>
        <w:ind w:left="3240"/>
      </w:pPr>
    </w:p>
    <w:p w14:paraId="62399468" w14:textId="77777777" w:rsidR="00FB675A" w:rsidRPr="00A43FD5" w:rsidRDefault="00FB675A" w:rsidP="00FB675A">
      <w:r w:rsidRPr="00A43FD5">
        <w:rPr>
          <w:b/>
        </w:rPr>
        <w:tab/>
      </w:r>
      <w:r w:rsidRPr="00A43FD5">
        <w:t>Why are you asking the question?</w:t>
      </w:r>
    </w:p>
    <w:p w14:paraId="55FF5064" w14:textId="6D688181" w:rsidR="00FB675A" w:rsidRPr="00A43FD5" w:rsidRDefault="00FB675A" w:rsidP="00FB675A">
      <w:pPr>
        <w:ind w:left="720"/>
      </w:pPr>
      <w:r w:rsidRPr="00A43FD5">
        <w:tab/>
        <w:t xml:space="preserve">To </w:t>
      </w:r>
      <w:r w:rsidR="00481B6F">
        <w:t>seek to establish the entry fee</w:t>
      </w:r>
      <w:r w:rsidRPr="00A43FD5">
        <w:t xml:space="preserve"> – Micah 6:</w:t>
      </w:r>
      <w:r w:rsidR="00C54F66">
        <w:t>1</w:t>
      </w:r>
      <w:r w:rsidRPr="00A43FD5">
        <w:t xml:space="preserve">-7 – </w:t>
      </w:r>
      <w:r w:rsidR="007C7D68">
        <w:t xml:space="preserve">the least you </w:t>
      </w:r>
      <w:proofErr w:type="gramStart"/>
      <w:r w:rsidR="007C7D68">
        <w:t>have to</w:t>
      </w:r>
      <w:proofErr w:type="gramEnd"/>
      <w:r w:rsidR="007C7D68">
        <w:t xml:space="preserve"> pay</w:t>
      </w:r>
    </w:p>
    <w:p w14:paraId="3EBBFAC6" w14:textId="77777777" w:rsidR="00FB675A" w:rsidRPr="00A43FD5" w:rsidRDefault="00FB675A" w:rsidP="00FB675A">
      <w:pPr>
        <w:ind w:left="720"/>
      </w:pPr>
    </w:p>
    <w:p w14:paraId="4C904DBA" w14:textId="304CE2C5" w:rsidR="00FB675A" w:rsidRDefault="00FB675A" w:rsidP="00FB675A">
      <w:pPr>
        <w:rPr>
          <w:b/>
        </w:rPr>
      </w:pPr>
      <w:r w:rsidRPr="00A43FD5">
        <w:tab/>
      </w:r>
      <w:r w:rsidRPr="00A43FD5">
        <w:tab/>
        <w:t xml:space="preserve">To </w:t>
      </w:r>
      <w:r w:rsidR="00481B6F">
        <w:t xml:space="preserve">seek </w:t>
      </w:r>
      <w:r w:rsidR="007C7D68">
        <w:t>an</w:t>
      </w:r>
      <w:r w:rsidR="00481B6F">
        <w:t xml:space="preserve"> appropriate</w:t>
      </w:r>
      <w:r w:rsidR="007C7D68">
        <w:t xml:space="preserve"> relational</w:t>
      </w:r>
      <w:r w:rsidR="00481B6F">
        <w:t xml:space="preserve"> response</w:t>
      </w:r>
      <w:r w:rsidRPr="00A43FD5">
        <w:t xml:space="preserve"> – Psalms 116:1-19 </w:t>
      </w:r>
    </w:p>
    <w:p w14:paraId="1B0F4A89" w14:textId="77777777" w:rsidR="00481B6F" w:rsidRDefault="00481B6F" w:rsidP="00FB675A">
      <w:pPr>
        <w:ind w:left="720"/>
      </w:pPr>
    </w:p>
    <w:p w14:paraId="20A750D7" w14:textId="78637869" w:rsidR="00FB675A" w:rsidRPr="00A43FD5" w:rsidRDefault="001360A4" w:rsidP="00FB675A">
      <w:pPr>
        <w:ind w:left="720"/>
      </w:pPr>
      <w:r>
        <w:t>Bibl</w:t>
      </w:r>
      <w:r w:rsidR="00E110CD">
        <w:t>i</w:t>
      </w:r>
      <w:r>
        <w:t xml:space="preserve">cal </w:t>
      </w:r>
      <w:r w:rsidR="00FB675A" w:rsidRPr="00A43FD5">
        <w:t xml:space="preserve">Guideposts for giving our stuff: </w:t>
      </w:r>
    </w:p>
    <w:p w14:paraId="4DD4FE34" w14:textId="21718EE6" w:rsidR="00FB675A" w:rsidRPr="00A43FD5" w:rsidRDefault="00FB675A" w:rsidP="00672422">
      <w:pPr>
        <w:pStyle w:val="ListParagraph"/>
        <w:numPr>
          <w:ilvl w:val="0"/>
          <w:numId w:val="55"/>
        </w:numPr>
      </w:pPr>
      <w:r w:rsidRPr="00A43FD5">
        <w:t>Be willing to give that which costs you something</w:t>
      </w:r>
    </w:p>
    <w:p w14:paraId="7F28F045" w14:textId="2E595898" w:rsidR="00FB675A" w:rsidRDefault="00FB675A" w:rsidP="00672422">
      <w:pPr>
        <w:numPr>
          <w:ilvl w:val="0"/>
          <w:numId w:val="32"/>
        </w:numPr>
      </w:pPr>
      <w:proofErr w:type="spellStart"/>
      <w:r w:rsidRPr="00A43FD5">
        <w:t>Qorbanot</w:t>
      </w:r>
      <w:proofErr w:type="spellEnd"/>
      <w:r w:rsidRPr="00A43FD5">
        <w:t xml:space="preserve"> is usually translated as “sacrifice” or “offering”.  Both connote a loss of something or giving up of something. A </w:t>
      </w:r>
      <w:proofErr w:type="spellStart"/>
      <w:r w:rsidRPr="00A43FD5">
        <w:t>qorban</w:t>
      </w:r>
      <w:proofErr w:type="spellEnd"/>
      <w:r w:rsidRPr="00A43FD5">
        <w:t xml:space="preserve"> required the renunciation of something that belonged to the person making the offering. So</w:t>
      </w:r>
      <w:r w:rsidR="000961DD">
        <w:t>,</w:t>
      </w:r>
      <w:r w:rsidRPr="00A43FD5">
        <w:t xml:space="preserve"> under the traditions of the law, animal sacrifices were made from owned domestic animals, not wild animals because wild animals didn’t belong to anyone. The </w:t>
      </w:r>
      <w:proofErr w:type="gramStart"/>
      <w:r w:rsidRPr="00A43FD5">
        <w:t>offering</w:t>
      </w:r>
      <w:proofErr w:type="gramEnd"/>
      <w:r w:rsidRPr="00A43FD5">
        <w:t xml:space="preserve"> had to </w:t>
      </w:r>
      <w:proofErr w:type="gramStart"/>
      <w:r w:rsidRPr="00A43FD5">
        <w:t>costs</w:t>
      </w:r>
      <w:proofErr w:type="gramEnd"/>
      <w:r w:rsidRPr="00A43FD5">
        <w:t xml:space="preserve"> the giver something.</w:t>
      </w:r>
    </w:p>
    <w:p w14:paraId="60969009" w14:textId="77777777" w:rsidR="00FB675A" w:rsidRDefault="00FB675A" w:rsidP="00F30EE9">
      <w:pPr>
        <w:numPr>
          <w:ilvl w:val="1"/>
          <w:numId w:val="32"/>
        </w:numPr>
      </w:pPr>
      <w:r>
        <w:t>1 Chronicles 21:18-27 – David and Araunah “costs me nothing”</w:t>
      </w:r>
    </w:p>
    <w:p w14:paraId="0B20849C" w14:textId="77777777" w:rsidR="00FB675A" w:rsidRDefault="00FB675A" w:rsidP="009A3B17">
      <w:pPr>
        <w:numPr>
          <w:ilvl w:val="0"/>
          <w:numId w:val="14"/>
        </w:numPr>
      </w:pPr>
      <w:r>
        <w:t>Understand that value is not absolute. It is relative based on what God has given you</w:t>
      </w:r>
    </w:p>
    <w:p w14:paraId="798C1841" w14:textId="77777777" w:rsidR="00FB675A" w:rsidRDefault="00FB675A" w:rsidP="009A3B17">
      <w:pPr>
        <w:numPr>
          <w:ilvl w:val="1"/>
          <w:numId w:val="14"/>
        </w:numPr>
      </w:pPr>
      <w:r>
        <w:t>2 Corinthians 8:12 – based on what you have not what you don’t have</w:t>
      </w:r>
    </w:p>
    <w:p w14:paraId="0E8B6FAD" w14:textId="77777777" w:rsidR="00FB675A" w:rsidRDefault="00FB675A" w:rsidP="009A3B17">
      <w:pPr>
        <w:numPr>
          <w:ilvl w:val="0"/>
          <w:numId w:val="14"/>
        </w:numPr>
      </w:pPr>
      <w:r>
        <w:t xml:space="preserve">Realize that while God understands our circumstance, He still invites us to give in faith </w:t>
      </w:r>
      <w:proofErr w:type="gramStart"/>
      <w:r>
        <w:t>in spite of</w:t>
      </w:r>
      <w:proofErr w:type="gramEnd"/>
      <w:r>
        <w:t xml:space="preserve"> those circumstances</w:t>
      </w:r>
    </w:p>
    <w:p w14:paraId="1647EF48" w14:textId="7BDBBD84" w:rsidR="00FB675A" w:rsidRPr="00A43FD5" w:rsidRDefault="0075721B" w:rsidP="009A3B17">
      <w:pPr>
        <w:numPr>
          <w:ilvl w:val="1"/>
          <w:numId w:val="14"/>
        </w:numPr>
      </w:pPr>
      <w:r w:rsidRPr="00A43FD5">
        <w:t>Mark 12:41-44</w:t>
      </w:r>
      <w:r>
        <w:t xml:space="preserve"> - </w:t>
      </w:r>
      <w:r w:rsidR="00FB675A" w:rsidRPr="00A43FD5">
        <w:t xml:space="preserve">Widow’s mite </w:t>
      </w:r>
    </w:p>
    <w:p w14:paraId="60B34FCE" w14:textId="35465434" w:rsidR="00FB675A" w:rsidRPr="00A43FD5" w:rsidRDefault="0075721B" w:rsidP="009A3B17">
      <w:pPr>
        <w:numPr>
          <w:ilvl w:val="1"/>
          <w:numId w:val="14"/>
        </w:numPr>
      </w:pPr>
      <w:r w:rsidRPr="00A43FD5">
        <w:t>1 Kings 17: 7-24</w:t>
      </w:r>
      <w:r>
        <w:t xml:space="preserve"> - </w:t>
      </w:r>
      <w:r w:rsidR="00FB675A" w:rsidRPr="00A43FD5">
        <w:t xml:space="preserve">Elijah &amp; The widow  </w:t>
      </w:r>
    </w:p>
    <w:p w14:paraId="0448978D" w14:textId="77777777" w:rsidR="00120073" w:rsidRDefault="00120073" w:rsidP="00FB675A">
      <w:pPr>
        <w:ind w:firstLine="720"/>
      </w:pPr>
    </w:p>
    <w:p w14:paraId="601963CD" w14:textId="68287D4A" w:rsidR="00087E91" w:rsidRPr="006D34CC" w:rsidRDefault="00937617" w:rsidP="00B8377C">
      <w:pPr>
        <w:pStyle w:val="ListParagraph"/>
        <w:keepLines/>
        <w:widowControl w:val="0"/>
        <w:numPr>
          <w:ilvl w:val="2"/>
          <w:numId w:val="61"/>
        </w:numPr>
        <w:autoSpaceDE w:val="0"/>
        <w:autoSpaceDN w:val="0"/>
        <w:adjustRightInd w:val="0"/>
        <w:spacing w:line="289" w:lineRule="auto"/>
        <w:jc w:val="both"/>
        <w:textAlignment w:val="baseline"/>
        <w:rPr>
          <w:rFonts w:ascii="TimesNewRomanPSMT" w:hAnsi="TimesNewRomanPSMT" w:cs="TimesNewRomanPSMT"/>
          <w:color w:val="000000"/>
        </w:rPr>
      </w:pPr>
      <w:r w:rsidRPr="006D34CC">
        <w:rPr>
          <w:rFonts w:ascii="TimesNewRomanPSMT" w:hAnsi="TimesNewRomanPSMT" w:cs="TimesNewRomanPSMT"/>
          <w:color w:val="000000"/>
        </w:rPr>
        <w:t>O</w:t>
      </w:r>
      <w:r w:rsidR="00FB675A" w:rsidRPr="006D34CC">
        <w:rPr>
          <w:rFonts w:ascii="TimesNewRomanPSMT" w:hAnsi="TimesNewRomanPSMT" w:cs="TimesNewRomanPSMT"/>
          <w:color w:val="000000"/>
        </w:rPr>
        <w:t xml:space="preserve">ur material gift is only the symbolic tip of the iceberg. God </w:t>
      </w:r>
      <w:r w:rsidR="005C385A" w:rsidRPr="006D34CC">
        <w:rPr>
          <w:rFonts w:ascii="TimesNewRomanPSMT" w:hAnsi="TimesNewRomanPSMT" w:cs="TimesNewRomanPSMT"/>
          <w:color w:val="000000"/>
        </w:rPr>
        <w:t>des</w:t>
      </w:r>
      <w:r w:rsidR="00FB675A" w:rsidRPr="006D34CC">
        <w:rPr>
          <w:rFonts w:ascii="TimesNewRomanPSMT" w:hAnsi="TimesNewRomanPSMT" w:cs="TimesNewRomanPSMT"/>
          <w:color w:val="000000"/>
        </w:rPr>
        <w:t>ires that the content of our giving move beyond material substance</w:t>
      </w:r>
      <w:r w:rsidR="00F63E5A" w:rsidRPr="006D34CC">
        <w:rPr>
          <w:rFonts w:ascii="TimesNewRomanPSMT" w:hAnsi="TimesNewRomanPSMT" w:cs="TimesNewRomanPSMT"/>
          <w:color w:val="000000"/>
        </w:rPr>
        <w:t xml:space="preserve"> </w:t>
      </w:r>
      <w:r w:rsidR="00087E91" w:rsidRPr="006D34CC">
        <w:rPr>
          <w:rFonts w:ascii="TimesNewRomanPSMT" w:hAnsi="TimesNewRomanPSMT" w:cs="TimesNewRomanPSMT"/>
          <w:color w:val="000000"/>
        </w:rPr>
        <w:t>to</w:t>
      </w:r>
      <w:r w:rsidR="00FB675A" w:rsidRPr="006D34CC">
        <w:rPr>
          <w:rFonts w:ascii="TimesNewRomanPSMT" w:hAnsi="TimesNewRomanPSMT" w:cs="TimesNewRomanPSMT"/>
          <w:color w:val="000000"/>
        </w:rPr>
        <w:t xml:space="preserve"> our giving of ourselves.</w:t>
      </w:r>
      <w:r w:rsidR="00087E91" w:rsidRPr="006D34CC">
        <w:rPr>
          <w:rFonts w:ascii="TimesNewRomanPSMT" w:hAnsi="TimesNewRomanPSMT" w:cs="TimesNewRomanPSMT"/>
          <w:color w:val="000000"/>
        </w:rPr>
        <w:tab/>
      </w:r>
      <w:r w:rsidR="00087E91" w:rsidRPr="006D34CC">
        <w:rPr>
          <w:rFonts w:ascii="TimesNewRomanPSMT" w:hAnsi="TimesNewRomanPSMT" w:cs="TimesNewRomanPSMT"/>
          <w:color w:val="000000"/>
        </w:rPr>
        <w:tab/>
      </w:r>
    </w:p>
    <w:p w14:paraId="19A77F02" w14:textId="3B468AF1" w:rsidR="00F2482B" w:rsidRDefault="00F2482B" w:rsidP="00672422">
      <w:pPr>
        <w:numPr>
          <w:ilvl w:val="0"/>
          <w:numId w:val="22"/>
        </w:numPr>
      </w:pPr>
      <w:r>
        <w:t xml:space="preserve">Lev. 1: 4… and it shall be accepted for him to make atonement for </w:t>
      </w:r>
      <w:proofErr w:type="gramStart"/>
      <w:r>
        <w:t>him..</w:t>
      </w:r>
      <w:proofErr w:type="gramEnd"/>
      <w:r>
        <w:t>,</w:t>
      </w:r>
    </w:p>
    <w:p w14:paraId="1C4D0EAD" w14:textId="3B9568E7" w:rsidR="0016539E" w:rsidRDefault="0016539E" w:rsidP="00672422">
      <w:pPr>
        <w:pStyle w:val="ListParagraph"/>
        <w:numPr>
          <w:ilvl w:val="1"/>
          <w:numId w:val="22"/>
        </w:numPr>
      </w:pPr>
      <w:r w:rsidRPr="0016539E">
        <w:t>We were always supposed to be the offering.</w:t>
      </w:r>
    </w:p>
    <w:p w14:paraId="5A62028C" w14:textId="07A1CCEB" w:rsidR="0051373C" w:rsidRDefault="0051373C" w:rsidP="00672422">
      <w:pPr>
        <w:numPr>
          <w:ilvl w:val="1"/>
          <w:numId w:val="22"/>
        </w:numPr>
      </w:pPr>
      <w:r w:rsidRPr="0051373C">
        <w:t>Sacrificial offerings were in our stead. When the formal system of offerings was established, the offeror placed their hands on the head of the animal to be sacrificed before it was killed that it might symbolically be offered in their stead.</w:t>
      </w:r>
      <w:r w:rsidR="0072431D">
        <w:t xml:space="preserve"> </w:t>
      </w:r>
      <w:r w:rsidR="00B4084F">
        <w:t>It took our place.</w:t>
      </w:r>
    </w:p>
    <w:p w14:paraId="04810FE7" w14:textId="283888F2" w:rsidR="00FB675A" w:rsidRDefault="00F6480F" w:rsidP="00672422">
      <w:pPr>
        <w:numPr>
          <w:ilvl w:val="0"/>
          <w:numId w:val="22"/>
        </w:numPr>
      </w:pPr>
      <w:r w:rsidRPr="00A43FD5">
        <w:t xml:space="preserve">1 Chronicles 29:5 </w:t>
      </w:r>
      <w:r>
        <w:t xml:space="preserve">- </w:t>
      </w:r>
      <w:r w:rsidR="0031405A">
        <w:t>Kin</w:t>
      </w:r>
      <w:r w:rsidR="00986615">
        <w:t xml:space="preserve">g David asked </w:t>
      </w:r>
      <w:r w:rsidR="00FE3B32">
        <w:t>“</w:t>
      </w:r>
      <w:r w:rsidR="00FB675A" w:rsidRPr="00A43FD5">
        <w:t>Who will consecrate themselves</w:t>
      </w:r>
      <w:r w:rsidR="00FE3B32">
        <w:t xml:space="preserve"> to the Lord to</w:t>
      </w:r>
      <w:r w:rsidR="00293E51">
        <w:t>day</w:t>
      </w:r>
      <w:r w:rsidR="00FE3B32">
        <w:t>”</w:t>
      </w:r>
      <w:r w:rsidR="00FB675A" w:rsidRPr="00A43FD5">
        <w:t xml:space="preserve"> - </w:t>
      </w:r>
    </w:p>
    <w:p w14:paraId="108D8705" w14:textId="57346F2E" w:rsidR="00DE5E2E" w:rsidRPr="00A43FD5" w:rsidRDefault="00F6480F" w:rsidP="00672422">
      <w:pPr>
        <w:numPr>
          <w:ilvl w:val="0"/>
          <w:numId w:val="22"/>
        </w:numPr>
      </w:pPr>
      <w:r w:rsidRPr="00DE5E2E">
        <w:t>2 Cor 8:1-5</w:t>
      </w:r>
      <w:r>
        <w:t xml:space="preserve"> - </w:t>
      </w:r>
      <w:r w:rsidR="00DE5E2E" w:rsidRPr="00DE5E2E">
        <w:t xml:space="preserve">Macedonian church first gave “themselves” to the Lord  </w:t>
      </w:r>
    </w:p>
    <w:p w14:paraId="664BB302" w14:textId="31D5A90F" w:rsidR="00FB675A" w:rsidRPr="00457781" w:rsidRDefault="00F6480F" w:rsidP="00672422">
      <w:pPr>
        <w:numPr>
          <w:ilvl w:val="0"/>
          <w:numId w:val="27"/>
        </w:numPr>
      </w:pPr>
      <w:r w:rsidRPr="00457781">
        <w:t>Isaiah 1: 10-17</w:t>
      </w:r>
      <w:r>
        <w:t xml:space="preserve"> - </w:t>
      </w:r>
      <w:r w:rsidR="00FB675A" w:rsidRPr="00457781">
        <w:t xml:space="preserve">Do good, justice, help the oppressed, defend orphans, fight for widows  </w:t>
      </w:r>
    </w:p>
    <w:p w14:paraId="011F465F" w14:textId="2C5281F7" w:rsidR="00FB675A" w:rsidRPr="00457781" w:rsidRDefault="00AE3AC7" w:rsidP="00672422">
      <w:pPr>
        <w:numPr>
          <w:ilvl w:val="0"/>
          <w:numId w:val="27"/>
        </w:numPr>
      </w:pPr>
      <w:r w:rsidRPr="00457781">
        <w:t>Micah 6: 6-</w:t>
      </w:r>
      <w:proofErr w:type="gramStart"/>
      <w:r w:rsidRPr="00457781">
        <w:t xml:space="preserve">8 </w:t>
      </w:r>
      <w:r w:rsidR="00F6480F">
        <w:t xml:space="preserve"> -</w:t>
      </w:r>
      <w:proofErr w:type="gramEnd"/>
      <w:r w:rsidR="00F6480F">
        <w:t xml:space="preserve"> </w:t>
      </w:r>
      <w:r w:rsidR="00FB675A" w:rsidRPr="00457781">
        <w:t xml:space="preserve">Justice &amp; Mercy  </w:t>
      </w:r>
    </w:p>
    <w:p w14:paraId="27DB5A8B" w14:textId="1002ED10" w:rsidR="00FB675A" w:rsidRPr="00457781" w:rsidRDefault="00AE3AC7" w:rsidP="00672422">
      <w:pPr>
        <w:numPr>
          <w:ilvl w:val="0"/>
          <w:numId w:val="27"/>
        </w:numPr>
      </w:pPr>
      <w:r w:rsidRPr="00457781">
        <w:t>Matt.5:23</w:t>
      </w:r>
      <w:r>
        <w:t xml:space="preserve"> - </w:t>
      </w:r>
      <w:r w:rsidR="00FB675A" w:rsidRPr="00457781">
        <w:t xml:space="preserve">Leave altar &amp; be reconciled </w:t>
      </w:r>
    </w:p>
    <w:p w14:paraId="252D4A89" w14:textId="4706C785" w:rsidR="00FB675A" w:rsidRPr="003550E1" w:rsidRDefault="00AE3AC7" w:rsidP="00672422">
      <w:pPr>
        <w:numPr>
          <w:ilvl w:val="0"/>
          <w:numId w:val="27"/>
        </w:numPr>
        <w:rPr>
          <w:b/>
        </w:rPr>
      </w:pPr>
      <w:r w:rsidRPr="00457781">
        <w:t>John 12: 1-</w:t>
      </w:r>
      <w:proofErr w:type="gramStart"/>
      <w:r w:rsidRPr="00457781">
        <w:t xml:space="preserve">3 </w:t>
      </w:r>
      <w:r>
        <w:t xml:space="preserve"> -</w:t>
      </w:r>
      <w:proofErr w:type="gramEnd"/>
      <w:r>
        <w:t xml:space="preserve"> </w:t>
      </w:r>
      <w:r w:rsidR="00FB675A" w:rsidRPr="00457781">
        <w:t xml:space="preserve">Mary (sister of Lazarus) anoints Jesus </w:t>
      </w:r>
    </w:p>
    <w:p w14:paraId="5591260C" w14:textId="77B0D9EA" w:rsidR="00FB675A" w:rsidRPr="00457781" w:rsidRDefault="00FB675A" w:rsidP="00DE5E2E">
      <w:pPr>
        <w:ind w:left="1800"/>
      </w:pPr>
    </w:p>
    <w:p w14:paraId="5A400F3F" w14:textId="1D3B3873" w:rsidR="00120073" w:rsidRPr="00120073" w:rsidRDefault="00120073" w:rsidP="00665D3B">
      <w:pPr>
        <w:ind w:left="720"/>
        <w:rPr>
          <w:b/>
        </w:rPr>
      </w:pPr>
      <w:r w:rsidRPr="00120073">
        <w:rPr>
          <w:b/>
        </w:rPr>
        <w:t xml:space="preserve">The question no one </w:t>
      </w:r>
      <w:r>
        <w:rPr>
          <w:b/>
        </w:rPr>
        <w:t>seems willing</w:t>
      </w:r>
      <w:r w:rsidRPr="00120073">
        <w:rPr>
          <w:b/>
        </w:rPr>
        <w:t xml:space="preserve"> to ask: </w:t>
      </w:r>
      <w:r w:rsidRPr="00665D3B">
        <w:rPr>
          <w:b/>
          <w:sz w:val="28"/>
          <w:szCs w:val="28"/>
          <w:u w:val="single"/>
        </w:rPr>
        <w:t>Are you in love or just friends?</w:t>
      </w:r>
      <w:r w:rsidRPr="00120073">
        <w:rPr>
          <w:b/>
        </w:rPr>
        <w:t xml:space="preserve"> </w:t>
      </w:r>
    </w:p>
    <w:p w14:paraId="26AC22CD" w14:textId="5038BD77" w:rsidR="00530A2E" w:rsidRPr="00530A2E" w:rsidRDefault="00530A2E" w:rsidP="00672422">
      <w:pPr>
        <w:numPr>
          <w:ilvl w:val="0"/>
          <w:numId w:val="31"/>
        </w:numPr>
        <w:rPr>
          <w:b/>
        </w:rPr>
      </w:pPr>
      <w:r w:rsidRPr="00530A2E">
        <w:rPr>
          <w:b/>
        </w:rPr>
        <w:t>After His resurrection</w:t>
      </w:r>
      <w:r>
        <w:rPr>
          <w:b/>
        </w:rPr>
        <w:t xml:space="preserve"> (</w:t>
      </w:r>
      <w:r w:rsidR="00D6676E">
        <w:rPr>
          <w:b/>
        </w:rPr>
        <w:t>J</w:t>
      </w:r>
      <w:r>
        <w:rPr>
          <w:b/>
        </w:rPr>
        <w:t xml:space="preserve">ohn 21:15-17), </w:t>
      </w:r>
      <w:r w:rsidRPr="00530A2E">
        <w:rPr>
          <w:b/>
        </w:rPr>
        <w:t xml:space="preserve">Jesus </w:t>
      </w:r>
      <w:r w:rsidR="00AB67C2">
        <w:rPr>
          <w:b/>
        </w:rPr>
        <w:t>asks this question of</w:t>
      </w:r>
      <w:r w:rsidRPr="00530A2E">
        <w:rPr>
          <w:b/>
        </w:rPr>
        <w:t xml:space="preserve"> Peter </w:t>
      </w:r>
      <w:r>
        <w:rPr>
          <w:b/>
        </w:rPr>
        <w:t>3 times</w:t>
      </w:r>
      <w:r w:rsidRPr="00530A2E">
        <w:rPr>
          <w:b/>
        </w:rPr>
        <w:t xml:space="preserve">: “Peter, do you love me? – </w:t>
      </w:r>
      <w:r>
        <w:rPr>
          <w:b/>
        </w:rPr>
        <w:t xml:space="preserve"> 2-</w:t>
      </w:r>
      <w:r w:rsidRPr="00530A2E">
        <w:rPr>
          <w:b/>
        </w:rPr>
        <w:t xml:space="preserve">agape vs. </w:t>
      </w:r>
      <w:r>
        <w:rPr>
          <w:b/>
        </w:rPr>
        <w:t>1-</w:t>
      </w:r>
      <w:r w:rsidRPr="00530A2E">
        <w:rPr>
          <w:b/>
        </w:rPr>
        <w:t>phileo</w:t>
      </w:r>
      <w:r w:rsidR="00AB67C2">
        <w:rPr>
          <w:b/>
        </w:rPr>
        <w:t xml:space="preserve">. </w:t>
      </w:r>
      <w:r w:rsidR="00761A64">
        <w:rPr>
          <w:b/>
        </w:rPr>
        <w:t xml:space="preserve">Peter </w:t>
      </w:r>
      <w:r w:rsidR="00A72EAC">
        <w:rPr>
          <w:b/>
        </w:rPr>
        <w:t xml:space="preserve">only responded with </w:t>
      </w:r>
      <w:proofErr w:type="spellStart"/>
      <w:r w:rsidR="00A72EAC">
        <w:rPr>
          <w:b/>
        </w:rPr>
        <w:t>phileo</w:t>
      </w:r>
      <w:proofErr w:type="spellEnd"/>
      <w:r w:rsidR="00A72EAC">
        <w:rPr>
          <w:b/>
        </w:rPr>
        <w:t xml:space="preserve">. </w:t>
      </w:r>
      <w:r w:rsidR="00443658">
        <w:rPr>
          <w:b/>
        </w:rPr>
        <w:t xml:space="preserve">We often fail to realize that </w:t>
      </w:r>
      <w:r w:rsidR="00A72EAC">
        <w:rPr>
          <w:b/>
        </w:rPr>
        <w:t>Jesus</w:t>
      </w:r>
      <w:r w:rsidR="00443658">
        <w:rPr>
          <w:b/>
        </w:rPr>
        <w:t xml:space="preserve"> is asking us as well.</w:t>
      </w:r>
    </w:p>
    <w:p w14:paraId="6695C5D1" w14:textId="77777777" w:rsidR="00120073" w:rsidRPr="00120073" w:rsidRDefault="00120073" w:rsidP="00672422">
      <w:pPr>
        <w:numPr>
          <w:ilvl w:val="0"/>
          <w:numId w:val="31"/>
        </w:numPr>
        <w:rPr>
          <w:b/>
        </w:rPr>
      </w:pPr>
      <w:r w:rsidRPr="00120073">
        <w:rPr>
          <w:b/>
        </w:rPr>
        <w:t>God isn’t seeking to build friendships between us and Him or between us and others, He is seeking to ignite love affairs</w:t>
      </w:r>
    </w:p>
    <w:p w14:paraId="7F90B734" w14:textId="77777777" w:rsidR="00A17D97" w:rsidRDefault="00530A2E" w:rsidP="00672422">
      <w:pPr>
        <w:numPr>
          <w:ilvl w:val="0"/>
          <w:numId w:val="31"/>
        </w:numPr>
        <w:rPr>
          <w:b/>
        </w:rPr>
      </w:pPr>
      <w:r>
        <w:rPr>
          <w:b/>
        </w:rPr>
        <w:t>God</w:t>
      </w:r>
      <w:r w:rsidR="00120073" w:rsidRPr="00120073">
        <w:rPr>
          <w:b/>
        </w:rPr>
        <w:t xml:space="preserve"> isn’t painstakingly revealing Himself through nature, through history</w:t>
      </w:r>
      <w:r>
        <w:rPr>
          <w:b/>
        </w:rPr>
        <w:t>,</w:t>
      </w:r>
      <w:r w:rsidR="00120073" w:rsidRPr="00120073">
        <w:rPr>
          <w:b/>
        </w:rPr>
        <w:t xml:space="preserve"> through the biblical record and through His moment-by-moment care for us that we might </w:t>
      </w:r>
      <w:r>
        <w:rPr>
          <w:b/>
        </w:rPr>
        <w:t xml:space="preserve">simply </w:t>
      </w:r>
      <w:r w:rsidR="00120073" w:rsidRPr="00120073">
        <w:rPr>
          <w:b/>
        </w:rPr>
        <w:t xml:space="preserve">become fond of Him. </w:t>
      </w:r>
    </w:p>
    <w:p w14:paraId="3FEE5680" w14:textId="77777777" w:rsidR="00EA641A" w:rsidRDefault="00175F63" w:rsidP="00EA641A">
      <w:pPr>
        <w:numPr>
          <w:ilvl w:val="0"/>
          <w:numId w:val="31"/>
        </w:numPr>
        <w:rPr>
          <w:b/>
        </w:rPr>
      </w:pPr>
      <w:r>
        <w:rPr>
          <w:b/>
        </w:rPr>
        <w:t>God</w:t>
      </w:r>
      <w:r w:rsidR="00120073" w:rsidRPr="00120073">
        <w:rPr>
          <w:b/>
        </w:rPr>
        <w:t xml:space="preserve"> didn’t send His son to be lied on, </w:t>
      </w:r>
      <w:r w:rsidR="00530A2E">
        <w:rPr>
          <w:b/>
        </w:rPr>
        <w:t xml:space="preserve">betrayed, </w:t>
      </w:r>
      <w:r w:rsidR="00120073" w:rsidRPr="00120073">
        <w:rPr>
          <w:b/>
        </w:rPr>
        <w:t xml:space="preserve">spat on, scourged, hung on a cross, take on the weight of the sins of the world, experience separation from the Father and die an excruciating death that we might learn to like Him. </w:t>
      </w:r>
    </w:p>
    <w:p w14:paraId="1AD2CC47" w14:textId="787717A1" w:rsidR="00120073" w:rsidRPr="00EA641A" w:rsidRDefault="00120073" w:rsidP="00EA641A">
      <w:pPr>
        <w:numPr>
          <w:ilvl w:val="0"/>
          <w:numId w:val="31"/>
        </w:numPr>
        <w:rPr>
          <w:b/>
        </w:rPr>
      </w:pPr>
      <w:r w:rsidRPr="00EA641A">
        <w:rPr>
          <w:b/>
        </w:rPr>
        <w:t>G</w:t>
      </w:r>
      <w:r w:rsidR="00EA641A">
        <w:rPr>
          <w:b/>
        </w:rPr>
        <w:t>OD WANTS OUR LOVE</w:t>
      </w:r>
      <w:r w:rsidRPr="00EA641A">
        <w:rPr>
          <w:b/>
        </w:rPr>
        <w:t>.</w:t>
      </w:r>
    </w:p>
    <w:p w14:paraId="23F3821B" w14:textId="77777777" w:rsidR="00120073" w:rsidRPr="00120073" w:rsidRDefault="00120073" w:rsidP="00672422">
      <w:pPr>
        <w:numPr>
          <w:ilvl w:val="0"/>
          <w:numId w:val="31"/>
        </w:numPr>
        <w:rPr>
          <w:b/>
        </w:rPr>
      </w:pPr>
      <w:r w:rsidRPr="00120073">
        <w:rPr>
          <w:b/>
        </w:rPr>
        <w:t>There is a profound difference between how we give to those we love and those we like</w:t>
      </w:r>
    </w:p>
    <w:p w14:paraId="4FD31622" w14:textId="77777777" w:rsidR="00120073" w:rsidRPr="00120073" w:rsidRDefault="00120073" w:rsidP="00672422">
      <w:pPr>
        <w:numPr>
          <w:ilvl w:val="0"/>
          <w:numId w:val="31"/>
        </w:numPr>
        <w:rPr>
          <w:b/>
        </w:rPr>
      </w:pPr>
      <w:r w:rsidRPr="00120073">
        <w:rPr>
          <w:b/>
        </w:rPr>
        <w:t>For God so loved the world that He gave …, (John 3:16); He who did not spare His own son …, How will He not with Him freely give us all things. (Romans 8:32)</w:t>
      </w:r>
    </w:p>
    <w:p w14:paraId="06E16C19" w14:textId="635B2C3E" w:rsidR="00120073" w:rsidRPr="00120073" w:rsidRDefault="00120073" w:rsidP="00672422">
      <w:pPr>
        <w:numPr>
          <w:ilvl w:val="0"/>
          <w:numId w:val="31"/>
        </w:numPr>
        <w:rPr>
          <w:b/>
        </w:rPr>
      </w:pPr>
      <w:r w:rsidRPr="00120073">
        <w:rPr>
          <w:b/>
        </w:rPr>
        <w:t xml:space="preserve">Love is the element that transforms our offertory giving from tradition, from ritual, from discipline, from liturgy to unrestrained </w:t>
      </w:r>
      <w:r w:rsidR="00332EA6">
        <w:rPr>
          <w:b/>
        </w:rPr>
        <w:t>W</w:t>
      </w:r>
      <w:r w:rsidRPr="00120073">
        <w:rPr>
          <w:b/>
        </w:rPr>
        <w:t>orship</w:t>
      </w:r>
    </w:p>
    <w:p w14:paraId="10FCC03E" w14:textId="69BA5599" w:rsidR="00120073" w:rsidRPr="00120073" w:rsidRDefault="00120073" w:rsidP="00672422">
      <w:pPr>
        <w:numPr>
          <w:ilvl w:val="0"/>
          <w:numId w:val="31"/>
        </w:numPr>
        <w:rPr>
          <w:b/>
        </w:rPr>
      </w:pPr>
      <w:r w:rsidRPr="00120073">
        <w:rPr>
          <w:b/>
        </w:rPr>
        <w:t xml:space="preserve">What does </w:t>
      </w:r>
      <w:proofErr w:type="gramStart"/>
      <w:r w:rsidRPr="00120073">
        <w:rPr>
          <w:b/>
        </w:rPr>
        <w:t>giving</w:t>
      </w:r>
      <w:proofErr w:type="gramEnd"/>
      <w:r w:rsidRPr="00120073">
        <w:rPr>
          <w:b/>
        </w:rPr>
        <w:t xml:space="preserve"> </w:t>
      </w:r>
      <w:r w:rsidR="00FC291A">
        <w:rPr>
          <w:b/>
        </w:rPr>
        <w:t xml:space="preserve">motivated by love </w:t>
      </w:r>
      <w:r w:rsidRPr="00120073">
        <w:rPr>
          <w:b/>
        </w:rPr>
        <w:t>look like – It lets loose</w:t>
      </w:r>
    </w:p>
    <w:p w14:paraId="4B67D71A" w14:textId="77777777" w:rsidR="00120073" w:rsidRPr="00120073" w:rsidRDefault="00120073" w:rsidP="00672422">
      <w:pPr>
        <w:numPr>
          <w:ilvl w:val="1"/>
          <w:numId w:val="31"/>
        </w:numPr>
        <w:rPr>
          <w:b/>
        </w:rPr>
      </w:pPr>
      <w:r w:rsidRPr="00120073">
        <w:rPr>
          <w:b/>
        </w:rPr>
        <w:t>Outwardly focused</w:t>
      </w:r>
    </w:p>
    <w:p w14:paraId="4886043F" w14:textId="08645F66" w:rsidR="004C6440" w:rsidRDefault="004C6440" w:rsidP="00672422">
      <w:pPr>
        <w:numPr>
          <w:ilvl w:val="1"/>
          <w:numId w:val="31"/>
        </w:numPr>
        <w:rPr>
          <w:b/>
        </w:rPr>
      </w:pPr>
      <w:r>
        <w:rPr>
          <w:b/>
        </w:rPr>
        <w:t>Intentional</w:t>
      </w:r>
    </w:p>
    <w:p w14:paraId="69B3CC58" w14:textId="7CE06B6C" w:rsidR="00120073" w:rsidRPr="00120073" w:rsidRDefault="00120073" w:rsidP="00672422">
      <w:pPr>
        <w:numPr>
          <w:ilvl w:val="1"/>
          <w:numId w:val="31"/>
        </w:numPr>
        <w:rPr>
          <w:b/>
        </w:rPr>
      </w:pPr>
      <w:r w:rsidRPr="00120073">
        <w:rPr>
          <w:b/>
        </w:rPr>
        <w:t>Spontaneous</w:t>
      </w:r>
    </w:p>
    <w:p w14:paraId="4680E587" w14:textId="7AF56F9F" w:rsidR="00120073" w:rsidRPr="00C51B39" w:rsidRDefault="007B1FBC" w:rsidP="00672422">
      <w:pPr>
        <w:numPr>
          <w:ilvl w:val="1"/>
          <w:numId w:val="31"/>
        </w:numPr>
        <w:rPr>
          <w:b/>
        </w:rPr>
      </w:pPr>
      <w:r>
        <w:rPr>
          <w:b/>
        </w:rPr>
        <w:t>Sacrificial</w:t>
      </w:r>
    </w:p>
    <w:p w14:paraId="59F2414F" w14:textId="77777777" w:rsidR="00120073" w:rsidRPr="00120073" w:rsidRDefault="00120073" w:rsidP="00672422">
      <w:pPr>
        <w:numPr>
          <w:ilvl w:val="1"/>
          <w:numId w:val="31"/>
        </w:numPr>
        <w:rPr>
          <w:b/>
        </w:rPr>
      </w:pPr>
      <w:r w:rsidRPr="00120073">
        <w:rPr>
          <w:b/>
        </w:rPr>
        <w:t>Joyful</w:t>
      </w:r>
    </w:p>
    <w:p w14:paraId="3DC068AA" w14:textId="77777777" w:rsidR="00120073" w:rsidRPr="00120073" w:rsidRDefault="00120073" w:rsidP="00672422">
      <w:pPr>
        <w:numPr>
          <w:ilvl w:val="0"/>
          <w:numId w:val="31"/>
        </w:numPr>
        <w:rPr>
          <w:b/>
        </w:rPr>
      </w:pPr>
      <w:r w:rsidRPr="00120073">
        <w:rPr>
          <w:b/>
        </w:rPr>
        <w:t>Torian – Actions versus words</w:t>
      </w:r>
    </w:p>
    <w:p w14:paraId="197C09FE" w14:textId="4001D2B2" w:rsidR="00120073" w:rsidRPr="00120073" w:rsidRDefault="00120073" w:rsidP="00672422">
      <w:pPr>
        <w:numPr>
          <w:ilvl w:val="0"/>
          <w:numId w:val="31"/>
        </w:numPr>
        <w:rPr>
          <w:b/>
        </w:rPr>
      </w:pPr>
      <w:r w:rsidRPr="00120073">
        <w:rPr>
          <w:b/>
        </w:rPr>
        <w:t xml:space="preserve">When you give out of love, your questions regarding the appropriate content reflect the spirit of Psalms 116 rather than the spirit </w:t>
      </w:r>
      <w:proofErr w:type="gramStart"/>
      <w:r w:rsidRPr="00120073">
        <w:rPr>
          <w:b/>
        </w:rPr>
        <w:t>of  Micah</w:t>
      </w:r>
      <w:proofErr w:type="gramEnd"/>
      <w:r w:rsidRPr="00120073">
        <w:rPr>
          <w:b/>
        </w:rPr>
        <w:t xml:space="preserve"> 6.</w:t>
      </w:r>
    </w:p>
    <w:p w14:paraId="46980CA5" w14:textId="695E156C" w:rsidR="00120073" w:rsidRPr="00120073" w:rsidRDefault="00120073" w:rsidP="00672422">
      <w:pPr>
        <w:numPr>
          <w:ilvl w:val="0"/>
          <w:numId w:val="31"/>
        </w:numPr>
        <w:rPr>
          <w:b/>
        </w:rPr>
      </w:pPr>
      <w:r w:rsidRPr="00120073">
        <w:rPr>
          <w:b/>
        </w:rPr>
        <w:t xml:space="preserve">The value proposition regarding the appropriateness of a gift changes when love is involved. The foremost gift of love is oneself. Begin to realize that ultimately God doesn’t </w:t>
      </w:r>
      <w:r w:rsidR="00F50F6C">
        <w:rPr>
          <w:b/>
        </w:rPr>
        <w:t xml:space="preserve">just </w:t>
      </w:r>
      <w:r w:rsidRPr="00120073">
        <w:rPr>
          <w:b/>
        </w:rPr>
        <w:t xml:space="preserve">seek your stuff, He seeks </w:t>
      </w:r>
      <w:r w:rsidR="00A7563F">
        <w:rPr>
          <w:b/>
        </w:rPr>
        <w:t xml:space="preserve">all of </w:t>
      </w:r>
      <w:r w:rsidRPr="00120073">
        <w:rPr>
          <w:b/>
        </w:rPr>
        <w:t>you</w:t>
      </w:r>
    </w:p>
    <w:p w14:paraId="28121F1B" w14:textId="77777777" w:rsidR="00120073" w:rsidRDefault="00120073" w:rsidP="00FB675A">
      <w:pPr>
        <w:rPr>
          <w:b/>
        </w:rPr>
      </w:pPr>
    </w:p>
    <w:p w14:paraId="51AEA074" w14:textId="77777777" w:rsidR="00FB675A" w:rsidRPr="008D1C9F" w:rsidRDefault="00FB675A" w:rsidP="00FB675A">
      <w:r w:rsidRPr="008D1C9F">
        <w:rPr>
          <w:u w:val="single"/>
        </w:rPr>
        <w:t>My Recommendations</w:t>
      </w:r>
      <w:r w:rsidRPr="008D1C9F">
        <w:t>:</w:t>
      </w:r>
    </w:p>
    <w:p w14:paraId="5CC86688" w14:textId="01154404" w:rsidR="009E3B4B" w:rsidRDefault="009E3B4B" w:rsidP="00672422">
      <w:pPr>
        <w:pStyle w:val="ListParagraph"/>
        <w:numPr>
          <w:ilvl w:val="0"/>
          <w:numId w:val="51"/>
        </w:numPr>
        <w:rPr>
          <w:i/>
        </w:rPr>
      </w:pPr>
      <w:r>
        <w:rPr>
          <w:i/>
        </w:rPr>
        <w:t>Begin with an acknowledgment that it is God who invites our giving not man.</w:t>
      </w:r>
      <w:r w:rsidR="00430D94">
        <w:rPr>
          <w:i/>
        </w:rPr>
        <w:t xml:space="preserve"> </w:t>
      </w:r>
      <w:r w:rsidR="00B1222A">
        <w:rPr>
          <w:i/>
        </w:rPr>
        <w:t>God</w:t>
      </w:r>
      <w:r w:rsidR="00430D94">
        <w:rPr>
          <w:i/>
        </w:rPr>
        <w:t xml:space="preserve"> does not extend the invitation out of His need, but in response to ours. We need to grow in our fellowship with Him, our fellowship with each other and our reflection of His image</w:t>
      </w:r>
      <w:r w:rsidR="00F37FA6">
        <w:rPr>
          <w:i/>
        </w:rPr>
        <w:t xml:space="preserve"> to the world.</w:t>
      </w:r>
    </w:p>
    <w:p w14:paraId="17BF8AAF" w14:textId="765BDF6C" w:rsidR="0003459A" w:rsidRPr="006F17CA" w:rsidRDefault="00D17DBD" w:rsidP="00672422">
      <w:pPr>
        <w:pStyle w:val="ListParagraph"/>
        <w:numPr>
          <w:ilvl w:val="0"/>
          <w:numId w:val="51"/>
        </w:numPr>
        <w:rPr>
          <w:i/>
        </w:rPr>
      </w:pPr>
      <w:r w:rsidRPr="00D17DBD">
        <w:rPr>
          <w:i/>
        </w:rPr>
        <w:t>Start</w:t>
      </w:r>
      <w:r w:rsidR="006F17CA">
        <w:rPr>
          <w:i/>
        </w:rPr>
        <w:t xml:space="preserve"> your offertory journey</w:t>
      </w:r>
      <w:r w:rsidRPr="00D17DBD">
        <w:rPr>
          <w:i/>
        </w:rPr>
        <w:t xml:space="preserve"> </w:t>
      </w:r>
      <w:r w:rsidR="0003459A">
        <w:rPr>
          <w:i/>
        </w:rPr>
        <w:t xml:space="preserve">where you are (based on your current understanding). </w:t>
      </w:r>
      <w:r w:rsidR="00430D94">
        <w:rPr>
          <w:i/>
        </w:rPr>
        <w:t>Search your heart</w:t>
      </w:r>
      <w:r w:rsidR="00F37FA6">
        <w:rPr>
          <w:i/>
        </w:rPr>
        <w:t>,</w:t>
      </w:r>
      <w:r w:rsidR="00430D94">
        <w:rPr>
          <w:i/>
        </w:rPr>
        <w:t xml:space="preserve"> g</w:t>
      </w:r>
      <w:r w:rsidR="0003459A">
        <w:rPr>
          <w:i/>
        </w:rPr>
        <w:t>ive what it is in your heart to giv</w:t>
      </w:r>
      <w:r w:rsidR="006F17CA">
        <w:rPr>
          <w:i/>
        </w:rPr>
        <w:t>e</w:t>
      </w:r>
      <w:r w:rsidR="00D96F15">
        <w:rPr>
          <w:i/>
        </w:rPr>
        <w:t>, but also offer</w:t>
      </w:r>
      <w:r w:rsidR="00F37FA6">
        <w:rPr>
          <w:i/>
        </w:rPr>
        <w:t xml:space="preserve"> your heart to God</w:t>
      </w:r>
      <w:r w:rsidR="00156209">
        <w:rPr>
          <w:i/>
        </w:rPr>
        <w:t xml:space="preserve"> to </w:t>
      </w:r>
      <w:r w:rsidR="006F17CA">
        <w:rPr>
          <w:b/>
          <w:bCs/>
          <w:i/>
        </w:rPr>
        <w:t xml:space="preserve">Show </w:t>
      </w:r>
      <w:r w:rsidR="006F17CA" w:rsidRPr="006F17CA">
        <w:rPr>
          <w:i/>
        </w:rPr>
        <w:t xml:space="preserve">your </w:t>
      </w:r>
      <w:r w:rsidR="00156209">
        <w:rPr>
          <w:i/>
        </w:rPr>
        <w:t>willingness</w:t>
      </w:r>
      <w:r w:rsidR="006F17CA" w:rsidRPr="006F17CA">
        <w:rPr>
          <w:i/>
        </w:rPr>
        <w:t xml:space="preserve"> to follow God</w:t>
      </w:r>
      <w:r w:rsidR="0010496D">
        <w:rPr>
          <w:i/>
        </w:rPr>
        <w:t xml:space="preserve"> as </w:t>
      </w:r>
      <w:r w:rsidR="00156209">
        <w:rPr>
          <w:i/>
        </w:rPr>
        <w:t>H</w:t>
      </w:r>
      <w:r w:rsidR="0010496D">
        <w:rPr>
          <w:i/>
        </w:rPr>
        <w:t>e leads your heart</w:t>
      </w:r>
      <w:r w:rsidR="006F17CA" w:rsidRPr="006F17CA">
        <w:rPr>
          <w:i/>
        </w:rPr>
        <w:t>.</w:t>
      </w:r>
    </w:p>
    <w:p w14:paraId="6920F5B4" w14:textId="6208604A" w:rsidR="00D17DBD" w:rsidRPr="00D17DBD" w:rsidRDefault="0003459A" w:rsidP="00672422">
      <w:pPr>
        <w:pStyle w:val="ListParagraph"/>
        <w:numPr>
          <w:ilvl w:val="0"/>
          <w:numId w:val="51"/>
        </w:numPr>
        <w:rPr>
          <w:i/>
        </w:rPr>
      </w:pPr>
      <w:r>
        <w:rPr>
          <w:i/>
        </w:rPr>
        <w:t xml:space="preserve">Strengthen your offertory walk through the support of </w:t>
      </w:r>
      <w:r w:rsidR="006F17CA">
        <w:rPr>
          <w:i/>
        </w:rPr>
        <w:t xml:space="preserve">bible-based </w:t>
      </w:r>
      <w:r>
        <w:rPr>
          <w:i/>
        </w:rPr>
        <w:t xml:space="preserve">discipleship. </w:t>
      </w:r>
      <w:r w:rsidR="00D17DBD" w:rsidRPr="00D17DBD">
        <w:rPr>
          <w:i/>
        </w:rPr>
        <w:t xml:space="preserve"> </w:t>
      </w:r>
      <w:r w:rsidR="009A7B85">
        <w:rPr>
          <w:i/>
        </w:rPr>
        <w:t>Seek to</w:t>
      </w:r>
      <w:r w:rsidR="0010496D">
        <w:rPr>
          <w:i/>
        </w:rPr>
        <w:t xml:space="preserve"> explore, then </w:t>
      </w:r>
      <w:r w:rsidR="009A7B85">
        <w:rPr>
          <w:i/>
        </w:rPr>
        <w:t>m</w:t>
      </w:r>
      <w:r>
        <w:rPr>
          <w:i/>
        </w:rPr>
        <w:t xml:space="preserve">odel </w:t>
      </w:r>
      <w:r w:rsidR="00D17DBD" w:rsidRPr="00D17DBD">
        <w:rPr>
          <w:i/>
        </w:rPr>
        <w:t>Old Testament principles that are reinforced in the New Testament</w:t>
      </w:r>
      <w:r w:rsidR="00A32D65">
        <w:rPr>
          <w:i/>
        </w:rPr>
        <w:t xml:space="preserve"> </w:t>
      </w:r>
      <w:r w:rsidR="004D272F">
        <w:rPr>
          <w:i/>
        </w:rPr>
        <w:t>(reverence, celebration, gratitude</w:t>
      </w:r>
      <w:r w:rsidR="007C3291">
        <w:rPr>
          <w:i/>
        </w:rPr>
        <w:t>, obedience</w:t>
      </w:r>
      <w:r w:rsidR="00776413">
        <w:rPr>
          <w:i/>
        </w:rPr>
        <w:t>)</w:t>
      </w:r>
      <w:r w:rsidR="00D17DBD" w:rsidRPr="00D17DBD">
        <w:rPr>
          <w:i/>
        </w:rPr>
        <w:t xml:space="preserve">, then let your giving </w:t>
      </w:r>
      <w:r w:rsidR="00D17DBD" w:rsidRPr="00D17DBD">
        <w:rPr>
          <w:b/>
          <w:bCs/>
          <w:i/>
          <w:sz w:val="28"/>
          <w:szCs w:val="28"/>
        </w:rPr>
        <w:t>G</w:t>
      </w:r>
      <w:r w:rsidR="0010496D">
        <w:rPr>
          <w:b/>
          <w:bCs/>
          <w:i/>
          <w:sz w:val="28"/>
          <w:szCs w:val="28"/>
        </w:rPr>
        <w:t>o</w:t>
      </w:r>
      <w:r w:rsidR="00D17DBD" w:rsidRPr="00D17DBD">
        <w:rPr>
          <w:i/>
        </w:rPr>
        <w:t xml:space="preserve"> from there</w:t>
      </w:r>
      <w:r w:rsidR="00D17DBD" w:rsidRPr="00D17DBD">
        <w:rPr>
          <w:i/>
        </w:rPr>
        <w:tab/>
      </w:r>
      <w:r w:rsidR="00D17DBD" w:rsidRPr="00D17DBD">
        <w:rPr>
          <w:i/>
        </w:rPr>
        <w:tab/>
      </w:r>
    </w:p>
    <w:p w14:paraId="307EF26D" w14:textId="67413BE6" w:rsidR="00D17DBD" w:rsidRPr="00D17DBD" w:rsidRDefault="006F17CA" w:rsidP="00672422">
      <w:pPr>
        <w:pStyle w:val="ListParagraph"/>
        <w:numPr>
          <w:ilvl w:val="0"/>
          <w:numId w:val="51"/>
        </w:numPr>
        <w:rPr>
          <w:i/>
        </w:rPr>
      </w:pPr>
      <w:r>
        <w:rPr>
          <w:i/>
        </w:rPr>
        <w:t>Next, a</w:t>
      </w:r>
      <w:r w:rsidR="00D17DBD" w:rsidRPr="00D17DBD">
        <w:rPr>
          <w:i/>
        </w:rPr>
        <w:t xml:space="preserve">dd New Testament Giving Principles, add Responsiveness, add Consistency, add </w:t>
      </w:r>
      <w:r w:rsidR="009A7B85">
        <w:rPr>
          <w:i/>
        </w:rPr>
        <w:t>P</w:t>
      </w:r>
      <w:r w:rsidR="00D17DBD" w:rsidRPr="00D17DBD">
        <w:rPr>
          <w:i/>
        </w:rPr>
        <w:t xml:space="preserve">roportionality, add </w:t>
      </w:r>
      <w:r w:rsidR="009A7B85">
        <w:rPr>
          <w:i/>
        </w:rPr>
        <w:t>I</w:t>
      </w:r>
      <w:r w:rsidR="00D17DBD" w:rsidRPr="00D17DBD">
        <w:rPr>
          <w:i/>
        </w:rPr>
        <w:t xml:space="preserve">ntentionality, add </w:t>
      </w:r>
      <w:r w:rsidR="009A7B85">
        <w:rPr>
          <w:i/>
        </w:rPr>
        <w:t>C</w:t>
      </w:r>
      <w:r w:rsidR="00D17DBD" w:rsidRPr="00D17DBD">
        <w:rPr>
          <w:i/>
        </w:rPr>
        <w:t xml:space="preserve">heerfulness, add Generosity, then let your giving </w:t>
      </w:r>
      <w:r w:rsidR="00D17DBD" w:rsidRPr="00D17DBD">
        <w:rPr>
          <w:b/>
          <w:bCs/>
          <w:i/>
          <w:sz w:val="28"/>
          <w:szCs w:val="28"/>
        </w:rPr>
        <w:t>G</w:t>
      </w:r>
      <w:r w:rsidR="00156209">
        <w:rPr>
          <w:b/>
          <w:bCs/>
          <w:i/>
          <w:sz w:val="28"/>
          <w:szCs w:val="28"/>
        </w:rPr>
        <w:t>r</w:t>
      </w:r>
      <w:r w:rsidR="0010496D">
        <w:rPr>
          <w:b/>
          <w:bCs/>
          <w:i/>
          <w:sz w:val="28"/>
          <w:szCs w:val="28"/>
        </w:rPr>
        <w:t>o</w:t>
      </w:r>
      <w:r w:rsidR="00156209">
        <w:rPr>
          <w:b/>
          <w:bCs/>
          <w:i/>
          <w:sz w:val="28"/>
          <w:szCs w:val="28"/>
        </w:rPr>
        <w:t>w</w:t>
      </w:r>
      <w:r w:rsidR="00D17DBD" w:rsidRPr="00D17DBD">
        <w:rPr>
          <w:i/>
        </w:rPr>
        <w:t xml:space="preserve"> from there</w:t>
      </w:r>
    </w:p>
    <w:p w14:paraId="112718FE" w14:textId="1E1BB740" w:rsidR="00D17DBD" w:rsidRPr="00D17DBD" w:rsidRDefault="00D17DBD" w:rsidP="00672422">
      <w:pPr>
        <w:pStyle w:val="ListParagraph"/>
        <w:numPr>
          <w:ilvl w:val="0"/>
          <w:numId w:val="51"/>
        </w:numPr>
        <w:rPr>
          <w:b/>
          <w:bCs/>
          <w:i/>
          <w:u w:val="single"/>
        </w:rPr>
      </w:pPr>
      <w:r w:rsidRPr="00D17DBD">
        <w:rPr>
          <w:i/>
        </w:rPr>
        <w:t xml:space="preserve">Fall in Love, grow in your Focus on God and Others, </w:t>
      </w:r>
      <w:r w:rsidR="00C81922">
        <w:rPr>
          <w:i/>
        </w:rPr>
        <w:t xml:space="preserve">grow in your Compassion and Empathy, </w:t>
      </w:r>
      <w:r w:rsidR="008E14FD">
        <w:rPr>
          <w:i/>
        </w:rPr>
        <w:t xml:space="preserve">grow in your Intentionality, </w:t>
      </w:r>
      <w:r w:rsidRPr="00D17DBD">
        <w:rPr>
          <w:i/>
        </w:rPr>
        <w:t xml:space="preserve">grow in your Spontaneity, grow in your </w:t>
      </w:r>
      <w:r w:rsidR="00C81922">
        <w:rPr>
          <w:i/>
        </w:rPr>
        <w:t>willingness</w:t>
      </w:r>
      <w:r w:rsidR="007B1FBC">
        <w:rPr>
          <w:i/>
        </w:rPr>
        <w:t xml:space="preserve"> to Sacrifice</w:t>
      </w:r>
      <w:r w:rsidRPr="00D17DBD">
        <w:rPr>
          <w:i/>
        </w:rPr>
        <w:t xml:space="preserve">, then let your giving </w:t>
      </w:r>
      <w:r w:rsidRPr="00D17DBD">
        <w:rPr>
          <w:b/>
          <w:bCs/>
          <w:i/>
          <w:sz w:val="28"/>
          <w:szCs w:val="28"/>
        </w:rPr>
        <w:t>Flow</w:t>
      </w:r>
      <w:r w:rsidRPr="00D17DBD">
        <w:rPr>
          <w:i/>
        </w:rPr>
        <w:t xml:space="preserve"> from there</w:t>
      </w:r>
    </w:p>
    <w:p w14:paraId="23F67023" w14:textId="77777777" w:rsidR="00D17DBD" w:rsidRPr="00D17DBD" w:rsidRDefault="00D17DBD" w:rsidP="00672422">
      <w:pPr>
        <w:pStyle w:val="ListParagraph"/>
        <w:numPr>
          <w:ilvl w:val="0"/>
          <w:numId w:val="51"/>
        </w:numPr>
        <w:rPr>
          <w:b/>
          <w:bCs/>
          <w:i/>
          <w:sz w:val="28"/>
          <w:szCs w:val="28"/>
          <w:u w:val="single"/>
        </w:rPr>
      </w:pPr>
      <w:r w:rsidRPr="00D17DBD">
        <w:rPr>
          <w:b/>
          <w:bCs/>
          <w:i/>
          <w:sz w:val="28"/>
          <w:szCs w:val="28"/>
          <w:u w:val="single"/>
        </w:rPr>
        <w:t>Give Yourself</w:t>
      </w:r>
    </w:p>
    <w:p w14:paraId="03B35BC6" w14:textId="1E11B634" w:rsidR="00FB675A" w:rsidRPr="00F67030" w:rsidRDefault="00FB675A" w:rsidP="00D17DBD">
      <w:pPr>
        <w:ind w:left="360"/>
        <w:rPr>
          <w:b/>
          <w:bCs/>
          <w:i/>
          <w:sz w:val="28"/>
          <w:szCs w:val="28"/>
          <w:u w:val="single"/>
        </w:rPr>
      </w:pPr>
    </w:p>
    <w:p w14:paraId="467D5413" w14:textId="77777777" w:rsidR="00F67030" w:rsidRDefault="00F67030" w:rsidP="00FB675A">
      <w:pPr>
        <w:rPr>
          <w:b/>
          <w:bCs/>
        </w:rPr>
      </w:pPr>
    </w:p>
    <w:p w14:paraId="782F7962" w14:textId="3FFC20A6" w:rsidR="00FB675A" w:rsidRPr="00855DFD" w:rsidRDefault="00FB675A" w:rsidP="00FB675A">
      <w:pPr>
        <w:rPr>
          <w:b/>
          <w:bCs/>
          <w:color w:val="000000"/>
          <w:szCs w:val="26"/>
        </w:rPr>
      </w:pPr>
      <w:r w:rsidRPr="00855DFD">
        <w:rPr>
          <w:b/>
          <w:bCs/>
        </w:rPr>
        <w:t xml:space="preserve">Blog Entry – February 6, 2011 - </w:t>
      </w:r>
      <w:r w:rsidRPr="00855DFD">
        <w:rPr>
          <w:b/>
          <w:bCs/>
          <w:color w:val="000000"/>
          <w:szCs w:val="26"/>
        </w:rPr>
        <w:t>Tithing Times Ten (update)</w:t>
      </w:r>
    </w:p>
    <w:p w14:paraId="5050AC25" w14:textId="67BF59E8" w:rsidR="00FB675A" w:rsidRPr="00A43FD5" w:rsidRDefault="00FB675A" w:rsidP="00FB675A">
      <w:pPr>
        <w:widowControl w:val="0"/>
        <w:autoSpaceDE w:val="0"/>
        <w:autoSpaceDN w:val="0"/>
        <w:adjustRightInd w:val="0"/>
        <w:spacing w:line="360" w:lineRule="atLeast"/>
        <w:rPr>
          <w:color w:val="000000"/>
          <w:szCs w:val="26"/>
        </w:rPr>
      </w:pPr>
      <w:r w:rsidRPr="00A43FD5">
        <w:rPr>
          <w:color w:val="000000"/>
          <w:szCs w:val="26"/>
        </w:rPr>
        <w:t xml:space="preserve">Through the messages of the More Than The Gift Ministry, I've tried to redirect our focus away from arguing over tithing. It saddens me that we often fail to see the irony in trying to benchmark how little we can give to the God of the universe, the Great I Am, our Lord and Savior. Today's sermon at my church (Wheaton Bible Church) centered on Ephesians 5: 1 &amp;2. As Pastor Bugh touched on these verses this morning, the core message of </w:t>
      </w:r>
      <w:r w:rsidR="00ED2ED0">
        <w:rPr>
          <w:color w:val="000000"/>
          <w:szCs w:val="26"/>
        </w:rPr>
        <w:t>the MTTG</w:t>
      </w:r>
      <w:r w:rsidRPr="00A43FD5">
        <w:rPr>
          <w:color w:val="000000"/>
          <w:szCs w:val="26"/>
        </w:rPr>
        <w:t xml:space="preserve"> ministry kept resonating within my soul. God desires more than a tenth and more than a material gift. He desires that we would give our total selves back to Him as an act of love. He leads by example and asks that His beloved children would follow that lead by mimicking the actions of His Son. The ESV translations of these scriptures read:</w:t>
      </w:r>
    </w:p>
    <w:p w14:paraId="41E8F7E9" w14:textId="77777777" w:rsidR="00FB675A" w:rsidRPr="00A43FD5" w:rsidRDefault="00FB675A" w:rsidP="00FB675A">
      <w:pPr>
        <w:widowControl w:val="0"/>
        <w:autoSpaceDE w:val="0"/>
        <w:autoSpaceDN w:val="0"/>
        <w:adjustRightInd w:val="0"/>
        <w:spacing w:line="360" w:lineRule="atLeast"/>
        <w:rPr>
          <w:i/>
          <w:color w:val="000000"/>
          <w:szCs w:val="26"/>
        </w:rPr>
      </w:pPr>
      <w:r w:rsidRPr="00A43FD5">
        <w:rPr>
          <w:color w:val="000000"/>
          <w:szCs w:val="26"/>
        </w:rPr>
        <w:tab/>
      </w:r>
      <w:r w:rsidRPr="00A43FD5">
        <w:rPr>
          <w:i/>
          <w:color w:val="000000"/>
          <w:szCs w:val="26"/>
        </w:rPr>
        <w:t>Ephesians 5:</w:t>
      </w:r>
    </w:p>
    <w:p w14:paraId="217B71C6" w14:textId="77777777" w:rsidR="00FB675A" w:rsidRPr="00A43FD5" w:rsidRDefault="00FB675A" w:rsidP="00FB675A">
      <w:pPr>
        <w:widowControl w:val="0"/>
        <w:autoSpaceDE w:val="0"/>
        <w:autoSpaceDN w:val="0"/>
        <w:adjustRightInd w:val="0"/>
        <w:spacing w:line="360" w:lineRule="atLeast"/>
        <w:rPr>
          <w:i/>
          <w:color w:val="000000"/>
          <w:szCs w:val="26"/>
        </w:rPr>
      </w:pPr>
      <w:r w:rsidRPr="00A43FD5">
        <w:rPr>
          <w:i/>
          <w:color w:val="000000"/>
          <w:szCs w:val="26"/>
        </w:rPr>
        <w:tab/>
        <w:t xml:space="preserve">1) </w:t>
      </w:r>
      <w:proofErr w:type="gramStart"/>
      <w:r w:rsidRPr="00A43FD5">
        <w:rPr>
          <w:i/>
          <w:color w:val="000000"/>
          <w:szCs w:val="26"/>
        </w:rPr>
        <w:t>Therefore</w:t>
      </w:r>
      <w:proofErr w:type="gramEnd"/>
      <w:r w:rsidRPr="00A43FD5">
        <w:rPr>
          <w:i/>
          <w:color w:val="000000"/>
          <w:szCs w:val="26"/>
        </w:rPr>
        <w:t xml:space="preserve"> be imitators of God, as beloved children. 2) And walk in love, as</w:t>
      </w:r>
      <w:r w:rsidRPr="00A43FD5">
        <w:rPr>
          <w:rFonts w:ascii="TrebuchetMS" w:hAnsi="TrebuchetMS"/>
          <w:i/>
          <w:color w:val="000000"/>
          <w:sz w:val="26"/>
          <w:szCs w:val="26"/>
        </w:rPr>
        <w:t xml:space="preserve"> </w:t>
      </w:r>
      <w:r w:rsidRPr="00A43FD5">
        <w:rPr>
          <w:rFonts w:ascii="TrebuchetMS" w:hAnsi="TrebuchetMS"/>
          <w:i/>
          <w:color w:val="000000"/>
          <w:sz w:val="26"/>
          <w:szCs w:val="26"/>
        </w:rPr>
        <w:tab/>
      </w:r>
      <w:r w:rsidRPr="00A43FD5">
        <w:rPr>
          <w:i/>
          <w:color w:val="000000"/>
          <w:szCs w:val="26"/>
        </w:rPr>
        <w:t xml:space="preserve">Christ loved us and gave himself up for us, a fragrant offering and sacrifice to </w:t>
      </w:r>
      <w:r w:rsidRPr="00A43FD5">
        <w:rPr>
          <w:i/>
          <w:color w:val="000000"/>
          <w:szCs w:val="26"/>
        </w:rPr>
        <w:tab/>
        <w:t>God.</w:t>
      </w:r>
    </w:p>
    <w:p w14:paraId="17C88163" w14:textId="77777777" w:rsidR="00FB675A" w:rsidRPr="00A43FD5" w:rsidRDefault="00FB675A" w:rsidP="00FB675A">
      <w:pPr>
        <w:rPr>
          <w:color w:val="000000"/>
          <w:szCs w:val="26"/>
        </w:rPr>
      </w:pPr>
      <w:r w:rsidRPr="00A43FD5">
        <w:rPr>
          <w:color w:val="000000"/>
          <w:szCs w:val="26"/>
        </w:rPr>
        <w:tab/>
      </w:r>
    </w:p>
    <w:p w14:paraId="02187F3F" w14:textId="4AF98101" w:rsidR="00FB675A" w:rsidRPr="00A43FD5" w:rsidRDefault="00FB675A" w:rsidP="00FB675A">
      <w:r w:rsidRPr="00A43FD5">
        <w:rPr>
          <w:color w:val="000000"/>
          <w:szCs w:val="26"/>
        </w:rPr>
        <w:t xml:space="preserve">Christ gave Himself up for us because He loves us. Christ became an offering for us. Christ became a sacrifice for us. Christ became </w:t>
      </w:r>
      <w:proofErr w:type="spellStart"/>
      <w:r w:rsidRPr="00A43FD5">
        <w:rPr>
          <w:color w:val="000000"/>
          <w:szCs w:val="26"/>
        </w:rPr>
        <w:t>qorbanot</w:t>
      </w:r>
      <w:proofErr w:type="spellEnd"/>
      <w:r w:rsidRPr="00A43FD5">
        <w:rPr>
          <w:color w:val="000000"/>
          <w:szCs w:val="26"/>
        </w:rPr>
        <w:t xml:space="preserve"> for us</w:t>
      </w:r>
      <w:r w:rsidR="00145F28">
        <w:rPr>
          <w:color w:val="000000"/>
          <w:szCs w:val="26"/>
        </w:rPr>
        <w:t xml:space="preserve"> to draw us nearer to God.</w:t>
      </w:r>
      <w:r w:rsidRPr="00A43FD5">
        <w:rPr>
          <w:color w:val="000000"/>
          <w:szCs w:val="26"/>
        </w:rPr>
        <w:t xml:space="preserve"> The question each of us must answer is whether we love Him enough to imitate Him and give ourselves back to Him in return.</w:t>
      </w:r>
    </w:p>
    <w:p w14:paraId="00D643EC" w14:textId="77777777" w:rsidR="00FB675A" w:rsidRPr="00A43FD5" w:rsidRDefault="00FB675A" w:rsidP="00FB675A"/>
    <w:p w14:paraId="36F85269" w14:textId="429226D1" w:rsidR="00FB675A" w:rsidRPr="00A43FD5" w:rsidRDefault="00FB675A" w:rsidP="00FB675A">
      <w:pPr>
        <w:rPr>
          <w:b/>
          <w:sz w:val="28"/>
        </w:rPr>
      </w:pPr>
      <w:r w:rsidRPr="00A43FD5">
        <w:rPr>
          <w:color w:val="000000"/>
        </w:rPr>
        <w:t xml:space="preserve">Let me paraphrase Romans 12:1. I beg you my sisters and brothers, </w:t>
      </w:r>
      <w:proofErr w:type="gramStart"/>
      <w:r w:rsidRPr="00A43FD5">
        <w:rPr>
          <w:color w:val="000000"/>
        </w:rPr>
        <w:t>in light of</w:t>
      </w:r>
      <w:proofErr w:type="gramEnd"/>
      <w:r w:rsidRPr="00A43FD5">
        <w:rPr>
          <w:color w:val="000000"/>
        </w:rPr>
        <w:t xml:space="preserve"> God’s mercies toward us, that we present </w:t>
      </w:r>
      <w:r w:rsidRPr="00247074">
        <w:rPr>
          <w:b/>
          <w:bCs/>
          <w:i/>
          <w:iCs/>
          <w:color w:val="000000"/>
        </w:rPr>
        <w:t>ourselves</w:t>
      </w:r>
      <w:r w:rsidRPr="00A43FD5">
        <w:rPr>
          <w:color w:val="000000"/>
        </w:rPr>
        <w:t xml:space="preserve"> as living </w:t>
      </w:r>
      <w:r w:rsidRPr="00565280">
        <w:rPr>
          <w:b/>
          <w:i/>
          <w:color w:val="000000"/>
        </w:rPr>
        <w:t>offerings</w:t>
      </w:r>
      <w:r w:rsidRPr="00A43FD5">
        <w:rPr>
          <w:color w:val="000000"/>
        </w:rPr>
        <w:t xml:space="preserve">, holy and acceptable to God. This is our spiritual act of worship. Let us not succumb to the thinking of this </w:t>
      </w:r>
      <w:proofErr w:type="gramStart"/>
      <w:r w:rsidRPr="00A43FD5">
        <w:rPr>
          <w:color w:val="000000"/>
        </w:rPr>
        <w:t>world, but</w:t>
      </w:r>
      <w:proofErr w:type="gramEnd"/>
      <w:r w:rsidRPr="00A43FD5">
        <w:rPr>
          <w:color w:val="000000"/>
        </w:rPr>
        <w:t xml:space="preserve"> be transformed by the renewing of our minds as we are tested; that we may discern the will of God (which is good, acceptable and perfect). Amen!</w:t>
      </w:r>
    </w:p>
    <w:p w14:paraId="6F7E4DEB" w14:textId="6E061F59" w:rsidR="00FB675A" w:rsidRDefault="00FB675A" w:rsidP="00FB675A"/>
    <w:p w14:paraId="020B64DC" w14:textId="77777777" w:rsidR="004773B6" w:rsidRDefault="006403B3" w:rsidP="00FB675A">
      <w:r>
        <w:t>Let me end with t</w:t>
      </w:r>
      <w:r w:rsidR="00A7527F">
        <w:t>wo thoughts</w:t>
      </w:r>
      <w:r>
        <w:t>:</w:t>
      </w:r>
    </w:p>
    <w:p w14:paraId="7A66B440" w14:textId="5C66D204" w:rsidR="00A7527F" w:rsidRPr="004773B6" w:rsidRDefault="00FB5F14" w:rsidP="00672422">
      <w:pPr>
        <w:pStyle w:val="ListParagraph"/>
        <w:numPr>
          <w:ilvl w:val="0"/>
          <w:numId w:val="53"/>
        </w:numPr>
        <w:rPr>
          <w:b/>
          <w:bCs/>
        </w:rPr>
      </w:pPr>
      <w:r>
        <w:rPr>
          <w:b/>
          <w:bCs/>
        </w:rPr>
        <w:t>P</w:t>
      </w:r>
      <w:r w:rsidR="00586120">
        <w:rPr>
          <w:b/>
          <w:bCs/>
        </w:rPr>
        <w:t>r</w:t>
      </w:r>
      <w:r>
        <w:rPr>
          <w:b/>
          <w:bCs/>
        </w:rPr>
        <w:t>escribed Offerings (i</w:t>
      </w:r>
      <w:r w:rsidR="00586120">
        <w:rPr>
          <w:b/>
          <w:bCs/>
        </w:rPr>
        <w:t>ncluding t</w:t>
      </w:r>
      <w:r w:rsidR="006403B3" w:rsidRPr="004773B6">
        <w:rPr>
          <w:b/>
          <w:bCs/>
        </w:rPr>
        <w:t>ithe</w:t>
      </w:r>
      <w:r w:rsidR="00855DFD" w:rsidRPr="004773B6">
        <w:rPr>
          <w:b/>
          <w:bCs/>
        </w:rPr>
        <w:t>s</w:t>
      </w:r>
      <w:r w:rsidR="00C51B39">
        <w:rPr>
          <w:b/>
          <w:bCs/>
        </w:rPr>
        <w:t>)</w:t>
      </w:r>
      <w:r w:rsidR="006403B3" w:rsidRPr="004773B6">
        <w:rPr>
          <w:b/>
          <w:bCs/>
        </w:rPr>
        <w:t xml:space="preserve"> were meant </w:t>
      </w:r>
      <w:r w:rsidR="00EF4EE0">
        <w:rPr>
          <w:b/>
          <w:bCs/>
        </w:rPr>
        <w:t xml:space="preserve">to be like </w:t>
      </w:r>
      <w:r w:rsidR="006403B3" w:rsidRPr="004773B6">
        <w:rPr>
          <w:b/>
          <w:bCs/>
        </w:rPr>
        <w:t>training wheels</w:t>
      </w:r>
      <w:r w:rsidR="00EF4EE0">
        <w:rPr>
          <w:b/>
          <w:bCs/>
        </w:rPr>
        <w:t xml:space="preserve"> on a bicycle</w:t>
      </w:r>
      <w:r w:rsidR="006403B3" w:rsidRPr="004773B6">
        <w:rPr>
          <w:b/>
          <w:bCs/>
        </w:rPr>
        <w:t xml:space="preserve">. </w:t>
      </w:r>
      <w:r w:rsidR="00120073" w:rsidRPr="004773B6">
        <w:rPr>
          <w:b/>
          <w:bCs/>
        </w:rPr>
        <w:t>If you remove the guidance of the training wheels too soon</w:t>
      </w:r>
      <w:r w:rsidR="00A7527F" w:rsidRPr="004773B6">
        <w:rPr>
          <w:b/>
          <w:bCs/>
        </w:rPr>
        <w:t xml:space="preserve">, you will most likely fall. If you </w:t>
      </w:r>
      <w:r w:rsidR="004773B6" w:rsidRPr="004773B6">
        <w:rPr>
          <w:b/>
          <w:bCs/>
        </w:rPr>
        <w:t xml:space="preserve">choose to </w:t>
      </w:r>
      <w:r w:rsidR="00A7527F" w:rsidRPr="004773B6">
        <w:rPr>
          <w:b/>
          <w:bCs/>
        </w:rPr>
        <w:t>depend on them</w:t>
      </w:r>
      <w:r w:rsidR="00145F28">
        <w:rPr>
          <w:b/>
          <w:bCs/>
        </w:rPr>
        <w:t xml:space="preserve"> too long</w:t>
      </w:r>
      <w:r w:rsidR="00A7527F" w:rsidRPr="004773B6">
        <w:rPr>
          <w:b/>
          <w:bCs/>
        </w:rPr>
        <w:t>, it will delay your experiencing the exhilarating joy of riding without restraint.</w:t>
      </w:r>
    </w:p>
    <w:p w14:paraId="376D9C38" w14:textId="77777777" w:rsidR="00A7527F" w:rsidRDefault="00A7527F" w:rsidP="00FB675A">
      <w:pPr>
        <w:rPr>
          <w:b/>
          <w:bCs/>
        </w:rPr>
      </w:pPr>
    </w:p>
    <w:p w14:paraId="7BED9AE1" w14:textId="7E9A55AC" w:rsidR="006403B3" w:rsidRPr="004773B6" w:rsidRDefault="00A7527F" w:rsidP="00672422">
      <w:pPr>
        <w:pStyle w:val="ListParagraph"/>
        <w:numPr>
          <w:ilvl w:val="0"/>
          <w:numId w:val="53"/>
        </w:numPr>
        <w:rPr>
          <w:b/>
          <w:bCs/>
        </w:rPr>
      </w:pPr>
      <w:r w:rsidRPr="004773B6">
        <w:rPr>
          <w:b/>
          <w:bCs/>
        </w:rPr>
        <w:t>Y</w:t>
      </w:r>
      <w:r w:rsidR="00855DFD" w:rsidRPr="004773B6">
        <w:rPr>
          <w:b/>
          <w:bCs/>
        </w:rPr>
        <w:t xml:space="preserve">ou can </w:t>
      </w:r>
      <w:r w:rsidR="00EF4EE0">
        <w:rPr>
          <w:b/>
          <w:bCs/>
        </w:rPr>
        <w:t>n</w:t>
      </w:r>
      <w:r w:rsidR="00855DFD" w:rsidRPr="004773B6">
        <w:rPr>
          <w:b/>
          <w:bCs/>
        </w:rPr>
        <w:t xml:space="preserve">ever reach the plateau of offering your whole self </w:t>
      </w:r>
      <w:r w:rsidR="00A1237C">
        <w:rPr>
          <w:b/>
          <w:bCs/>
        </w:rPr>
        <w:t xml:space="preserve">to God </w:t>
      </w:r>
      <w:r w:rsidR="00855DFD" w:rsidRPr="004773B6">
        <w:rPr>
          <w:b/>
          <w:bCs/>
        </w:rPr>
        <w:t xml:space="preserve">without first </w:t>
      </w:r>
      <w:r w:rsidR="00362620">
        <w:rPr>
          <w:b/>
          <w:bCs/>
        </w:rPr>
        <w:t xml:space="preserve">climbing </w:t>
      </w:r>
      <w:r w:rsidR="00855DFD" w:rsidRPr="004773B6">
        <w:rPr>
          <w:b/>
          <w:bCs/>
        </w:rPr>
        <w:t>pas</w:t>
      </w:r>
      <w:r w:rsidR="00A1237C">
        <w:rPr>
          <w:b/>
          <w:bCs/>
        </w:rPr>
        <w:t>t</w:t>
      </w:r>
      <w:r w:rsidR="00362620">
        <w:rPr>
          <w:b/>
          <w:bCs/>
        </w:rPr>
        <w:t xml:space="preserve"> the</w:t>
      </w:r>
      <w:r w:rsidR="00855DFD" w:rsidRPr="004773B6">
        <w:rPr>
          <w:b/>
          <w:bCs/>
        </w:rPr>
        <w:t xml:space="preserve"> threshold of being willing to yield a tenth of your possessions. </w:t>
      </w:r>
      <w:r w:rsidRPr="004773B6">
        <w:rPr>
          <w:b/>
          <w:bCs/>
        </w:rPr>
        <w:t xml:space="preserve"> You can</w:t>
      </w:r>
      <w:r w:rsidR="00A1237C">
        <w:rPr>
          <w:b/>
          <w:bCs/>
        </w:rPr>
        <w:t>not</w:t>
      </w:r>
      <w:r w:rsidRPr="004773B6">
        <w:rPr>
          <w:b/>
          <w:bCs/>
        </w:rPr>
        <w:t xml:space="preserve"> get to 100</w:t>
      </w:r>
      <w:r w:rsidR="006865DC">
        <w:rPr>
          <w:b/>
          <w:bCs/>
        </w:rPr>
        <w:t>%</w:t>
      </w:r>
      <w:r w:rsidRPr="004773B6">
        <w:rPr>
          <w:b/>
          <w:bCs/>
        </w:rPr>
        <w:t xml:space="preserve"> without passing 10</w:t>
      </w:r>
      <w:r w:rsidR="006865DC">
        <w:rPr>
          <w:b/>
          <w:bCs/>
        </w:rPr>
        <w:t>%</w:t>
      </w:r>
      <w:r w:rsidRPr="004773B6">
        <w:rPr>
          <w:b/>
          <w:bCs/>
        </w:rPr>
        <w:t>.</w:t>
      </w:r>
    </w:p>
    <w:p w14:paraId="08E9906C" w14:textId="77777777" w:rsidR="006403B3" w:rsidRPr="00A43FD5" w:rsidRDefault="006403B3" w:rsidP="00FB675A"/>
    <w:p w14:paraId="509EF593" w14:textId="77777777" w:rsidR="00493EAE" w:rsidRPr="00493EAE" w:rsidRDefault="00493EAE" w:rsidP="00493EAE">
      <w:pPr>
        <w:rPr>
          <w:sz w:val="32"/>
          <w:szCs w:val="32"/>
        </w:rPr>
      </w:pPr>
      <w:r w:rsidRPr="00493EAE">
        <w:rPr>
          <w:sz w:val="32"/>
          <w:szCs w:val="32"/>
        </w:rPr>
        <w:t>Group Questions:</w:t>
      </w:r>
    </w:p>
    <w:p w14:paraId="7D3FE4B6" w14:textId="77777777" w:rsidR="00493EAE" w:rsidRPr="00493EAE" w:rsidRDefault="00493EAE" w:rsidP="00493EAE"/>
    <w:p w14:paraId="173611EE" w14:textId="77777777" w:rsidR="00493EAE" w:rsidRPr="00493EAE" w:rsidRDefault="00493EAE" w:rsidP="00493EAE">
      <w:pPr>
        <w:rPr>
          <w:sz w:val="28"/>
          <w:szCs w:val="28"/>
        </w:rPr>
      </w:pPr>
      <w:r w:rsidRPr="00493EAE">
        <w:rPr>
          <w:sz w:val="28"/>
          <w:szCs w:val="28"/>
        </w:rPr>
        <w:t>Do you see that different types of gifts celebrate different facets of God’s nature and our relationship with Him?</w:t>
      </w:r>
    </w:p>
    <w:p w14:paraId="105A9C06" w14:textId="77777777" w:rsidR="00493EAE" w:rsidRPr="00493EAE" w:rsidRDefault="00493EAE" w:rsidP="00493EAE">
      <w:pPr>
        <w:rPr>
          <w:sz w:val="28"/>
          <w:szCs w:val="28"/>
        </w:rPr>
      </w:pPr>
    </w:p>
    <w:p w14:paraId="7F204D5F" w14:textId="77777777" w:rsidR="00493EAE" w:rsidRPr="00493EAE" w:rsidRDefault="00493EAE" w:rsidP="00493EAE">
      <w:pPr>
        <w:rPr>
          <w:sz w:val="28"/>
          <w:szCs w:val="28"/>
        </w:rPr>
      </w:pPr>
      <w:r w:rsidRPr="00493EAE">
        <w:rPr>
          <w:sz w:val="28"/>
          <w:szCs w:val="28"/>
        </w:rPr>
        <w:t>Do you see that arguments about tithes versus offerings misses the point of the process and the blessing that God intents?</w:t>
      </w:r>
    </w:p>
    <w:p w14:paraId="15452263" w14:textId="77777777" w:rsidR="00493EAE" w:rsidRPr="00493EAE" w:rsidRDefault="00493EAE" w:rsidP="00493EAE">
      <w:pPr>
        <w:rPr>
          <w:sz w:val="28"/>
          <w:szCs w:val="28"/>
        </w:rPr>
      </w:pPr>
    </w:p>
    <w:p w14:paraId="1844E099" w14:textId="77777777" w:rsidR="00493EAE" w:rsidRPr="00493EAE" w:rsidRDefault="00493EAE" w:rsidP="00493EAE">
      <w:pPr>
        <w:rPr>
          <w:sz w:val="28"/>
          <w:szCs w:val="28"/>
        </w:rPr>
      </w:pPr>
      <w:r w:rsidRPr="00493EAE">
        <w:rPr>
          <w:sz w:val="28"/>
          <w:szCs w:val="28"/>
        </w:rPr>
        <w:t>Do you see how that a focus on trying to minimize our giving says something about the state of our relationship?</w:t>
      </w:r>
    </w:p>
    <w:p w14:paraId="2568FCA4" w14:textId="77777777" w:rsidR="00493EAE" w:rsidRPr="00493EAE" w:rsidRDefault="00493EAE" w:rsidP="00493EAE">
      <w:pPr>
        <w:rPr>
          <w:sz w:val="28"/>
          <w:szCs w:val="28"/>
        </w:rPr>
      </w:pPr>
    </w:p>
    <w:p w14:paraId="47B0D5C0" w14:textId="77777777" w:rsidR="00493EAE" w:rsidRPr="00493EAE" w:rsidRDefault="00493EAE" w:rsidP="00493EAE">
      <w:pPr>
        <w:rPr>
          <w:sz w:val="28"/>
          <w:szCs w:val="28"/>
        </w:rPr>
      </w:pPr>
      <w:r w:rsidRPr="00493EAE">
        <w:rPr>
          <w:sz w:val="28"/>
          <w:szCs w:val="28"/>
        </w:rPr>
        <w:t>Do you understand that the goal is “agape” not “</w:t>
      </w:r>
      <w:proofErr w:type="spellStart"/>
      <w:r w:rsidRPr="00493EAE">
        <w:rPr>
          <w:sz w:val="28"/>
          <w:szCs w:val="28"/>
        </w:rPr>
        <w:t>phileo</w:t>
      </w:r>
      <w:proofErr w:type="spellEnd"/>
      <w:r w:rsidRPr="00493EAE">
        <w:rPr>
          <w:sz w:val="28"/>
          <w:szCs w:val="28"/>
        </w:rPr>
        <w:t>”?</w:t>
      </w:r>
    </w:p>
    <w:p w14:paraId="66050D1A" w14:textId="77777777" w:rsidR="00493EAE" w:rsidRPr="00493EAE" w:rsidRDefault="00493EAE" w:rsidP="00493EAE">
      <w:pPr>
        <w:rPr>
          <w:sz w:val="28"/>
          <w:szCs w:val="28"/>
        </w:rPr>
      </w:pPr>
    </w:p>
    <w:p w14:paraId="6AD47CED" w14:textId="77777777" w:rsidR="00493EAE" w:rsidRPr="00493EAE" w:rsidRDefault="00493EAE" w:rsidP="00493EAE">
      <w:pPr>
        <w:rPr>
          <w:sz w:val="28"/>
          <w:szCs w:val="28"/>
        </w:rPr>
      </w:pPr>
      <w:r w:rsidRPr="00493EAE">
        <w:rPr>
          <w:sz w:val="28"/>
          <w:szCs w:val="28"/>
        </w:rPr>
        <w:t>Do you understand that God wants you?</w:t>
      </w:r>
    </w:p>
    <w:p w14:paraId="74C9922C" w14:textId="77777777" w:rsidR="00493EAE" w:rsidRPr="00493EAE" w:rsidRDefault="00493EAE" w:rsidP="00493EAE">
      <w:pPr>
        <w:rPr>
          <w:sz w:val="28"/>
          <w:szCs w:val="28"/>
        </w:rPr>
      </w:pPr>
    </w:p>
    <w:p w14:paraId="73F98869" w14:textId="77777777" w:rsidR="00493EAE" w:rsidRPr="00493EAE" w:rsidRDefault="00493EAE" w:rsidP="00493EAE">
      <w:pPr>
        <w:rPr>
          <w:bCs/>
          <w:sz w:val="28"/>
          <w:szCs w:val="28"/>
        </w:rPr>
      </w:pPr>
      <w:r w:rsidRPr="00493EAE">
        <w:rPr>
          <w:bCs/>
          <w:sz w:val="28"/>
          <w:szCs w:val="28"/>
        </w:rPr>
        <w:t>Which scriptures from this section were most impactful for you? Why?</w:t>
      </w:r>
    </w:p>
    <w:p w14:paraId="3E5BDC65" w14:textId="77777777" w:rsidR="00493EAE" w:rsidRDefault="00493EAE" w:rsidP="00FB675A">
      <w:pPr>
        <w:rPr>
          <w:b/>
        </w:rPr>
      </w:pPr>
    </w:p>
    <w:p w14:paraId="06A16232" w14:textId="77777777" w:rsidR="00493EAE" w:rsidRDefault="00493EAE" w:rsidP="00FB675A">
      <w:pPr>
        <w:rPr>
          <w:b/>
        </w:rPr>
      </w:pPr>
    </w:p>
    <w:p w14:paraId="5A1CD7C3" w14:textId="575FAD2E" w:rsidR="00FB675A" w:rsidRPr="005811C8" w:rsidRDefault="00F2482B" w:rsidP="00FB675A">
      <w:pPr>
        <w:rPr>
          <w:b/>
          <w:sz w:val="28"/>
          <w:szCs w:val="28"/>
        </w:rPr>
      </w:pPr>
      <w:r w:rsidRPr="005811C8">
        <w:rPr>
          <w:b/>
          <w:sz w:val="28"/>
          <w:szCs w:val="28"/>
        </w:rPr>
        <w:t xml:space="preserve">Any </w:t>
      </w:r>
      <w:r w:rsidR="00CD729A" w:rsidRPr="005811C8">
        <w:rPr>
          <w:b/>
          <w:sz w:val="28"/>
          <w:szCs w:val="28"/>
        </w:rPr>
        <w:t>Questions</w:t>
      </w:r>
      <w:r w:rsidR="005811C8">
        <w:rPr>
          <w:b/>
          <w:sz w:val="28"/>
          <w:szCs w:val="28"/>
        </w:rPr>
        <w:t>?</w:t>
      </w:r>
    </w:p>
    <w:p w14:paraId="1F8E413D" w14:textId="77777777" w:rsidR="00FB675A" w:rsidRPr="00A43FD5" w:rsidRDefault="00FB675A" w:rsidP="00FB675A"/>
    <w:p w14:paraId="239B1974" w14:textId="77777777" w:rsidR="006B6763" w:rsidRDefault="006B6763" w:rsidP="00FB675A">
      <w:pPr>
        <w:rPr>
          <w:b/>
          <w:bCs/>
        </w:rPr>
      </w:pPr>
    </w:p>
    <w:p w14:paraId="2F697C21" w14:textId="47585AAA" w:rsidR="00FB675A" w:rsidRDefault="00BB4233" w:rsidP="00FB675A">
      <w:pPr>
        <w:rPr>
          <w:b/>
          <w:bCs/>
        </w:rPr>
      </w:pPr>
      <w:r>
        <w:rPr>
          <w:b/>
          <w:bCs/>
        </w:rPr>
        <w:t>Closing Reading:</w:t>
      </w:r>
    </w:p>
    <w:p w14:paraId="2E0989AA" w14:textId="53F299C2" w:rsidR="0006707E" w:rsidRDefault="0006707E" w:rsidP="0006707E">
      <w:pPr>
        <w:spacing w:before="100" w:beforeAutospacing="1" w:after="100" w:afterAutospacing="1"/>
      </w:pPr>
      <w:hyperlink r:id="rId14" w:history="1">
        <w:r>
          <w:rPr>
            <w:rStyle w:val="Hyperlink"/>
            <w:rFonts w:ascii="&amp;quot" w:hAnsi="&amp;quot"/>
            <w:b/>
            <w:bCs/>
            <w:color w:val="001BA0"/>
            <w:sz w:val="27"/>
            <w:szCs w:val="27"/>
          </w:rPr>
          <w:t xml:space="preserve">1 Corinthians </w:t>
        </w:r>
        <w:proofErr w:type="gramStart"/>
        <w:r>
          <w:rPr>
            <w:rStyle w:val="Hyperlink"/>
            <w:rFonts w:ascii="&amp;quot" w:hAnsi="&amp;quot"/>
            <w:b/>
            <w:bCs/>
            <w:color w:val="001BA0"/>
            <w:sz w:val="27"/>
            <w:szCs w:val="27"/>
          </w:rPr>
          <w:t>9:9..</w:t>
        </w:r>
        <w:proofErr w:type="gramEnd"/>
        <w:r>
          <w:rPr>
            <w:rStyle w:val="Hyperlink"/>
            <w:rFonts w:ascii="&amp;quot" w:hAnsi="&amp;quot"/>
            <w:b/>
            <w:bCs/>
            <w:color w:val="001BA0"/>
            <w:sz w:val="27"/>
            <w:szCs w:val="27"/>
          </w:rPr>
          <w:t>, 13-14</w:t>
        </w:r>
      </w:hyperlink>
      <w:r>
        <w:rPr>
          <w:rStyle w:val="Strong"/>
          <w:rFonts w:ascii="&amp;quot" w:hAnsi="&amp;quot"/>
          <w:color w:val="111111"/>
          <w:sz w:val="27"/>
          <w:szCs w:val="27"/>
        </w:rPr>
        <w:t xml:space="preserve"> </w:t>
      </w:r>
      <w:r>
        <w:rPr>
          <w:vertAlign w:val="superscript"/>
        </w:rPr>
        <w:t>9 </w:t>
      </w:r>
      <w:r>
        <w:t xml:space="preserve">For it is written in the Law of Moses, “You shall not muzzle an ox when it treads out the grain.” Is it for oxen that God is concerned? </w:t>
      </w:r>
      <w:r>
        <w:rPr>
          <w:vertAlign w:val="superscript"/>
        </w:rPr>
        <w:t>10 </w:t>
      </w:r>
      <w:r>
        <w:t xml:space="preserve">Does he </w:t>
      </w:r>
      <w:proofErr w:type="gramStart"/>
      <w:r>
        <w:t>not certainly</w:t>
      </w:r>
      <w:proofErr w:type="gramEnd"/>
      <w:r>
        <w:t xml:space="preserve"> speak for our sake? …,</w:t>
      </w:r>
      <w:r>
        <w:rPr>
          <w:vertAlign w:val="superscript"/>
        </w:rPr>
        <w:t>13 </w:t>
      </w:r>
      <w:r>
        <w:t xml:space="preserve">Do you not know that those who are employed in the temple service get their food from the temple, and those who serve at the altar share in the sacrificial offerings? </w:t>
      </w:r>
      <w:r>
        <w:rPr>
          <w:vertAlign w:val="superscript"/>
        </w:rPr>
        <w:t>14 </w:t>
      </w:r>
      <w:r>
        <w:t>In the same way, the Lord commanded that those who proclaim the gospel should get their living by the gospel.</w:t>
      </w:r>
    </w:p>
    <w:p w14:paraId="447FA79A" w14:textId="1D01934D" w:rsidR="0006707E" w:rsidRDefault="0006707E" w:rsidP="003F761C">
      <w:pPr>
        <w:spacing w:before="100" w:beforeAutospacing="1" w:after="100" w:afterAutospacing="1"/>
        <w:rPr>
          <w:rFonts w:ascii="Segoe UI" w:hAnsi="Segoe UI" w:cs="Segoe UI"/>
          <w:color w:val="111111"/>
          <w:sz w:val="27"/>
          <w:szCs w:val="27"/>
          <w:shd w:val="clear" w:color="auto" w:fill="FFFFFF"/>
        </w:rPr>
      </w:pPr>
      <w:hyperlink r:id="rId15" w:history="1">
        <w:r>
          <w:rPr>
            <w:rStyle w:val="Hyperlink"/>
            <w:rFonts w:ascii="&amp;quot" w:hAnsi="&amp;quot"/>
            <w:b/>
            <w:bCs/>
            <w:color w:val="001BA0"/>
            <w:sz w:val="27"/>
            <w:szCs w:val="27"/>
          </w:rPr>
          <w:t xml:space="preserve">Malachi 3: 10 </w:t>
        </w:r>
      </w:hyperlink>
      <w:r w:rsidRPr="0006707E">
        <w:rPr>
          <w:rStyle w:val="woj"/>
          <w:rFonts w:ascii="&amp;quot" w:hAnsi="&amp;quot"/>
          <w:color w:val="000000"/>
        </w:rPr>
        <w:t xml:space="preserve"> </w:t>
      </w:r>
      <w:r>
        <w:rPr>
          <w:rStyle w:val="woj"/>
          <w:rFonts w:ascii="&amp;quot" w:hAnsi="&amp;quot"/>
          <w:color w:val="000000"/>
        </w:rPr>
        <w:t>Bring all the tithes into the storehouse, that there may be meat in my house</w:t>
      </w:r>
    </w:p>
    <w:p w14:paraId="704D903D" w14:textId="77777777" w:rsidR="0006707E" w:rsidRDefault="0006707E" w:rsidP="0006707E">
      <w:pPr>
        <w:pStyle w:val="NormalWeb"/>
        <w:spacing w:before="0" w:beforeAutospacing="0" w:after="150" w:afterAutospacing="0" w:line="360" w:lineRule="atLeast"/>
        <w:rPr>
          <w:rFonts w:ascii="&amp;quot" w:hAnsi="&amp;quot"/>
          <w:color w:val="000000"/>
        </w:rPr>
      </w:pPr>
      <w:hyperlink r:id="rId16" w:history="1">
        <w:r>
          <w:rPr>
            <w:rStyle w:val="Hyperlink"/>
            <w:rFonts w:ascii="&amp;quot" w:hAnsi="&amp;quot"/>
            <w:b/>
            <w:bCs/>
            <w:color w:val="001BA0"/>
            <w:sz w:val="27"/>
            <w:szCs w:val="27"/>
          </w:rPr>
          <w:t>Matthew 25:34-40</w:t>
        </w:r>
      </w:hyperlink>
      <w:r>
        <w:rPr>
          <w:rStyle w:val="Strong"/>
          <w:rFonts w:ascii="&amp;quot" w:hAnsi="&amp;quot"/>
          <w:color w:val="111111"/>
          <w:sz w:val="27"/>
          <w:szCs w:val="27"/>
        </w:rPr>
        <w:t xml:space="preserve"> </w:t>
      </w:r>
      <w:r>
        <w:rPr>
          <w:rStyle w:val="woj"/>
          <w:rFonts w:ascii="&amp;quot" w:hAnsi="&amp;quot"/>
          <w:b/>
          <w:bCs/>
          <w:color w:val="000000"/>
          <w:sz w:val="18"/>
          <w:szCs w:val="18"/>
          <w:vertAlign w:val="superscript"/>
        </w:rPr>
        <w:t>34 </w:t>
      </w:r>
      <w:r>
        <w:rPr>
          <w:rStyle w:val="woj"/>
          <w:rFonts w:ascii="&amp;quot" w:hAnsi="&amp;quot"/>
          <w:color w:val="000000"/>
        </w:rPr>
        <w:t>“Then the King will say to those on his right, ‘Come, you who are blessed by my Father; take your inheritance, the kingdom prepared for you since the creation of the world.</w:t>
      </w:r>
      <w:r>
        <w:rPr>
          <w:rFonts w:ascii="&amp;quot" w:hAnsi="&amp;quot"/>
          <w:color w:val="000000"/>
        </w:rPr>
        <w:t xml:space="preserve"> </w:t>
      </w:r>
      <w:r>
        <w:rPr>
          <w:rStyle w:val="woj"/>
          <w:rFonts w:ascii="&amp;quot" w:hAnsi="&amp;quot"/>
          <w:b/>
          <w:bCs/>
          <w:color w:val="000000"/>
          <w:sz w:val="18"/>
          <w:szCs w:val="18"/>
          <w:vertAlign w:val="superscript"/>
        </w:rPr>
        <w:t>35 </w:t>
      </w:r>
      <w:r>
        <w:rPr>
          <w:rStyle w:val="woj"/>
          <w:rFonts w:ascii="&amp;quot" w:hAnsi="&amp;quot"/>
          <w:color w:val="000000"/>
        </w:rPr>
        <w:t>For I was hungry and you gave me something to eat, I was thirsty and you gave me something to drink, I was a stranger and you invited me in,</w:t>
      </w:r>
      <w:r>
        <w:rPr>
          <w:rFonts w:ascii="&amp;quot" w:hAnsi="&amp;quot"/>
          <w:color w:val="000000"/>
        </w:rPr>
        <w:t xml:space="preserve"> </w:t>
      </w:r>
      <w:r>
        <w:rPr>
          <w:rStyle w:val="woj"/>
          <w:rFonts w:ascii="&amp;quot" w:hAnsi="&amp;quot"/>
          <w:b/>
          <w:bCs/>
          <w:color w:val="000000"/>
          <w:sz w:val="18"/>
          <w:szCs w:val="18"/>
          <w:vertAlign w:val="superscript"/>
        </w:rPr>
        <w:t>36 </w:t>
      </w:r>
      <w:r>
        <w:rPr>
          <w:rStyle w:val="woj"/>
          <w:rFonts w:ascii="&amp;quot" w:hAnsi="&amp;quot"/>
          <w:color w:val="000000"/>
        </w:rPr>
        <w:t>I needed clothes and you clothed me, I was sick and you looked after me, I was in prison and you came to visit me.’</w:t>
      </w:r>
    </w:p>
    <w:p w14:paraId="6AA3776F" w14:textId="3B7084E6" w:rsidR="0006707E" w:rsidRDefault="0006707E" w:rsidP="0006707E">
      <w:pPr>
        <w:pStyle w:val="NormalWeb"/>
        <w:spacing w:before="0" w:beforeAutospacing="0" w:after="150" w:afterAutospacing="0" w:line="360" w:lineRule="atLeast"/>
        <w:rPr>
          <w:rFonts w:ascii="&amp;quot" w:hAnsi="&amp;quot"/>
          <w:color w:val="000000"/>
        </w:rPr>
      </w:pPr>
      <w:r>
        <w:rPr>
          <w:rStyle w:val="woj"/>
          <w:rFonts w:ascii="&amp;quot" w:hAnsi="&amp;quot"/>
          <w:b/>
          <w:bCs/>
          <w:color w:val="000000"/>
          <w:sz w:val="18"/>
          <w:szCs w:val="18"/>
          <w:vertAlign w:val="superscript"/>
        </w:rPr>
        <w:t>37 </w:t>
      </w:r>
      <w:r>
        <w:rPr>
          <w:rStyle w:val="woj"/>
          <w:rFonts w:ascii="&amp;quot" w:hAnsi="&amp;quot"/>
          <w:color w:val="000000"/>
        </w:rPr>
        <w:t>“Then the righteous will answer him, ‘Lord, when did we see you hungry and feed you, or thirsty and give you something to drink?</w:t>
      </w:r>
      <w:r>
        <w:rPr>
          <w:rFonts w:ascii="&amp;quot" w:hAnsi="&amp;quot"/>
          <w:color w:val="000000"/>
        </w:rPr>
        <w:t xml:space="preserve"> </w:t>
      </w:r>
      <w:r>
        <w:rPr>
          <w:rStyle w:val="woj"/>
          <w:rFonts w:ascii="&amp;quot" w:hAnsi="&amp;quot"/>
          <w:b/>
          <w:bCs/>
          <w:color w:val="000000"/>
          <w:sz w:val="18"/>
          <w:szCs w:val="18"/>
          <w:vertAlign w:val="superscript"/>
        </w:rPr>
        <w:t>38 </w:t>
      </w:r>
      <w:r>
        <w:rPr>
          <w:rStyle w:val="woj"/>
          <w:rFonts w:ascii="&amp;quot" w:hAnsi="&amp;quot"/>
          <w:color w:val="000000"/>
        </w:rPr>
        <w:t xml:space="preserve">When did we see you a stranger and invite you in, or needing clothes and </w:t>
      </w:r>
      <w:proofErr w:type="gramStart"/>
      <w:r>
        <w:rPr>
          <w:rStyle w:val="woj"/>
          <w:rFonts w:ascii="&amp;quot" w:hAnsi="&amp;quot"/>
          <w:color w:val="000000"/>
        </w:rPr>
        <w:t>clothe</w:t>
      </w:r>
      <w:proofErr w:type="gramEnd"/>
      <w:r>
        <w:rPr>
          <w:rStyle w:val="woj"/>
          <w:rFonts w:ascii="&amp;quot" w:hAnsi="&amp;quot"/>
          <w:color w:val="000000"/>
        </w:rPr>
        <w:t xml:space="preserve"> you?</w:t>
      </w:r>
      <w:r>
        <w:rPr>
          <w:rFonts w:ascii="&amp;quot" w:hAnsi="&amp;quot"/>
          <w:color w:val="000000"/>
        </w:rPr>
        <w:t xml:space="preserve"> </w:t>
      </w:r>
      <w:r>
        <w:rPr>
          <w:rStyle w:val="woj"/>
          <w:rFonts w:ascii="&amp;quot" w:hAnsi="&amp;quot"/>
          <w:b/>
          <w:bCs/>
          <w:color w:val="000000"/>
          <w:sz w:val="18"/>
          <w:szCs w:val="18"/>
          <w:vertAlign w:val="superscript"/>
        </w:rPr>
        <w:t>39 </w:t>
      </w:r>
      <w:r>
        <w:rPr>
          <w:rStyle w:val="woj"/>
          <w:rFonts w:ascii="&amp;quot" w:hAnsi="&amp;quot"/>
          <w:color w:val="000000"/>
        </w:rPr>
        <w:t>When did we see you sick or in prison and go to visit you?’</w:t>
      </w:r>
    </w:p>
    <w:p w14:paraId="1C29C028" w14:textId="4ADACD4F" w:rsidR="0006707E" w:rsidRDefault="0006707E" w:rsidP="0006707E">
      <w:pPr>
        <w:pStyle w:val="NormalWeb"/>
        <w:spacing w:before="0" w:beforeAutospacing="0" w:after="150" w:afterAutospacing="0" w:line="360" w:lineRule="atLeast"/>
        <w:rPr>
          <w:rFonts w:ascii="&amp;quot" w:hAnsi="&amp;quot"/>
          <w:color w:val="000000"/>
        </w:rPr>
      </w:pPr>
      <w:r>
        <w:rPr>
          <w:rStyle w:val="woj"/>
          <w:rFonts w:ascii="&amp;quot" w:hAnsi="&amp;quot"/>
          <w:b/>
          <w:bCs/>
          <w:color w:val="000000"/>
          <w:sz w:val="18"/>
          <w:szCs w:val="18"/>
          <w:vertAlign w:val="superscript"/>
        </w:rPr>
        <w:t>40 </w:t>
      </w:r>
      <w:r>
        <w:rPr>
          <w:rStyle w:val="woj"/>
          <w:rFonts w:ascii="&amp;quot" w:hAnsi="&amp;quot"/>
          <w:color w:val="000000"/>
        </w:rPr>
        <w:t>“The King will reply, ‘Truly I tell you, whatever you did for one of the least of these brothers and sisters of mine, you</w:t>
      </w:r>
      <w:r w:rsidR="00045B3A">
        <w:rPr>
          <w:rStyle w:val="woj"/>
          <w:rFonts w:ascii="&amp;quot" w:hAnsi="&amp;quot"/>
          <w:color w:val="000000"/>
        </w:rPr>
        <w:t xml:space="preserve"> </w:t>
      </w:r>
      <w:r>
        <w:rPr>
          <w:rStyle w:val="woj"/>
          <w:rFonts w:ascii="&amp;quot" w:hAnsi="&amp;quot"/>
          <w:color w:val="000000"/>
        </w:rPr>
        <w:t>did for me.’</w:t>
      </w:r>
    </w:p>
    <w:p w14:paraId="08BD886A" w14:textId="77777777" w:rsidR="0006707E" w:rsidRDefault="0006707E" w:rsidP="0006707E">
      <w:pPr>
        <w:rPr>
          <w:b/>
          <w:bCs/>
        </w:rPr>
      </w:pPr>
    </w:p>
    <w:p w14:paraId="364D7C06" w14:textId="77777777" w:rsidR="00525B1F" w:rsidRPr="001F7ADE" w:rsidRDefault="00525B1F" w:rsidP="0006707E"/>
    <w:p w14:paraId="51B8F6A8" w14:textId="77777777" w:rsidR="00F86FDD" w:rsidRDefault="00F86FDD" w:rsidP="0006707E">
      <w:pPr>
        <w:rPr>
          <w:b/>
          <w:bCs/>
        </w:rPr>
      </w:pPr>
    </w:p>
    <w:p w14:paraId="5D04A457" w14:textId="77777777" w:rsidR="00F86FDD" w:rsidRDefault="00F86FDD" w:rsidP="0006707E">
      <w:pPr>
        <w:rPr>
          <w:b/>
          <w:bCs/>
        </w:rPr>
      </w:pPr>
    </w:p>
    <w:p w14:paraId="757A37C0" w14:textId="77777777" w:rsidR="0006707E" w:rsidRPr="003F761C" w:rsidRDefault="0006707E" w:rsidP="0006707E">
      <w:pPr>
        <w:rPr>
          <w:b/>
          <w:bCs/>
          <w:sz w:val="28"/>
          <w:szCs w:val="28"/>
        </w:rPr>
      </w:pPr>
      <w:r w:rsidRPr="003F761C">
        <w:rPr>
          <w:b/>
          <w:bCs/>
          <w:sz w:val="28"/>
          <w:szCs w:val="28"/>
        </w:rPr>
        <w:t>Homework:</w:t>
      </w:r>
    </w:p>
    <w:p w14:paraId="6CB9B244" w14:textId="16D8C3D5" w:rsidR="0006707E" w:rsidRPr="003F761C" w:rsidRDefault="0006707E" w:rsidP="0006707E">
      <w:pPr>
        <w:rPr>
          <w:sz w:val="28"/>
          <w:szCs w:val="28"/>
        </w:rPr>
      </w:pPr>
      <w:r w:rsidRPr="003F761C">
        <w:rPr>
          <w:sz w:val="28"/>
          <w:szCs w:val="28"/>
        </w:rPr>
        <w:t xml:space="preserve">Ponder how </w:t>
      </w:r>
      <w:r w:rsidR="003F761C" w:rsidRPr="003F761C">
        <w:rPr>
          <w:sz w:val="28"/>
          <w:szCs w:val="28"/>
        </w:rPr>
        <w:t xml:space="preserve">scripture guides </w:t>
      </w:r>
      <w:r w:rsidR="00145F28">
        <w:rPr>
          <w:sz w:val="28"/>
          <w:szCs w:val="28"/>
        </w:rPr>
        <w:t>the</w:t>
      </w:r>
      <w:r w:rsidR="003F761C" w:rsidRPr="003F761C">
        <w:rPr>
          <w:sz w:val="28"/>
          <w:szCs w:val="28"/>
        </w:rPr>
        <w:t xml:space="preserve"> use </w:t>
      </w:r>
      <w:r w:rsidR="00145F28">
        <w:rPr>
          <w:sz w:val="28"/>
          <w:szCs w:val="28"/>
        </w:rPr>
        <w:t xml:space="preserve">of </w:t>
      </w:r>
      <w:r w:rsidR="003F761C" w:rsidRPr="003F761C">
        <w:rPr>
          <w:sz w:val="28"/>
          <w:szCs w:val="28"/>
        </w:rPr>
        <w:t>our offerings</w:t>
      </w:r>
    </w:p>
    <w:p w14:paraId="5BAF48DC" w14:textId="77777777" w:rsidR="00D8716E" w:rsidRDefault="00D8716E" w:rsidP="0006707E">
      <w:pPr>
        <w:jc w:val="center"/>
        <w:rPr>
          <w:b/>
          <w:sz w:val="28"/>
        </w:rPr>
      </w:pPr>
      <w:bookmarkStart w:id="7" w:name="_Hlk30350603"/>
    </w:p>
    <w:p w14:paraId="6690A902" w14:textId="77777777" w:rsidR="00D8716E" w:rsidRDefault="00D8716E" w:rsidP="0006707E">
      <w:pPr>
        <w:jc w:val="center"/>
        <w:rPr>
          <w:b/>
          <w:sz w:val="28"/>
        </w:rPr>
      </w:pPr>
    </w:p>
    <w:p w14:paraId="064F160D" w14:textId="77777777" w:rsidR="00EE7AF0" w:rsidRDefault="00EE7AF0" w:rsidP="0006707E">
      <w:pPr>
        <w:jc w:val="center"/>
        <w:rPr>
          <w:b/>
          <w:sz w:val="28"/>
        </w:rPr>
      </w:pPr>
    </w:p>
    <w:p w14:paraId="5B951EE4" w14:textId="77777777" w:rsidR="00EE7AF0" w:rsidRDefault="00EE7AF0" w:rsidP="0006707E">
      <w:pPr>
        <w:jc w:val="center"/>
        <w:rPr>
          <w:b/>
          <w:sz w:val="28"/>
        </w:rPr>
      </w:pPr>
    </w:p>
    <w:p w14:paraId="58102827" w14:textId="77777777" w:rsidR="00EE7AF0" w:rsidRDefault="00EE7AF0" w:rsidP="0006707E">
      <w:pPr>
        <w:jc w:val="center"/>
        <w:rPr>
          <w:b/>
          <w:sz w:val="28"/>
        </w:rPr>
      </w:pPr>
    </w:p>
    <w:p w14:paraId="2352B232" w14:textId="77777777" w:rsidR="00EE7AF0" w:rsidRDefault="00EE7AF0" w:rsidP="0006707E">
      <w:pPr>
        <w:jc w:val="center"/>
        <w:rPr>
          <w:b/>
          <w:sz w:val="28"/>
        </w:rPr>
      </w:pPr>
    </w:p>
    <w:p w14:paraId="08E22B33" w14:textId="77777777" w:rsidR="00EE7AF0" w:rsidRDefault="00EE7AF0" w:rsidP="0006707E">
      <w:pPr>
        <w:jc w:val="center"/>
        <w:rPr>
          <w:b/>
          <w:sz w:val="28"/>
        </w:rPr>
      </w:pPr>
    </w:p>
    <w:p w14:paraId="01859400" w14:textId="77777777" w:rsidR="00EE7AF0" w:rsidRDefault="00EE7AF0" w:rsidP="0006707E">
      <w:pPr>
        <w:jc w:val="center"/>
        <w:rPr>
          <w:b/>
          <w:sz w:val="28"/>
        </w:rPr>
      </w:pPr>
    </w:p>
    <w:p w14:paraId="0EA4074A" w14:textId="77777777" w:rsidR="00EE7AF0" w:rsidRDefault="00EE7AF0" w:rsidP="0006707E">
      <w:pPr>
        <w:jc w:val="center"/>
        <w:rPr>
          <w:b/>
          <w:sz w:val="28"/>
        </w:rPr>
      </w:pPr>
    </w:p>
    <w:p w14:paraId="4B1FC28F" w14:textId="77777777" w:rsidR="00EE7AF0" w:rsidRDefault="00EE7AF0" w:rsidP="0006707E">
      <w:pPr>
        <w:jc w:val="center"/>
        <w:rPr>
          <w:b/>
          <w:sz w:val="28"/>
        </w:rPr>
      </w:pPr>
    </w:p>
    <w:p w14:paraId="3B631C42" w14:textId="77777777" w:rsidR="00EE7AF0" w:rsidRDefault="00EE7AF0" w:rsidP="0006707E">
      <w:pPr>
        <w:jc w:val="center"/>
        <w:rPr>
          <w:b/>
          <w:sz w:val="28"/>
        </w:rPr>
      </w:pPr>
    </w:p>
    <w:p w14:paraId="044179DC" w14:textId="77777777" w:rsidR="00EE7AF0" w:rsidRDefault="00EE7AF0" w:rsidP="0006707E">
      <w:pPr>
        <w:jc w:val="center"/>
        <w:rPr>
          <w:b/>
          <w:sz w:val="28"/>
        </w:rPr>
      </w:pPr>
    </w:p>
    <w:p w14:paraId="3556CBCC" w14:textId="77777777" w:rsidR="00EE7AF0" w:rsidRDefault="00EE7AF0" w:rsidP="0006707E">
      <w:pPr>
        <w:jc w:val="center"/>
        <w:rPr>
          <w:b/>
          <w:sz w:val="28"/>
        </w:rPr>
      </w:pPr>
    </w:p>
    <w:p w14:paraId="56D4B2D3" w14:textId="77777777" w:rsidR="00EE7AF0" w:rsidRDefault="00EE7AF0" w:rsidP="0006707E">
      <w:pPr>
        <w:jc w:val="center"/>
        <w:rPr>
          <w:b/>
          <w:sz w:val="28"/>
        </w:rPr>
      </w:pPr>
    </w:p>
    <w:p w14:paraId="1AD0DBC9" w14:textId="77777777" w:rsidR="00EE7AF0" w:rsidRDefault="00EE7AF0" w:rsidP="0006707E">
      <w:pPr>
        <w:jc w:val="center"/>
        <w:rPr>
          <w:b/>
          <w:sz w:val="28"/>
        </w:rPr>
      </w:pPr>
    </w:p>
    <w:p w14:paraId="7DC3A5EC" w14:textId="77777777" w:rsidR="00EE7AF0" w:rsidRDefault="00EE7AF0" w:rsidP="0006707E">
      <w:pPr>
        <w:jc w:val="center"/>
        <w:rPr>
          <w:b/>
          <w:sz w:val="28"/>
        </w:rPr>
      </w:pPr>
    </w:p>
    <w:p w14:paraId="7071C7CC" w14:textId="77777777" w:rsidR="00EE7AF0" w:rsidRDefault="00EE7AF0" w:rsidP="0006707E">
      <w:pPr>
        <w:jc w:val="center"/>
        <w:rPr>
          <w:b/>
          <w:sz w:val="28"/>
        </w:rPr>
      </w:pPr>
    </w:p>
    <w:p w14:paraId="3482B041" w14:textId="77777777" w:rsidR="00EE7AF0" w:rsidRDefault="00EE7AF0" w:rsidP="0006707E">
      <w:pPr>
        <w:jc w:val="center"/>
        <w:rPr>
          <w:b/>
          <w:sz w:val="28"/>
        </w:rPr>
      </w:pPr>
    </w:p>
    <w:p w14:paraId="535D5DE8" w14:textId="77777777" w:rsidR="00EE7AF0" w:rsidRDefault="00EE7AF0" w:rsidP="0006707E">
      <w:pPr>
        <w:jc w:val="center"/>
        <w:rPr>
          <w:b/>
          <w:sz w:val="28"/>
        </w:rPr>
      </w:pPr>
    </w:p>
    <w:p w14:paraId="5324B249" w14:textId="77777777" w:rsidR="00EE7AF0" w:rsidRDefault="00EE7AF0" w:rsidP="0006707E">
      <w:pPr>
        <w:jc w:val="center"/>
        <w:rPr>
          <w:b/>
          <w:sz w:val="28"/>
        </w:rPr>
      </w:pPr>
    </w:p>
    <w:p w14:paraId="27E65FBE" w14:textId="77777777" w:rsidR="00EE7AF0" w:rsidRDefault="00EE7AF0" w:rsidP="0006707E">
      <w:pPr>
        <w:jc w:val="center"/>
        <w:rPr>
          <w:b/>
          <w:sz w:val="28"/>
        </w:rPr>
      </w:pPr>
    </w:p>
    <w:p w14:paraId="61A5D062" w14:textId="77777777" w:rsidR="00EE7AF0" w:rsidRDefault="00EE7AF0" w:rsidP="0006707E">
      <w:pPr>
        <w:jc w:val="center"/>
        <w:rPr>
          <w:b/>
          <w:sz w:val="28"/>
        </w:rPr>
      </w:pPr>
    </w:p>
    <w:p w14:paraId="703DD8E0" w14:textId="56B096F4" w:rsidR="00062369" w:rsidRDefault="00266E4B" w:rsidP="0006707E">
      <w:pPr>
        <w:jc w:val="center"/>
        <w:rPr>
          <w:b/>
          <w:sz w:val="28"/>
        </w:rPr>
      </w:pPr>
      <w:r>
        <w:rPr>
          <w:b/>
          <w:sz w:val="28"/>
        </w:rPr>
        <w:t>S</w:t>
      </w:r>
      <w:r w:rsidR="00C52E86">
        <w:rPr>
          <w:b/>
          <w:sz w:val="28"/>
        </w:rPr>
        <w:t>ummary</w:t>
      </w:r>
      <w:r w:rsidR="00B5432D">
        <w:rPr>
          <w:b/>
          <w:sz w:val="28"/>
        </w:rPr>
        <w:t>, Impacts and Conclusion</w:t>
      </w:r>
    </w:p>
    <w:p w14:paraId="1FCF618E" w14:textId="77777777" w:rsidR="00AE1ECE" w:rsidRDefault="00AE1ECE" w:rsidP="0006707E">
      <w:pPr>
        <w:jc w:val="center"/>
        <w:rPr>
          <w:b/>
          <w:sz w:val="28"/>
        </w:rPr>
      </w:pPr>
    </w:p>
    <w:p w14:paraId="09459FB8" w14:textId="77777777" w:rsidR="00045B3A" w:rsidRDefault="00045B3A" w:rsidP="0006707E">
      <w:pPr>
        <w:jc w:val="center"/>
        <w:rPr>
          <w:b/>
          <w:sz w:val="28"/>
        </w:rPr>
      </w:pPr>
    </w:p>
    <w:p w14:paraId="4E7FE2FA" w14:textId="77777777" w:rsidR="00AE1ECE" w:rsidRPr="00AE1ECE" w:rsidRDefault="00AE1ECE" w:rsidP="00AE1ECE">
      <w:pPr>
        <w:rPr>
          <w:bCs/>
        </w:rPr>
      </w:pPr>
      <w:r w:rsidRPr="00AE1ECE">
        <w:rPr>
          <w:bCs/>
        </w:rPr>
        <w:t>Any questions regarding the prior topic?</w:t>
      </w:r>
    </w:p>
    <w:p w14:paraId="40308684" w14:textId="77777777" w:rsidR="00045B3A" w:rsidRDefault="00045B3A" w:rsidP="0006707E">
      <w:pPr>
        <w:jc w:val="center"/>
        <w:rPr>
          <w:b/>
          <w:sz w:val="28"/>
        </w:rPr>
      </w:pPr>
    </w:p>
    <w:p w14:paraId="6846496D" w14:textId="77777777" w:rsidR="00182FE5" w:rsidRDefault="00182FE5" w:rsidP="00062369"/>
    <w:p w14:paraId="31D69B8F" w14:textId="5EA2D4D4" w:rsidR="00452304" w:rsidRPr="00D057DA" w:rsidRDefault="00D057DA" w:rsidP="00062369">
      <w:pPr>
        <w:rPr>
          <w:b/>
          <w:bCs/>
          <w:sz w:val="28"/>
          <w:szCs w:val="28"/>
        </w:rPr>
      </w:pPr>
      <w:r>
        <w:rPr>
          <w:b/>
          <w:bCs/>
          <w:sz w:val="28"/>
          <w:szCs w:val="28"/>
        </w:rPr>
        <w:t>Summary</w:t>
      </w:r>
    </w:p>
    <w:bookmarkEnd w:id="7"/>
    <w:p w14:paraId="09BD1DAA" w14:textId="5CA92969" w:rsidR="00840EAC" w:rsidRDefault="001E5E2B" w:rsidP="0006707E">
      <w:pPr>
        <w:rPr>
          <w:b/>
        </w:rPr>
      </w:pPr>
      <w:r>
        <w:rPr>
          <w:b/>
        </w:rPr>
        <w:t>Let</w:t>
      </w:r>
      <w:r w:rsidR="000933B3">
        <w:rPr>
          <w:b/>
        </w:rPr>
        <w:t>’s</w:t>
      </w:r>
      <w:r>
        <w:rPr>
          <w:b/>
        </w:rPr>
        <w:t xml:space="preserve"> </w:t>
      </w:r>
      <w:r w:rsidR="001E3FA2">
        <w:rPr>
          <w:b/>
        </w:rPr>
        <w:t>summarize some things we’ve observed</w:t>
      </w:r>
      <w:r w:rsidR="00A534A6">
        <w:rPr>
          <w:b/>
        </w:rPr>
        <w:t>:</w:t>
      </w:r>
    </w:p>
    <w:p w14:paraId="4752DF13" w14:textId="5144C866" w:rsidR="008213C4" w:rsidRDefault="008213C4" w:rsidP="0006707E">
      <w:pPr>
        <w:rPr>
          <w:b/>
        </w:rPr>
      </w:pPr>
    </w:p>
    <w:p w14:paraId="56C8CB7E" w14:textId="173D52F5" w:rsidR="008213C4" w:rsidRPr="001E3FA2" w:rsidRDefault="001E3FA2" w:rsidP="001E3FA2">
      <w:pPr>
        <w:pStyle w:val="ListParagraph"/>
        <w:numPr>
          <w:ilvl w:val="0"/>
          <w:numId w:val="56"/>
        </w:numPr>
        <w:rPr>
          <w:b/>
        </w:rPr>
      </w:pPr>
      <w:r>
        <w:rPr>
          <w:b/>
        </w:rPr>
        <w:t>W</w:t>
      </w:r>
      <w:r w:rsidR="009A42B9" w:rsidRPr="001E3FA2">
        <w:rPr>
          <w:b/>
        </w:rPr>
        <w:t>hen</w:t>
      </w:r>
      <w:r w:rsidR="006F4023" w:rsidRPr="001E3FA2">
        <w:rPr>
          <w:b/>
        </w:rPr>
        <w:t xml:space="preserve"> we grasp</w:t>
      </w:r>
      <w:r w:rsidR="00ED3C05" w:rsidRPr="001E3FA2">
        <w:rPr>
          <w:b/>
        </w:rPr>
        <w:t xml:space="preserve"> that God does </w:t>
      </w:r>
      <w:r w:rsidR="007F21C2" w:rsidRPr="001E3FA2">
        <w:rPr>
          <w:b/>
        </w:rPr>
        <w:t>not request</w:t>
      </w:r>
      <w:r w:rsidR="00ED3C05" w:rsidRPr="001E3FA2">
        <w:rPr>
          <w:b/>
        </w:rPr>
        <w:t xml:space="preserve"> our giving</w:t>
      </w:r>
      <w:r w:rsidR="007F21C2" w:rsidRPr="001E3FA2">
        <w:rPr>
          <w:b/>
        </w:rPr>
        <w:t xml:space="preserve"> out of need</w:t>
      </w:r>
      <w:r w:rsidR="0082777C" w:rsidRPr="001E3FA2">
        <w:rPr>
          <w:b/>
        </w:rPr>
        <w:t xml:space="preserve">, </w:t>
      </w:r>
      <w:r w:rsidR="000243ED" w:rsidRPr="001E3FA2">
        <w:rPr>
          <w:b/>
        </w:rPr>
        <w:t>it prompts us to consider why He seeks o</w:t>
      </w:r>
      <w:r w:rsidR="00851EAC" w:rsidRPr="001E3FA2">
        <w:rPr>
          <w:b/>
        </w:rPr>
        <w:t>ur</w:t>
      </w:r>
      <w:r w:rsidR="000243ED" w:rsidRPr="001E3FA2">
        <w:rPr>
          <w:b/>
        </w:rPr>
        <w:t xml:space="preserve"> </w:t>
      </w:r>
      <w:proofErr w:type="gramStart"/>
      <w:r w:rsidR="000243ED" w:rsidRPr="001E3FA2">
        <w:rPr>
          <w:b/>
        </w:rPr>
        <w:t>giving</w:t>
      </w:r>
      <w:proofErr w:type="gramEnd"/>
      <w:r w:rsidR="000243ED" w:rsidRPr="001E3FA2">
        <w:rPr>
          <w:b/>
        </w:rPr>
        <w:t xml:space="preserve"> and </w:t>
      </w:r>
      <w:r w:rsidR="0082777C" w:rsidRPr="001E3FA2">
        <w:rPr>
          <w:b/>
        </w:rPr>
        <w:t>it p</w:t>
      </w:r>
      <w:r w:rsidR="00785733" w:rsidRPr="001E3FA2">
        <w:rPr>
          <w:b/>
        </w:rPr>
        <w:t>o</w:t>
      </w:r>
      <w:r w:rsidR="0082777C" w:rsidRPr="001E3FA2">
        <w:rPr>
          <w:b/>
        </w:rPr>
        <w:t>sitions</w:t>
      </w:r>
      <w:r w:rsidR="00E904DE" w:rsidRPr="001E3FA2">
        <w:rPr>
          <w:b/>
        </w:rPr>
        <w:t xml:space="preserve"> u</w:t>
      </w:r>
      <w:r w:rsidR="007B6B1F" w:rsidRPr="001E3FA2">
        <w:rPr>
          <w:b/>
        </w:rPr>
        <w:t>s</w:t>
      </w:r>
      <w:r w:rsidR="00E904DE" w:rsidRPr="001E3FA2">
        <w:rPr>
          <w:b/>
        </w:rPr>
        <w:t xml:space="preserve"> to</w:t>
      </w:r>
      <w:r w:rsidR="00C02904" w:rsidRPr="001E3FA2">
        <w:rPr>
          <w:b/>
        </w:rPr>
        <w:t xml:space="preserve"> appreciat</w:t>
      </w:r>
      <w:r w:rsidR="00E904DE" w:rsidRPr="001E3FA2">
        <w:rPr>
          <w:b/>
        </w:rPr>
        <w:t>e</w:t>
      </w:r>
      <w:r w:rsidR="00D74A02" w:rsidRPr="001E3FA2">
        <w:rPr>
          <w:b/>
        </w:rPr>
        <w:t xml:space="preserve"> </w:t>
      </w:r>
      <w:r w:rsidR="00C02904" w:rsidRPr="001E3FA2">
        <w:rPr>
          <w:b/>
        </w:rPr>
        <w:t>the wonder of His invitati</w:t>
      </w:r>
      <w:r w:rsidR="00154EF0" w:rsidRPr="001E3FA2">
        <w:rPr>
          <w:b/>
        </w:rPr>
        <w:t>on for us to give</w:t>
      </w:r>
      <w:r w:rsidR="007F21C2" w:rsidRPr="001E3FA2">
        <w:rPr>
          <w:b/>
        </w:rPr>
        <w:t xml:space="preserve">. </w:t>
      </w:r>
    </w:p>
    <w:p w14:paraId="1C289478" w14:textId="77777777" w:rsidR="00A96EC0" w:rsidRPr="00504A2B" w:rsidRDefault="00A96EC0" w:rsidP="00A96EC0">
      <w:pPr>
        <w:pStyle w:val="ListParagraph"/>
        <w:rPr>
          <w:b/>
        </w:rPr>
      </w:pPr>
    </w:p>
    <w:p w14:paraId="31631372" w14:textId="3515B8ED" w:rsidR="000D584E" w:rsidRDefault="00423625" w:rsidP="00672422">
      <w:pPr>
        <w:pStyle w:val="ListParagraph"/>
        <w:numPr>
          <w:ilvl w:val="0"/>
          <w:numId w:val="56"/>
        </w:numPr>
        <w:rPr>
          <w:b/>
        </w:rPr>
      </w:pPr>
      <w:r>
        <w:rPr>
          <w:b/>
        </w:rPr>
        <w:t xml:space="preserve">God </w:t>
      </w:r>
      <w:r w:rsidR="00703AA1">
        <w:rPr>
          <w:b/>
        </w:rPr>
        <w:t>invites</w:t>
      </w:r>
      <w:r>
        <w:rPr>
          <w:b/>
        </w:rPr>
        <w:t xml:space="preserve"> o</w:t>
      </w:r>
      <w:r w:rsidR="006B21AA">
        <w:rPr>
          <w:b/>
        </w:rPr>
        <w:t>ur gi</w:t>
      </w:r>
      <w:r w:rsidR="00054ED9">
        <w:rPr>
          <w:b/>
        </w:rPr>
        <w:t>ving</w:t>
      </w:r>
      <w:r w:rsidR="007F21C2">
        <w:rPr>
          <w:b/>
        </w:rPr>
        <w:t xml:space="preserve"> out of His Love for us. It is</w:t>
      </w:r>
      <w:r w:rsidR="006B21AA">
        <w:rPr>
          <w:b/>
        </w:rPr>
        <w:t xml:space="preserve"> </w:t>
      </w:r>
      <w:r w:rsidR="002A526A">
        <w:rPr>
          <w:b/>
        </w:rPr>
        <w:t xml:space="preserve">a gift to us. It is a </w:t>
      </w:r>
      <w:r w:rsidR="006B21AA">
        <w:rPr>
          <w:b/>
        </w:rPr>
        <w:t xml:space="preserve">part of </w:t>
      </w:r>
      <w:r w:rsidR="006B6E42">
        <w:rPr>
          <w:b/>
        </w:rPr>
        <w:t>H</w:t>
      </w:r>
      <w:r w:rsidR="006B21AA">
        <w:rPr>
          <w:b/>
        </w:rPr>
        <w:t xml:space="preserve">is </w:t>
      </w:r>
      <w:r w:rsidR="00B44CCB">
        <w:rPr>
          <w:b/>
        </w:rPr>
        <w:t>wonderou</w:t>
      </w:r>
      <w:r w:rsidR="00340833">
        <w:rPr>
          <w:b/>
        </w:rPr>
        <w:t xml:space="preserve">s </w:t>
      </w:r>
      <w:r w:rsidR="006B21AA">
        <w:rPr>
          <w:b/>
        </w:rPr>
        <w:t>redemptive purposes and plans</w:t>
      </w:r>
      <w:r w:rsidR="00340833">
        <w:rPr>
          <w:b/>
        </w:rPr>
        <w:t xml:space="preserve"> For</w:t>
      </w:r>
      <w:r w:rsidR="00A67BC3">
        <w:rPr>
          <w:b/>
        </w:rPr>
        <w:t xml:space="preserve"> </w:t>
      </w:r>
      <w:r w:rsidR="00240F0B">
        <w:rPr>
          <w:b/>
        </w:rPr>
        <w:t>Us</w:t>
      </w:r>
      <w:r w:rsidR="00340833">
        <w:rPr>
          <w:b/>
        </w:rPr>
        <w:t>, In Us a</w:t>
      </w:r>
      <w:r w:rsidR="00C45AF1">
        <w:rPr>
          <w:b/>
        </w:rPr>
        <w:t>nd Through Us</w:t>
      </w:r>
      <w:r w:rsidR="00AD3343">
        <w:rPr>
          <w:b/>
        </w:rPr>
        <w:t>:</w:t>
      </w:r>
    </w:p>
    <w:p w14:paraId="4867E9B5" w14:textId="77777777" w:rsidR="001B1BEA" w:rsidRPr="00AD3343" w:rsidRDefault="001B1BEA" w:rsidP="001B1BEA">
      <w:pPr>
        <w:pStyle w:val="ListParagraph"/>
        <w:rPr>
          <w:b/>
        </w:rPr>
      </w:pPr>
    </w:p>
    <w:p w14:paraId="7B48039F" w14:textId="1DF64119" w:rsidR="001A2403" w:rsidRPr="001A2403" w:rsidRDefault="008379A7" w:rsidP="00672422">
      <w:pPr>
        <w:pStyle w:val="ListParagraph"/>
        <w:numPr>
          <w:ilvl w:val="1"/>
          <w:numId w:val="56"/>
        </w:numPr>
        <w:rPr>
          <w:b/>
        </w:rPr>
      </w:pPr>
      <w:r>
        <w:rPr>
          <w:b/>
        </w:rPr>
        <w:t xml:space="preserve"> </w:t>
      </w:r>
      <w:r w:rsidR="001A2403" w:rsidRPr="001A2403">
        <w:rPr>
          <w:b/>
        </w:rPr>
        <w:t xml:space="preserve">For </w:t>
      </w:r>
      <w:r w:rsidR="00C36E32">
        <w:rPr>
          <w:b/>
        </w:rPr>
        <w:t>U</w:t>
      </w:r>
      <w:r w:rsidR="001A2403" w:rsidRPr="001A2403">
        <w:rPr>
          <w:b/>
        </w:rPr>
        <w:t>s</w:t>
      </w:r>
    </w:p>
    <w:p w14:paraId="14BFF010" w14:textId="3E9421AA" w:rsidR="001A2403" w:rsidRPr="003D67AC" w:rsidRDefault="00186A0E" w:rsidP="00672422">
      <w:pPr>
        <w:pStyle w:val="ListParagraph"/>
        <w:numPr>
          <w:ilvl w:val="2"/>
          <w:numId w:val="56"/>
        </w:numPr>
        <w:rPr>
          <w:bCs/>
        </w:rPr>
      </w:pPr>
      <w:r w:rsidRPr="00A96EC0">
        <w:rPr>
          <w:b/>
        </w:rPr>
        <w:t>God’s people</w:t>
      </w:r>
      <w:r w:rsidR="00893E8B" w:rsidRPr="00A96EC0">
        <w:rPr>
          <w:b/>
        </w:rPr>
        <w:t xml:space="preserve"> tend to w</w:t>
      </w:r>
      <w:r w:rsidR="00E42EA0">
        <w:rPr>
          <w:b/>
        </w:rPr>
        <w:t>a</w:t>
      </w:r>
      <w:r w:rsidR="00893E8B" w:rsidRPr="00A96EC0">
        <w:rPr>
          <w:b/>
        </w:rPr>
        <w:t>nder away</w:t>
      </w:r>
      <w:r w:rsidR="005F24F9" w:rsidRPr="00A96EC0">
        <w:rPr>
          <w:b/>
        </w:rPr>
        <w:t xml:space="preserve"> spiritually</w:t>
      </w:r>
      <w:r w:rsidR="00D03E2E" w:rsidRPr="00A96EC0">
        <w:rPr>
          <w:b/>
        </w:rPr>
        <w:t>,</w:t>
      </w:r>
      <w:r w:rsidR="00FE5F29" w:rsidRPr="00A96EC0">
        <w:rPr>
          <w:b/>
        </w:rPr>
        <w:t xml:space="preserve"> </w:t>
      </w:r>
      <w:r w:rsidR="00F238D8" w:rsidRPr="00A96EC0">
        <w:rPr>
          <w:b/>
        </w:rPr>
        <w:t xml:space="preserve">but </w:t>
      </w:r>
      <w:r w:rsidR="00A675EB" w:rsidRPr="00A96EC0">
        <w:rPr>
          <w:b/>
        </w:rPr>
        <w:t xml:space="preserve">He offers </w:t>
      </w:r>
      <w:r w:rsidR="002B2466" w:rsidRPr="00A96EC0">
        <w:rPr>
          <w:b/>
        </w:rPr>
        <w:t>our giving as a</w:t>
      </w:r>
      <w:r w:rsidR="00A675EB" w:rsidRPr="00A96EC0">
        <w:rPr>
          <w:b/>
        </w:rPr>
        <w:t xml:space="preserve"> path </w:t>
      </w:r>
      <w:r w:rsidR="00E42EA0">
        <w:rPr>
          <w:b/>
        </w:rPr>
        <w:t>on which</w:t>
      </w:r>
      <w:r w:rsidR="00A675EB" w:rsidRPr="00A96EC0">
        <w:rPr>
          <w:b/>
        </w:rPr>
        <w:t xml:space="preserve"> </w:t>
      </w:r>
      <w:r w:rsidR="000B71C7" w:rsidRPr="00A96EC0">
        <w:rPr>
          <w:b/>
        </w:rPr>
        <w:t>H</w:t>
      </w:r>
      <w:r w:rsidR="00A675EB" w:rsidRPr="00A96EC0">
        <w:rPr>
          <w:b/>
        </w:rPr>
        <w:t xml:space="preserve">e </w:t>
      </w:r>
      <w:r w:rsidR="00E42EA0">
        <w:rPr>
          <w:b/>
        </w:rPr>
        <w:t>d</w:t>
      </w:r>
      <w:r w:rsidR="001A2403" w:rsidRPr="00A96EC0">
        <w:rPr>
          <w:b/>
        </w:rPr>
        <w:t>raw</w:t>
      </w:r>
      <w:r w:rsidR="00E42EA0">
        <w:rPr>
          <w:b/>
        </w:rPr>
        <w:t>s</w:t>
      </w:r>
      <w:r w:rsidR="001A2403" w:rsidRPr="00A96EC0">
        <w:rPr>
          <w:b/>
        </w:rPr>
        <w:t xml:space="preserve"> us near</w:t>
      </w:r>
      <w:r w:rsidR="00F03948" w:rsidRPr="00A96EC0">
        <w:rPr>
          <w:b/>
        </w:rPr>
        <w:t>er</w:t>
      </w:r>
      <w:r w:rsidR="000267F3" w:rsidRPr="00A96EC0">
        <w:rPr>
          <w:b/>
        </w:rPr>
        <w:t xml:space="preserve">. </w:t>
      </w:r>
      <w:r w:rsidR="002B2466" w:rsidRPr="003D67AC">
        <w:rPr>
          <w:bCs/>
          <w:i/>
        </w:rPr>
        <w:t xml:space="preserve">Malachi 3:7-8 From the days of your fathers you have turned aside from my statutes and have not kept them, Return to me, and I will return to you, says the Lord of hosts. But you say, “How shall we return? </w:t>
      </w:r>
      <w:proofErr w:type="gramStart"/>
      <w:r w:rsidR="002B2466" w:rsidRPr="003D67AC">
        <w:rPr>
          <w:bCs/>
          <w:i/>
        </w:rPr>
        <w:t xml:space="preserve"> ..</w:t>
      </w:r>
      <w:proofErr w:type="gramEnd"/>
      <w:r w:rsidR="002B2466" w:rsidRPr="003D67AC">
        <w:rPr>
          <w:bCs/>
          <w:i/>
        </w:rPr>
        <w:t>, In your tithes and offerings</w:t>
      </w:r>
    </w:p>
    <w:p w14:paraId="7675C7E4" w14:textId="5C8C342F" w:rsidR="00384C1E" w:rsidRPr="003D67AC" w:rsidRDefault="00384C1E" w:rsidP="003159AE">
      <w:pPr>
        <w:pStyle w:val="ListParagraph"/>
        <w:numPr>
          <w:ilvl w:val="3"/>
          <w:numId w:val="56"/>
        </w:numPr>
        <w:rPr>
          <w:bCs/>
        </w:rPr>
      </w:pPr>
      <w:r w:rsidRPr="003D67AC">
        <w:rPr>
          <w:bCs/>
        </w:rPr>
        <w:t>As we draw near</w:t>
      </w:r>
      <w:r w:rsidR="009A4BF9" w:rsidRPr="003D67AC">
        <w:rPr>
          <w:bCs/>
        </w:rPr>
        <w:t>er</w:t>
      </w:r>
      <w:r w:rsidR="00BB3249" w:rsidRPr="003D67AC">
        <w:rPr>
          <w:bCs/>
        </w:rPr>
        <w:t>,</w:t>
      </w:r>
      <w:r w:rsidRPr="003D67AC">
        <w:rPr>
          <w:bCs/>
        </w:rPr>
        <w:t xml:space="preserve"> we </w:t>
      </w:r>
      <w:r w:rsidR="00F531D9" w:rsidRPr="003D67AC">
        <w:rPr>
          <w:bCs/>
        </w:rPr>
        <w:t>begin</w:t>
      </w:r>
      <w:r w:rsidRPr="003D67AC">
        <w:rPr>
          <w:bCs/>
        </w:rPr>
        <w:t xml:space="preserve"> to see wh</w:t>
      </w:r>
      <w:r w:rsidR="005C1F0D" w:rsidRPr="003D67AC">
        <w:rPr>
          <w:bCs/>
        </w:rPr>
        <w:t>o He is</w:t>
      </w:r>
      <w:r w:rsidR="00911B2F" w:rsidRPr="003D67AC">
        <w:rPr>
          <w:bCs/>
        </w:rPr>
        <w:t>,</w:t>
      </w:r>
      <w:r w:rsidR="00DE20F9" w:rsidRPr="003D67AC">
        <w:rPr>
          <w:bCs/>
        </w:rPr>
        <w:t xml:space="preserve"> </w:t>
      </w:r>
      <w:r w:rsidR="005F62CE" w:rsidRPr="003D67AC">
        <w:rPr>
          <w:bCs/>
        </w:rPr>
        <w:t>what H</w:t>
      </w:r>
      <w:r w:rsidR="00892F34" w:rsidRPr="003D67AC">
        <w:rPr>
          <w:bCs/>
        </w:rPr>
        <w:t>e</w:t>
      </w:r>
      <w:r w:rsidR="005F62CE" w:rsidRPr="003D67AC">
        <w:rPr>
          <w:bCs/>
        </w:rPr>
        <w:t xml:space="preserve"> has done</w:t>
      </w:r>
      <w:r w:rsidR="00DE20F9" w:rsidRPr="003D67AC">
        <w:rPr>
          <w:bCs/>
        </w:rPr>
        <w:t>,</w:t>
      </w:r>
      <w:r w:rsidR="00C63DBE" w:rsidRPr="003D67AC">
        <w:rPr>
          <w:bCs/>
        </w:rPr>
        <w:t xml:space="preserve"> </w:t>
      </w:r>
      <w:r w:rsidR="00DE20F9" w:rsidRPr="003D67AC">
        <w:rPr>
          <w:bCs/>
        </w:rPr>
        <w:t>is doing</w:t>
      </w:r>
      <w:r w:rsidR="005C1F0D" w:rsidRPr="003D67AC">
        <w:rPr>
          <w:bCs/>
        </w:rPr>
        <w:t xml:space="preserve"> and</w:t>
      </w:r>
      <w:r w:rsidR="00F03C10" w:rsidRPr="003D67AC">
        <w:rPr>
          <w:bCs/>
        </w:rPr>
        <w:t xml:space="preserve"> purposes</w:t>
      </w:r>
      <w:r w:rsidR="00C63DBE" w:rsidRPr="003D67AC">
        <w:rPr>
          <w:bCs/>
        </w:rPr>
        <w:t xml:space="preserve"> to do</w:t>
      </w:r>
      <w:r w:rsidR="00911B2F" w:rsidRPr="003D67AC">
        <w:rPr>
          <w:bCs/>
        </w:rPr>
        <w:t>.</w:t>
      </w:r>
      <w:r w:rsidR="002B2466" w:rsidRPr="003D67AC">
        <w:rPr>
          <w:bCs/>
        </w:rPr>
        <w:t xml:space="preserve"> We </w:t>
      </w:r>
      <w:proofErr w:type="gramStart"/>
      <w:r w:rsidR="002B2466" w:rsidRPr="003D67AC">
        <w:rPr>
          <w:bCs/>
        </w:rPr>
        <w:t>get</w:t>
      </w:r>
      <w:proofErr w:type="gramEnd"/>
      <w:r w:rsidR="002B2466" w:rsidRPr="003D67AC">
        <w:rPr>
          <w:bCs/>
        </w:rPr>
        <w:t xml:space="preserve"> to know Him.</w:t>
      </w:r>
    </w:p>
    <w:p w14:paraId="7CA00ED9" w14:textId="213E0F71" w:rsidR="00E76167" w:rsidRDefault="002B2466" w:rsidP="003159AE">
      <w:pPr>
        <w:pStyle w:val="ListParagraph"/>
        <w:numPr>
          <w:ilvl w:val="3"/>
          <w:numId w:val="56"/>
        </w:numPr>
        <w:rPr>
          <w:b/>
        </w:rPr>
      </w:pPr>
      <w:r w:rsidRPr="003D67AC">
        <w:rPr>
          <w:bCs/>
        </w:rPr>
        <w:t xml:space="preserve">We </w:t>
      </w:r>
      <w:r w:rsidR="009E1DF4" w:rsidRPr="003D67AC">
        <w:rPr>
          <w:bCs/>
        </w:rPr>
        <w:t xml:space="preserve">can then </w:t>
      </w:r>
      <w:r w:rsidRPr="003D67AC">
        <w:rPr>
          <w:bCs/>
        </w:rPr>
        <w:t>begin to see that our</w:t>
      </w:r>
      <w:r w:rsidR="00911B2F" w:rsidRPr="003D67AC">
        <w:rPr>
          <w:bCs/>
        </w:rPr>
        <w:t xml:space="preserve"> relationship with </w:t>
      </w:r>
      <w:r w:rsidR="00605B8B" w:rsidRPr="003D67AC">
        <w:rPr>
          <w:bCs/>
        </w:rPr>
        <w:t>H</w:t>
      </w:r>
      <w:r w:rsidR="00911B2F" w:rsidRPr="003D67AC">
        <w:rPr>
          <w:bCs/>
        </w:rPr>
        <w:t>im and each other</w:t>
      </w:r>
      <w:r w:rsidRPr="003D67AC">
        <w:rPr>
          <w:bCs/>
        </w:rPr>
        <w:t xml:space="preserve"> are His priority rather than our gifts</w:t>
      </w:r>
      <w:r w:rsidR="00911B2F" w:rsidRPr="003D67AC">
        <w:rPr>
          <w:bCs/>
        </w:rPr>
        <w:t xml:space="preserve">. </w:t>
      </w:r>
      <w:r w:rsidR="00DB4427" w:rsidRPr="003D67AC">
        <w:rPr>
          <w:bCs/>
        </w:rPr>
        <w:t>Hosea</w:t>
      </w:r>
      <w:r w:rsidR="00AA0174" w:rsidRPr="003D67AC">
        <w:rPr>
          <w:bCs/>
        </w:rPr>
        <w:t xml:space="preserve"> </w:t>
      </w:r>
      <w:r w:rsidR="00323E90" w:rsidRPr="003D67AC">
        <w:rPr>
          <w:bCs/>
        </w:rPr>
        <w:t xml:space="preserve">6:6 </w:t>
      </w:r>
      <w:r w:rsidR="00E76167" w:rsidRPr="003D67AC">
        <w:rPr>
          <w:bCs/>
        </w:rPr>
        <w:t>For I desire</w:t>
      </w:r>
      <w:r w:rsidR="00911B2F" w:rsidRPr="003D67AC">
        <w:rPr>
          <w:bCs/>
        </w:rPr>
        <w:t xml:space="preserve"> mercy not sacrifice and </w:t>
      </w:r>
      <w:r w:rsidR="00E76167" w:rsidRPr="003D67AC">
        <w:rPr>
          <w:bCs/>
        </w:rPr>
        <w:t>the knowledge of God more than burnt offering</w:t>
      </w:r>
      <w:r w:rsidR="00BC4FB8" w:rsidRPr="003D67AC">
        <w:rPr>
          <w:bCs/>
        </w:rPr>
        <w:t>.</w:t>
      </w:r>
      <w:r w:rsidR="00BC4FB8">
        <w:rPr>
          <w:b/>
        </w:rPr>
        <w:t xml:space="preserve"> </w:t>
      </w:r>
    </w:p>
    <w:p w14:paraId="0A831820" w14:textId="16BAD0A4" w:rsidR="00473683" w:rsidRPr="00473683" w:rsidRDefault="00473683" w:rsidP="00473683">
      <w:pPr>
        <w:numPr>
          <w:ilvl w:val="2"/>
          <w:numId w:val="56"/>
        </w:numPr>
        <w:spacing w:after="160" w:line="259" w:lineRule="auto"/>
        <w:rPr>
          <w:b/>
          <w:bCs/>
        </w:rPr>
      </w:pPr>
      <w:r w:rsidRPr="00473683">
        <w:rPr>
          <w:b/>
          <w:bCs/>
        </w:rPr>
        <w:t>Opportunity to minister with God – Jesus feeds the five thousand</w:t>
      </w:r>
      <w:r w:rsidR="00FD41A3">
        <w:rPr>
          <w:b/>
          <w:bCs/>
        </w:rPr>
        <w:t xml:space="preserve"> John 6:1-14, Matthew 14:13-21</w:t>
      </w:r>
    </w:p>
    <w:p w14:paraId="74036390" w14:textId="7C9FA7EC" w:rsidR="00FD41A3" w:rsidRDefault="00AD3550" w:rsidP="00473683">
      <w:pPr>
        <w:numPr>
          <w:ilvl w:val="3"/>
          <w:numId w:val="56"/>
        </w:numPr>
        <w:spacing w:after="160" w:line="259" w:lineRule="auto"/>
      </w:pPr>
      <w:r>
        <w:t>Imagine the impact</w:t>
      </w:r>
    </w:p>
    <w:p w14:paraId="62413513" w14:textId="0809DED0" w:rsidR="00473683" w:rsidRDefault="00FB797B" w:rsidP="00FB797B">
      <w:pPr>
        <w:numPr>
          <w:ilvl w:val="4"/>
          <w:numId w:val="56"/>
        </w:numPr>
        <w:spacing w:after="160" w:line="259" w:lineRule="auto"/>
      </w:pPr>
      <w:r>
        <w:t>O</w:t>
      </w:r>
      <w:r w:rsidR="00473683">
        <w:t xml:space="preserve">n the boy who gave </w:t>
      </w:r>
      <w:r w:rsidR="00FD41A3">
        <w:t>his</w:t>
      </w:r>
      <w:r w:rsidR="00473683">
        <w:t xml:space="preserve"> lunch</w:t>
      </w:r>
      <w:r>
        <w:t xml:space="preserve"> to feed the 5000</w:t>
      </w:r>
    </w:p>
    <w:p w14:paraId="7A9E159B" w14:textId="2C5A050D" w:rsidR="00473683" w:rsidRDefault="00FB797B" w:rsidP="00FB797B">
      <w:pPr>
        <w:numPr>
          <w:ilvl w:val="4"/>
          <w:numId w:val="56"/>
        </w:numPr>
        <w:spacing w:after="160" w:line="259" w:lineRule="auto"/>
      </w:pPr>
      <w:r>
        <w:t>O</w:t>
      </w:r>
      <w:r w:rsidR="00473683">
        <w:t xml:space="preserve">n </w:t>
      </w:r>
      <w:r w:rsidR="00FD41A3">
        <w:t>t</w:t>
      </w:r>
      <w:r w:rsidR="00473683">
        <w:t>he disciples who participated in the miraculous distribution</w:t>
      </w:r>
    </w:p>
    <w:p w14:paraId="1DAFD73E" w14:textId="77777777" w:rsidR="00473683" w:rsidRPr="00473683" w:rsidRDefault="00473683" w:rsidP="00473683">
      <w:pPr>
        <w:numPr>
          <w:ilvl w:val="2"/>
          <w:numId w:val="56"/>
        </w:numPr>
        <w:spacing w:after="160" w:line="259" w:lineRule="auto"/>
        <w:rPr>
          <w:b/>
          <w:bCs/>
        </w:rPr>
      </w:pPr>
      <w:r w:rsidRPr="00473683">
        <w:rPr>
          <w:b/>
          <w:bCs/>
        </w:rPr>
        <w:t>Opportunity to minister unto God</w:t>
      </w:r>
    </w:p>
    <w:p w14:paraId="64E31AD8" w14:textId="0992FE04" w:rsidR="00473683" w:rsidRPr="00473683" w:rsidRDefault="00473683" w:rsidP="00473683">
      <w:pPr>
        <w:numPr>
          <w:ilvl w:val="3"/>
          <w:numId w:val="56"/>
        </w:numPr>
        <w:spacing w:after="160" w:line="259" w:lineRule="auto"/>
      </w:pPr>
      <w:r w:rsidRPr="00B477B5">
        <w:t>Matthew 25:31-</w:t>
      </w:r>
      <w:proofErr w:type="gramStart"/>
      <w:r w:rsidRPr="00B477B5">
        <w:t>46  “</w:t>
      </w:r>
      <w:proofErr w:type="gramEnd"/>
      <w:r w:rsidRPr="00B477B5">
        <w:t xml:space="preserve">whatever you did to the least of these brothers and sisters of mine, </w:t>
      </w:r>
      <w:r w:rsidRPr="00B477B5">
        <w:rPr>
          <w:b/>
          <w:bCs/>
        </w:rPr>
        <w:t>you did to me</w:t>
      </w:r>
      <w:proofErr w:type="gramStart"/>
      <w:r w:rsidRPr="00B477B5">
        <w:t>” ;</w:t>
      </w:r>
      <w:proofErr w:type="gramEnd"/>
      <w:r w:rsidRPr="00B477B5">
        <w:t xml:space="preserve"> </w:t>
      </w:r>
      <w:r>
        <w:t xml:space="preserve"> So, if the young ruler had given to the poor, He would have been ministering unto Jesus, but he didn’t understand that</w:t>
      </w:r>
    </w:p>
    <w:p w14:paraId="1E352D02" w14:textId="670428BE" w:rsidR="001176BF" w:rsidRDefault="001176BF" w:rsidP="00672422">
      <w:pPr>
        <w:pStyle w:val="ListParagraph"/>
        <w:numPr>
          <w:ilvl w:val="2"/>
          <w:numId w:val="56"/>
        </w:numPr>
        <w:rPr>
          <w:b/>
        </w:rPr>
      </w:pPr>
      <w:r>
        <w:rPr>
          <w:b/>
        </w:rPr>
        <w:t xml:space="preserve">Our </w:t>
      </w:r>
      <w:r w:rsidR="00F51E15">
        <w:rPr>
          <w:b/>
        </w:rPr>
        <w:t>handling of</w:t>
      </w:r>
      <w:r w:rsidR="00857CB5">
        <w:rPr>
          <w:b/>
        </w:rPr>
        <w:t xml:space="preserve"> </w:t>
      </w:r>
      <w:r w:rsidR="0040495D">
        <w:rPr>
          <w:b/>
        </w:rPr>
        <w:t>material things</w:t>
      </w:r>
      <w:r>
        <w:rPr>
          <w:b/>
        </w:rPr>
        <w:t xml:space="preserve"> prepares us for eternity</w:t>
      </w:r>
    </w:p>
    <w:p w14:paraId="5DD8C175" w14:textId="7E93E5D1" w:rsidR="007B005B" w:rsidRPr="004B7833" w:rsidRDefault="007B005B" w:rsidP="007B005B">
      <w:pPr>
        <w:pStyle w:val="ListParagraph"/>
        <w:numPr>
          <w:ilvl w:val="3"/>
          <w:numId w:val="56"/>
        </w:numPr>
        <w:rPr>
          <w:bCs/>
        </w:rPr>
      </w:pPr>
      <w:r w:rsidRPr="004B7833">
        <w:rPr>
          <w:bCs/>
        </w:rPr>
        <w:t>Hebrews 11:8-</w:t>
      </w:r>
      <w:proofErr w:type="gramStart"/>
      <w:r w:rsidRPr="004B7833">
        <w:rPr>
          <w:bCs/>
        </w:rPr>
        <w:t>1</w:t>
      </w:r>
      <w:r w:rsidR="00147FDD" w:rsidRPr="004B7833">
        <w:rPr>
          <w:bCs/>
        </w:rPr>
        <w:t>6</w:t>
      </w:r>
      <w:r w:rsidR="0009518B" w:rsidRPr="004B7833">
        <w:rPr>
          <w:bCs/>
        </w:rPr>
        <w:t xml:space="preserve"> </w:t>
      </w:r>
      <w:r w:rsidRPr="004B7833">
        <w:rPr>
          <w:bCs/>
        </w:rPr>
        <w:t xml:space="preserve"> Abraham</w:t>
      </w:r>
      <w:proofErr w:type="gramEnd"/>
      <w:r w:rsidR="0009518B" w:rsidRPr="004B7833">
        <w:rPr>
          <w:bCs/>
        </w:rPr>
        <w:t>, Isaac &amp; Jacob</w:t>
      </w:r>
      <w:r w:rsidRPr="004B7833">
        <w:rPr>
          <w:bCs/>
        </w:rPr>
        <w:t xml:space="preserve"> lived in tents because the</w:t>
      </w:r>
      <w:r w:rsidR="0009518B" w:rsidRPr="004B7833">
        <w:rPr>
          <w:bCs/>
        </w:rPr>
        <w:t xml:space="preserve">y </w:t>
      </w:r>
      <w:r w:rsidRPr="004B7833">
        <w:rPr>
          <w:bCs/>
        </w:rPr>
        <w:t xml:space="preserve">were looking for another </w:t>
      </w:r>
      <w:proofErr w:type="gramStart"/>
      <w:r w:rsidRPr="004B7833">
        <w:rPr>
          <w:bCs/>
        </w:rPr>
        <w:t xml:space="preserve">city </w:t>
      </w:r>
      <w:r w:rsidR="00147FDD" w:rsidRPr="004B7833">
        <w:rPr>
          <w:bCs/>
        </w:rPr>
        <w:t>,</w:t>
      </w:r>
      <w:proofErr w:type="gramEnd"/>
      <w:r w:rsidR="00147FDD" w:rsidRPr="004B7833">
        <w:rPr>
          <w:bCs/>
        </w:rPr>
        <w:t xml:space="preserve"> a better country, a heavenly one</w:t>
      </w:r>
    </w:p>
    <w:p w14:paraId="29730C8D" w14:textId="1C5BA303" w:rsidR="007B005B" w:rsidRPr="004B7833" w:rsidRDefault="007B005B" w:rsidP="007B005B">
      <w:pPr>
        <w:pStyle w:val="ListParagraph"/>
        <w:numPr>
          <w:ilvl w:val="3"/>
          <w:numId w:val="56"/>
        </w:numPr>
        <w:rPr>
          <w:bCs/>
        </w:rPr>
      </w:pPr>
      <w:r w:rsidRPr="004B7833">
        <w:rPr>
          <w:bCs/>
        </w:rPr>
        <w:t>Matt. 6:19-20, 24 S</w:t>
      </w:r>
      <w:r w:rsidR="00147FDD" w:rsidRPr="004B7833">
        <w:rPr>
          <w:bCs/>
        </w:rPr>
        <w:t>tore</w:t>
      </w:r>
      <w:r w:rsidRPr="004B7833">
        <w:rPr>
          <w:bCs/>
        </w:rPr>
        <w:t xml:space="preserve"> not for yourselves treasures on earth …., You cannot serve God and money</w:t>
      </w:r>
    </w:p>
    <w:p w14:paraId="17EC3BAB" w14:textId="04774BCC" w:rsidR="003159AE" w:rsidRPr="00473683" w:rsidRDefault="003159AE" w:rsidP="00473683">
      <w:pPr>
        <w:rPr>
          <w:b/>
        </w:rPr>
      </w:pPr>
    </w:p>
    <w:p w14:paraId="747881BD" w14:textId="77777777" w:rsidR="00473683" w:rsidRPr="00473683" w:rsidRDefault="00473683" w:rsidP="00473683">
      <w:pPr>
        <w:numPr>
          <w:ilvl w:val="2"/>
          <w:numId w:val="56"/>
        </w:numPr>
        <w:spacing w:after="160" w:line="259" w:lineRule="auto"/>
        <w:rPr>
          <w:b/>
          <w:bCs/>
        </w:rPr>
      </w:pPr>
      <w:r w:rsidRPr="00473683">
        <w:rPr>
          <w:b/>
          <w:bCs/>
        </w:rPr>
        <w:t xml:space="preserve">Our handling of worldly wealth </w:t>
      </w:r>
      <w:proofErr w:type="gramStart"/>
      <w:r w:rsidRPr="00473683">
        <w:rPr>
          <w:b/>
          <w:bCs/>
        </w:rPr>
        <w:t>it</w:t>
      </w:r>
      <w:proofErr w:type="gramEnd"/>
      <w:r w:rsidRPr="00473683">
        <w:rPr>
          <w:b/>
          <w:bCs/>
        </w:rPr>
        <w:t xml:space="preserve"> intended as training wheels</w:t>
      </w:r>
    </w:p>
    <w:p w14:paraId="1F4CB459" w14:textId="77777777" w:rsidR="00AA6809" w:rsidRDefault="00473683" w:rsidP="00473683">
      <w:pPr>
        <w:numPr>
          <w:ilvl w:val="3"/>
          <w:numId w:val="56"/>
        </w:numPr>
        <w:spacing w:after="160" w:line="259" w:lineRule="auto"/>
      </w:pPr>
      <w:r>
        <w:t>Luke 16:10-</w:t>
      </w:r>
      <w:proofErr w:type="gramStart"/>
      <w:r>
        <w:t>13  God</w:t>
      </w:r>
      <w:proofErr w:type="gramEnd"/>
      <w:r>
        <w:t xml:space="preserve"> allows us to practice with monopoly money to prepare us for</w:t>
      </w:r>
      <w:r w:rsidR="00AA6809">
        <w:t>:</w:t>
      </w:r>
    </w:p>
    <w:p w14:paraId="4E1624C6" w14:textId="52002544" w:rsidR="00473683" w:rsidRDefault="00473683" w:rsidP="00AA6809">
      <w:pPr>
        <w:numPr>
          <w:ilvl w:val="4"/>
          <w:numId w:val="56"/>
        </w:numPr>
        <w:spacing w:after="160" w:line="259" w:lineRule="auto"/>
      </w:pPr>
      <w:r>
        <w:t xml:space="preserve"> </w:t>
      </w:r>
      <w:r w:rsidR="00AA6809">
        <w:rPr>
          <w:b/>
          <w:bCs/>
          <w:i/>
          <w:iCs/>
        </w:rPr>
        <w:t>T</w:t>
      </w:r>
      <w:r w:rsidRPr="003472D1">
        <w:rPr>
          <w:b/>
          <w:bCs/>
          <w:i/>
          <w:iCs/>
        </w:rPr>
        <w:t xml:space="preserve">rue </w:t>
      </w:r>
      <w:proofErr w:type="gramStart"/>
      <w:r w:rsidRPr="003472D1">
        <w:rPr>
          <w:b/>
          <w:bCs/>
          <w:i/>
          <w:iCs/>
        </w:rPr>
        <w:t>riches;</w:t>
      </w:r>
      <w:proofErr w:type="gramEnd"/>
      <w:r>
        <w:t xml:space="preserve"> </w:t>
      </w:r>
    </w:p>
    <w:p w14:paraId="093B717A" w14:textId="59E9BF61" w:rsidR="00FB1085" w:rsidRPr="00FB1085" w:rsidRDefault="00AA6809" w:rsidP="00AA6809">
      <w:pPr>
        <w:pStyle w:val="ListParagraph"/>
        <w:numPr>
          <w:ilvl w:val="4"/>
          <w:numId w:val="56"/>
        </w:numPr>
        <w:rPr>
          <w:b/>
        </w:rPr>
      </w:pPr>
      <w:r>
        <w:rPr>
          <w:b/>
          <w:bCs/>
          <w:i/>
          <w:iCs/>
        </w:rPr>
        <w:t>O</w:t>
      </w:r>
      <w:r w:rsidR="00473683" w:rsidRPr="003472D1">
        <w:rPr>
          <w:b/>
          <w:bCs/>
          <w:i/>
          <w:iCs/>
        </w:rPr>
        <w:t>wnership</w:t>
      </w:r>
      <w:r w:rsidR="000C7E96">
        <w:rPr>
          <w:b/>
          <w:bCs/>
          <w:i/>
          <w:iCs/>
        </w:rPr>
        <w:t xml:space="preserve"> </w:t>
      </w:r>
    </w:p>
    <w:p w14:paraId="6CB6FC53" w14:textId="02FC28ED" w:rsidR="0009518B" w:rsidRPr="001F1A30" w:rsidRDefault="0009518B" w:rsidP="000C7E96">
      <w:pPr>
        <w:pStyle w:val="ListParagraph"/>
        <w:numPr>
          <w:ilvl w:val="3"/>
          <w:numId w:val="56"/>
        </w:numPr>
        <w:rPr>
          <w:bCs/>
        </w:rPr>
      </w:pPr>
      <w:r w:rsidRPr="001F1A30">
        <w:rPr>
          <w:bCs/>
        </w:rPr>
        <w:t>Matt. 25: 31-</w:t>
      </w:r>
      <w:proofErr w:type="gramStart"/>
      <w:r w:rsidRPr="001F1A30">
        <w:rPr>
          <w:bCs/>
        </w:rPr>
        <w:t>40  Take</w:t>
      </w:r>
      <w:proofErr w:type="gramEnd"/>
      <w:r w:rsidRPr="001F1A30">
        <w:rPr>
          <w:bCs/>
        </w:rPr>
        <w:t xml:space="preserve"> your inheritance – </w:t>
      </w:r>
      <w:r w:rsidR="00B36838">
        <w:rPr>
          <w:bCs/>
        </w:rPr>
        <w:t>for</w:t>
      </w:r>
      <w:r w:rsidRPr="001F1A30">
        <w:rPr>
          <w:bCs/>
        </w:rPr>
        <w:t xml:space="preserve"> you gave</w:t>
      </w:r>
    </w:p>
    <w:p w14:paraId="1D8E78D0" w14:textId="77777777" w:rsidR="0009518B" w:rsidRDefault="0009518B" w:rsidP="0009518B">
      <w:pPr>
        <w:pStyle w:val="ListParagraph"/>
        <w:ind w:left="2880"/>
        <w:rPr>
          <w:b/>
        </w:rPr>
      </w:pPr>
    </w:p>
    <w:p w14:paraId="7564A468" w14:textId="77777777" w:rsidR="0002575A" w:rsidRPr="0002575A" w:rsidRDefault="0002575A" w:rsidP="0002575A">
      <w:pPr>
        <w:pStyle w:val="ListParagraph"/>
        <w:ind w:left="1440"/>
        <w:rPr>
          <w:b/>
        </w:rPr>
      </w:pPr>
    </w:p>
    <w:p w14:paraId="3BA86494" w14:textId="78FAFDAD" w:rsidR="00791178" w:rsidRDefault="00BF3DFA" w:rsidP="00672422">
      <w:pPr>
        <w:pStyle w:val="ListParagraph"/>
        <w:numPr>
          <w:ilvl w:val="1"/>
          <w:numId w:val="56"/>
        </w:numPr>
        <w:rPr>
          <w:b/>
        </w:rPr>
      </w:pPr>
      <w:r>
        <w:rPr>
          <w:b/>
        </w:rPr>
        <w:t>In</w:t>
      </w:r>
      <w:r w:rsidR="008379A7">
        <w:rPr>
          <w:b/>
        </w:rPr>
        <w:t xml:space="preserve"> </w:t>
      </w:r>
      <w:r w:rsidR="00A96EC0">
        <w:rPr>
          <w:b/>
        </w:rPr>
        <w:t>U</w:t>
      </w:r>
      <w:r w:rsidR="00D737F8">
        <w:rPr>
          <w:b/>
        </w:rPr>
        <w:t>s</w:t>
      </w:r>
    </w:p>
    <w:p w14:paraId="4C5EC68F" w14:textId="25B490B8" w:rsidR="009A42B9" w:rsidRPr="004B7833" w:rsidRDefault="009A42B9" w:rsidP="00672422">
      <w:pPr>
        <w:pStyle w:val="ListParagraph"/>
        <w:numPr>
          <w:ilvl w:val="2"/>
          <w:numId w:val="56"/>
        </w:numPr>
        <w:rPr>
          <w:bCs/>
        </w:rPr>
      </w:pPr>
      <w:r w:rsidRPr="004B7833">
        <w:rPr>
          <w:bCs/>
        </w:rPr>
        <w:t xml:space="preserve">John 3:16 </w:t>
      </w:r>
      <w:r w:rsidR="002F3331" w:rsidRPr="004B7833">
        <w:rPr>
          <w:bCs/>
        </w:rPr>
        <w:t xml:space="preserve">For God </w:t>
      </w:r>
      <w:r w:rsidR="00A45336" w:rsidRPr="004B7833">
        <w:rPr>
          <w:bCs/>
        </w:rPr>
        <w:t xml:space="preserve">so </w:t>
      </w:r>
      <w:proofErr w:type="gramStart"/>
      <w:r w:rsidR="002F3331" w:rsidRPr="004B7833">
        <w:rPr>
          <w:bCs/>
        </w:rPr>
        <w:t>loved</w:t>
      </w:r>
      <w:r w:rsidR="00FA5D1B" w:rsidRPr="004B7833">
        <w:rPr>
          <w:bCs/>
        </w:rPr>
        <w:t>..</w:t>
      </w:r>
      <w:proofErr w:type="gramEnd"/>
      <w:r w:rsidR="002F3331" w:rsidRPr="004B7833">
        <w:rPr>
          <w:bCs/>
        </w:rPr>
        <w:t>, that He gave</w:t>
      </w:r>
      <w:r w:rsidRPr="004B7833">
        <w:rPr>
          <w:bCs/>
        </w:rPr>
        <w:t xml:space="preserve">…., </w:t>
      </w:r>
      <w:r w:rsidR="002F3331" w:rsidRPr="004B7833">
        <w:rPr>
          <w:bCs/>
        </w:rPr>
        <w:t xml:space="preserve">whomever believes in Him </w:t>
      </w:r>
      <w:r w:rsidRPr="004B7833">
        <w:rPr>
          <w:bCs/>
        </w:rPr>
        <w:t>should not perish but have eternal life</w:t>
      </w:r>
    </w:p>
    <w:p w14:paraId="4BC4A416" w14:textId="4AF7B2F9" w:rsidR="009A42B9" w:rsidRPr="004B7833" w:rsidRDefault="009A42B9" w:rsidP="00672422">
      <w:pPr>
        <w:pStyle w:val="ListParagraph"/>
        <w:numPr>
          <w:ilvl w:val="2"/>
          <w:numId w:val="56"/>
        </w:numPr>
        <w:rPr>
          <w:bCs/>
        </w:rPr>
      </w:pPr>
      <w:r w:rsidRPr="004B7833">
        <w:rPr>
          <w:bCs/>
        </w:rPr>
        <w:t xml:space="preserve">John 17:3 and this is life eternal, that they would know you, the only true </w:t>
      </w:r>
      <w:r w:rsidR="00E42EA0" w:rsidRPr="004B7833">
        <w:rPr>
          <w:bCs/>
        </w:rPr>
        <w:t>G</w:t>
      </w:r>
      <w:r w:rsidRPr="004B7833">
        <w:rPr>
          <w:bCs/>
        </w:rPr>
        <w:t>od, and Jesus Christ whom you have sent</w:t>
      </w:r>
    </w:p>
    <w:p w14:paraId="55986A51" w14:textId="1CF2CFE6" w:rsidR="00645677" w:rsidRPr="004B7833" w:rsidRDefault="00DB61E6" w:rsidP="00672422">
      <w:pPr>
        <w:pStyle w:val="ListParagraph"/>
        <w:numPr>
          <w:ilvl w:val="2"/>
          <w:numId w:val="56"/>
        </w:numPr>
        <w:rPr>
          <w:bCs/>
        </w:rPr>
      </w:pPr>
      <w:r w:rsidRPr="004B7833">
        <w:rPr>
          <w:bCs/>
        </w:rPr>
        <w:t>Our respons</w:t>
      </w:r>
      <w:r w:rsidR="0024388A" w:rsidRPr="004B7833">
        <w:rPr>
          <w:bCs/>
        </w:rPr>
        <w:t>iveness</w:t>
      </w:r>
      <w:r w:rsidRPr="004B7833">
        <w:rPr>
          <w:bCs/>
        </w:rPr>
        <w:t xml:space="preserve"> to </w:t>
      </w:r>
      <w:r w:rsidR="00356983" w:rsidRPr="004B7833">
        <w:rPr>
          <w:bCs/>
        </w:rPr>
        <w:t>eternal life (</w:t>
      </w:r>
      <w:r w:rsidR="00B14782" w:rsidRPr="004B7833">
        <w:rPr>
          <w:bCs/>
        </w:rPr>
        <w:t>the knowledge of God</w:t>
      </w:r>
      <w:r w:rsidR="00AF25CE" w:rsidRPr="004B7833">
        <w:rPr>
          <w:bCs/>
        </w:rPr>
        <w:t>)</w:t>
      </w:r>
      <w:r w:rsidR="00B14782" w:rsidRPr="004B7833">
        <w:rPr>
          <w:bCs/>
        </w:rPr>
        <w:t xml:space="preserve"> </w:t>
      </w:r>
      <w:r w:rsidR="004137A2" w:rsidRPr="004B7833">
        <w:rPr>
          <w:bCs/>
        </w:rPr>
        <w:t>he</w:t>
      </w:r>
      <w:r w:rsidR="004519F8" w:rsidRPr="004B7833">
        <w:rPr>
          <w:bCs/>
        </w:rPr>
        <w:t xml:space="preserve">lps </w:t>
      </w:r>
      <w:r w:rsidR="007034D0" w:rsidRPr="004B7833">
        <w:rPr>
          <w:bCs/>
        </w:rPr>
        <w:t>trans</w:t>
      </w:r>
      <w:r w:rsidR="004519F8" w:rsidRPr="004B7833">
        <w:rPr>
          <w:bCs/>
        </w:rPr>
        <w:t>form</w:t>
      </w:r>
      <w:r w:rsidR="003A4C89" w:rsidRPr="004B7833">
        <w:rPr>
          <w:bCs/>
        </w:rPr>
        <w:t xml:space="preserve"> us in</w:t>
      </w:r>
      <w:r w:rsidR="007034D0" w:rsidRPr="004B7833">
        <w:rPr>
          <w:bCs/>
        </w:rPr>
        <w:t xml:space="preserve"> the</w:t>
      </w:r>
      <w:r w:rsidR="003A4C89" w:rsidRPr="004B7833">
        <w:rPr>
          <w:bCs/>
        </w:rPr>
        <w:t xml:space="preserve"> </w:t>
      </w:r>
      <w:r w:rsidR="00B20D47" w:rsidRPr="004B7833">
        <w:rPr>
          <w:bCs/>
        </w:rPr>
        <w:t>i</w:t>
      </w:r>
      <w:r w:rsidR="007D2547" w:rsidRPr="004B7833">
        <w:rPr>
          <w:bCs/>
        </w:rPr>
        <w:t>mage of Christ</w:t>
      </w:r>
      <w:r w:rsidR="002F6609" w:rsidRPr="004B7833">
        <w:rPr>
          <w:bCs/>
        </w:rPr>
        <w:t xml:space="preserve">. </w:t>
      </w:r>
      <w:r w:rsidR="00205497" w:rsidRPr="004B7833">
        <w:rPr>
          <w:bCs/>
        </w:rPr>
        <w:t>Ephesia</w:t>
      </w:r>
      <w:r w:rsidR="005C7BF3" w:rsidRPr="004B7833">
        <w:rPr>
          <w:bCs/>
        </w:rPr>
        <w:t>ns 5:1-2</w:t>
      </w:r>
      <w:r w:rsidR="000F522C" w:rsidRPr="004B7833">
        <w:rPr>
          <w:bCs/>
        </w:rPr>
        <w:t xml:space="preserve"> and 1 </w:t>
      </w:r>
      <w:r w:rsidR="000E20CD" w:rsidRPr="004B7833">
        <w:rPr>
          <w:bCs/>
        </w:rPr>
        <w:t xml:space="preserve">John 4: 7-21 </w:t>
      </w:r>
      <w:r w:rsidR="00C83253" w:rsidRPr="004B7833">
        <w:rPr>
          <w:bCs/>
        </w:rPr>
        <w:t>We are called to “</w:t>
      </w:r>
      <w:r w:rsidR="008E6AD3" w:rsidRPr="004B7833">
        <w:rPr>
          <w:bCs/>
        </w:rPr>
        <w:t>so</w:t>
      </w:r>
      <w:r w:rsidR="00C83253" w:rsidRPr="004B7833">
        <w:rPr>
          <w:bCs/>
        </w:rPr>
        <w:t xml:space="preserve"> love” too.</w:t>
      </w:r>
    </w:p>
    <w:p w14:paraId="1300968B" w14:textId="77777777" w:rsidR="00B74034" w:rsidRDefault="00B74034" w:rsidP="00B74034">
      <w:pPr>
        <w:pStyle w:val="ListParagraph"/>
        <w:ind w:left="1440"/>
        <w:rPr>
          <w:b/>
        </w:rPr>
      </w:pPr>
    </w:p>
    <w:p w14:paraId="3DB8D837" w14:textId="48AB4B8A" w:rsidR="001E1191" w:rsidRDefault="00C03A7A" w:rsidP="00672422">
      <w:pPr>
        <w:pStyle w:val="ListParagraph"/>
        <w:numPr>
          <w:ilvl w:val="1"/>
          <w:numId w:val="56"/>
        </w:numPr>
        <w:rPr>
          <w:b/>
        </w:rPr>
      </w:pPr>
      <w:r>
        <w:rPr>
          <w:b/>
        </w:rPr>
        <w:t>Thro</w:t>
      </w:r>
      <w:r w:rsidR="00D6786E">
        <w:rPr>
          <w:b/>
        </w:rPr>
        <w:t>u</w:t>
      </w:r>
      <w:r>
        <w:rPr>
          <w:b/>
        </w:rPr>
        <w:t xml:space="preserve">gh </w:t>
      </w:r>
      <w:r w:rsidR="00A96EC0">
        <w:rPr>
          <w:b/>
        </w:rPr>
        <w:t>U</w:t>
      </w:r>
      <w:r>
        <w:rPr>
          <w:b/>
        </w:rPr>
        <w:t>s</w:t>
      </w:r>
    </w:p>
    <w:p w14:paraId="1CDF14FA" w14:textId="0AFB6200" w:rsidR="00F71A16" w:rsidRDefault="002B2466" w:rsidP="00672422">
      <w:pPr>
        <w:pStyle w:val="ListParagraph"/>
        <w:numPr>
          <w:ilvl w:val="2"/>
          <w:numId w:val="56"/>
        </w:numPr>
        <w:rPr>
          <w:b/>
        </w:rPr>
      </w:pPr>
      <w:r>
        <w:rPr>
          <w:b/>
        </w:rPr>
        <w:t>Creates f</w:t>
      </w:r>
      <w:r w:rsidR="00F71A16">
        <w:rPr>
          <w:b/>
        </w:rPr>
        <w:t>ellow</w:t>
      </w:r>
      <w:r w:rsidR="004F64B6">
        <w:rPr>
          <w:b/>
        </w:rPr>
        <w:t>ship</w:t>
      </w:r>
      <w:r w:rsidR="000F48AD">
        <w:rPr>
          <w:b/>
        </w:rPr>
        <w:t xml:space="preserve"> </w:t>
      </w:r>
      <w:r w:rsidR="008A2243">
        <w:rPr>
          <w:b/>
        </w:rPr>
        <w:t>amo</w:t>
      </w:r>
      <w:r w:rsidR="008D247D">
        <w:rPr>
          <w:b/>
        </w:rPr>
        <w:t>ngst</w:t>
      </w:r>
      <w:r w:rsidR="000F48AD">
        <w:rPr>
          <w:b/>
        </w:rPr>
        <w:t xml:space="preserve"> believers</w:t>
      </w:r>
    </w:p>
    <w:p w14:paraId="16C11EA0" w14:textId="0F1E2C87" w:rsidR="00863577" w:rsidRDefault="00537CBB" w:rsidP="00672422">
      <w:pPr>
        <w:pStyle w:val="ListParagraph"/>
        <w:numPr>
          <w:ilvl w:val="2"/>
          <w:numId w:val="56"/>
        </w:numPr>
        <w:rPr>
          <w:b/>
        </w:rPr>
      </w:pPr>
      <w:r>
        <w:rPr>
          <w:b/>
        </w:rPr>
        <w:t>Reflect</w:t>
      </w:r>
      <w:r w:rsidR="002B2466">
        <w:rPr>
          <w:b/>
        </w:rPr>
        <w:t>s</w:t>
      </w:r>
      <w:r>
        <w:rPr>
          <w:b/>
        </w:rPr>
        <w:t xml:space="preserve"> Christ to the world</w:t>
      </w:r>
      <w:r w:rsidR="009D7E5C">
        <w:rPr>
          <w:b/>
        </w:rPr>
        <w:t xml:space="preserve"> </w:t>
      </w:r>
    </w:p>
    <w:p w14:paraId="78412FF7" w14:textId="43697A75" w:rsidR="00E42EA0" w:rsidRPr="004B7833" w:rsidRDefault="00BF54FF" w:rsidP="00672422">
      <w:pPr>
        <w:pStyle w:val="ListParagraph"/>
        <w:numPr>
          <w:ilvl w:val="3"/>
          <w:numId w:val="56"/>
        </w:numPr>
        <w:rPr>
          <w:bCs/>
        </w:rPr>
      </w:pPr>
      <w:r w:rsidRPr="004B7833">
        <w:rPr>
          <w:bCs/>
        </w:rPr>
        <w:t>God</w:t>
      </w:r>
      <w:r w:rsidR="00E42EA0" w:rsidRPr="004B7833">
        <w:rPr>
          <w:bCs/>
        </w:rPr>
        <w:t xml:space="preserve"> allows us to be His hands</w:t>
      </w:r>
      <w:r w:rsidR="00F42AA5" w:rsidRPr="004B7833">
        <w:rPr>
          <w:bCs/>
        </w:rPr>
        <w:t xml:space="preserve">, reflecting His </w:t>
      </w:r>
      <w:r w:rsidR="00066A57">
        <w:rPr>
          <w:bCs/>
        </w:rPr>
        <w:t xml:space="preserve">love </w:t>
      </w:r>
      <w:r w:rsidR="00F42AA5" w:rsidRPr="004B7833">
        <w:rPr>
          <w:bCs/>
        </w:rPr>
        <w:t>to the worl</w:t>
      </w:r>
      <w:r w:rsidR="00C72E5B">
        <w:rPr>
          <w:bCs/>
        </w:rPr>
        <w:t>d</w:t>
      </w:r>
    </w:p>
    <w:p w14:paraId="2BB62612" w14:textId="1B99D9B2" w:rsidR="00F85F27" w:rsidRPr="004B7833" w:rsidRDefault="00863577" w:rsidP="00672422">
      <w:pPr>
        <w:pStyle w:val="ListParagraph"/>
        <w:numPr>
          <w:ilvl w:val="3"/>
          <w:numId w:val="56"/>
        </w:numPr>
        <w:rPr>
          <w:bCs/>
        </w:rPr>
      </w:pPr>
      <w:r w:rsidRPr="004B7833">
        <w:rPr>
          <w:bCs/>
        </w:rPr>
        <w:t xml:space="preserve">Matt 5:16 </w:t>
      </w:r>
      <w:r w:rsidR="009D7E5C" w:rsidRPr="004B7833">
        <w:rPr>
          <w:bCs/>
        </w:rPr>
        <w:t>Let your light so shine among men that they may see your good works</w:t>
      </w:r>
      <w:r w:rsidRPr="004B7833">
        <w:rPr>
          <w:bCs/>
        </w:rPr>
        <w:t xml:space="preserve"> and </w:t>
      </w:r>
      <w:r w:rsidR="00891CE7" w:rsidRPr="004B7833">
        <w:rPr>
          <w:bCs/>
        </w:rPr>
        <w:t>g</w:t>
      </w:r>
      <w:r w:rsidR="004F0901" w:rsidRPr="004B7833">
        <w:rPr>
          <w:bCs/>
        </w:rPr>
        <w:t>l</w:t>
      </w:r>
      <w:r w:rsidR="00891CE7" w:rsidRPr="004B7833">
        <w:rPr>
          <w:bCs/>
        </w:rPr>
        <w:t>orify your Father who is in heaven</w:t>
      </w:r>
    </w:p>
    <w:p w14:paraId="7B466463" w14:textId="2A94C650" w:rsidR="0006707E" w:rsidRDefault="0006707E" w:rsidP="0006707E">
      <w:pPr>
        <w:rPr>
          <w:b/>
        </w:rPr>
      </w:pPr>
    </w:p>
    <w:p w14:paraId="5C3DACBA" w14:textId="30D125D5" w:rsidR="0045363F" w:rsidRPr="009134D2" w:rsidRDefault="00D6544F" w:rsidP="009134D2">
      <w:pPr>
        <w:ind w:firstLine="720"/>
        <w:rPr>
          <w:b/>
        </w:rPr>
      </w:pPr>
      <w:r w:rsidRPr="00EA5969">
        <w:rPr>
          <w:b/>
        </w:rPr>
        <w:t>It is a gift For Us, In Us and Though Us</w:t>
      </w:r>
    </w:p>
    <w:p w14:paraId="3254D3E5" w14:textId="77777777" w:rsidR="00D36A74" w:rsidRDefault="00D36A74" w:rsidP="00B17686">
      <w:pPr>
        <w:ind w:left="360"/>
        <w:rPr>
          <w:b/>
        </w:rPr>
      </w:pPr>
    </w:p>
    <w:p w14:paraId="43EF1F6A" w14:textId="2DC2214B" w:rsidR="00222EAB" w:rsidRDefault="00F94922" w:rsidP="00511D16">
      <w:pPr>
        <w:ind w:left="720"/>
        <w:rPr>
          <w:b/>
        </w:rPr>
      </w:pPr>
      <w:r w:rsidRPr="00B17686">
        <w:rPr>
          <w:b/>
        </w:rPr>
        <w:t xml:space="preserve">Opportunities to give present mirrors that allow us </w:t>
      </w:r>
      <w:proofErr w:type="gramStart"/>
      <w:r w:rsidRPr="00B17686">
        <w:rPr>
          <w:b/>
        </w:rPr>
        <w:t>see</w:t>
      </w:r>
      <w:proofErr w:type="gramEnd"/>
      <w:r w:rsidRPr="00B17686">
        <w:rPr>
          <w:b/>
        </w:rPr>
        <w:t xml:space="preserve"> and reflect on the state of our relationship </w:t>
      </w:r>
      <w:r w:rsidR="00C72E5B">
        <w:rPr>
          <w:b/>
        </w:rPr>
        <w:t>(</w:t>
      </w:r>
      <w:r w:rsidR="00B5432D" w:rsidRPr="00B17686">
        <w:rPr>
          <w:b/>
        </w:rPr>
        <w:t xml:space="preserve">the state of our </w:t>
      </w:r>
      <w:r w:rsidRPr="00B17686">
        <w:rPr>
          <w:b/>
        </w:rPr>
        <w:t>love. They are for our benefit, God already knows.</w:t>
      </w:r>
    </w:p>
    <w:p w14:paraId="52457AB8" w14:textId="77777777" w:rsidR="00511D16" w:rsidRDefault="00511D16" w:rsidP="00511D16">
      <w:pPr>
        <w:ind w:left="720"/>
        <w:rPr>
          <w:b/>
        </w:rPr>
      </w:pPr>
    </w:p>
    <w:p w14:paraId="72EAE2EE" w14:textId="77777777" w:rsidR="00F5623E" w:rsidRDefault="00F5623E" w:rsidP="008F61F3">
      <w:pPr>
        <w:ind w:left="720"/>
        <w:rPr>
          <w:b/>
        </w:rPr>
      </w:pPr>
    </w:p>
    <w:p w14:paraId="5E0E81F3" w14:textId="77777777" w:rsidR="00836387" w:rsidRDefault="00836387" w:rsidP="0006707E">
      <w:pPr>
        <w:rPr>
          <w:b/>
          <w:sz w:val="28"/>
          <w:szCs w:val="28"/>
        </w:rPr>
      </w:pPr>
    </w:p>
    <w:p w14:paraId="1CC5CA02" w14:textId="77777777" w:rsidR="00836387" w:rsidRDefault="00836387" w:rsidP="0006707E">
      <w:pPr>
        <w:rPr>
          <w:b/>
          <w:sz w:val="28"/>
          <w:szCs w:val="28"/>
        </w:rPr>
      </w:pPr>
    </w:p>
    <w:p w14:paraId="32D058D2" w14:textId="77777777" w:rsidR="00836387" w:rsidRDefault="00836387" w:rsidP="0006707E">
      <w:pPr>
        <w:rPr>
          <w:b/>
          <w:sz w:val="28"/>
          <w:szCs w:val="28"/>
        </w:rPr>
      </w:pPr>
    </w:p>
    <w:p w14:paraId="06067C7A" w14:textId="6AE3736F" w:rsidR="00B5432D" w:rsidRPr="003D67AC" w:rsidRDefault="003D67AC" w:rsidP="0006707E">
      <w:pPr>
        <w:rPr>
          <w:b/>
          <w:sz w:val="28"/>
          <w:szCs w:val="28"/>
        </w:rPr>
      </w:pPr>
      <w:r>
        <w:rPr>
          <w:b/>
          <w:sz w:val="28"/>
          <w:szCs w:val="28"/>
        </w:rPr>
        <w:t>Impacts</w:t>
      </w:r>
    </w:p>
    <w:p w14:paraId="56861CFB" w14:textId="769F737E" w:rsidR="0006707E" w:rsidRDefault="00772F0E" w:rsidP="0006707E">
      <w:r>
        <w:rPr>
          <w:b/>
        </w:rPr>
        <w:t xml:space="preserve">Let’s See </w:t>
      </w:r>
      <w:r w:rsidR="0006707E">
        <w:rPr>
          <w:b/>
        </w:rPr>
        <w:t>Our Offering</w:t>
      </w:r>
      <w:r w:rsidR="009B2694">
        <w:rPr>
          <w:b/>
        </w:rPr>
        <w:t xml:space="preserve"> At Work</w:t>
      </w:r>
    </w:p>
    <w:p w14:paraId="72129C20" w14:textId="657DE6A1" w:rsidR="0006707E" w:rsidRDefault="0006707E" w:rsidP="00672422">
      <w:pPr>
        <w:numPr>
          <w:ilvl w:val="0"/>
          <w:numId w:val="41"/>
        </w:numPr>
      </w:pPr>
      <w:r>
        <w:t xml:space="preserve">First </w:t>
      </w:r>
      <w:r w:rsidR="00231524">
        <w:t>–</w:t>
      </w:r>
      <w:r>
        <w:t xml:space="preserve"> </w:t>
      </w:r>
      <w:r w:rsidR="00B5432D" w:rsidRPr="0090258C">
        <w:rPr>
          <w:b/>
          <w:bCs/>
          <w:u w:val="single"/>
        </w:rPr>
        <w:t xml:space="preserve">Accepted By </w:t>
      </w:r>
      <w:proofErr w:type="gramStart"/>
      <w:r w:rsidR="00B5432D" w:rsidRPr="0090258C">
        <w:rPr>
          <w:b/>
          <w:bCs/>
          <w:u w:val="single"/>
        </w:rPr>
        <w:t>Go</w:t>
      </w:r>
      <w:r w:rsidR="002651E9" w:rsidRPr="0090258C">
        <w:rPr>
          <w:b/>
          <w:bCs/>
          <w:u w:val="single"/>
        </w:rPr>
        <w:t>d</w:t>
      </w:r>
      <w:r w:rsidR="00231524">
        <w:t xml:space="preserve"> </w:t>
      </w:r>
      <w:r w:rsidR="002651E9">
        <w:t xml:space="preserve"> -</w:t>
      </w:r>
      <w:proofErr w:type="gramEnd"/>
      <w:r w:rsidR="002651E9">
        <w:t xml:space="preserve"> </w:t>
      </w:r>
      <w:r w:rsidR="007C3612">
        <w:t xml:space="preserve">As </w:t>
      </w:r>
      <w:r w:rsidR="002651E9">
        <w:t xml:space="preserve">Component of </w:t>
      </w:r>
      <w:r w:rsidR="00231524">
        <w:t xml:space="preserve">Worship </w:t>
      </w:r>
      <w:r>
        <w:rPr>
          <w:i/>
          <w:u w:val="single"/>
        </w:rPr>
        <w:t xml:space="preserve"> </w:t>
      </w:r>
    </w:p>
    <w:p w14:paraId="4EFC7AC0" w14:textId="2C9319C9" w:rsidR="0006707E" w:rsidRDefault="0006707E" w:rsidP="00672422">
      <w:pPr>
        <w:numPr>
          <w:ilvl w:val="1"/>
          <w:numId w:val="42"/>
        </w:numPr>
      </w:pPr>
      <w:r>
        <w:t>Gen 12: 8 Abram …., “and worshipped” (NLT)</w:t>
      </w:r>
      <w:r w:rsidR="00085BE5">
        <w:t xml:space="preserve"> In Canaan</w:t>
      </w:r>
    </w:p>
    <w:p w14:paraId="46FDECCB" w14:textId="530C53C8" w:rsidR="0006707E" w:rsidRDefault="0006707E" w:rsidP="00672422">
      <w:pPr>
        <w:numPr>
          <w:ilvl w:val="1"/>
          <w:numId w:val="42"/>
        </w:numPr>
      </w:pPr>
      <w:r>
        <w:t>Gen 13: 4 Abram …., “and worshipped” (NLT)</w:t>
      </w:r>
      <w:r w:rsidR="00085BE5">
        <w:t xml:space="preserve"> After return from Egypt</w:t>
      </w:r>
    </w:p>
    <w:p w14:paraId="167207CF" w14:textId="5C2B044C" w:rsidR="0006707E" w:rsidRDefault="0006707E" w:rsidP="00672422">
      <w:pPr>
        <w:numPr>
          <w:ilvl w:val="1"/>
          <w:numId w:val="42"/>
        </w:numPr>
      </w:pPr>
      <w:r>
        <w:t xml:space="preserve">Gen 26:25 Isaac…., </w:t>
      </w:r>
      <w:proofErr w:type="gramStart"/>
      <w:r>
        <w:t>“ and</w:t>
      </w:r>
      <w:proofErr w:type="gramEnd"/>
      <w:r>
        <w:t xml:space="preserve"> worshipped” (NLT)</w:t>
      </w:r>
      <w:r w:rsidR="00085BE5">
        <w:t xml:space="preserve"> – Among the Philistines after the Lord appeared to him</w:t>
      </w:r>
    </w:p>
    <w:p w14:paraId="2FA23E6E" w14:textId="413D4EB6" w:rsidR="0006707E" w:rsidRDefault="0006707E" w:rsidP="00672422">
      <w:pPr>
        <w:numPr>
          <w:ilvl w:val="1"/>
          <w:numId w:val="42"/>
        </w:numPr>
      </w:pPr>
      <w:r>
        <w:t xml:space="preserve">Gen 28:16-21; Jacob…., “this will become a place for worshiping </w:t>
      </w:r>
      <w:proofErr w:type="gramStart"/>
      <w:r>
        <w:t>God</w:t>
      </w:r>
      <w:proofErr w:type="gramEnd"/>
      <w:r>
        <w:t xml:space="preserve"> and I will present to God a tenth” (NLT)</w:t>
      </w:r>
      <w:r w:rsidR="004B1ADB">
        <w:t xml:space="preserve"> – After his dream where he receives God</w:t>
      </w:r>
      <w:r w:rsidR="00012D1B">
        <w:t>’s</w:t>
      </w:r>
      <w:r w:rsidR="004B1ADB">
        <w:t xml:space="preserve"> Promise</w:t>
      </w:r>
    </w:p>
    <w:p w14:paraId="7E41DE92" w14:textId="2A9FEB89" w:rsidR="0006707E" w:rsidRDefault="0006707E" w:rsidP="00565821">
      <w:pPr>
        <w:numPr>
          <w:ilvl w:val="1"/>
          <w:numId w:val="42"/>
        </w:numPr>
      </w:pPr>
      <w:r>
        <w:t>Psalms 96:8&amp;9</w:t>
      </w:r>
      <w:proofErr w:type="gramStart"/>
      <w:r>
        <w:t xml:space="preserve"> ..</w:t>
      </w:r>
      <w:proofErr w:type="gramEnd"/>
      <w:r>
        <w:t xml:space="preserve">, Give to the Lord the glory </w:t>
      </w:r>
      <w:proofErr w:type="gramStart"/>
      <w:r>
        <w:t>due</w:t>
      </w:r>
      <w:proofErr w:type="gramEnd"/>
      <w:r>
        <w:t xml:space="preserve"> His name</w:t>
      </w:r>
      <w:r w:rsidR="003258F7">
        <w:t>;</w:t>
      </w:r>
      <w:r>
        <w:t xml:space="preserve"> bring an offering</w:t>
      </w:r>
      <w:r w:rsidR="0057686A">
        <w:t>, and come into His courts</w:t>
      </w:r>
      <w:r>
        <w:t xml:space="preserve"> Worship the Lord in all His Holy splendor</w:t>
      </w:r>
    </w:p>
    <w:p w14:paraId="4004745C" w14:textId="17B51A7E" w:rsidR="0006707E" w:rsidRDefault="0006707E" w:rsidP="00672422">
      <w:pPr>
        <w:numPr>
          <w:ilvl w:val="1"/>
          <w:numId w:val="42"/>
        </w:numPr>
      </w:pPr>
      <w:r>
        <w:t>Matt 2:2</w:t>
      </w:r>
      <w:r w:rsidR="00085BE5">
        <w:t>…,10</w:t>
      </w:r>
      <w:r>
        <w:t xml:space="preserve"> &amp;11 - Wise men: “we have seen His star </w:t>
      </w:r>
      <w:proofErr w:type="gramStart"/>
      <w:r>
        <w:t>…,and</w:t>
      </w:r>
      <w:proofErr w:type="gramEnd"/>
      <w:r>
        <w:t xml:space="preserve"> come to worship Him</w:t>
      </w:r>
      <w:proofErr w:type="gramStart"/>
      <w:r w:rsidR="00085BE5">
        <w:t>…,they</w:t>
      </w:r>
      <w:proofErr w:type="gramEnd"/>
      <w:r w:rsidR="00085BE5">
        <w:t xml:space="preserve"> bowed down and worshipped Him. Then they opened their treasures and presented Him </w:t>
      </w:r>
      <w:proofErr w:type="gramStart"/>
      <w:r w:rsidR="00085BE5">
        <w:t>gifts</w:t>
      </w:r>
      <w:r>
        <w:t>’’</w:t>
      </w:r>
      <w:proofErr w:type="gramEnd"/>
      <w:r>
        <w:t xml:space="preserve"> </w:t>
      </w:r>
    </w:p>
    <w:p w14:paraId="51DF4E29" w14:textId="77777777" w:rsidR="00C91285" w:rsidRDefault="00C91285" w:rsidP="000365CB">
      <w:pPr>
        <w:ind w:left="720"/>
      </w:pPr>
    </w:p>
    <w:p w14:paraId="4B98F358" w14:textId="5019B8AC" w:rsidR="002326D0" w:rsidRDefault="00C91285" w:rsidP="00575FAA">
      <w:pPr>
        <w:ind w:left="1080"/>
      </w:pPr>
      <w:r w:rsidRPr="00C91285">
        <w:t>Our giving is meant to offer opportunities of spiritual connectedness, fellowship and intimacy.</w:t>
      </w:r>
      <w:r>
        <w:t xml:space="preserve"> </w:t>
      </w:r>
      <w:r w:rsidR="000365CB">
        <w:t xml:space="preserve">Imagine </w:t>
      </w:r>
      <w:r w:rsidR="001F725F">
        <w:t xml:space="preserve">on your </w:t>
      </w:r>
      <w:r w:rsidR="003F2A74">
        <w:t xml:space="preserve">wedding anniversary receiving the </w:t>
      </w:r>
      <w:r w:rsidR="004A2E79">
        <w:t>exact material</w:t>
      </w:r>
      <w:r w:rsidR="003F2A74">
        <w:t xml:space="preserve"> gift you </w:t>
      </w:r>
      <w:r w:rsidR="00B15B65">
        <w:t>request</w:t>
      </w:r>
      <w:r w:rsidR="0055341C">
        <w:t>ed</w:t>
      </w:r>
      <w:r w:rsidR="004A2E79">
        <w:t>,</w:t>
      </w:r>
      <w:r w:rsidR="0055341C">
        <w:t xml:space="preserve"> b</w:t>
      </w:r>
      <w:r w:rsidR="00621DBE">
        <w:t>ut</w:t>
      </w:r>
      <w:r w:rsidR="0055341C">
        <w:t xml:space="preserve"> </w:t>
      </w:r>
      <w:r w:rsidR="003019CE">
        <w:t>without an</w:t>
      </w:r>
      <w:r w:rsidR="001D5AC9">
        <w:t>y</w:t>
      </w:r>
      <w:r w:rsidR="003019CE">
        <w:t xml:space="preserve"> </w:t>
      </w:r>
      <w:r w:rsidR="004A2E79">
        <w:t>accompanying</w:t>
      </w:r>
      <w:r w:rsidR="00A44538">
        <w:t xml:space="preserve"> </w:t>
      </w:r>
      <w:r w:rsidR="004A2E79">
        <w:t>r</w:t>
      </w:r>
      <w:r w:rsidR="004070FA">
        <w:t>e</w:t>
      </w:r>
      <w:r w:rsidR="004A2E79">
        <w:t>cognition</w:t>
      </w:r>
      <w:r w:rsidR="008D50FF">
        <w:t xml:space="preserve"> of intimacy</w:t>
      </w:r>
      <w:r w:rsidR="00B6252F">
        <w:t xml:space="preserve">, </w:t>
      </w:r>
      <w:r w:rsidR="004070FA">
        <w:t>no card</w:t>
      </w:r>
      <w:r w:rsidR="002F6F8C">
        <w:t xml:space="preserve">, no note, </w:t>
      </w:r>
      <w:r w:rsidR="00B6252F">
        <w:t xml:space="preserve">no </w:t>
      </w:r>
      <w:r w:rsidR="002E2C2E">
        <w:t>gentle caress</w:t>
      </w:r>
      <w:r w:rsidR="003019CE">
        <w:t xml:space="preserve">, </w:t>
      </w:r>
      <w:r w:rsidR="00CF0271">
        <w:t xml:space="preserve">no </w:t>
      </w:r>
      <w:r w:rsidR="00F57C18">
        <w:t>gazing</w:t>
      </w:r>
      <w:r w:rsidR="00DE4CF8">
        <w:t xml:space="preserve"> in</w:t>
      </w:r>
      <w:r w:rsidR="00F57C18">
        <w:t>to</w:t>
      </w:r>
      <w:r w:rsidR="00DE4CF8">
        <w:t xml:space="preserve"> e</w:t>
      </w:r>
      <w:r w:rsidR="00CC37D5">
        <w:t xml:space="preserve">ach other’s eyes, </w:t>
      </w:r>
      <w:r w:rsidR="00B6252F">
        <w:t>no</w:t>
      </w:r>
      <w:r w:rsidR="00D67C1D">
        <w:t xml:space="preserve"> warm</w:t>
      </w:r>
      <w:r w:rsidR="00050D17">
        <w:t xml:space="preserve"> embrace, </w:t>
      </w:r>
      <w:r w:rsidR="00D67C1D">
        <w:t>no</w:t>
      </w:r>
      <w:r w:rsidR="006A5329" w:rsidRPr="006A5329">
        <w:t xml:space="preserve"> </w:t>
      </w:r>
      <w:r w:rsidR="00200A17">
        <w:t>re</w:t>
      </w:r>
      <w:r w:rsidR="00700119">
        <w:t>m</w:t>
      </w:r>
      <w:r w:rsidR="00833072">
        <w:t>ini</w:t>
      </w:r>
      <w:r w:rsidR="003E6A2B">
        <w:t>scing</w:t>
      </w:r>
      <w:r w:rsidR="00D67C1D">
        <w:t>, no</w:t>
      </w:r>
      <w:r w:rsidR="003E6A2B">
        <w:t xml:space="preserve"> </w:t>
      </w:r>
      <w:r w:rsidR="006A5329" w:rsidRPr="006A5329">
        <w:t>words of affection</w:t>
      </w:r>
      <w:r w:rsidR="00D67C1D">
        <w:t>, no</w:t>
      </w:r>
      <w:r w:rsidR="00A76118">
        <w:t xml:space="preserve"> </w:t>
      </w:r>
      <w:r w:rsidR="00D10825">
        <w:t xml:space="preserve">verbal expression </w:t>
      </w:r>
      <w:r w:rsidR="00200A17">
        <w:t xml:space="preserve">of </w:t>
      </w:r>
      <w:r w:rsidR="00A76118">
        <w:t>appreciation</w:t>
      </w:r>
      <w:r w:rsidR="00E21037">
        <w:t xml:space="preserve">. All you </w:t>
      </w:r>
      <w:r w:rsidR="00AD540B">
        <w:t>receive is</w:t>
      </w:r>
      <w:r w:rsidR="0024198C">
        <w:t xml:space="preserve"> </w:t>
      </w:r>
      <w:r w:rsidR="00F57C18">
        <w:t>a material</w:t>
      </w:r>
      <w:r w:rsidR="0024198C">
        <w:t xml:space="preserve"> gift</w:t>
      </w:r>
      <w:r w:rsidR="007E0069">
        <w:t xml:space="preserve">. </w:t>
      </w:r>
      <w:r w:rsidR="004E238C">
        <w:t xml:space="preserve">Let me suggest that </w:t>
      </w:r>
      <w:r w:rsidR="00EB17D7">
        <w:t>(for many) t</w:t>
      </w:r>
      <w:r w:rsidR="007E0069">
        <w:t xml:space="preserve">here would be a </w:t>
      </w:r>
      <w:r w:rsidR="00A30394">
        <w:t>sens</w:t>
      </w:r>
      <w:r w:rsidR="007E0069">
        <w:t xml:space="preserve">e of </w:t>
      </w:r>
      <w:r w:rsidR="004A2E79">
        <w:t xml:space="preserve">unfulfillment, a sense of </w:t>
      </w:r>
      <w:r w:rsidR="007E0069">
        <w:t>incompletene</w:t>
      </w:r>
      <w:r w:rsidR="00A843E0">
        <w:t xml:space="preserve">ss. </w:t>
      </w:r>
      <w:r w:rsidR="00247A89">
        <w:t>Similarly l</w:t>
      </w:r>
      <w:r w:rsidR="00A30394">
        <w:t xml:space="preserve">et me suggest that </w:t>
      </w:r>
      <w:r w:rsidR="005554F4">
        <w:t xml:space="preserve">an </w:t>
      </w:r>
      <w:r w:rsidR="00A30394">
        <w:t>o</w:t>
      </w:r>
      <w:r w:rsidR="00A843E0">
        <w:t>ffer</w:t>
      </w:r>
      <w:r w:rsidR="004A2E79">
        <w:t>tory gift, given</w:t>
      </w:r>
      <w:r w:rsidR="00A843E0">
        <w:t xml:space="preserve"> without worship </w:t>
      </w:r>
      <w:r w:rsidR="00B42B66">
        <w:t xml:space="preserve">is </w:t>
      </w:r>
      <w:r w:rsidR="00247A89">
        <w:t xml:space="preserve">also </w:t>
      </w:r>
      <w:r w:rsidR="00B42B66">
        <w:t>incomplete</w:t>
      </w:r>
      <w:r w:rsidR="00A05DD9">
        <w:t>.</w:t>
      </w:r>
    </w:p>
    <w:p w14:paraId="0E48CD5F" w14:textId="77777777" w:rsidR="0067787E" w:rsidRDefault="0067787E" w:rsidP="00575FAA">
      <w:pPr>
        <w:ind w:left="1080"/>
      </w:pPr>
    </w:p>
    <w:p w14:paraId="5E397519" w14:textId="086F8E82" w:rsidR="0067787E" w:rsidRDefault="0067787E" w:rsidP="00575FAA">
      <w:pPr>
        <w:ind w:left="1080"/>
      </w:pPr>
      <w:r>
        <w:t xml:space="preserve">When </w:t>
      </w:r>
      <w:r w:rsidR="00972F17">
        <w:t>we substitute ritual for worship</w:t>
      </w:r>
      <w:r w:rsidR="005571EE">
        <w:t xml:space="preserve">, when </w:t>
      </w:r>
      <w:r w:rsidR="00561E96">
        <w:t>we</w:t>
      </w:r>
      <w:r w:rsidR="005571EE">
        <w:t xml:space="preserve"> </w:t>
      </w:r>
      <w:r w:rsidR="004A2C14">
        <w:t>give substance but</w:t>
      </w:r>
      <w:r w:rsidR="00A779C7">
        <w:t xml:space="preserve"> not</w:t>
      </w:r>
      <w:r w:rsidR="00D62D7D">
        <w:t xml:space="preserve"> our heart, </w:t>
      </w:r>
      <w:r w:rsidR="00C7571B">
        <w:t xml:space="preserve">when we don’t give </w:t>
      </w:r>
      <w:r w:rsidR="00D62D7D">
        <w:t>God</w:t>
      </w:r>
      <w:r w:rsidR="00985F86">
        <w:t>’s way, He</w:t>
      </w:r>
      <w:r w:rsidR="00D62D7D">
        <w:t xml:space="preserve"> is not pleased:</w:t>
      </w:r>
    </w:p>
    <w:p w14:paraId="010B366B" w14:textId="77777777" w:rsidR="00D62D7D" w:rsidRDefault="00D62D7D" w:rsidP="00575FAA">
      <w:pPr>
        <w:ind w:left="1080"/>
      </w:pPr>
    </w:p>
    <w:p w14:paraId="390F9CE4" w14:textId="77777777" w:rsidR="00D62D7D" w:rsidRPr="00D62D7D" w:rsidRDefault="00D62D7D" w:rsidP="00D62D7D">
      <w:pPr>
        <w:ind w:left="1080"/>
      </w:pPr>
      <w:r w:rsidRPr="00D62D7D">
        <w:rPr>
          <w:b/>
          <w:bCs/>
        </w:rPr>
        <w:t>Malachi 1:6,10-11</w:t>
      </w:r>
      <w:r w:rsidRPr="00D62D7D">
        <w:t xml:space="preserve"> "A son honors his father, and a slave his master. If I am a father, where is the honor </w:t>
      </w:r>
      <w:proofErr w:type="gramStart"/>
      <w:r w:rsidRPr="00D62D7D">
        <w:t>due</w:t>
      </w:r>
      <w:proofErr w:type="gramEnd"/>
      <w:r w:rsidRPr="00D62D7D">
        <w:t xml:space="preserve"> me? If I am a master, where is the respect due me?" says the LORD Almighty…,</w:t>
      </w:r>
      <w:r w:rsidRPr="00D62D7D">
        <w:rPr>
          <w:vertAlign w:val="superscript"/>
        </w:rPr>
        <w:t>10</w:t>
      </w:r>
      <w:r w:rsidRPr="00D62D7D">
        <w:t xml:space="preserve">Oh, that one of you would shut the temple doors, so that you would not light useless fires on my altar! I am not pleased with you," says the LORD Almighty, "and I will accept no offering from your hands. </w:t>
      </w:r>
      <w:r w:rsidRPr="00D62D7D">
        <w:rPr>
          <w:vertAlign w:val="superscript"/>
        </w:rPr>
        <w:t>11</w:t>
      </w:r>
      <w:r w:rsidRPr="00D62D7D">
        <w:t>My name will be great among the nations, from where the sun rises to where it sets. In every place incense and pure offerings will be brought to me, because my name will be great among the nations," says the LORD Almighty.</w:t>
      </w:r>
    </w:p>
    <w:p w14:paraId="1D542088" w14:textId="77777777" w:rsidR="00D62D7D" w:rsidRDefault="00D62D7D" w:rsidP="00575FAA">
      <w:pPr>
        <w:ind w:left="1080"/>
      </w:pPr>
    </w:p>
    <w:p w14:paraId="348BA8AD" w14:textId="715C0A8D" w:rsidR="00AC70F1" w:rsidRDefault="00AC70F1" w:rsidP="000365CB">
      <w:pPr>
        <w:ind w:left="720"/>
      </w:pPr>
    </w:p>
    <w:p w14:paraId="0D3458C3" w14:textId="6D11FDA6" w:rsidR="00874E41" w:rsidRPr="0023078B" w:rsidRDefault="0006707E" w:rsidP="00575FAA">
      <w:pPr>
        <w:ind w:left="360" w:firstLine="720"/>
        <w:rPr>
          <w:b/>
          <w:bCs/>
        </w:rPr>
      </w:pPr>
      <w:r w:rsidRPr="0023078B">
        <w:rPr>
          <w:b/>
          <w:bCs/>
          <w:i/>
        </w:rPr>
        <w:t>Impact:</w:t>
      </w:r>
      <w:r w:rsidRPr="0023078B">
        <w:rPr>
          <w:b/>
          <w:bCs/>
        </w:rPr>
        <w:t xml:space="preserve"> </w:t>
      </w:r>
      <w:r w:rsidR="00B5432D" w:rsidRPr="0023078B">
        <w:rPr>
          <w:b/>
          <w:bCs/>
        </w:rPr>
        <w:t xml:space="preserve">Worship </w:t>
      </w:r>
      <w:r w:rsidR="00874E41" w:rsidRPr="0023078B">
        <w:rPr>
          <w:b/>
          <w:bCs/>
        </w:rPr>
        <w:t xml:space="preserve">in our giving </w:t>
      </w:r>
      <w:r w:rsidR="00B5432D" w:rsidRPr="0023078B">
        <w:rPr>
          <w:b/>
          <w:bCs/>
        </w:rPr>
        <w:t>draws our focus toward</w:t>
      </w:r>
      <w:r w:rsidR="00971F27" w:rsidRPr="0023078B">
        <w:rPr>
          <w:b/>
          <w:bCs/>
        </w:rPr>
        <w:t xml:space="preserve"> God</w:t>
      </w:r>
    </w:p>
    <w:p w14:paraId="05F0C7DD" w14:textId="631F017B" w:rsidR="0006707E" w:rsidRDefault="00874E41" w:rsidP="00672422">
      <w:pPr>
        <w:pStyle w:val="ListParagraph"/>
        <w:numPr>
          <w:ilvl w:val="0"/>
          <w:numId w:val="57"/>
        </w:numPr>
      </w:pPr>
      <w:r w:rsidRPr="00874E41">
        <w:t>1 Chronicles 29:10-14 10</w:t>
      </w:r>
      <w:r>
        <w:t xml:space="preserve"> </w:t>
      </w:r>
      <w:r w:rsidRPr="00874E41">
        <w:t xml:space="preserve">David praised the LORD in the presence of the whole assembly, saying, "Praise be to you, LORD, the God of our father Israel, from everlasting to everlasting. 11Yours, LORD, is the greatness and the power and the glory and the majesty and the splendor, for everything in heaven and earth is yours. Yours, LORD, is the kingdom; you are exalted as head </w:t>
      </w:r>
      <w:proofErr w:type="gramStart"/>
      <w:r w:rsidRPr="00874E41">
        <w:t>over all</w:t>
      </w:r>
      <w:proofErr w:type="gramEnd"/>
      <w:r w:rsidRPr="00874E41">
        <w:t xml:space="preserve">. 12Wealth and honor come from you; you are the ruler of all things. In your hands are strength and power to exalt and give strength to all. 13Now, our God, we give you </w:t>
      </w:r>
      <w:proofErr w:type="gramStart"/>
      <w:r w:rsidRPr="00874E41">
        <w:t>thanks, and</w:t>
      </w:r>
      <w:proofErr w:type="gramEnd"/>
      <w:r w:rsidRPr="00874E41">
        <w:t xml:space="preserve"> praise your glorious name. 14"But who am I, and who are my people, that we should be able to give as generously as this? Everything comes from you, and we have given you only what comes from your hand.</w:t>
      </w:r>
    </w:p>
    <w:p w14:paraId="0BC88B3F" w14:textId="35CBAD2E" w:rsidR="00FB675A" w:rsidRPr="00457781" w:rsidRDefault="00874E41" w:rsidP="0006707E">
      <w:r>
        <w:tab/>
      </w:r>
      <w:r>
        <w:tab/>
      </w:r>
      <w:r>
        <w:tab/>
      </w:r>
    </w:p>
    <w:p w14:paraId="2792ADEE" w14:textId="77777777" w:rsidR="00FB675A" w:rsidRPr="00457781" w:rsidRDefault="00FB675A" w:rsidP="00672422">
      <w:pPr>
        <w:numPr>
          <w:ilvl w:val="0"/>
          <w:numId w:val="40"/>
        </w:numPr>
      </w:pPr>
      <w:r w:rsidRPr="00457781">
        <w:t xml:space="preserve">Next – </w:t>
      </w:r>
      <w:r w:rsidRPr="003F7A20">
        <w:rPr>
          <w:b/>
          <w:bCs/>
          <w:u w:val="single"/>
        </w:rPr>
        <w:t>Given back by God</w:t>
      </w:r>
      <w:r w:rsidRPr="00457781">
        <w:t xml:space="preserve"> – Tool of Ministry</w:t>
      </w:r>
    </w:p>
    <w:p w14:paraId="41274639" w14:textId="77777777" w:rsidR="00FB675A" w:rsidRPr="00457781" w:rsidRDefault="00FB675A" w:rsidP="00672422">
      <w:pPr>
        <w:numPr>
          <w:ilvl w:val="1"/>
          <w:numId w:val="20"/>
        </w:numPr>
        <w:rPr>
          <w:i/>
          <w:u w:val="single"/>
        </w:rPr>
      </w:pPr>
      <w:r w:rsidRPr="00457781">
        <w:t xml:space="preserve">Provision for </w:t>
      </w:r>
      <w:r w:rsidRPr="00457781">
        <w:rPr>
          <w:i/>
          <w:u w:val="single"/>
        </w:rPr>
        <w:t>Workers</w:t>
      </w:r>
    </w:p>
    <w:p w14:paraId="1ABDCC7B" w14:textId="77777777" w:rsidR="00FB675A" w:rsidRPr="00457781" w:rsidRDefault="00FB675A" w:rsidP="00672422">
      <w:pPr>
        <w:numPr>
          <w:ilvl w:val="1"/>
          <w:numId w:val="20"/>
        </w:numPr>
        <w:rPr>
          <w:i/>
          <w:u w:val="single"/>
        </w:rPr>
      </w:pPr>
      <w:r w:rsidRPr="00457781">
        <w:t xml:space="preserve">Provision for </w:t>
      </w:r>
      <w:r w:rsidRPr="00457781">
        <w:rPr>
          <w:i/>
          <w:u w:val="single"/>
        </w:rPr>
        <w:t>Work</w:t>
      </w:r>
    </w:p>
    <w:p w14:paraId="7E5A4101" w14:textId="65787FC2" w:rsidR="00FB675A" w:rsidRPr="00457781" w:rsidRDefault="00FB675A" w:rsidP="00672422">
      <w:pPr>
        <w:numPr>
          <w:ilvl w:val="1"/>
          <w:numId w:val="20"/>
        </w:numPr>
        <w:rPr>
          <w:i/>
          <w:u w:val="single"/>
        </w:rPr>
      </w:pPr>
      <w:r w:rsidRPr="00457781">
        <w:t xml:space="preserve">Provision for </w:t>
      </w:r>
      <w:r w:rsidRPr="00457781">
        <w:rPr>
          <w:i/>
          <w:u w:val="single"/>
        </w:rPr>
        <w:t>Welfare of the less fortunate</w:t>
      </w:r>
    </w:p>
    <w:p w14:paraId="677CB7A6" w14:textId="77777777" w:rsidR="00FB675A" w:rsidRPr="00457781" w:rsidRDefault="00FB675A" w:rsidP="00FB675A">
      <w:pPr>
        <w:jc w:val="center"/>
        <w:rPr>
          <w:b/>
        </w:rPr>
      </w:pPr>
    </w:p>
    <w:p w14:paraId="369E57E9" w14:textId="5ACA1CA7" w:rsidR="00FB675A" w:rsidRDefault="00FB675A" w:rsidP="00FB675A">
      <w:pPr>
        <w:ind w:left="720"/>
        <w:rPr>
          <w:b/>
        </w:rPr>
      </w:pPr>
      <w:r w:rsidRPr="00457781">
        <w:rPr>
          <w:b/>
        </w:rPr>
        <w:tab/>
        <w:t>Support for Workers – God’s Idea</w:t>
      </w:r>
    </w:p>
    <w:p w14:paraId="16BA1115" w14:textId="557F7C05" w:rsidR="00D817D1" w:rsidRPr="00457781" w:rsidRDefault="00D817D1" w:rsidP="00FB675A">
      <w:pPr>
        <w:ind w:left="720"/>
        <w:rPr>
          <w:b/>
        </w:rPr>
      </w:pPr>
      <w:r>
        <w:rPr>
          <w:b/>
        </w:rPr>
        <w:tab/>
        <w:t xml:space="preserve">God did not design </w:t>
      </w:r>
      <w:r w:rsidR="00A96EC0">
        <w:rPr>
          <w:b/>
        </w:rPr>
        <w:t>H</w:t>
      </w:r>
      <w:r>
        <w:rPr>
          <w:b/>
        </w:rPr>
        <w:t>is church to be run by volunteer workers</w:t>
      </w:r>
    </w:p>
    <w:p w14:paraId="739F621A" w14:textId="77777777" w:rsidR="00FB675A" w:rsidRPr="00E86067" w:rsidRDefault="00FB675A" w:rsidP="00FB675A">
      <w:pPr>
        <w:rPr>
          <w:i/>
        </w:rPr>
      </w:pPr>
      <w:r w:rsidRPr="00E86067">
        <w:rPr>
          <w:i/>
        </w:rPr>
        <w:tab/>
      </w:r>
      <w:r w:rsidRPr="00E86067">
        <w:rPr>
          <w:i/>
        </w:rPr>
        <w:tab/>
        <w:t>Scriptural Support</w:t>
      </w:r>
    </w:p>
    <w:p w14:paraId="44838531" w14:textId="77777777" w:rsidR="00FB675A" w:rsidRPr="00457781" w:rsidRDefault="00FB675A" w:rsidP="00FB675A">
      <w:r w:rsidRPr="00457781">
        <w:tab/>
      </w:r>
      <w:r w:rsidRPr="00457781">
        <w:tab/>
        <w:t>Old Testament</w:t>
      </w:r>
    </w:p>
    <w:p w14:paraId="04998B7C" w14:textId="77777777" w:rsidR="00FB675A" w:rsidRPr="00457781" w:rsidRDefault="00FB675A" w:rsidP="00672422">
      <w:pPr>
        <w:numPr>
          <w:ilvl w:val="0"/>
          <w:numId w:val="23"/>
        </w:numPr>
      </w:pPr>
      <w:r w:rsidRPr="00457781">
        <w:t>Food Offerings - Numbers 18</w:t>
      </w:r>
    </w:p>
    <w:p w14:paraId="1188CFFE" w14:textId="77777777" w:rsidR="00FB675A" w:rsidRPr="00457781" w:rsidRDefault="00FB675A" w:rsidP="00672422">
      <w:pPr>
        <w:numPr>
          <w:ilvl w:val="0"/>
          <w:numId w:val="23"/>
        </w:numPr>
      </w:pPr>
      <w:r w:rsidRPr="00457781">
        <w:t>Livestock Offerings - Number 18</w:t>
      </w:r>
    </w:p>
    <w:p w14:paraId="48A002BD" w14:textId="72CAA74A" w:rsidR="00FB675A" w:rsidRPr="00457781" w:rsidRDefault="00FB675A" w:rsidP="00672422">
      <w:pPr>
        <w:numPr>
          <w:ilvl w:val="0"/>
          <w:numId w:val="23"/>
        </w:numPr>
      </w:pPr>
      <w:r w:rsidRPr="00457781">
        <w:t>Money – Redemption of first born – Numbers 18; Redemption of vows including tithe – Lev. 27</w:t>
      </w:r>
    </w:p>
    <w:p w14:paraId="3D95E0BB" w14:textId="77777777" w:rsidR="00FB675A" w:rsidRPr="00457781" w:rsidRDefault="00FB675A" w:rsidP="00672422">
      <w:pPr>
        <w:numPr>
          <w:ilvl w:val="0"/>
          <w:numId w:val="23"/>
        </w:numPr>
      </w:pPr>
      <w:r w:rsidRPr="00457781">
        <w:t>Dwellings – Cities – Numbers 35: 1-8</w:t>
      </w:r>
    </w:p>
    <w:p w14:paraId="39DB3821" w14:textId="77777777" w:rsidR="00FB675A" w:rsidRPr="00457781" w:rsidRDefault="00FB675A" w:rsidP="00672422">
      <w:pPr>
        <w:numPr>
          <w:ilvl w:val="0"/>
          <w:numId w:val="23"/>
        </w:numPr>
      </w:pPr>
      <w:r w:rsidRPr="00457781">
        <w:t>Retirement – Numbers 8: 24,25</w:t>
      </w:r>
    </w:p>
    <w:p w14:paraId="2A052DCB" w14:textId="77777777" w:rsidR="00FB675A" w:rsidRPr="00457781" w:rsidRDefault="00FB675A" w:rsidP="00FB675A"/>
    <w:p w14:paraId="23BA9C7D" w14:textId="77777777" w:rsidR="00FB675A" w:rsidRPr="00457781" w:rsidRDefault="00FB675A" w:rsidP="00FB675A">
      <w:r w:rsidRPr="00457781">
        <w:tab/>
      </w:r>
      <w:r w:rsidRPr="00457781">
        <w:tab/>
        <w:t>New Testament</w:t>
      </w:r>
    </w:p>
    <w:p w14:paraId="491235C9" w14:textId="77777777" w:rsidR="00FB675A" w:rsidRPr="00457781" w:rsidRDefault="00FB675A" w:rsidP="00672422">
      <w:pPr>
        <w:numPr>
          <w:ilvl w:val="0"/>
          <w:numId w:val="23"/>
        </w:numPr>
      </w:pPr>
      <w:r w:rsidRPr="00457781">
        <w:t>Those who preach the gospel, should live of the gospel - 1Cor 9:13&amp;14</w:t>
      </w:r>
    </w:p>
    <w:p w14:paraId="5AA639B5" w14:textId="7A6EBD74" w:rsidR="00FB675A" w:rsidRPr="00457781" w:rsidRDefault="00FB675A" w:rsidP="00672422">
      <w:pPr>
        <w:numPr>
          <w:ilvl w:val="0"/>
          <w:numId w:val="23"/>
        </w:numPr>
      </w:pPr>
      <w:r w:rsidRPr="00457781">
        <w:t>Laborer worthy of his wage - 1 Timothy 5: 17</w:t>
      </w:r>
      <w:r w:rsidR="008A719A">
        <w:t xml:space="preserve"> </w:t>
      </w:r>
      <w:r w:rsidRPr="00457781">
        <w:t xml:space="preserve">&amp;18 </w:t>
      </w:r>
    </w:p>
    <w:p w14:paraId="3600BEDA" w14:textId="77777777" w:rsidR="00FB675A" w:rsidRPr="00457781" w:rsidRDefault="00FB675A" w:rsidP="00FB675A">
      <w:pPr>
        <w:rPr>
          <w:b/>
        </w:rPr>
      </w:pPr>
    </w:p>
    <w:p w14:paraId="725B9C7D" w14:textId="6D8E623A" w:rsidR="00FB675A" w:rsidRPr="00575FAA" w:rsidRDefault="00FB675A" w:rsidP="00FB675A">
      <w:pPr>
        <w:rPr>
          <w:b/>
          <w:bCs/>
          <w:i/>
        </w:rPr>
      </w:pPr>
      <w:r w:rsidRPr="00E86067">
        <w:rPr>
          <w:i/>
        </w:rPr>
        <w:tab/>
      </w:r>
      <w:r w:rsidRPr="00E86067">
        <w:rPr>
          <w:i/>
        </w:rPr>
        <w:tab/>
      </w:r>
      <w:r w:rsidRPr="00575FAA">
        <w:rPr>
          <w:b/>
          <w:bCs/>
          <w:i/>
        </w:rPr>
        <w:t xml:space="preserve">Impact: Creates Interdependency </w:t>
      </w:r>
    </w:p>
    <w:p w14:paraId="3F8F6092" w14:textId="77777777" w:rsidR="00FB675A" w:rsidRPr="00457781" w:rsidRDefault="00FB675A" w:rsidP="00672422">
      <w:pPr>
        <w:numPr>
          <w:ilvl w:val="0"/>
          <w:numId w:val="26"/>
        </w:numPr>
      </w:pPr>
      <w:r w:rsidRPr="00457781">
        <w:t xml:space="preserve">Elijah &amp; Widow - 1 Kings 17 </w:t>
      </w:r>
    </w:p>
    <w:p w14:paraId="7A788FEF" w14:textId="77777777" w:rsidR="00FB675A" w:rsidRPr="00EE02B0" w:rsidRDefault="00FB675A" w:rsidP="00672422">
      <w:pPr>
        <w:numPr>
          <w:ilvl w:val="0"/>
          <w:numId w:val="26"/>
        </w:numPr>
        <w:rPr>
          <w:b/>
        </w:rPr>
      </w:pPr>
      <w:r w:rsidRPr="00457781">
        <w:t>Jesus sends the 12 - Luke 9:1-5</w:t>
      </w:r>
    </w:p>
    <w:p w14:paraId="7E36CE4A" w14:textId="77777777" w:rsidR="00FB675A" w:rsidRPr="00457781" w:rsidRDefault="00FB675A" w:rsidP="00672422">
      <w:pPr>
        <w:numPr>
          <w:ilvl w:val="0"/>
          <w:numId w:val="26"/>
        </w:numPr>
        <w:rPr>
          <w:b/>
        </w:rPr>
      </w:pPr>
      <w:r w:rsidRPr="00457781">
        <w:t>Jesus sends the 72 - Luke 10:1-12</w:t>
      </w:r>
    </w:p>
    <w:p w14:paraId="1794E080" w14:textId="77777777" w:rsidR="00FB675A" w:rsidRPr="00457781" w:rsidRDefault="00FB675A" w:rsidP="00FB675A">
      <w:pPr>
        <w:rPr>
          <w:b/>
        </w:rPr>
      </w:pPr>
    </w:p>
    <w:p w14:paraId="45754C77" w14:textId="77777777" w:rsidR="00FB675A" w:rsidRPr="00457781" w:rsidRDefault="00FB675A" w:rsidP="00FB675A">
      <w:pPr>
        <w:rPr>
          <w:b/>
        </w:rPr>
      </w:pPr>
      <w:r w:rsidRPr="00457781">
        <w:rPr>
          <w:b/>
        </w:rPr>
        <w:tab/>
      </w:r>
      <w:r w:rsidRPr="00457781">
        <w:rPr>
          <w:b/>
        </w:rPr>
        <w:tab/>
      </w:r>
    </w:p>
    <w:p w14:paraId="40035363" w14:textId="77777777" w:rsidR="00FB675A" w:rsidRPr="00457781" w:rsidRDefault="00FB675A" w:rsidP="00FB675A">
      <w:pPr>
        <w:rPr>
          <w:b/>
        </w:rPr>
      </w:pPr>
      <w:r w:rsidRPr="00457781">
        <w:rPr>
          <w:b/>
        </w:rPr>
        <w:tab/>
      </w:r>
      <w:r w:rsidRPr="00457781">
        <w:rPr>
          <w:b/>
        </w:rPr>
        <w:tab/>
        <w:t>Support For The Work</w:t>
      </w:r>
    </w:p>
    <w:p w14:paraId="5AA2D4DB" w14:textId="77777777" w:rsidR="00FB675A" w:rsidRPr="00E86067" w:rsidRDefault="00FB675A" w:rsidP="00FB675A">
      <w:pPr>
        <w:rPr>
          <w:i/>
        </w:rPr>
      </w:pPr>
      <w:r w:rsidRPr="00E86067">
        <w:rPr>
          <w:i/>
        </w:rPr>
        <w:tab/>
      </w:r>
      <w:r w:rsidRPr="00E86067">
        <w:rPr>
          <w:i/>
        </w:rPr>
        <w:tab/>
        <w:t>Scriptural Support</w:t>
      </w:r>
    </w:p>
    <w:p w14:paraId="33CCB1DF" w14:textId="77777777" w:rsidR="00FB675A" w:rsidRPr="00253487" w:rsidRDefault="00FB675A" w:rsidP="00FB675A">
      <w:r w:rsidRPr="00253487">
        <w:tab/>
      </w:r>
      <w:r w:rsidRPr="00253487">
        <w:tab/>
        <w:t>Old Testament</w:t>
      </w:r>
    </w:p>
    <w:p w14:paraId="4ED08975" w14:textId="77777777" w:rsidR="00FB675A" w:rsidRDefault="00FB675A" w:rsidP="00672422">
      <w:pPr>
        <w:numPr>
          <w:ilvl w:val="0"/>
          <w:numId w:val="28"/>
        </w:numPr>
      </w:pPr>
      <w:r w:rsidRPr="00253487">
        <w:t xml:space="preserve">Census Tax - </w:t>
      </w:r>
      <w:r>
        <w:t>Exodus 30:11-16</w:t>
      </w:r>
    </w:p>
    <w:p w14:paraId="3136385A" w14:textId="77777777" w:rsidR="00FB675A" w:rsidRDefault="00FB675A" w:rsidP="00672422">
      <w:pPr>
        <w:numPr>
          <w:ilvl w:val="0"/>
          <w:numId w:val="28"/>
        </w:numPr>
      </w:pPr>
      <w:r>
        <w:t>Tabernacle – Exodus 35:4-9 &amp; 36:3-7, 2 Kings 12:4</w:t>
      </w:r>
    </w:p>
    <w:p w14:paraId="081CAF4A" w14:textId="77777777" w:rsidR="00FB675A" w:rsidRPr="00253487" w:rsidRDefault="00FB675A" w:rsidP="00672422">
      <w:pPr>
        <w:numPr>
          <w:ilvl w:val="0"/>
          <w:numId w:val="28"/>
        </w:numPr>
      </w:pPr>
      <w:r>
        <w:t xml:space="preserve">That there would be </w:t>
      </w:r>
      <w:r w:rsidRPr="00EE02B0">
        <w:rPr>
          <w:u w:val="single"/>
        </w:rPr>
        <w:t>meat in my house</w:t>
      </w:r>
      <w:r>
        <w:t xml:space="preserve"> – Malachi 3:10</w:t>
      </w:r>
    </w:p>
    <w:p w14:paraId="4F7D4E26" w14:textId="77777777" w:rsidR="00FB675A" w:rsidRPr="00457781" w:rsidRDefault="00FB675A" w:rsidP="00FB675A">
      <w:pPr>
        <w:rPr>
          <w:b/>
        </w:rPr>
      </w:pPr>
    </w:p>
    <w:p w14:paraId="152BDE5A" w14:textId="77777777" w:rsidR="00FB675A" w:rsidRPr="00457781" w:rsidRDefault="00FB675A" w:rsidP="00FB675A">
      <w:r w:rsidRPr="00457781">
        <w:rPr>
          <w:b/>
        </w:rPr>
        <w:tab/>
      </w:r>
      <w:r w:rsidRPr="00457781">
        <w:rPr>
          <w:b/>
        </w:rPr>
        <w:tab/>
      </w:r>
      <w:r w:rsidRPr="00457781">
        <w:t>New Testament</w:t>
      </w:r>
    </w:p>
    <w:p w14:paraId="4EFDCE4E" w14:textId="01770F8B" w:rsidR="00FB675A" w:rsidRPr="00457781" w:rsidRDefault="00FB675A" w:rsidP="00672422">
      <w:pPr>
        <w:numPr>
          <w:ilvl w:val="0"/>
          <w:numId w:val="29"/>
        </w:numPr>
      </w:pPr>
      <w:r w:rsidRPr="00457781">
        <w:t>Women Supporting The Work - Luke 8:1-3</w:t>
      </w:r>
    </w:p>
    <w:p w14:paraId="2E32C2E7" w14:textId="77777777" w:rsidR="00FB675A" w:rsidRPr="00E86067" w:rsidRDefault="00FB675A" w:rsidP="00FB675A">
      <w:pPr>
        <w:rPr>
          <w:i/>
        </w:rPr>
      </w:pPr>
      <w:r w:rsidRPr="00E86067">
        <w:rPr>
          <w:i/>
        </w:rPr>
        <w:tab/>
      </w:r>
      <w:r w:rsidRPr="00E86067">
        <w:rPr>
          <w:i/>
        </w:rPr>
        <w:tab/>
      </w:r>
    </w:p>
    <w:p w14:paraId="6C6BE52B" w14:textId="77777777" w:rsidR="00FB675A" w:rsidRPr="00575FAA" w:rsidRDefault="00FB675A" w:rsidP="00FB675A">
      <w:pPr>
        <w:rPr>
          <w:b/>
          <w:bCs/>
          <w:i/>
        </w:rPr>
      </w:pPr>
      <w:r w:rsidRPr="00E86067">
        <w:rPr>
          <w:i/>
        </w:rPr>
        <w:tab/>
      </w:r>
      <w:r w:rsidRPr="00575FAA">
        <w:rPr>
          <w:b/>
          <w:bCs/>
          <w:i/>
        </w:rPr>
        <w:tab/>
        <w:t>Impact: Facilitates Our Fellowship in the Spread of the Gospel</w:t>
      </w:r>
    </w:p>
    <w:p w14:paraId="024386E1" w14:textId="77777777" w:rsidR="00FB675A" w:rsidRPr="00457781" w:rsidRDefault="00FB675A" w:rsidP="00672422">
      <w:pPr>
        <w:numPr>
          <w:ilvl w:val="0"/>
          <w:numId w:val="29"/>
        </w:numPr>
        <w:rPr>
          <w:b/>
        </w:rPr>
      </w:pPr>
      <w:r w:rsidRPr="00575FAA">
        <w:rPr>
          <w:b/>
          <w:bCs/>
        </w:rPr>
        <w:t>Gaius’ support of missionaries 3 John 5-</w:t>
      </w:r>
      <w:r w:rsidRPr="00457781">
        <w:t>8</w:t>
      </w:r>
    </w:p>
    <w:p w14:paraId="739A1AB6" w14:textId="0DE6E6F5" w:rsidR="00FB675A" w:rsidRDefault="00FB675A" w:rsidP="00FB675A">
      <w:pPr>
        <w:rPr>
          <w:b/>
        </w:rPr>
      </w:pPr>
    </w:p>
    <w:p w14:paraId="6E36FBD9" w14:textId="77777777" w:rsidR="00AC393C" w:rsidRPr="00457781" w:rsidRDefault="00AC393C" w:rsidP="00FB675A">
      <w:pPr>
        <w:rPr>
          <w:b/>
        </w:rPr>
      </w:pPr>
    </w:p>
    <w:p w14:paraId="79FFA211" w14:textId="77777777" w:rsidR="00FB675A" w:rsidRPr="00457781" w:rsidRDefault="00FB675A" w:rsidP="00FB675A">
      <w:pPr>
        <w:rPr>
          <w:b/>
        </w:rPr>
      </w:pPr>
      <w:r w:rsidRPr="00457781">
        <w:rPr>
          <w:b/>
        </w:rPr>
        <w:tab/>
      </w:r>
      <w:r w:rsidRPr="00457781">
        <w:rPr>
          <w:b/>
        </w:rPr>
        <w:tab/>
        <w:t>Support for Less Fortunate</w:t>
      </w:r>
    </w:p>
    <w:p w14:paraId="5EF950F2" w14:textId="77777777" w:rsidR="00FB675A" w:rsidRPr="00E86067" w:rsidRDefault="00FB675A" w:rsidP="00FB675A">
      <w:pPr>
        <w:rPr>
          <w:i/>
        </w:rPr>
      </w:pPr>
      <w:r w:rsidRPr="00E86067">
        <w:rPr>
          <w:i/>
        </w:rPr>
        <w:tab/>
      </w:r>
      <w:r w:rsidRPr="00E86067">
        <w:rPr>
          <w:i/>
        </w:rPr>
        <w:tab/>
        <w:t>Scriptural Support</w:t>
      </w:r>
    </w:p>
    <w:p w14:paraId="1DA34DFA" w14:textId="77777777" w:rsidR="00FB675A" w:rsidRPr="00457781" w:rsidRDefault="00FB675A" w:rsidP="00FB675A">
      <w:r w:rsidRPr="00457781">
        <w:tab/>
      </w:r>
      <w:r w:rsidRPr="00457781">
        <w:tab/>
        <w:t>Old Testament</w:t>
      </w:r>
    </w:p>
    <w:p w14:paraId="35FFD365" w14:textId="3B50FA17" w:rsidR="00FB675A" w:rsidRPr="00457781" w:rsidRDefault="00FB675A" w:rsidP="00672422">
      <w:pPr>
        <w:numPr>
          <w:ilvl w:val="0"/>
          <w:numId w:val="24"/>
        </w:numPr>
      </w:pPr>
      <w:r w:rsidRPr="00457781">
        <w:t>Tithes Every third year - Deut.14:</w:t>
      </w:r>
    </w:p>
    <w:p w14:paraId="325D9F8F" w14:textId="77777777" w:rsidR="00FB675A" w:rsidRPr="00457781" w:rsidRDefault="00FB675A" w:rsidP="00FB675A">
      <w:r w:rsidRPr="00457781">
        <w:tab/>
      </w:r>
    </w:p>
    <w:p w14:paraId="4CBF10EF" w14:textId="77777777" w:rsidR="00FB675A" w:rsidRPr="00457781" w:rsidRDefault="00FB675A" w:rsidP="00FB675A">
      <w:r w:rsidRPr="00457781">
        <w:tab/>
      </w:r>
      <w:r w:rsidRPr="00457781">
        <w:tab/>
        <w:t>New Testament</w:t>
      </w:r>
    </w:p>
    <w:p w14:paraId="572556C0" w14:textId="760155AA" w:rsidR="00FB2444" w:rsidRDefault="00FB2444" w:rsidP="00672422">
      <w:pPr>
        <w:numPr>
          <w:ilvl w:val="0"/>
          <w:numId w:val="25"/>
        </w:numPr>
      </w:pPr>
      <w:r>
        <w:t>When I was hunger …, Matt 25:31-40</w:t>
      </w:r>
    </w:p>
    <w:p w14:paraId="58F96E73" w14:textId="7F3609DD" w:rsidR="00FB675A" w:rsidRPr="00457781" w:rsidRDefault="00FB675A" w:rsidP="00672422">
      <w:pPr>
        <w:numPr>
          <w:ilvl w:val="0"/>
          <w:numId w:val="25"/>
        </w:numPr>
      </w:pPr>
      <w:r w:rsidRPr="00457781">
        <w:t>As any had need - Acts 4:34-36</w:t>
      </w:r>
    </w:p>
    <w:p w14:paraId="740F1282" w14:textId="77777777" w:rsidR="00FB675A" w:rsidRPr="00457781" w:rsidRDefault="00FB675A" w:rsidP="00672422">
      <w:pPr>
        <w:numPr>
          <w:ilvl w:val="0"/>
          <w:numId w:val="25"/>
        </w:numPr>
        <w:rPr>
          <w:b/>
        </w:rPr>
      </w:pPr>
      <w:r w:rsidRPr="00457781">
        <w:t xml:space="preserve">Widows care - 1 Timothy 5:3-15  </w:t>
      </w:r>
    </w:p>
    <w:p w14:paraId="0145F22D" w14:textId="77777777" w:rsidR="00FB675A" w:rsidRPr="00457781" w:rsidRDefault="00FB675A" w:rsidP="00FB675A">
      <w:pPr>
        <w:rPr>
          <w:b/>
        </w:rPr>
      </w:pPr>
    </w:p>
    <w:p w14:paraId="73686004" w14:textId="280332E5" w:rsidR="00FB675A" w:rsidRPr="003D690C" w:rsidRDefault="00FB675A" w:rsidP="0036721E">
      <w:pPr>
        <w:ind w:left="1440"/>
        <w:rPr>
          <w:b/>
          <w:bCs/>
          <w:i/>
        </w:rPr>
      </w:pPr>
      <w:r w:rsidRPr="003D690C">
        <w:rPr>
          <w:b/>
          <w:bCs/>
          <w:i/>
        </w:rPr>
        <w:t>Impact: Interdependence evolves into “oneness”</w:t>
      </w:r>
      <w:r w:rsidR="00334C23">
        <w:rPr>
          <w:b/>
          <w:bCs/>
          <w:i/>
        </w:rPr>
        <w:t xml:space="preserve"> our</w:t>
      </w:r>
      <w:r w:rsidR="0004599D">
        <w:rPr>
          <w:b/>
          <w:bCs/>
          <w:i/>
        </w:rPr>
        <w:t xml:space="preserve"> </w:t>
      </w:r>
      <w:r w:rsidR="008C1975">
        <w:rPr>
          <w:b/>
          <w:bCs/>
          <w:i/>
        </w:rPr>
        <w:t>“oneness” reflects God to the world</w:t>
      </w:r>
      <w:r w:rsidR="003A43DA">
        <w:rPr>
          <w:b/>
          <w:bCs/>
          <w:i/>
        </w:rPr>
        <w:t>.</w:t>
      </w:r>
    </w:p>
    <w:p w14:paraId="06387816" w14:textId="77777777" w:rsidR="00FB675A" w:rsidRPr="00EF3B62" w:rsidRDefault="00FB675A" w:rsidP="00672422">
      <w:pPr>
        <w:numPr>
          <w:ilvl w:val="0"/>
          <w:numId w:val="30"/>
        </w:numPr>
        <w:rPr>
          <w:b/>
        </w:rPr>
      </w:pPr>
      <w:r w:rsidRPr="00EE02B0">
        <w:t>They were together and had all things in common – Acts 2:42-44</w:t>
      </w:r>
    </w:p>
    <w:p w14:paraId="3F63A1F5" w14:textId="0BE90FA9" w:rsidR="00FB675A" w:rsidRPr="00457781" w:rsidRDefault="00FB675A" w:rsidP="00672422">
      <w:pPr>
        <w:numPr>
          <w:ilvl w:val="0"/>
          <w:numId w:val="30"/>
        </w:numPr>
        <w:rPr>
          <w:b/>
        </w:rPr>
      </w:pPr>
      <w:r w:rsidRPr="00EE02B0">
        <w:t>Our “oneness” reflects God to the world – John 17:20</w:t>
      </w:r>
      <w:r w:rsidR="004E292B">
        <w:t>-21</w:t>
      </w:r>
    </w:p>
    <w:p w14:paraId="6C491628" w14:textId="77777777" w:rsidR="00FB675A" w:rsidRPr="00457781" w:rsidRDefault="00FB675A" w:rsidP="00FB675A">
      <w:pPr>
        <w:rPr>
          <w:b/>
        </w:rPr>
      </w:pPr>
    </w:p>
    <w:p w14:paraId="4AE3FAC9" w14:textId="1D78EE70" w:rsidR="00FB675A" w:rsidRPr="00457781" w:rsidRDefault="00FB675A" w:rsidP="00FB675A">
      <w:pPr>
        <w:rPr>
          <w:b/>
        </w:rPr>
      </w:pPr>
      <w:r w:rsidRPr="008F55FB">
        <w:rPr>
          <w:rFonts w:ascii="TimesNewRomanPSMT" w:hAnsi="TimesNewRomanPSMT" w:cs="TimesNewRomanPSMT"/>
          <w:color w:val="000000"/>
        </w:rPr>
        <w:t xml:space="preserve">Notice how God has ordained that our path to offertory worship must cross over the bridge of our care for others. He has designed the process so that our offering must pass through other human hands to be accepted by Him. Whether through the hands of the Old Testament priests, the hands of the apostles or the hands of those in need, biblical guidance repeatedly steered offertory gifts to God through the hands of others. </w:t>
      </w:r>
      <w:proofErr w:type="gramStart"/>
      <w:r w:rsidRPr="008F55FB">
        <w:rPr>
          <w:rFonts w:ascii="TimesNewRomanPSMT" w:hAnsi="TimesNewRomanPSMT" w:cs="TimesNewRomanPSMT"/>
          <w:color w:val="000000"/>
        </w:rPr>
        <w:t>It is clear that God</w:t>
      </w:r>
      <w:proofErr w:type="gramEnd"/>
      <w:r w:rsidRPr="008F55FB">
        <w:rPr>
          <w:rFonts w:ascii="TimesNewRomanPSMT" w:hAnsi="TimesNewRomanPSMT" w:cs="TimesNewRomanPSMT"/>
          <w:color w:val="000000"/>
        </w:rPr>
        <w:t xml:space="preserve"> intends for our offertory gifts to support both worship and the needs of others. </w:t>
      </w:r>
      <w:r w:rsidR="00E52A98">
        <w:rPr>
          <w:rFonts w:ascii="TimesNewRomanPSMT" w:hAnsi="TimesNewRomanPSMT" w:cs="TimesNewRomanPSMT"/>
          <w:color w:val="000000"/>
        </w:rPr>
        <w:t xml:space="preserve"> Matt. 25: 40</w:t>
      </w:r>
      <w:proofErr w:type="gramStart"/>
      <w:r w:rsidR="00E52A98">
        <w:rPr>
          <w:rFonts w:ascii="TimesNewRomanPSMT" w:hAnsi="TimesNewRomanPSMT" w:cs="TimesNewRomanPSMT"/>
          <w:color w:val="000000"/>
        </w:rPr>
        <w:t xml:space="preserve"> ..</w:t>
      </w:r>
      <w:proofErr w:type="gramEnd"/>
      <w:r w:rsidR="00E52A98">
        <w:rPr>
          <w:rFonts w:ascii="TimesNewRomanPSMT" w:hAnsi="TimesNewRomanPSMT" w:cs="TimesNewRomanPSMT"/>
          <w:color w:val="000000"/>
        </w:rPr>
        <w:t xml:space="preserve">, </w:t>
      </w:r>
      <w:proofErr w:type="gramStart"/>
      <w:r w:rsidR="00E52A98">
        <w:rPr>
          <w:rFonts w:ascii="TimesNewRomanPSMT" w:hAnsi="TimesNewRomanPSMT" w:cs="TimesNewRomanPSMT"/>
          <w:color w:val="000000"/>
        </w:rPr>
        <w:t>Truly ,</w:t>
      </w:r>
      <w:proofErr w:type="gramEnd"/>
      <w:r w:rsidR="00E52A98">
        <w:rPr>
          <w:rFonts w:ascii="TimesNewRomanPSMT" w:hAnsi="TimesNewRomanPSMT" w:cs="TimesNewRomanPSMT"/>
          <w:color w:val="000000"/>
        </w:rPr>
        <w:t xml:space="preserve"> I say to you, as you did </w:t>
      </w:r>
      <w:r w:rsidR="00DA7BC4">
        <w:rPr>
          <w:rFonts w:ascii="TimesNewRomanPSMT" w:hAnsi="TimesNewRomanPSMT" w:cs="TimesNewRomanPSMT"/>
          <w:color w:val="000000"/>
        </w:rPr>
        <w:t>i</w:t>
      </w:r>
      <w:r w:rsidR="00E52A98">
        <w:rPr>
          <w:rFonts w:ascii="TimesNewRomanPSMT" w:hAnsi="TimesNewRomanPSMT" w:cs="TimesNewRomanPSMT"/>
          <w:color w:val="000000"/>
        </w:rPr>
        <w:t xml:space="preserve">t to one of the least of these my brothers, you did </w:t>
      </w:r>
      <w:r w:rsidR="00A96EC0">
        <w:rPr>
          <w:rFonts w:ascii="TimesNewRomanPSMT" w:hAnsi="TimesNewRomanPSMT" w:cs="TimesNewRomanPSMT"/>
          <w:color w:val="000000"/>
        </w:rPr>
        <w:t>i</w:t>
      </w:r>
      <w:r w:rsidR="00E52A98">
        <w:rPr>
          <w:rFonts w:ascii="TimesNewRomanPSMT" w:hAnsi="TimesNewRomanPSMT" w:cs="TimesNewRomanPSMT"/>
          <w:color w:val="000000"/>
        </w:rPr>
        <w:t xml:space="preserve">t to </w:t>
      </w:r>
      <w:r w:rsidR="00A96EC0">
        <w:rPr>
          <w:rFonts w:ascii="TimesNewRomanPSMT" w:hAnsi="TimesNewRomanPSMT" w:cs="TimesNewRomanPSMT"/>
          <w:color w:val="000000"/>
        </w:rPr>
        <w:t>M</w:t>
      </w:r>
      <w:r w:rsidR="00E52A98">
        <w:rPr>
          <w:rFonts w:ascii="TimesNewRomanPSMT" w:hAnsi="TimesNewRomanPSMT" w:cs="TimesNewRomanPSMT"/>
          <w:color w:val="000000"/>
        </w:rPr>
        <w:t>e.</w:t>
      </w:r>
    </w:p>
    <w:p w14:paraId="2718CD68" w14:textId="77777777" w:rsidR="00FB675A" w:rsidRPr="008F55FB" w:rsidRDefault="00FB675A" w:rsidP="00FB675A">
      <w:pPr>
        <w:keepLines/>
        <w:widowControl w:val="0"/>
        <w:autoSpaceDE w:val="0"/>
        <w:autoSpaceDN w:val="0"/>
        <w:adjustRightInd w:val="0"/>
        <w:spacing w:line="289" w:lineRule="auto"/>
        <w:jc w:val="both"/>
        <w:textAlignment w:val="baseline"/>
        <w:rPr>
          <w:rFonts w:ascii="TimesNewRomanPSMT" w:hAnsi="TimesNewRomanPSMT" w:cs="TimesNewRomanPSMT"/>
          <w:color w:val="000000"/>
        </w:rPr>
      </w:pPr>
    </w:p>
    <w:p w14:paraId="75E502B7" w14:textId="77777777" w:rsidR="00CC362F" w:rsidRDefault="00CC362F"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b/>
          <w:color w:val="000000"/>
        </w:rPr>
      </w:pPr>
    </w:p>
    <w:p w14:paraId="1B014F7F" w14:textId="64AB0026" w:rsidR="00CC362F" w:rsidRDefault="00364602"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b/>
          <w:color w:val="000000"/>
        </w:rPr>
      </w:pPr>
      <w:r w:rsidRPr="00364602">
        <w:rPr>
          <w:rFonts w:ascii="TimesNewRomanPSMT" w:hAnsi="TimesNewRomanPSMT" w:cs="TimesNewRomanPSMT"/>
          <w:b/>
          <w:color w:val="000000"/>
        </w:rPr>
        <w:t>Any Questions</w:t>
      </w:r>
    </w:p>
    <w:p w14:paraId="6BF90773" w14:textId="77777777" w:rsidR="007E2842" w:rsidRDefault="007E2842"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b/>
          <w:color w:val="000000"/>
        </w:rPr>
      </w:pPr>
    </w:p>
    <w:p w14:paraId="5D39EE65" w14:textId="77777777" w:rsidR="00E578F7" w:rsidRDefault="00FB675A" w:rsidP="00E578F7">
      <w:pPr>
        <w:rPr>
          <w:b/>
          <w:sz w:val="28"/>
          <w:szCs w:val="28"/>
        </w:rPr>
      </w:pPr>
      <w:r w:rsidRPr="00B74850">
        <w:rPr>
          <w:b/>
          <w:sz w:val="28"/>
          <w:szCs w:val="28"/>
        </w:rPr>
        <w:t>Conclusion</w:t>
      </w:r>
      <w:r w:rsidR="00103E84" w:rsidRPr="00B74850">
        <w:rPr>
          <w:b/>
          <w:sz w:val="28"/>
          <w:szCs w:val="28"/>
        </w:rPr>
        <w:t>:</w:t>
      </w:r>
    </w:p>
    <w:p w14:paraId="2BA5DC36" w14:textId="65CF6144" w:rsidR="00E578F7" w:rsidRDefault="00FB675A" w:rsidP="00E578F7">
      <w:r w:rsidRPr="008F55FB">
        <w:t>What does a biblical example of these pieces coming together look like? What spiritual principles and themes can we see in that picture? – Read 2Cor.9:</w:t>
      </w:r>
      <w:r w:rsidR="00D2047B">
        <w:t>8</w:t>
      </w:r>
      <w:r w:rsidRPr="008F55FB">
        <w:t>-15.</w:t>
      </w:r>
      <w:r w:rsidR="00103E84">
        <w:t xml:space="preserve">  </w:t>
      </w:r>
      <w:r w:rsidRPr="008F55FB">
        <w:t xml:space="preserve"> </w:t>
      </w:r>
    </w:p>
    <w:p w14:paraId="590B2BB1" w14:textId="77777777" w:rsidR="008655C7" w:rsidRDefault="008655C7" w:rsidP="00E578F7"/>
    <w:p w14:paraId="4FC51948" w14:textId="7414B25A" w:rsidR="0023078B" w:rsidRDefault="0023078B" w:rsidP="00E578F7">
      <w:r w:rsidRPr="0023078B">
        <w:t>2 Corinthians 9:</w:t>
      </w:r>
      <w:r w:rsidR="00490B39">
        <w:t>1</w:t>
      </w:r>
      <w:r w:rsidRPr="0023078B">
        <w:t>-</w:t>
      </w:r>
      <w:r w:rsidR="00FA5C20">
        <w:t>2</w:t>
      </w:r>
      <w:r w:rsidR="00B10736">
        <w:t xml:space="preserve">, </w:t>
      </w:r>
      <w:r w:rsidR="00977AF6">
        <w:t>7</w:t>
      </w:r>
      <w:r w:rsidR="00B10736">
        <w:t>-</w:t>
      </w:r>
      <w:r w:rsidRPr="0023078B">
        <w:t xml:space="preserve">15 </w:t>
      </w:r>
      <w:r w:rsidR="00490B39" w:rsidRPr="00490B39">
        <w:t>1There is no need for me to write to you about this service to the Lord’s people. 2For I know your eagerness to help…,</w:t>
      </w:r>
      <w:r w:rsidR="005B6FAA">
        <w:t>7</w:t>
      </w:r>
      <w:r w:rsidR="00B056F2">
        <w:t>. Each of you should give</w:t>
      </w:r>
      <w:r w:rsidR="005C01F4">
        <w:t xml:space="preserve"> what you have decided </w:t>
      </w:r>
      <w:r w:rsidR="0060402E">
        <w:t>in your heart to give, not reluctantly or under compulsion</w:t>
      </w:r>
      <w:r w:rsidR="005B6FAA">
        <w:t xml:space="preserve">, for God loves a cheerful giver. </w:t>
      </w:r>
      <w:r w:rsidRPr="0023078B">
        <w:t xml:space="preserve">8And God </w:t>
      </w:r>
      <w:proofErr w:type="gramStart"/>
      <w:r w:rsidRPr="0023078B">
        <w:t>is able to</w:t>
      </w:r>
      <w:proofErr w:type="gramEnd"/>
      <w:r w:rsidRPr="0023078B">
        <w:t xml:space="preserve"> bless you abundantly, so that in all things </w:t>
      </w:r>
      <w:proofErr w:type="gramStart"/>
      <w:r w:rsidRPr="0023078B">
        <w:t>at all times</w:t>
      </w:r>
      <w:proofErr w:type="gramEnd"/>
      <w:r w:rsidRPr="0023078B">
        <w:t xml:space="preserve">, having all that you need, you will abound in every good work. 9As it is written: "They have freely scattered their gifts to the poor; their righteousness endures forever." 10Now he who supplies </w:t>
      </w:r>
      <w:proofErr w:type="gramStart"/>
      <w:r w:rsidRPr="0023078B">
        <w:t>seed</w:t>
      </w:r>
      <w:proofErr w:type="gramEnd"/>
      <w:r w:rsidRPr="0023078B">
        <w:t xml:space="preserve"> to the </w:t>
      </w:r>
      <w:proofErr w:type="spellStart"/>
      <w:r w:rsidRPr="0023078B">
        <w:t>sower</w:t>
      </w:r>
      <w:proofErr w:type="spellEnd"/>
      <w:r w:rsidRPr="0023078B">
        <w:t xml:space="preserve"> and bread for food will also supply and increase your store of seed and will enlarge the harvest of your righteousness. 11You will be enriched in every way so that you can be generous on every occasion, and through us your generosity will result in thanksgiving to God. 12This service that you perform is not only supplying the needs of the LORD's people but is also overflowing in many expressions of thanks to God. 13Because of the service by which you have proved yourselves, others will praise God for the obedience that accompanies your confession of the gospel of Christ, and for your generosity in sharing with them and with everyone else. 14And in their prayers for you their hearts will go out to you, because of the surpassing grace God has given you. 15Thanks be to God for his indescribable gift!</w:t>
      </w:r>
    </w:p>
    <w:p w14:paraId="5EF6CF8C" w14:textId="79DA0106" w:rsidR="0023078B" w:rsidRDefault="0023078B"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color w:val="000000"/>
        </w:rPr>
      </w:pPr>
    </w:p>
    <w:p w14:paraId="07E0E708" w14:textId="5E62246A" w:rsidR="000F5BF4" w:rsidRPr="000F5BF4" w:rsidRDefault="000F5BF4" w:rsidP="000F5BF4">
      <w:pPr>
        <w:keepLines/>
        <w:widowControl w:val="0"/>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At first reading, this passage may seem focused on Paul</w:t>
      </w:r>
      <w:r w:rsidR="00490B39">
        <w:rPr>
          <w:rFonts w:ascii="TimesNewRomanPSMT" w:hAnsi="TimesNewRomanPSMT" w:cs="TimesNewRomanPSMT"/>
          <w:color w:val="000000"/>
        </w:rPr>
        <w:t>'s</w:t>
      </w:r>
      <w:r w:rsidRPr="000F5BF4">
        <w:rPr>
          <w:rFonts w:ascii="TimesNewRomanPSMT" w:hAnsi="TimesNewRomanPSMT" w:cs="TimesNewRomanPSMT"/>
          <w:color w:val="000000"/>
        </w:rPr>
        <w:t xml:space="preserve"> appeal to the Corinthian church to give in support of the needs of a sister church, but when I look closer, I see that Paul saw more. Paul foresaw the activity of God and His gift for, in and through God’s children</w:t>
      </w:r>
      <w:r w:rsidR="00490B39">
        <w:rPr>
          <w:rFonts w:ascii="TimesNewRomanPSMT" w:hAnsi="TimesNewRomanPSMT" w:cs="TimesNewRomanPSMT"/>
          <w:color w:val="000000"/>
        </w:rPr>
        <w:t xml:space="preserve"> at Corinth</w:t>
      </w:r>
      <w:r w:rsidRPr="000F5BF4">
        <w:rPr>
          <w:rFonts w:ascii="TimesNewRomanPSMT" w:hAnsi="TimesNewRomanPSMT" w:cs="TimesNewRomanPSMT"/>
          <w:color w:val="000000"/>
        </w:rPr>
        <w:t>:</w:t>
      </w:r>
    </w:p>
    <w:p w14:paraId="5A0BE3AA" w14:textId="0E85F4E2" w:rsid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 xml:space="preserve">Paul foresaw God’s Seed </w:t>
      </w:r>
    </w:p>
    <w:p w14:paraId="441044A3" w14:textId="7DEB62BB" w:rsidR="00490B39" w:rsidRPr="00490B39" w:rsidRDefault="00490B39" w:rsidP="00490B39">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490B39">
        <w:rPr>
          <w:rFonts w:ascii="TimesNewRomanPSMT" w:hAnsi="TimesNewRomanPSMT" w:cs="TimesNewRomanPSMT"/>
          <w:color w:val="000000"/>
        </w:rPr>
        <w:t>Paul foresaw God’s Provision to His children at Corinth</w:t>
      </w:r>
    </w:p>
    <w:p w14:paraId="1529CEB9" w14:textId="77777777" w:rsidR="000F5BF4" w:rsidRP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 xml:space="preserve">Paul foresaw God’s Increase </w:t>
      </w:r>
    </w:p>
    <w:p w14:paraId="247F53FE" w14:textId="77777777" w:rsidR="000F5BF4" w:rsidRP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Paul foresaw God’s children giving of themselves in voluntary obedience</w:t>
      </w:r>
    </w:p>
    <w:p w14:paraId="43C5F3BE" w14:textId="5936A947" w:rsid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 xml:space="preserve">Paul foresaw God’s children exhibiting His compassion, </w:t>
      </w:r>
      <w:r w:rsidR="00490B39">
        <w:rPr>
          <w:rFonts w:ascii="TimesNewRomanPSMT" w:hAnsi="TimesNewRomanPSMT" w:cs="TimesNewRomanPSMT"/>
          <w:color w:val="000000"/>
        </w:rPr>
        <w:t xml:space="preserve">His </w:t>
      </w:r>
      <w:r w:rsidRPr="000F5BF4">
        <w:rPr>
          <w:rFonts w:ascii="TimesNewRomanPSMT" w:hAnsi="TimesNewRomanPSMT" w:cs="TimesNewRomanPSMT"/>
          <w:color w:val="000000"/>
        </w:rPr>
        <w:t xml:space="preserve">love and </w:t>
      </w:r>
      <w:r w:rsidR="00490B39">
        <w:rPr>
          <w:rFonts w:ascii="TimesNewRomanPSMT" w:hAnsi="TimesNewRomanPSMT" w:cs="TimesNewRomanPSMT"/>
          <w:color w:val="000000"/>
        </w:rPr>
        <w:t xml:space="preserve">His </w:t>
      </w:r>
      <w:r w:rsidRPr="000F5BF4">
        <w:rPr>
          <w:rFonts w:ascii="TimesNewRomanPSMT" w:hAnsi="TimesNewRomanPSMT" w:cs="TimesNewRomanPSMT"/>
          <w:color w:val="000000"/>
        </w:rPr>
        <w:t>generosity</w:t>
      </w:r>
    </w:p>
    <w:p w14:paraId="00E93545" w14:textId="0FCEAD92"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 xml:space="preserve">Paul foresaw God’s Provision to </w:t>
      </w:r>
      <w:r w:rsidR="00F86820">
        <w:rPr>
          <w:rFonts w:ascii="TimesNewRomanPSMT" w:hAnsi="TimesNewRomanPSMT" w:cs="TimesNewRomanPSMT"/>
          <w:color w:val="000000"/>
        </w:rPr>
        <w:t>the Lord's People</w:t>
      </w:r>
      <w:r w:rsidRPr="0057341E">
        <w:rPr>
          <w:rFonts w:ascii="TimesNewRomanPSMT" w:hAnsi="TimesNewRomanPSMT" w:cs="TimesNewRomanPSMT"/>
          <w:color w:val="000000"/>
        </w:rPr>
        <w:t xml:space="preserve"> given through His Provision to His Children at Corinth</w:t>
      </w:r>
    </w:p>
    <w:p w14:paraId="0DAD385D" w14:textId="77777777"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Paul foresaw a Witness to the world of God’s goodness</w:t>
      </w:r>
    </w:p>
    <w:p w14:paraId="49580647" w14:textId="77777777"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Paul foresaw the fruit of Prayer and Praise and Worship</w:t>
      </w:r>
    </w:p>
    <w:p w14:paraId="50F5A380" w14:textId="46214E8C"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Paul foresaw God</w:t>
      </w:r>
      <w:r w:rsidR="005E411B">
        <w:rPr>
          <w:rFonts w:ascii="TimesNewRomanPSMT" w:hAnsi="TimesNewRomanPSMT" w:cs="TimesNewRomanPSMT"/>
          <w:color w:val="000000"/>
        </w:rPr>
        <w:t xml:space="preserve"> being Glorified </w:t>
      </w:r>
    </w:p>
    <w:p w14:paraId="7A8E5597" w14:textId="51B5AFEE"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 xml:space="preserve">Paul </w:t>
      </w:r>
      <w:r w:rsidR="00F143F7">
        <w:rPr>
          <w:rFonts w:ascii="TimesNewRomanPSMT" w:hAnsi="TimesNewRomanPSMT" w:cs="TimesNewRomanPSMT"/>
          <w:color w:val="000000"/>
        </w:rPr>
        <w:t>foresaw</w:t>
      </w:r>
      <w:r w:rsidR="007A2EFD">
        <w:rPr>
          <w:rFonts w:ascii="TimesNewRomanPSMT" w:hAnsi="TimesNewRomanPSMT" w:cs="TimesNewRomanPSMT"/>
          <w:color w:val="000000"/>
        </w:rPr>
        <w:t xml:space="preserve"> </w:t>
      </w:r>
      <w:r w:rsidR="00C17B21">
        <w:rPr>
          <w:rFonts w:ascii="TimesNewRomanPSMT" w:hAnsi="TimesNewRomanPSMT" w:cs="TimesNewRomanPSMT"/>
          <w:color w:val="000000"/>
        </w:rPr>
        <w:t xml:space="preserve">God’s Grace </w:t>
      </w:r>
    </w:p>
    <w:p w14:paraId="417677DE" w14:textId="7AACAF64" w:rsidR="0057341E" w:rsidRPr="0057341E" w:rsidRDefault="0057341E" w:rsidP="00F86820">
      <w:pPr>
        <w:keepLines/>
        <w:widowControl w:val="0"/>
        <w:tabs>
          <w:tab w:val="left" w:pos="720"/>
        </w:tabs>
        <w:autoSpaceDE w:val="0"/>
        <w:autoSpaceDN w:val="0"/>
        <w:adjustRightInd w:val="0"/>
        <w:spacing w:line="288" w:lineRule="auto"/>
        <w:ind w:left="360"/>
        <w:textAlignment w:val="baseline"/>
        <w:rPr>
          <w:rFonts w:ascii="TimesNewRomanPSMT" w:hAnsi="TimesNewRomanPSMT" w:cs="TimesNewRomanPSMT"/>
          <w:color w:val="000000"/>
        </w:rPr>
      </w:pPr>
    </w:p>
    <w:p w14:paraId="29B63037" w14:textId="28028C96" w:rsidR="000B4790" w:rsidRPr="000B4790" w:rsidRDefault="000B4790" w:rsidP="00023701">
      <w:pPr>
        <w:widowControl w:val="0"/>
        <w:suppressAutoHyphens/>
        <w:autoSpaceDE w:val="0"/>
        <w:autoSpaceDN w:val="0"/>
        <w:adjustRightInd w:val="0"/>
        <w:spacing w:line="288" w:lineRule="auto"/>
        <w:jc w:val="both"/>
        <w:textAlignment w:val="baseline"/>
        <w:rPr>
          <w:bCs/>
          <w:color w:val="000000"/>
        </w:rPr>
      </w:pPr>
      <w:r w:rsidRPr="000B4790">
        <w:rPr>
          <w:bCs/>
          <w:color w:val="000000"/>
        </w:rPr>
        <w:t xml:space="preserve">God offers </w:t>
      </w:r>
      <w:r w:rsidR="00F86820">
        <w:rPr>
          <w:bCs/>
          <w:color w:val="000000"/>
        </w:rPr>
        <w:t xml:space="preserve">us </w:t>
      </w:r>
      <w:r w:rsidRPr="000B4790">
        <w:rPr>
          <w:bCs/>
          <w:color w:val="000000"/>
        </w:rPr>
        <w:t xml:space="preserve">the opportunity to give as a gift, not as duty, not as an obligation, not as a burden, but as a gift that we might grow in fellowship with Him and each other. Can you see </w:t>
      </w:r>
      <w:r w:rsidR="00E05AE5">
        <w:rPr>
          <w:bCs/>
          <w:color w:val="000000"/>
        </w:rPr>
        <w:t>the connection of the pieces that</w:t>
      </w:r>
      <w:r w:rsidRPr="000B4790">
        <w:rPr>
          <w:bCs/>
          <w:color w:val="000000"/>
        </w:rPr>
        <w:t xml:space="preserve"> Paul saw? </w:t>
      </w:r>
      <w:r w:rsidR="00E05AE5">
        <w:rPr>
          <w:bCs/>
          <w:color w:val="000000"/>
        </w:rPr>
        <w:t>Are you willing to be an extension of what he envisioned</w:t>
      </w:r>
      <w:r w:rsidRPr="000B4790">
        <w:rPr>
          <w:bCs/>
          <w:color w:val="000000"/>
        </w:rPr>
        <w:t xml:space="preserve">? </w:t>
      </w:r>
    </w:p>
    <w:p w14:paraId="1803875A" w14:textId="77777777" w:rsidR="00023701" w:rsidRDefault="00023701" w:rsidP="00023701">
      <w:pPr>
        <w:widowControl w:val="0"/>
        <w:suppressAutoHyphens/>
        <w:autoSpaceDE w:val="0"/>
        <w:autoSpaceDN w:val="0"/>
        <w:adjustRightInd w:val="0"/>
        <w:spacing w:line="288" w:lineRule="auto"/>
        <w:ind w:left="720"/>
        <w:jc w:val="both"/>
        <w:textAlignment w:val="baseline"/>
        <w:rPr>
          <w:bCs/>
          <w:color w:val="000000"/>
        </w:rPr>
      </w:pPr>
    </w:p>
    <w:p w14:paraId="4D648798" w14:textId="6B2D1284" w:rsidR="000B4790" w:rsidRPr="000B4790" w:rsidRDefault="000B4790" w:rsidP="00023701">
      <w:pPr>
        <w:widowControl w:val="0"/>
        <w:suppressAutoHyphens/>
        <w:autoSpaceDE w:val="0"/>
        <w:autoSpaceDN w:val="0"/>
        <w:adjustRightInd w:val="0"/>
        <w:spacing w:line="288" w:lineRule="auto"/>
        <w:jc w:val="both"/>
        <w:textAlignment w:val="baseline"/>
        <w:rPr>
          <w:bCs/>
          <w:color w:val="000000"/>
        </w:rPr>
      </w:pPr>
      <w:r w:rsidRPr="000B4790">
        <w:rPr>
          <w:bCs/>
          <w:color w:val="000000"/>
        </w:rPr>
        <w:t>If you heard something new in this series (or even better) if you learned something new from this series, then my question for you is simple: What are you going to do with it? What are you going to do differently? What are you going to change? Don’t take too long to figure that out. One of the greatest tools in Satan’s toolbox is to encourage indecision, to promote inaction.</w:t>
      </w:r>
    </w:p>
    <w:p w14:paraId="56C08231" w14:textId="77777777" w:rsidR="000B4790" w:rsidRDefault="000B4790" w:rsidP="006420A3">
      <w:pPr>
        <w:widowControl w:val="0"/>
        <w:suppressAutoHyphens/>
        <w:autoSpaceDE w:val="0"/>
        <w:autoSpaceDN w:val="0"/>
        <w:adjustRightInd w:val="0"/>
        <w:spacing w:line="288" w:lineRule="auto"/>
        <w:jc w:val="both"/>
        <w:textAlignment w:val="baseline"/>
        <w:rPr>
          <w:bCs/>
          <w:color w:val="000000"/>
        </w:rPr>
      </w:pPr>
    </w:p>
    <w:p w14:paraId="10B3DB2D" w14:textId="7930C4CE" w:rsidR="006420A3" w:rsidRPr="00874E41" w:rsidRDefault="006420A3" w:rsidP="006420A3">
      <w:pPr>
        <w:rPr>
          <w:bCs/>
        </w:rPr>
      </w:pPr>
      <w:r w:rsidRPr="00874E41">
        <w:rPr>
          <w:bCs/>
        </w:rPr>
        <w:t xml:space="preserve">Going back to the first lesson, my question remains the same: what kind of soil </w:t>
      </w:r>
      <w:r w:rsidR="001976FF" w:rsidRPr="00874E41">
        <w:rPr>
          <w:bCs/>
        </w:rPr>
        <w:t>will you choose to be</w:t>
      </w:r>
      <w:r w:rsidRPr="00874E41">
        <w:rPr>
          <w:bCs/>
        </w:rPr>
        <w:t>?</w:t>
      </w:r>
    </w:p>
    <w:p w14:paraId="033FDF52" w14:textId="46105F11" w:rsidR="006420A3" w:rsidRPr="00874E41" w:rsidRDefault="006420A3" w:rsidP="00672422">
      <w:pPr>
        <w:pStyle w:val="ListParagraph"/>
        <w:numPr>
          <w:ilvl w:val="0"/>
          <w:numId w:val="21"/>
        </w:numPr>
        <w:rPr>
          <w:bCs/>
        </w:rPr>
      </w:pPr>
      <w:r w:rsidRPr="00874E41">
        <w:rPr>
          <w:bCs/>
        </w:rPr>
        <w:t>Will you let Satan snatch away the truth of God’s word</w:t>
      </w:r>
      <w:r w:rsidR="00762F24" w:rsidRPr="00874E41">
        <w:rPr>
          <w:bCs/>
        </w:rPr>
        <w:t xml:space="preserve"> </w:t>
      </w:r>
      <w:r w:rsidR="00C530CA" w:rsidRPr="00874E41">
        <w:rPr>
          <w:bCs/>
        </w:rPr>
        <w:t>from the surface of your heart</w:t>
      </w:r>
      <w:r w:rsidRPr="00874E41">
        <w:rPr>
          <w:bCs/>
        </w:rPr>
        <w:t>?</w:t>
      </w:r>
    </w:p>
    <w:p w14:paraId="01EC1A20" w14:textId="08A33B43" w:rsidR="006420A3" w:rsidRPr="00874E41" w:rsidRDefault="001976FF" w:rsidP="00672422">
      <w:pPr>
        <w:pStyle w:val="ListParagraph"/>
        <w:numPr>
          <w:ilvl w:val="0"/>
          <w:numId w:val="21"/>
        </w:numPr>
        <w:rPr>
          <w:bCs/>
        </w:rPr>
      </w:pPr>
      <w:r w:rsidRPr="00874E41">
        <w:rPr>
          <w:bCs/>
        </w:rPr>
        <w:t>Will</w:t>
      </w:r>
      <w:r w:rsidR="006420A3" w:rsidRPr="00874E41">
        <w:rPr>
          <w:bCs/>
        </w:rPr>
        <w:t xml:space="preserve"> your predisposition</w:t>
      </w:r>
      <w:r w:rsidRPr="00874E41">
        <w:rPr>
          <w:bCs/>
        </w:rPr>
        <w:t>s</w:t>
      </w:r>
      <w:r w:rsidR="006420A3" w:rsidRPr="00874E41">
        <w:rPr>
          <w:bCs/>
        </w:rPr>
        <w:t xml:space="preserve"> </w:t>
      </w:r>
      <w:r w:rsidRPr="00874E41">
        <w:rPr>
          <w:bCs/>
        </w:rPr>
        <w:t>regarding</w:t>
      </w:r>
      <w:r w:rsidR="006420A3" w:rsidRPr="00874E41">
        <w:rPr>
          <w:bCs/>
        </w:rPr>
        <w:t xml:space="preserve"> the topic keep anything new from breaking through?</w:t>
      </w:r>
    </w:p>
    <w:p w14:paraId="2CA2B29F" w14:textId="036D9C45" w:rsidR="006420A3" w:rsidRPr="00874E41" w:rsidRDefault="009B0A2A" w:rsidP="00672422">
      <w:pPr>
        <w:pStyle w:val="ListParagraph"/>
        <w:numPr>
          <w:ilvl w:val="0"/>
          <w:numId w:val="21"/>
        </w:numPr>
        <w:rPr>
          <w:bCs/>
        </w:rPr>
      </w:pPr>
      <w:r w:rsidRPr="00874E41">
        <w:rPr>
          <w:bCs/>
        </w:rPr>
        <w:t>Do</w:t>
      </w:r>
      <w:r w:rsidR="006420A3" w:rsidRPr="00874E41">
        <w:rPr>
          <w:bCs/>
        </w:rPr>
        <w:t xml:space="preserve"> difficult</w:t>
      </w:r>
      <w:r w:rsidRPr="00874E41">
        <w:rPr>
          <w:bCs/>
        </w:rPr>
        <w:t xml:space="preserve"> circumstances have you tied up so tight that you don’t think you can break free?</w:t>
      </w:r>
    </w:p>
    <w:p w14:paraId="1F10B233" w14:textId="77FF1E4E" w:rsidR="009B0A2A" w:rsidRPr="00874E41" w:rsidRDefault="009B0A2A" w:rsidP="00672422">
      <w:pPr>
        <w:pStyle w:val="ListParagraph"/>
        <w:numPr>
          <w:ilvl w:val="0"/>
          <w:numId w:val="21"/>
        </w:numPr>
        <w:rPr>
          <w:bCs/>
        </w:rPr>
      </w:pPr>
      <w:r w:rsidRPr="00874E41">
        <w:rPr>
          <w:bCs/>
        </w:rPr>
        <w:t>Does you</w:t>
      </w:r>
      <w:r w:rsidR="00DC07CC" w:rsidRPr="00874E41">
        <w:rPr>
          <w:bCs/>
        </w:rPr>
        <w:t>r</w:t>
      </w:r>
      <w:r w:rsidRPr="00874E41">
        <w:rPr>
          <w:bCs/>
        </w:rPr>
        <w:t xml:space="preserve"> love of </w:t>
      </w:r>
      <w:proofErr w:type="gramStart"/>
      <w:r w:rsidRPr="00874E41">
        <w:rPr>
          <w:bCs/>
        </w:rPr>
        <w:t>the material</w:t>
      </w:r>
      <w:proofErr w:type="gramEnd"/>
      <w:r w:rsidR="00364602" w:rsidRPr="00874E41">
        <w:rPr>
          <w:bCs/>
        </w:rPr>
        <w:t>, your retirement targets, your dreams for your children</w:t>
      </w:r>
      <w:r w:rsidR="00762F24" w:rsidRPr="00874E41">
        <w:rPr>
          <w:bCs/>
        </w:rPr>
        <w:t>’s future</w:t>
      </w:r>
      <w:r w:rsidRPr="00874E41">
        <w:rPr>
          <w:bCs/>
        </w:rPr>
        <w:t xml:space="preserve"> h</w:t>
      </w:r>
      <w:r w:rsidR="00364602" w:rsidRPr="00874E41">
        <w:rPr>
          <w:bCs/>
        </w:rPr>
        <w:t>old</w:t>
      </w:r>
      <w:r w:rsidRPr="00874E41">
        <w:rPr>
          <w:bCs/>
        </w:rPr>
        <w:t xml:space="preserve"> you captive?</w:t>
      </w:r>
    </w:p>
    <w:p w14:paraId="15508176" w14:textId="77777777" w:rsidR="009B0A2A" w:rsidRPr="00874E41" w:rsidRDefault="009B0A2A" w:rsidP="006420A3">
      <w:pPr>
        <w:rPr>
          <w:bCs/>
        </w:rPr>
      </w:pPr>
    </w:p>
    <w:p w14:paraId="651022E2" w14:textId="2B9A6162" w:rsidR="009B0A2A" w:rsidRPr="00874E41" w:rsidRDefault="00364602" w:rsidP="006420A3">
      <w:pPr>
        <w:rPr>
          <w:bCs/>
        </w:rPr>
      </w:pPr>
      <w:r w:rsidRPr="00874E41">
        <w:rPr>
          <w:bCs/>
        </w:rPr>
        <w:t xml:space="preserve">I </w:t>
      </w:r>
      <w:proofErr w:type="gramStart"/>
      <w:r w:rsidRPr="00874E41">
        <w:rPr>
          <w:bCs/>
        </w:rPr>
        <w:t>challenge</w:t>
      </w:r>
      <w:proofErr w:type="gramEnd"/>
      <w:r w:rsidRPr="00874E41">
        <w:rPr>
          <w:bCs/>
        </w:rPr>
        <w:t xml:space="preserve"> us to not </w:t>
      </w:r>
      <w:r w:rsidR="00DC07CC" w:rsidRPr="00874E41">
        <w:rPr>
          <w:bCs/>
        </w:rPr>
        <w:t xml:space="preserve">be </w:t>
      </w:r>
      <w:r w:rsidRPr="00874E41">
        <w:rPr>
          <w:bCs/>
        </w:rPr>
        <w:t xml:space="preserve">like the pharisee who </w:t>
      </w:r>
      <w:r w:rsidR="00DC07CC" w:rsidRPr="00874E41">
        <w:rPr>
          <w:bCs/>
        </w:rPr>
        <w:t>t</w:t>
      </w:r>
      <w:r w:rsidR="00E41591" w:rsidRPr="00874E41">
        <w:rPr>
          <w:bCs/>
        </w:rPr>
        <w:t>hought</w:t>
      </w:r>
      <w:r w:rsidRPr="00874E41">
        <w:rPr>
          <w:bCs/>
        </w:rPr>
        <w:t xml:space="preserve"> he had it all together</w:t>
      </w:r>
      <w:r w:rsidR="001976FF" w:rsidRPr="00874E41">
        <w:rPr>
          <w:bCs/>
        </w:rPr>
        <w:t xml:space="preserve"> and </w:t>
      </w:r>
      <w:proofErr w:type="gramStart"/>
      <w:r w:rsidR="001976FF" w:rsidRPr="00874E41">
        <w:rPr>
          <w:bCs/>
        </w:rPr>
        <w:t>praye</w:t>
      </w:r>
      <w:r w:rsidR="0023078B">
        <w:rPr>
          <w:bCs/>
        </w:rPr>
        <w:t>d</w:t>
      </w:r>
      <w:proofErr w:type="gramEnd"/>
      <w:r w:rsidR="001976FF" w:rsidRPr="00874E41">
        <w:rPr>
          <w:bCs/>
        </w:rPr>
        <w:t xml:space="preserve"> a </w:t>
      </w:r>
      <w:r w:rsidR="0023078B" w:rsidRPr="0023078B">
        <w:rPr>
          <w:bCs/>
        </w:rPr>
        <w:t xml:space="preserve">prayer </w:t>
      </w:r>
      <w:r w:rsidR="0023078B">
        <w:rPr>
          <w:bCs/>
        </w:rPr>
        <w:t xml:space="preserve">of </w:t>
      </w:r>
      <w:r w:rsidR="001976FF" w:rsidRPr="00874E41">
        <w:rPr>
          <w:bCs/>
        </w:rPr>
        <w:t>self-importan</w:t>
      </w:r>
      <w:r w:rsidR="0023078B">
        <w:rPr>
          <w:bCs/>
        </w:rPr>
        <w:t>ce</w:t>
      </w:r>
      <w:r w:rsidRPr="00874E41">
        <w:rPr>
          <w:bCs/>
        </w:rPr>
        <w:t xml:space="preserve">. </w:t>
      </w:r>
      <w:r w:rsidR="00DC07CC" w:rsidRPr="00874E41">
        <w:rPr>
          <w:bCs/>
        </w:rPr>
        <w:t xml:space="preserve">None of us </w:t>
      </w:r>
      <w:r w:rsidR="001976FF" w:rsidRPr="00874E41">
        <w:rPr>
          <w:bCs/>
        </w:rPr>
        <w:t>have it all together</w:t>
      </w:r>
      <w:r w:rsidR="004F714C">
        <w:rPr>
          <w:bCs/>
        </w:rPr>
        <w:t>.</w:t>
      </w:r>
      <w:r w:rsidR="00DC07CC" w:rsidRPr="00874E41">
        <w:rPr>
          <w:bCs/>
        </w:rPr>
        <w:t xml:space="preserve"> </w:t>
      </w:r>
      <w:r w:rsidRPr="00874E41">
        <w:rPr>
          <w:bCs/>
        </w:rPr>
        <w:t xml:space="preserve">The truth of the matter is that </w:t>
      </w:r>
      <w:r w:rsidR="00C530CA" w:rsidRPr="00874E41">
        <w:rPr>
          <w:bCs/>
        </w:rPr>
        <w:t xml:space="preserve">the soil of each of our hearts can </w:t>
      </w:r>
      <w:r w:rsidR="004F714C" w:rsidRPr="00874E41">
        <w:rPr>
          <w:bCs/>
        </w:rPr>
        <w:t>become compacted over time</w:t>
      </w:r>
      <w:r w:rsidR="00C530CA" w:rsidRPr="00874E41">
        <w:rPr>
          <w:bCs/>
        </w:rPr>
        <w:t xml:space="preserve"> and could benefit from some </w:t>
      </w:r>
      <w:proofErr w:type="gramStart"/>
      <w:r w:rsidR="00C530CA" w:rsidRPr="00874E41">
        <w:rPr>
          <w:bCs/>
        </w:rPr>
        <w:t>tilling</w:t>
      </w:r>
      <w:proofErr w:type="gramEnd"/>
      <w:r w:rsidR="00C530CA" w:rsidRPr="00874E41">
        <w:rPr>
          <w:bCs/>
        </w:rPr>
        <w:t>.</w:t>
      </w:r>
      <w:r w:rsidRPr="00874E41">
        <w:rPr>
          <w:bCs/>
        </w:rPr>
        <w:t xml:space="preserve"> So, for any of us with something </w:t>
      </w:r>
      <w:r w:rsidR="00E41591" w:rsidRPr="00874E41">
        <w:rPr>
          <w:bCs/>
        </w:rPr>
        <w:t xml:space="preserve">that </w:t>
      </w:r>
      <w:r w:rsidRPr="00874E41">
        <w:rPr>
          <w:bCs/>
        </w:rPr>
        <w:t>hinder</w:t>
      </w:r>
      <w:r w:rsidR="00E41591" w:rsidRPr="00874E41">
        <w:rPr>
          <w:bCs/>
        </w:rPr>
        <w:t>s</w:t>
      </w:r>
      <w:r w:rsidRPr="00874E41">
        <w:rPr>
          <w:bCs/>
        </w:rPr>
        <w:t xml:space="preserve"> the fertility of o</w:t>
      </w:r>
      <w:r w:rsidR="00E41591" w:rsidRPr="00874E41">
        <w:rPr>
          <w:bCs/>
        </w:rPr>
        <w:t>ur</w:t>
      </w:r>
      <w:r w:rsidRPr="00874E41">
        <w:rPr>
          <w:bCs/>
        </w:rPr>
        <w:t xml:space="preserve"> soil</w:t>
      </w:r>
      <w:r w:rsidR="00DC07CC" w:rsidRPr="00874E41">
        <w:rPr>
          <w:bCs/>
        </w:rPr>
        <w:t xml:space="preserve">, for any of us who might need to rotate the crops that we are producing, for any of us who could benefit from </w:t>
      </w:r>
      <w:r w:rsidR="000629CB" w:rsidRPr="00874E41">
        <w:rPr>
          <w:bCs/>
        </w:rPr>
        <w:t>a dose of some</w:t>
      </w:r>
      <w:r w:rsidR="00DC07CC" w:rsidRPr="00874E41">
        <w:rPr>
          <w:bCs/>
        </w:rPr>
        <w:t xml:space="preserve"> Miracle Grow, </w:t>
      </w:r>
      <w:r w:rsidR="009B0A2A" w:rsidRPr="00874E41">
        <w:rPr>
          <w:bCs/>
        </w:rPr>
        <w:t>I offer this prayer:</w:t>
      </w:r>
    </w:p>
    <w:p w14:paraId="2EC5B5CC" w14:textId="71DC23A8" w:rsidR="00E41591" w:rsidRPr="00874E41" w:rsidRDefault="00E41591" w:rsidP="006420A3">
      <w:pPr>
        <w:rPr>
          <w:bCs/>
        </w:rPr>
      </w:pPr>
    </w:p>
    <w:p w14:paraId="2550C7FD" w14:textId="2714F460" w:rsidR="00E41591" w:rsidRPr="00874E41" w:rsidRDefault="00E41591" w:rsidP="006420A3">
      <w:pPr>
        <w:rPr>
          <w:bCs/>
        </w:rPr>
      </w:pPr>
    </w:p>
    <w:p w14:paraId="7C1392C9" w14:textId="77777777" w:rsidR="003B7148" w:rsidRDefault="003B7148" w:rsidP="006420A3">
      <w:pPr>
        <w:rPr>
          <w:bCs/>
          <w:sz w:val="28"/>
          <w:szCs w:val="28"/>
        </w:rPr>
      </w:pPr>
    </w:p>
    <w:p w14:paraId="682F6127" w14:textId="7745F5FC" w:rsidR="00E41591" w:rsidRPr="00874E41" w:rsidRDefault="00614063" w:rsidP="006420A3">
      <w:pPr>
        <w:rPr>
          <w:bCs/>
          <w:sz w:val="28"/>
          <w:szCs w:val="28"/>
        </w:rPr>
      </w:pPr>
      <w:r>
        <w:rPr>
          <w:bCs/>
          <w:sz w:val="28"/>
          <w:szCs w:val="28"/>
        </w:rPr>
        <w:t>A</w:t>
      </w:r>
      <w:r w:rsidR="00E41591" w:rsidRPr="00874E41">
        <w:rPr>
          <w:bCs/>
          <w:sz w:val="28"/>
          <w:szCs w:val="28"/>
        </w:rPr>
        <w:t>men!</w:t>
      </w:r>
    </w:p>
    <w:p w14:paraId="328124D1" w14:textId="1F6E3760" w:rsidR="00D83B52" w:rsidRPr="00874E41" w:rsidRDefault="00D83B52" w:rsidP="006420A3">
      <w:pPr>
        <w:rPr>
          <w:bCs/>
          <w:sz w:val="28"/>
          <w:szCs w:val="28"/>
        </w:rPr>
      </w:pPr>
    </w:p>
    <w:p w14:paraId="624F225C" w14:textId="7B4E39A5" w:rsidR="00D83B52" w:rsidRPr="00874E41" w:rsidRDefault="00D83B52" w:rsidP="006420A3">
      <w:pPr>
        <w:rPr>
          <w:bCs/>
          <w:sz w:val="28"/>
          <w:szCs w:val="28"/>
        </w:rPr>
      </w:pPr>
      <w:r w:rsidRPr="00874E41">
        <w:rPr>
          <w:bCs/>
          <w:sz w:val="28"/>
          <w:szCs w:val="28"/>
        </w:rPr>
        <w:t xml:space="preserve">Instead of </w:t>
      </w:r>
      <w:r w:rsidR="0023078B">
        <w:rPr>
          <w:bCs/>
          <w:sz w:val="28"/>
          <w:szCs w:val="28"/>
        </w:rPr>
        <w:t>pieces of the puzzle</w:t>
      </w:r>
      <w:r w:rsidRPr="00874E41">
        <w:rPr>
          <w:bCs/>
          <w:sz w:val="28"/>
          <w:szCs w:val="28"/>
        </w:rPr>
        <w:t xml:space="preserve">, </w:t>
      </w:r>
      <w:r w:rsidR="000F5C9C" w:rsidRPr="000F5C9C">
        <w:rPr>
          <w:bCs/>
          <w:sz w:val="28"/>
          <w:szCs w:val="28"/>
        </w:rPr>
        <w:t xml:space="preserve">can you finally see Him, </w:t>
      </w:r>
      <w:r w:rsidRPr="00874E41">
        <w:rPr>
          <w:bCs/>
          <w:sz w:val="28"/>
          <w:szCs w:val="28"/>
        </w:rPr>
        <w:t xml:space="preserve">can you </w:t>
      </w:r>
      <w:r w:rsidR="0023078B">
        <w:rPr>
          <w:bCs/>
          <w:sz w:val="28"/>
          <w:szCs w:val="28"/>
        </w:rPr>
        <w:t xml:space="preserve">finally </w:t>
      </w:r>
      <w:r w:rsidRPr="00874E41">
        <w:rPr>
          <w:bCs/>
          <w:sz w:val="28"/>
          <w:szCs w:val="28"/>
        </w:rPr>
        <w:t>see His gift? If you can see it, then it is time that you open it and begin to experience why I believe that our giving always has been and continues to be about More Than The Gift.</w:t>
      </w:r>
    </w:p>
    <w:p w14:paraId="624BD417" w14:textId="02FFB0A7" w:rsidR="00132BB1" w:rsidRDefault="00132BB1" w:rsidP="006420A3">
      <w:pPr>
        <w:rPr>
          <w:bCs/>
          <w:sz w:val="28"/>
          <w:szCs w:val="28"/>
        </w:rPr>
      </w:pPr>
      <w:r w:rsidRPr="00874E41">
        <w:rPr>
          <w:bCs/>
          <w:sz w:val="28"/>
          <w:szCs w:val="28"/>
        </w:rPr>
        <w:t>Thank You!</w:t>
      </w:r>
    </w:p>
    <w:p w14:paraId="2628B1CA" w14:textId="1A3483DA" w:rsidR="00EA5969" w:rsidRDefault="00EA5969" w:rsidP="006420A3">
      <w:pPr>
        <w:rPr>
          <w:bCs/>
          <w:sz w:val="28"/>
          <w:szCs w:val="28"/>
        </w:rPr>
      </w:pPr>
    </w:p>
    <w:p w14:paraId="6878219D" w14:textId="63AE6A29" w:rsidR="00A83FC1" w:rsidRDefault="00A83FC1" w:rsidP="006420A3">
      <w:pPr>
        <w:rPr>
          <w:bCs/>
          <w:sz w:val="28"/>
          <w:szCs w:val="28"/>
        </w:rPr>
      </w:pPr>
    </w:p>
    <w:p w14:paraId="352B96D7" w14:textId="644677D1" w:rsidR="00A83FC1" w:rsidRDefault="00A83FC1" w:rsidP="006420A3">
      <w:pPr>
        <w:rPr>
          <w:bCs/>
          <w:sz w:val="28"/>
          <w:szCs w:val="28"/>
        </w:rPr>
      </w:pPr>
    </w:p>
    <w:p w14:paraId="7E6F723A" w14:textId="147E0B17" w:rsidR="00A83FC1" w:rsidRDefault="00A83FC1" w:rsidP="006420A3">
      <w:pPr>
        <w:rPr>
          <w:bCs/>
          <w:sz w:val="28"/>
          <w:szCs w:val="28"/>
        </w:rPr>
      </w:pPr>
    </w:p>
    <w:p w14:paraId="583D02AE" w14:textId="77777777" w:rsidR="00E863BD" w:rsidRDefault="00E863BD" w:rsidP="00E863BD">
      <w:pPr>
        <w:tabs>
          <w:tab w:val="left" w:pos="3033"/>
          <w:tab w:val="center" w:pos="4320"/>
        </w:tabs>
        <w:rPr>
          <w:bCs/>
          <w:sz w:val="28"/>
          <w:szCs w:val="28"/>
        </w:rPr>
      </w:pPr>
      <w:r>
        <w:rPr>
          <w:bCs/>
          <w:sz w:val="28"/>
          <w:szCs w:val="28"/>
        </w:rPr>
        <w:tab/>
      </w:r>
    </w:p>
    <w:p w14:paraId="12EEEACC" w14:textId="77777777" w:rsidR="00E863BD" w:rsidRDefault="00E863BD" w:rsidP="00E863BD">
      <w:pPr>
        <w:tabs>
          <w:tab w:val="left" w:pos="3033"/>
          <w:tab w:val="center" w:pos="4320"/>
        </w:tabs>
        <w:rPr>
          <w:bCs/>
          <w:sz w:val="28"/>
          <w:szCs w:val="28"/>
        </w:rPr>
      </w:pPr>
    </w:p>
    <w:p w14:paraId="3FD2503D" w14:textId="77777777" w:rsidR="00E863BD" w:rsidRDefault="00E863BD" w:rsidP="00E863BD">
      <w:pPr>
        <w:tabs>
          <w:tab w:val="left" w:pos="3033"/>
          <w:tab w:val="center" w:pos="4320"/>
        </w:tabs>
        <w:rPr>
          <w:bCs/>
          <w:sz w:val="28"/>
          <w:szCs w:val="28"/>
        </w:rPr>
      </w:pPr>
    </w:p>
    <w:p w14:paraId="44F4FE6F" w14:textId="77777777" w:rsidR="00E863BD" w:rsidRDefault="00E863BD" w:rsidP="00E863BD">
      <w:pPr>
        <w:tabs>
          <w:tab w:val="left" w:pos="3033"/>
          <w:tab w:val="center" w:pos="4320"/>
        </w:tabs>
        <w:rPr>
          <w:bCs/>
          <w:sz w:val="28"/>
          <w:szCs w:val="28"/>
        </w:rPr>
      </w:pPr>
    </w:p>
    <w:p w14:paraId="5A7774EA" w14:textId="77777777" w:rsidR="00E863BD" w:rsidRDefault="00E863BD" w:rsidP="00E863BD">
      <w:pPr>
        <w:tabs>
          <w:tab w:val="left" w:pos="3033"/>
          <w:tab w:val="center" w:pos="4320"/>
        </w:tabs>
        <w:rPr>
          <w:bCs/>
          <w:sz w:val="28"/>
          <w:szCs w:val="28"/>
        </w:rPr>
      </w:pPr>
    </w:p>
    <w:p w14:paraId="10853E56" w14:textId="77777777" w:rsidR="008655C7" w:rsidRDefault="00E863BD" w:rsidP="00E863BD">
      <w:pPr>
        <w:tabs>
          <w:tab w:val="left" w:pos="3033"/>
          <w:tab w:val="center" w:pos="4320"/>
        </w:tabs>
        <w:rPr>
          <w:bCs/>
          <w:sz w:val="28"/>
          <w:szCs w:val="28"/>
        </w:rPr>
      </w:pPr>
      <w:r>
        <w:rPr>
          <w:bCs/>
          <w:sz w:val="28"/>
          <w:szCs w:val="28"/>
        </w:rPr>
        <w:tab/>
      </w:r>
    </w:p>
    <w:p w14:paraId="5A57C24A" w14:textId="77777777" w:rsidR="008655C7" w:rsidRDefault="008655C7" w:rsidP="00E863BD">
      <w:pPr>
        <w:tabs>
          <w:tab w:val="left" w:pos="3033"/>
          <w:tab w:val="center" w:pos="4320"/>
        </w:tabs>
        <w:rPr>
          <w:bCs/>
          <w:sz w:val="28"/>
          <w:szCs w:val="28"/>
        </w:rPr>
      </w:pPr>
    </w:p>
    <w:p w14:paraId="7899017F" w14:textId="77777777" w:rsidR="008655C7" w:rsidRDefault="008655C7" w:rsidP="00E863BD">
      <w:pPr>
        <w:tabs>
          <w:tab w:val="left" w:pos="3033"/>
          <w:tab w:val="center" w:pos="4320"/>
        </w:tabs>
        <w:rPr>
          <w:bCs/>
          <w:sz w:val="28"/>
          <w:szCs w:val="28"/>
        </w:rPr>
      </w:pPr>
    </w:p>
    <w:p w14:paraId="19252AE0" w14:textId="77777777" w:rsidR="008655C7" w:rsidRDefault="008655C7" w:rsidP="00E863BD">
      <w:pPr>
        <w:tabs>
          <w:tab w:val="left" w:pos="3033"/>
          <w:tab w:val="center" w:pos="4320"/>
        </w:tabs>
        <w:rPr>
          <w:bCs/>
          <w:sz w:val="28"/>
          <w:szCs w:val="28"/>
        </w:rPr>
      </w:pPr>
    </w:p>
    <w:p w14:paraId="6043A856" w14:textId="77777777" w:rsidR="008655C7" w:rsidRDefault="008655C7" w:rsidP="00E863BD">
      <w:pPr>
        <w:tabs>
          <w:tab w:val="left" w:pos="3033"/>
          <w:tab w:val="center" w:pos="4320"/>
        </w:tabs>
        <w:rPr>
          <w:bCs/>
          <w:sz w:val="28"/>
          <w:szCs w:val="28"/>
        </w:rPr>
      </w:pPr>
    </w:p>
    <w:p w14:paraId="2761D400" w14:textId="77777777" w:rsidR="008655C7" w:rsidRDefault="008655C7" w:rsidP="00E863BD">
      <w:pPr>
        <w:tabs>
          <w:tab w:val="left" w:pos="3033"/>
          <w:tab w:val="center" w:pos="4320"/>
        </w:tabs>
        <w:rPr>
          <w:bCs/>
          <w:sz w:val="28"/>
          <w:szCs w:val="28"/>
        </w:rPr>
      </w:pPr>
    </w:p>
    <w:p w14:paraId="2356ACD9" w14:textId="77777777" w:rsidR="008655C7" w:rsidRDefault="008655C7" w:rsidP="00E863BD">
      <w:pPr>
        <w:tabs>
          <w:tab w:val="left" w:pos="3033"/>
          <w:tab w:val="center" w:pos="4320"/>
        </w:tabs>
        <w:rPr>
          <w:bCs/>
          <w:sz w:val="28"/>
          <w:szCs w:val="28"/>
        </w:rPr>
      </w:pPr>
    </w:p>
    <w:p w14:paraId="4226BDA1" w14:textId="77777777" w:rsidR="008655C7" w:rsidRDefault="008655C7" w:rsidP="00E863BD">
      <w:pPr>
        <w:tabs>
          <w:tab w:val="left" w:pos="3033"/>
          <w:tab w:val="center" w:pos="4320"/>
        </w:tabs>
        <w:rPr>
          <w:bCs/>
          <w:sz w:val="28"/>
          <w:szCs w:val="28"/>
        </w:rPr>
      </w:pPr>
    </w:p>
    <w:p w14:paraId="001C3043" w14:textId="77777777" w:rsidR="008655C7" w:rsidRDefault="008655C7" w:rsidP="00E863BD">
      <w:pPr>
        <w:tabs>
          <w:tab w:val="left" w:pos="3033"/>
          <w:tab w:val="center" w:pos="4320"/>
        </w:tabs>
        <w:rPr>
          <w:bCs/>
          <w:sz w:val="28"/>
          <w:szCs w:val="28"/>
        </w:rPr>
      </w:pPr>
    </w:p>
    <w:p w14:paraId="0905B17B" w14:textId="77777777" w:rsidR="008655C7" w:rsidRDefault="008655C7" w:rsidP="00E863BD">
      <w:pPr>
        <w:tabs>
          <w:tab w:val="left" w:pos="3033"/>
          <w:tab w:val="center" w:pos="4320"/>
        </w:tabs>
        <w:rPr>
          <w:bCs/>
          <w:sz w:val="28"/>
          <w:szCs w:val="28"/>
        </w:rPr>
      </w:pPr>
    </w:p>
    <w:p w14:paraId="6D4B4149" w14:textId="77777777" w:rsidR="008655C7" w:rsidRDefault="008655C7" w:rsidP="00E863BD">
      <w:pPr>
        <w:tabs>
          <w:tab w:val="left" w:pos="3033"/>
          <w:tab w:val="center" w:pos="4320"/>
        </w:tabs>
        <w:rPr>
          <w:bCs/>
          <w:sz w:val="28"/>
          <w:szCs w:val="28"/>
        </w:rPr>
      </w:pPr>
    </w:p>
    <w:p w14:paraId="5F347C74" w14:textId="77777777" w:rsidR="008655C7" w:rsidRDefault="008655C7" w:rsidP="00E863BD">
      <w:pPr>
        <w:tabs>
          <w:tab w:val="left" w:pos="3033"/>
          <w:tab w:val="center" w:pos="4320"/>
        </w:tabs>
        <w:rPr>
          <w:bCs/>
          <w:sz w:val="28"/>
          <w:szCs w:val="28"/>
        </w:rPr>
      </w:pPr>
    </w:p>
    <w:p w14:paraId="6C08BCC6" w14:textId="2859CB54" w:rsidR="00EA5969" w:rsidRPr="00DE11FA" w:rsidRDefault="00EA5969" w:rsidP="00E863BD">
      <w:pPr>
        <w:tabs>
          <w:tab w:val="left" w:pos="3033"/>
          <w:tab w:val="center" w:pos="4320"/>
        </w:tabs>
        <w:rPr>
          <w:b/>
          <w:sz w:val="28"/>
          <w:szCs w:val="28"/>
        </w:rPr>
      </w:pPr>
      <w:r w:rsidRPr="00DE11FA">
        <w:rPr>
          <w:b/>
          <w:sz w:val="28"/>
          <w:szCs w:val="28"/>
        </w:rPr>
        <w:t>Additional Thoughts</w:t>
      </w:r>
    </w:p>
    <w:p w14:paraId="14274A36" w14:textId="618EDE1C" w:rsidR="00EA5969" w:rsidRDefault="00EA5969" w:rsidP="00EA5969">
      <w:pPr>
        <w:rPr>
          <w:bCs/>
        </w:rPr>
      </w:pPr>
    </w:p>
    <w:p w14:paraId="40EBCFFC" w14:textId="6C27B588" w:rsidR="00EA5969" w:rsidRDefault="00EA5969" w:rsidP="00EA5969">
      <w:pPr>
        <w:pStyle w:val="ListParagraph"/>
        <w:numPr>
          <w:ilvl w:val="0"/>
          <w:numId w:val="59"/>
        </w:numPr>
        <w:rPr>
          <w:bCs/>
        </w:rPr>
      </w:pPr>
      <w:r>
        <w:rPr>
          <w:bCs/>
        </w:rPr>
        <w:t xml:space="preserve">Levitical </w:t>
      </w:r>
      <w:r w:rsidR="00773B04">
        <w:rPr>
          <w:bCs/>
        </w:rPr>
        <w:t xml:space="preserve">offertory </w:t>
      </w:r>
      <w:r>
        <w:rPr>
          <w:bCs/>
        </w:rPr>
        <w:t>system included</w:t>
      </w:r>
    </w:p>
    <w:p w14:paraId="628821F2" w14:textId="0CE650B0" w:rsidR="00EA5969" w:rsidRDefault="009509BE" w:rsidP="00EA5969">
      <w:pPr>
        <w:pStyle w:val="ListParagraph"/>
        <w:numPr>
          <w:ilvl w:val="1"/>
          <w:numId w:val="59"/>
        </w:numPr>
        <w:rPr>
          <w:bCs/>
        </w:rPr>
      </w:pPr>
      <w:r>
        <w:rPr>
          <w:bCs/>
        </w:rPr>
        <w:t>Sacrific</w:t>
      </w:r>
      <w:r w:rsidR="00773B04">
        <w:rPr>
          <w:bCs/>
        </w:rPr>
        <w:t xml:space="preserve">es </w:t>
      </w:r>
      <w:r w:rsidR="00C7380E">
        <w:rPr>
          <w:bCs/>
        </w:rPr>
        <w:t xml:space="preserve">for </w:t>
      </w:r>
      <w:r w:rsidR="00EA5969">
        <w:rPr>
          <w:bCs/>
        </w:rPr>
        <w:t>our sins</w:t>
      </w:r>
    </w:p>
    <w:p w14:paraId="2BFABD07" w14:textId="2555824F" w:rsidR="00EA5969" w:rsidRDefault="00EA5969" w:rsidP="00EA5969">
      <w:pPr>
        <w:pStyle w:val="ListParagraph"/>
        <w:numPr>
          <w:ilvl w:val="1"/>
          <w:numId w:val="59"/>
        </w:numPr>
        <w:rPr>
          <w:bCs/>
        </w:rPr>
      </w:pPr>
      <w:r>
        <w:rPr>
          <w:bCs/>
        </w:rPr>
        <w:t>Celebration of God</w:t>
      </w:r>
    </w:p>
    <w:p w14:paraId="5C74E0F2" w14:textId="28DABF46" w:rsidR="009509BE" w:rsidRDefault="009509BE" w:rsidP="00EA5969">
      <w:pPr>
        <w:pStyle w:val="ListParagraph"/>
        <w:numPr>
          <w:ilvl w:val="1"/>
          <w:numId w:val="59"/>
        </w:numPr>
        <w:rPr>
          <w:bCs/>
        </w:rPr>
      </w:pPr>
      <w:r>
        <w:rPr>
          <w:bCs/>
        </w:rPr>
        <w:t>Fellowship with God</w:t>
      </w:r>
      <w:r w:rsidR="00DD0DAD">
        <w:rPr>
          <w:bCs/>
        </w:rPr>
        <w:t xml:space="preserve"> and </w:t>
      </w:r>
      <w:r w:rsidR="00BD7EB7">
        <w:rPr>
          <w:bCs/>
        </w:rPr>
        <w:t>others</w:t>
      </w:r>
    </w:p>
    <w:p w14:paraId="4639400F" w14:textId="65E8A93B" w:rsidR="00855317" w:rsidRDefault="00855317" w:rsidP="00EA5969">
      <w:pPr>
        <w:pStyle w:val="ListParagraph"/>
        <w:numPr>
          <w:ilvl w:val="1"/>
          <w:numId w:val="59"/>
        </w:numPr>
        <w:rPr>
          <w:bCs/>
        </w:rPr>
      </w:pPr>
      <w:r>
        <w:rPr>
          <w:bCs/>
        </w:rPr>
        <w:t>Support of ministry</w:t>
      </w:r>
    </w:p>
    <w:p w14:paraId="2745F988" w14:textId="062A5C62" w:rsidR="00EA5969" w:rsidRDefault="00EA5969" w:rsidP="00EA5969">
      <w:pPr>
        <w:pStyle w:val="ListParagraph"/>
        <w:numPr>
          <w:ilvl w:val="1"/>
          <w:numId w:val="59"/>
        </w:numPr>
        <w:rPr>
          <w:bCs/>
        </w:rPr>
      </w:pPr>
      <w:r>
        <w:rPr>
          <w:bCs/>
        </w:rPr>
        <w:t>Participation</w:t>
      </w:r>
      <w:r w:rsidR="00AD50F7">
        <w:rPr>
          <w:bCs/>
        </w:rPr>
        <w:t xml:space="preserve"> in God’s </w:t>
      </w:r>
      <w:r w:rsidR="00855317">
        <w:rPr>
          <w:bCs/>
        </w:rPr>
        <w:t>care for others</w:t>
      </w:r>
    </w:p>
    <w:p w14:paraId="77B188D3" w14:textId="77777777" w:rsidR="00C7380E" w:rsidRDefault="00C7380E" w:rsidP="00C7380E">
      <w:pPr>
        <w:pStyle w:val="ListParagraph"/>
        <w:ind w:left="1440"/>
        <w:rPr>
          <w:bCs/>
        </w:rPr>
      </w:pPr>
    </w:p>
    <w:p w14:paraId="1F42E76C" w14:textId="1C17CA9F" w:rsidR="00AD50F7" w:rsidRDefault="00AD50F7" w:rsidP="00A83FC1">
      <w:pPr>
        <w:pStyle w:val="ListParagraph"/>
        <w:numPr>
          <w:ilvl w:val="0"/>
          <w:numId w:val="59"/>
        </w:numPr>
        <w:rPr>
          <w:bCs/>
        </w:rPr>
      </w:pPr>
      <w:r>
        <w:rPr>
          <w:bCs/>
        </w:rPr>
        <w:t>Jesus Christ</w:t>
      </w:r>
      <w:r w:rsidR="009509BE">
        <w:rPr>
          <w:bCs/>
        </w:rPr>
        <w:t>’s death was the eternal sacrifice for our sins</w:t>
      </w:r>
      <w:r>
        <w:rPr>
          <w:bCs/>
        </w:rPr>
        <w:t>. What remains are</w:t>
      </w:r>
      <w:r w:rsidR="009509BE">
        <w:rPr>
          <w:bCs/>
        </w:rPr>
        <w:t>:</w:t>
      </w:r>
    </w:p>
    <w:p w14:paraId="03D005BF" w14:textId="53C9F48E" w:rsidR="00AD50F7" w:rsidRDefault="00AD50F7" w:rsidP="009509BE">
      <w:pPr>
        <w:pStyle w:val="ListParagraph"/>
        <w:numPr>
          <w:ilvl w:val="2"/>
          <w:numId w:val="59"/>
        </w:numPr>
        <w:rPr>
          <w:bCs/>
        </w:rPr>
      </w:pPr>
      <w:r>
        <w:rPr>
          <w:bCs/>
        </w:rPr>
        <w:t>Our Celebration of God</w:t>
      </w:r>
    </w:p>
    <w:p w14:paraId="05B7C0C9" w14:textId="43E879BA" w:rsidR="009509BE" w:rsidRDefault="009509BE" w:rsidP="009509BE">
      <w:pPr>
        <w:pStyle w:val="ListParagraph"/>
        <w:numPr>
          <w:ilvl w:val="2"/>
          <w:numId w:val="59"/>
        </w:numPr>
        <w:rPr>
          <w:bCs/>
        </w:rPr>
      </w:pPr>
      <w:r>
        <w:rPr>
          <w:bCs/>
        </w:rPr>
        <w:t>Our Fellowship with God</w:t>
      </w:r>
      <w:r w:rsidR="00BD7EB7">
        <w:rPr>
          <w:bCs/>
        </w:rPr>
        <w:t xml:space="preserve"> and others</w:t>
      </w:r>
    </w:p>
    <w:p w14:paraId="0AB8C135" w14:textId="7DF44C39" w:rsidR="00855317" w:rsidRDefault="00855317" w:rsidP="009509BE">
      <w:pPr>
        <w:pStyle w:val="ListParagraph"/>
        <w:numPr>
          <w:ilvl w:val="2"/>
          <w:numId w:val="59"/>
        </w:numPr>
        <w:rPr>
          <w:bCs/>
        </w:rPr>
      </w:pPr>
      <w:r>
        <w:rPr>
          <w:bCs/>
        </w:rPr>
        <w:t xml:space="preserve">Our </w:t>
      </w:r>
      <w:r w:rsidR="003159AE">
        <w:rPr>
          <w:bCs/>
        </w:rPr>
        <w:t>S</w:t>
      </w:r>
      <w:r>
        <w:rPr>
          <w:bCs/>
        </w:rPr>
        <w:t>upport of ministry</w:t>
      </w:r>
    </w:p>
    <w:p w14:paraId="655DEC1F" w14:textId="4AB1D0C8" w:rsidR="00AD50F7" w:rsidRDefault="00AD50F7" w:rsidP="009509BE">
      <w:pPr>
        <w:pStyle w:val="ListParagraph"/>
        <w:numPr>
          <w:ilvl w:val="2"/>
          <w:numId w:val="59"/>
        </w:numPr>
        <w:rPr>
          <w:bCs/>
        </w:rPr>
      </w:pPr>
      <w:r>
        <w:rPr>
          <w:bCs/>
        </w:rPr>
        <w:t xml:space="preserve">Our Participation in His </w:t>
      </w:r>
      <w:r w:rsidR="00855317">
        <w:rPr>
          <w:bCs/>
        </w:rPr>
        <w:t>care for others</w:t>
      </w:r>
    </w:p>
    <w:p w14:paraId="3A5F61DF" w14:textId="1197D071" w:rsidR="009509BE" w:rsidRDefault="009509BE" w:rsidP="009509BE">
      <w:pPr>
        <w:rPr>
          <w:bCs/>
        </w:rPr>
      </w:pPr>
    </w:p>
    <w:p w14:paraId="1949FB0B" w14:textId="77777777" w:rsidR="00C54CF8" w:rsidRDefault="00C54CF8" w:rsidP="003860EB">
      <w:pPr>
        <w:pStyle w:val="ListParagraph"/>
        <w:rPr>
          <w:bCs/>
        </w:rPr>
      </w:pPr>
    </w:p>
    <w:p w14:paraId="5196BD1B" w14:textId="2F1665F6" w:rsidR="00C54CF8" w:rsidRPr="00A3509D" w:rsidRDefault="00516AF8" w:rsidP="00C54CF8">
      <w:pPr>
        <w:pStyle w:val="ListParagraph"/>
        <w:jc w:val="center"/>
        <w:rPr>
          <w:b/>
        </w:rPr>
      </w:pPr>
      <w:r w:rsidRPr="00A3509D">
        <w:rPr>
          <w:b/>
        </w:rPr>
        <w:t>Steps of Disciple</w:t>
      </w:r>
      <w:r w:rsidR="00E96482" w:rsidRPr="00A3509D">
        <w:rPr>
          <w:b/>
        </w:rPr>
        <w:t>ship</w:t>
      </w:r>
      <w:r w:rsidR="00A736D9" w:rsidRPr="00A3509D">
        <w:rPr>
          <w:b/>
        </w:rPr>
        <w:t xml:space="preserve"> In </w:t>
      </w:r>
      <w:r w:rsidR="007231FE" w:rsidRPr="00A3509D">
        <w:rPr>
          <w:b/>
        </w:rPr>
        <w:t xml:space="preserve">Christian </w:t>
      </w:r>
      <w:r w:rsidR="00A736D9" w:rsidRPr="00A3509D">
        <w:rPr>
          <w:b/>
        </w:rPr>
        <w:t>Giving</w:t>
      </w:r>
    </w:p>
    <w:p w14:paraId="7C72133E" w14:textId="03F63A80" w:rsidR="00B46479" w:rsidRDefault="00E176F5" w:rsidP="00B8377C">
      <w:pPr>
        <w:pStyle w:val="ListParagraph"/>
        <w:numPr>
          <w:ilvl w:val="0"/>
          <w:numId w:val="63"/>
        </w:numPr>
        <w:rPr>
          <w:bCs/>
        </w:rPr>
      </w:pPr>
      <w:r>
        <w:rPr>
          <w:bCs/>
        </w:rPr>
        <w:t>Give</w:t>
      </w:r>
      <w:r w:rsidR="002D6ED3">
        <w:rPr>
          <w:bCs/>
        </w:rPr>
        <w:t xml:space="preserve"> what you are currently willing to give</w:t>
      </w:r>
    </w:p>
    <w:p w14:paraId="5955DED9" w14:textId="424C81AF" w:rsidR="00A736D9" w:rsidRDefault="00B46479" w:rsidP="00B8377C">
      <w:pPr>
        <w:pStyle w:val="ListParagraph"/>
        <w:numPr>
          <w:ilvl w:val="0"/>
          <w:numId w:val="63"/>
        </w:numPr>
        <w:rPr>
          <w:bCs/>
        </w:rPr>
      </w:pPr>
      <w:r>
        <w:rPr>
          <w:bCs/>
        </w:rPr>
        <w:t>Y</w:t>
      </w:r>
      <w:r w:rsidR="00E176F5">
        <w:rPr>
          <w:bCs/>
        </w:rPr>
        <w:t>ield your heart to discipleship</w:t>
      </w:r>
    </w:p>
    <w:p w14:paraId="0E8FF3CE" w14:textId="39CFD0AF" w:rsidR="00E176F5" w:rsidRDefault="00D14F20" w:rsidP="00B8377C">
      <w:pPr>
        <w:pStyle w:val="ListParagraph"/>
        <w:numPr>
          <w:ilvl w:val="0"/>
          <w:numId w:val="63"/>
        </w:numPr>
        <w:rPr>
          <w:bCs/>
        </w:rPr>
      </w:pPr>
      <w:r>
        <w:rPr>
          <w:bCs/>
        </w:rPr>
        <w:t>Explore what scripture has to say</w:t>
      </w:r>
      <w:r w:rsidR="006C0A69">
        <w:rPr>
          <w:bCs/>
        </w:rPr>
        <w:t xml:space="preserve"> about giving</w:t>
      </w:r>
    </w:p>
    <w:p w14:paraId="24584801" w14:textId="6C50051B" w:rsidR="00D14F20" w:rsidRDefault="00D14F20" w:rsidP="00B8377C">
      <w:pPr>
        <w:pStyle w:val="ListParagraph"/>
        <w:numPr>
          <w:ilvl w:val="0"/>
          <w:numId w:val="63"/>
        </w:numPr>
        <w:rPr>
          <w:bCs/>
        </w:rPr>
      </w:pPr>
      <w:r>
        <w:rPr>
          <w:bCs/>
        </w:rPr>
        <w:t xml:space="preserve">Yield </w:t>
      </w:r>
      <w:r w:rsidR="005A7485">
        <w:rPr>
          <w:bCs/>
        </w:rPr>
        <w:t xml:space="preserve">your giving to how God </w:t>
      </w:r>
      <w:r w:rsidR="00D80320">
        <w:rPr>
          <w:bCs/>
        </w:rPr>
        <w:t>p</w:t>
      </w:r>
      <w:r w:rsidR="005A7485">
        <w:rPr>
          <w:bCs/>
        </w:rPr>
        <w:t>rompts you from scripture</w:t>
      </w:r>
    </w:p>
    <w:p w14:paraId="74F4734C" w14:textId="62F2D47B" w:rsidR="00E44E82" w:rsidRDefault="00E44E82" w:rsidP="00B8377C">
      <w:pPr>
        <w:pStyle w:val="ListParagraph"/>
        <w:numPr>
          <w:ilvl w:val="0"/>
          <w:numId w:val="63"/>
        </w:numPr>
        <w:rPr>
          <w:bCs/>
        </w:rPr>
      </w:pPr>
      <w:r>
        <w:rPr>
          <w:bCs/>
        </w:rPr>
        <w:t xml:space="preserve">Explore </w:t>
      </w:r>
      <w:r w:rsidR="006C0A69">
        <w:rPr>
          <w:bCs/>
        </w:rPr>
        <w:t xml:space="preserve">what scripture has to say about </w:t>
      </w:r>
      <w:r>
        <w:rPr>
          <w:bCs/>
        </w:rPr>
        <w:t xml:space="preserve">God’s love </w:t>
      </w:r>
    </w:p>
    <w:p w14:paraId="4D4A9C1C" w14:textId="4A545770" w:rsidR="003D11EF" w:rsidRDefault="003D11EF" w:rsidP="00B8377C">
      <w:pPr>
        <w:pStyle w:val="ListParagraph"/>
        <w:numPr>
          <w:ilvl w:val="0"/>
          <w:numId w:val="63"/>
        </w:numPr>
        <w:rPr>
          <w:bCs/>
        </w:rPr>
      </w:pPr>
      <w:r>
        <w:rPr>
          <w:bCs/>
        </w:rPr>
        <w:t xml:space="preserve">Fall In Love </w:t>
      </w:r>
      <w:r w:rsidR="003D2F78">
        <w:rPr>
          <w:bCs/>
        </w:rPr>
        <w:t>in response</w:t>
      </w:r>
    </w:p>
    <w:p w14:paraId="4400A085" w14:textId="2D8838AA" w:rsidR="006C0A69" w:rsidRDefault="006C0A69" w:rsidP="00B8377C">
      <w:pPr>
        <w:pStyle w:val="ListParagraph"/>
        <w:numPr>
          <w:ilvl w:val="0"/>
          <w:numId w:val="63"/>
        </w:numPr>
        <w:rPr>
          <w:bCs/>
        </w:rPr>
      </w:pPr>
      <w:r>
        <w:rPr>
          <w:bCs/>
        </w:rPr>
        <w:t xml:space="preserve">Imitate God’s love </w:t>
      </w:r>
      <w:r w:rsidR="0020582B">
        <w:rPr>
          <w:bCs/>
        </w:rPr>
        <w:t>and give yourself</w:t>
      </w:r>
    </w:p>
    <w:p w14:paraId="485114B9" w14:textId="77777777" w:rsidR="00A736D9" w:rsidRPr="009509BE" w:rsidRDefault="00A736D9" w:rsidP="00C54CF8">
      <w:pPr>
        <w:pStyle w:val="ListParagraph"/>
        <w:jc w:val="center"/>
        <w:rPr>
          <w:bCs/>
        </w:rPr>
      </w:pPr>
    </w:p>
    <w:sectPr w:rsidR="00A736D9" w:rsidRPr="009509BE" w:rsidSect="004F575A">
      <w:headerReference w:type="default" r:id="rId17"/>
      <w:footerReference w:type="even" r:id="rId18"/>
      <w:footerReference w:type="default" r:id="rId19"/>
      <w:pgSz w:w="12240" w:h="15840"/>
      <w:pgMar w:top="1440" w:right="1800" w:bottom="1440" w:left="180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8ABA34" w14:textId="77777777" w:rsidR="00E35810" w:rsidRDefault="00E35810">
      <w:r>
        <w:separator/>
      </w:r>
    </w:p>
  </w:endnote>
  <w:endnote w:type="continuationSeparator" w:id="0">
    <w:p w14:paraId="7176C299" w14:textId="77777777" w:rsidR="00E35810" w:rsidRDefault="00E35810">
      <w:r>
        <w:continuationSeparator/>
      </w:r>
    </w:p>
  </w:endnote>
  <w:endnote w:id="1">
    <w:p w14:paraId="4F8C7B02" w14:textId="77777777" w:rsidR="00225A2D" w:rsidRDefault="00225A2D" w:rsidP="00225A2D">
      <w:pPr>
        <w:pStyle w:val="EndnoteText"/>
      </w:pPr>
    </w:p>
  </w:endnote>
  <w:endnote w:id="2">
    <w:p w14:paraId="2B61E7CE" w14:textId="1E445C82" w:rsidR="00813C9A" w:rsidRPr="00DE11FA" w:rsidRDefault="00131725" w:rsidP="00131725">
      <w:pPr>
        <w:pStyle w:val="EndnoteText"/>
        <w:jc w:val="center"/>
        <w:rPr>
          <w:b/>
          <w:bCs/>
          <w:sz w:val="32"/>
          <w:szCs w:val="32"/>
        </w:rPr>
      </w:pPr>
      <w:r w:rsidRPr="00DE11FA">
        <w:rPr>
          <w:b/>
          <w:bCs/>
          <w:sz w:val="32"/>
          <w:szCs w:val="32"/>
        </w:rPr>
        <w:t>References</w:t>
      </w:r>
    </w:p>
    <w:p w14:paraId="212724CF" w14:textId="77777777" w:rsidR="00131725" w:rsidRDefault="00131725" w:rsidP="00131725">
      <w:pPr>
        <w:pStyle w:val="EndnoteText"/>
        <w:jc w:val="center"/>
      </w:pPr>
    </w:p>
    <w:p w14:paraId="21D13D48" w14:textId="77777777" w:rsidR="007210FB" w:rsidRDefault="001A1D0C" w:rsidP="007210FB">
      <w:pPr>
        <w:pStyle w:val="EndnoteText"/>
        <w:rPr>
          <w:b/>
          <w:bCs/>
          <w:sz w:val="28"/>
          <w:szCs w:val="28"/>
        </w:rPr>
      </w:pPr>
      <w:r>
        <w:rPr>
          <w:b/>
          <w:bCs/>
          <w:sz w:val="28"/>
          <w:szCs w:val="28"/>
        </w:rPr>
        <w:t>Introduction</w:t>
      </w:r>
    </w:p>
    <w:p w14:paraId="7CE7C99F" w14:textId="066D1527" w:rsidR="00184A6A" w:rsidRDefault="00184A6A" w:rsidP="007210FB">
      <w:pPr>
        <w:pStyle w:val="EndnoteText"/>
        <w:numPr>
          <w:ilvl w:val="0"/>
          <w:numId w:val="69"/>
        </w:numPr>
      </w:pPr>
      <w:r>
        <w:t xml:space="preserve">Christian Smith &amp; Michael Emerson, </w:t>
      </w:r>
      <w:r>
        <w:rPr>
          <w:rStyle w:val="Emphasis"/>
        </w:rPr>
        <w:t xml:space="preserve">Passing the Plate Survey </w:t>
      </w:r>
      <w:r>
        <w:t>(Oxford University Press, 2008), 154,151</w:t>
      </w:r>
    </w:p>
    <w:p w14:paraId="36ACF71F" w14:textId="17805E9C" w:rsidR="00CC68E4" w:rsidRPr="0073362E" w:rsidRDefault="0073362E" w:rsidP="001828E3">
      <w:pPr>
        <w:pStyle w:val="gw-dt"/>
        <w:numPr>
          <w:ilvl w:val="0"/>
          <w:numId w:val="69"/>
        </w:numPr>
        <w:rPr>
          <w:b/>
          <w:bCs/>
          <w:sz w:val="28"/>
          <w:szCs w:val="28"/>
        </w:rPr>
      </w:pPr>
      <w:r>
        <w:t xml:space="preserve">Randy Alcorn, </w:t>
      </w:r>
      <w:r>
        <w:rPr>
          <w:rStyle w:val="Emphasis"/>
        </w:rPr>
        <w:t xml:space="preserve">Money, Possessions &amp; Eternity </w:t>
      </w:r>
      <w:r>
        <w:t>(Wheaton, Illinois: Tyndale House Publishers, 2003), xii</w:t>
      </w:r>
    </w:p>
    <w:p w14:paraId="6C10D835" w14:textId="52F25B7F" w:rsidR="00FE4C0C" w:rsidRDefault="00D1788F" w:rsidP="00FE4C0C">
      <w:pPr>
        <w:pStyle w:val="EndnoteText"/>
        <w:rPr>
          <w:b/>
          <w:bCs/>
          <w:sz w:val="28"/>
          <w:szCs w:val="28"/>
        </w:rPr>
      </w:pPr>
      <w:r>
        <w:rPr>
          <w:b/>
          <w:bCs/>
          <w:sz w:val="28"/>
          <w:szCs w:val="28"/>
        </w:rPr>
        <w:t>Does God Need Our Offering?</w:t>
      </w:r>
    </w:p>
    <w:p w14:paraId="43186020" w14:textId="11C7736E" w:rsidR="00D1788F" w:rsidRDefault="008F1BB6" w:rsidP="00F65331">
      <w:pPr>
        <w:pStyle w:val="EndnoteText"/>
        <w:numPr>
          <w:ilvl w:val="0"/>
          <w:numId w:val="70"/>
        </w:numPr>
      </w:pPr>
      <w:r>
        <w:t xml:space="preserve">Dr. Chris Thurman, </w:t>
      </w:r>
      <w:r>
        <w:rPr>
          <w:i/>
          <w:iCs/>
        </w:rPr>
        <w:t>Caring For Prople God’s Way</w:t>
      </w:r>
      <w:r w:rsidR="00B367B8">
        <w:rPr>
          <w:i/>
          <w:iCs/>
        </w:rPr>
        <w:t xml:space="preserve"> </w:t>
      </w:r>
      <w:r w:rsidR="00B367B8">
        <w:t>(Forest, Vurginia: American Assoc</w:t>
      </w:r>
      <w:r w:rsidR="007A3A81">
        <w:t>iation of Christian Counselors), BICO 104</w:t>
      </w:r>
    </w:p>
    <w:p w14:paraId="267ED527" w14:textId="77777777" w:rsidR="00C700B3" w:rsidRDefault="00C700B3" w:rsidP="00C700B3">
      <w:pPr>
        <w:pStyle w:val="EndnoteText"/>
      </w:pPr>
    </w:p>
    <w:p w14:paraId="34534EFA" w14:textId="27EE60C9" w:rsidR="00E9520B" w:rsidRDefault="0031104E" w:rsidP="00C700B3">
      <w:pPr>
        <w:pStyle w:val="EndnoteText"/>
        <w:rPr>
          <w:b/>
          <w:bCs/>
          <w:sz w:val="28"/>
          <w:szCs w:val="28"/>
        </w:rPr>
      </w:pPr>
      <w:r>
        <w:rPr>
          <w:b/>
          <w:bCs/>
          <w:sz w:val="28"/>
          <w:szCs w:val="28"/>
        </w:rPr>
        <w:t>Why Does God Ask Us To Give</w:t>
      </w:r>
    </w:p>
    <w:p w14:paraId="4E19CA55" w14:textId="1CC93A23" w:rsidR="0031104E" w:rsidRPr="0028504A" w:rsidRDefault="00F0094B" w:rsidP="00D55891">
      <w:pPr>
        <w:pStyle w:val="EndnoteText"/>
        <w:numPr>
          <w:ilvl w:val="0"/>
          <w:numId w:val="68"/>
        </w:numPr>
        <w:rPr>
          <w:sz w:val="28"/>
          <w:szCs w:val="28"/>
        </w:rPr>
      </w:pPr>
      <w:r>
        <w:t xml:space="preserve">Randy Alcorn, </w:t>
      </w:r>
      <w:r>
        <w:rPr>
          <w:i/>
          <w:iCs/>
        </w:rPr>
        <w:t xml:space="preserve">The Treasure </w:t>
      </w:r>
      <w:r w:rsidR="006656D4">
        <w:rPr>
          <w:i/>
          <w:iCs/>
        </w:rPr>
        <w:t>Principal</w:t>
      </w:r>
      <w:r w:rsidR="003D78BF">
        <w:rPr>
          <w:i/>
          <w:iCs/>
        </w:rPr>
        <w:t xml:space="preserve"> </w:t>
      </w:r>
      <w:r w:rsidR="003D78BF">
        <w:t>(Colorado Springs, Colorado</w:t>
      </w:r>
      <w:r w:rsidR="00D56AFB">
        <w:t>: Mulnomah Books, 2001), 13-15</w:t>
      </w:r>
      <w:r w:rsidR="005D712C">
        <w:t>, 5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4D"/>
    <w:family w:val="auto"/>
    <w:pitch w:val="default"/>
    <w:sig w:usb0="00000003" w:usb1="00000000" w:usb2="00000000" w:usb3="00000000" w:csb0="00000001" w:csb1="00000000"/>
  </w:font>
  <w:font w:name="TrebuchetMS">
    <w:altName w:val="Trebuchet MS"/>
    <w:charset w:val="00"/>
    <w:family w:val="auto"/>
    <w:pitch w:val="default"/>
    <w:sig w:usb0="03000000" w:usb1="00000000" w:usb2="00000000" w:usb3="00000000" w:csb0="00000001" w:csb1="00000000"/>
  </w:font>
  <w:font w:name="&amp;quot">
    <w:altName w:val="Cambria"/>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E8A246" w14:textId="77777777" w:rsidR="003159AE" w:rsidRDefault="003159AE" w:rsidP="00FB675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6A64F9E" w14:textId="77777777" w:rsidR="003159AE" w:rsidRDefault="003159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1B2C4" w14:textId="252012C9" w:rsidR="003159AE" w:rsidRDefault="003159AE" w:rsidP="00FB675A">
    <w:pPr>
      <w:pStyle w:val="Footer"/>
      <w:framePr w:wrap="around" w:vAnchor="text" w:hAnchor="margin" w:xAlign="center" w:y="1"/>
      <w:rPr>
        <w:rStyle w:val="PageNumber"/>
      </w:rPr>
    </w:pPr>
  </w:p>
  <w:p w14:paraId="4B6A038C" w14:textId="7D8615C9" w:rsidR="003159AE" w:rsidRDefault="003159AE">
    <w:pPr>
      <w:pStyle w:val="Footer"/>
    </w:pPr>
    <w:r>
      <w:t>More Than The Gift</w:t>
    </w:r>
    <w:r>
      <w:sym w:font="Symbol" w:char="F0D3"/>
    </w:r>
    <w:r>
      <w:t>20</w:t>
    </w:r>
    <w:r w:rsidR="00EC163A">
      <w:t>06</w:t>
    </w:r>
    <w:r>
      <w:t xml:space="preserve"> </w:t>
    </w:r>
  </w:p>
  <w:p w14:paraId="745E0F4B" w14:textId="64E9BCA0" w:rsidR="003159AE" w:rsidRDefault="00EC163A">
    <w:pPr>
      <w:pStyle w:val="Footer"/>
    </w:pPr>
    <w:r>
      <w:t xml:space="preserve">Bible </w:t>
    </w:r>
    <w:r w:rsidR="00B833EA">
      <w:t xml:space="preserve">Study </w:t>
    </w:r>
    <w:r w:rsidR="003159AE" w:rsidRPr="00AD36D9">
      <w:t>Updated</w:t>
    </w:r>
    <w:r w:rsidR="003159AE">
      <w:t xml:space="preserve">: </w:t>
    </w:r>
    <w:r w:rsidR="00D8400B">
      <w:t>1</w:t>
    </w:r>
    <w:r w:rsidR="009F5FC3">
      <w:t>2/</w:t>
    </w:r>
    <w:r w:rsidR="0039670C">
      <w:t>27</w:t>
    </w:r>
    <w:r w:rsidR="009F5FC3">
      <w:t>/</w:t>
    </w:r>
    <w:r w:rsidR="004C05C1">
      <w:t>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B8803A" w14:textId="77777777" w:rsidR="00E35810" w:rsidRDefault="00E35810">
      <w:r>
        <w:separator/>
      </w:r>
    </w:p>
  </w:footnote>
  <w:footnote w:type="continuationSeparator" w:id="0">
    <w:p w14:paraId="726BF166" w14:textId="77777777" w:rsidR="00E35810" w:rsidRDefault="00E358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583581"/>
      <w:docPartObj>
        <w:docPartGallery w:val="Page Numbers (Top of Page)"/>
        <w:docPartUnique/>
      </w:docPartObj>
    </w:sdtPr>
    <w:sdtEndPr>
      <w:rPr>
        <w:noProof/>
      </w:rPr>
    </w:sdtEndPr>
    <w:sdtContent>
      <w:p w14:paraId="55558E79" w14:textId="2B1E4BDE" w:rsidR="003159AE" w:rsidRDefault="003159AE">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36531"/>
    <w:multiLevelType w:val="hybridMultilevel"/>
    <w:tmpl w:val="5C48B3E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16228F1"/>
    <w:multiLevelType w:val="hybridMultilevel"/>
    <w:tmpl w:val="AB9AE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903098"/>
    <w:multiLevelType w:val="hybridMultilevel"/>
    <w:tmpl w:val="EE1079A8"/>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248313D"/>
    <w:multiLevelType w:val="hybridMultilevel"/>
    <w:tmpl w:val="7402E0B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3F91D30"/>
    <w:multiLevelType w:val="hybridMultilevel"/>
    <w:tmpl w:val="A8B812F6"/>
    <w:lvl w:ilvl="0" w:tplc="00030409">
      <w:start w:val="1"/>
      <w:numFmt w:val="bullet"/>
      <w:lvlText w:val="o"/>
      <w:lvlJc w:val="left"/>
      <w:pPr>
        <w:tabs>
          <w:tab w:val="num" w:pos="2880"/>
        </w:tabs>
        <w:ind w:left="2880" w:hanging="360"/>
      </w:pPr>
      <w:rPr>
        <w:rFonts w:ascii="Courier New" w:hAnsi="Courier New" w:hint="default"/>
      </w:rPr>
    </w:lvl>
    <w:lvl w:ilvl="1" w:tplc="00030409">
      <w:start w:val="1"/>
      <w:numFmt w:val="bullet"/>
      <w:lvlText w:val="o"/>
      <w:lvlJc w:val="left"/>
      <w:pPr>
        <w:tabs>
          <w:tab w:val="num" w:pos="3600"/>
        </w:tabs>
        <w:ind w:left="3600" w:hanging="360"/>
      </w:pPr>
      <w:rPr>
        <w:rFonts w:ascii="Courier New" w:hAnsi="Courier New" w:hint="default"/>
      </w:rPr>
    </w:lvl>
    <w:lvl w:ilvl="2" w:tplc="00050409" w:tentative="1">
      <w:start w:val="1"/>
      <w:numFmt w:val="bullet"/>
      <w:lvlText w:val=""/>
      <w:lvlJc w:val="left"/>
      <w:pPr>
        <w:tabs>
          <w:tab w:val="num" w:pos="4320"/>
        </w:tabs>
        <w:ind w:left="4320" w:hanging="360"/>
      </w:pPr>
      <w:rPr>
        <w:rFonts w:ascii="Wingdings" w:hAnsi="Wingdings" w:hint="default"/>
      </w:rPr>
    </w:lvl>
    <w:lvl w:ilvl="3" w:tplc="00010409" w:tentative="1">
      <w:start w:val="1"/>
      <w:numFmt w:val="bullet"/>
      <w:lvlText w:val=""/>
      <w:lvlJc w:val="left"/>
      <w:pPr>
        <w:tabs>
          <w:tab w:val="num" w:pos="5040"/>
        </w:tabs>
        <w:ind w:left="5040" w:hanging="360"/>
      </w:pPr>
      <w:rPr>
        <w:rFonts w:ascii="Symbol" w:hAnsi="Symbol" w:hint="default"/>
      </w:rPr>
    </w:lvl>
    <w:lvl w:ilvl="4" w:tplc="00030409" w:tentative="1">
      <w:start w:val="1"/>
      <w:numFmt w:val="bullet"/>
      <w:lvlText w:val="o"/>
      <w:lvlJc w:val="left"/>
      <w:pPr>
        <w:tabs>
          <w:tab w:val="num" w:pos="5760"/>
        </w:tabs>
        <w:ind w:left="5760" w:hanging="360"/>
      </w:pPr>
      <w:rPr>
        <w:rFonts w:ascii="Courier New" w:hAnsi="Courier New" w:hint="default"/>
      </w:rPr>
    </w:lvl>
    <w:lvl w:ilvl="5" w:tplc="00050409" w:tentative="1">
      <w:start w:val="1"/>
      <w:numFmt w:val="bullet"/>
      <w:lvlText w:val=""/>
      <w:lvlJc w:val="left"/>
      <w:pPr>
        <w:tabs>
          <w:tab w:val="num" w:pos="6480"/>
        </w:tabs>
        <w:ind w:left="6480" w:hanging="360"/>
      </w:pPr>
      <w:rPr>
        <w:rFonts w:ascii="Wingdings" w:hAnsi="Wingdings" w:hint="default"/>
      </w:rPr>
    </w:lvl>
    <w:lvl w:ilvl="6" w:tplc="00010409" w:tentative="1">
      <w:start w:val="1"/>
      <w:numFmt w:val="bullet"/>
      <w:lvlText w:val=""/>
      <w:lvlJc w:val="left"/>
      <w:pPr>
        <w:tabs>
          <w:tab w:val="num" w:pos="7200"/>
        </w:tabs>
        <w:ind w:left="7200" w:hanging="360"/>
      </w:pPr>
      <w:rPr>
        <w:rFonts w:ascii="Symbol" w:hAnsi="Symbol" w:hint="default"/>
      </w:rPr>
    </w:lvl>
    <w:lvl w:ilvl="7" w:tplc="00030409" w:tentative="1">
      <w:start w:val="1"/>
      <w:numFmt w:val="bullet"/>
      <w:lvlText w:val="o"/>
      <w:lvlJc w:val="left"/>
      <w:pPr>
        <w:tabs>
          <w:tab w:val="num" w:pos="7920"/>
        </w:tabs>
        <w:ind w:left="7920" w:hanging="360"/>
      </w:pPr>
      <w:rPr>
        <w:rFonts w:ascii="Courier New" w:hAnsi="Courier New" w:hint="default"/>
      </w:rPr>
    </w:lvl>
    <w:lvl w:ilvl="8" w:tplc="00050409" w:tentative="1">
      <w:start w:val="1"/>
      <w:numFmt w:val="bullet"/>
      <w:lvlText w:val=""/>
      <w:lvlJc w:val="left"/>
      <w:pPr>
        <w:tabs>
          <w:tab w:val="num" w:pos="8640"/>
        </w:tabs>
        <w:ind w:left="8640" w:hanging="360"/>
      </w:pPr>
      <w:rPr>
        <w:rFonts w:ascii="Wingdings" w:hAnsi="Wingdings" w:hint="default"/>
      </w:rPr>
    </w:lvl>
  </w:abstractNum>
  <w:abstractNum w:abstractNumId="5" w15:restartNumberingAfterBreak="0">
    <w:nsid w:val="048D4CCF"/>
    <w:multiLevelType w:val="hybridMultilevel"/>
    <w:tmpl w:val="E1D0A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EE0A4B"/>
    <w:multiLevelType w:val="hybridMultilevel"/>
    <w:tmpl w:val="3D822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3C7316"/>
    <w:multiLevelType w:val="hybridMultilevel"/>
    <w:tmpl w:val="D48A6780"/>
    <w:lvl w:ilvl="0" w:tplc="2DE408CC">
      <w:start w:val="1"/>
      <w:numFmt w:val="bullet"/>
      <w:lvlText w:val="•"/>
      <w:lvlJc w:val="left"/>
      <w:pPr>
        <w:tabs>
          <w:tab w:val="num" w:pos="720"/>
        </w:tabs>
        <w:ind w:left="720" w:hanging="360"/>
      </w:pPr>
      <w:rPr>
        <w:rFonts w:ascii="Arial" w:hAnsi="Arial" w:hint="default"/>
      </w:rPr>
    </w:lvl>
    <w:lvl w:ilvl="1" w:tplc="D0E6C06E">
      <w:numFmt w:val="bullet"/>
      <w:lvlText w:val="•"/>
      <w:lvlJc w:val="left"/>
      <w:pPr>
        <w:tabs>
          <w:tab w:val="num" w:pos="1440"/>
        </w:tabs>
        <w:ind w:left="1440" w:hanging="360"/>
      </w:pPr>
      <w:rPr>
        <w:rFonts w:ascii="Arial" w:hAnsi="Arial" w:hint="default"/>
      </w:rPr>
    </w:lvl>
    <w:lvl w:ilvl="2" w:tplc="E3B895E6" w:tentative="1">
      <w:start w:val="1"/>
      <w:numFmt w:val="bullet"/>
      <w:lvlText w:val="•"/>
      <w:lvlJc w:val="left"/>
      <w:pPr>
        <w:tabs>
          <w:tab w:val="num" w:pos="2160"/>
        </w:tabs>
        <w:ind w:left="2160" w:hanging="360"/>
      </w:pPr>
      <w:rPr>
        <w:rFonts w:ascii="Arial" w:hAnsi="Arial" w:hint="default"/>
      </w:rPr>
    </w:lvl>
    <w:lvl w:ilvl="3" w:tplc="1D3E3EEE" w:tentative="1">
      <w:start w:val="1"/>
      <w:numFmt w:val="bullet"/>
      <w:lvlText w:val="•"/>
      <w:lvlJc w:val="left"/>
      <w:pPr>
        <w:tabs>
          <w:tab w:val="num" w:pos="2880"/>
        </w:tabs>
        <w:ind w:left="2880" w:hanging="360"/>
      </w:pPr>
      <w:rPr>
        <w:rFonts w:ascii="Arial" w:hAnsi="Arial" w:hint="default"/>
      </w:rPr>
    </w:lvl>
    <w:lvl w:ilvl="4" w:tplc="83780B8E" w:tentative="1">
      <w:start w:val="1"/>
      <w:numFmt w:val="bullet"/>
      <w:lvlText w:val="•"/>
      <w:lvlJc w:val="left"/>
      <w:pPr>
        <w:tabs>
          <w:tab w:val="num" w:pos="3600"/>
        </w:tabs>
        <w:ind w:left="3600" w:hanging="360"/>
      </w:pPr>
      <w:rPr>
        <w:rFonts w:ascii="Arial" w:hAnsi="Arial" w:hint="default"/>
      </w:rPr>
    </w:lvl>
    <w:lvl w:ilvl="5" w:tplc="9D60E9AA" w:tentative="1">
      <w:start w:val="1"/>
      <w:numFmt w:val="bullet"/>
      <w:lvlText w:val="•"/>
      <w:lvlJc w:val="left"/>
      <w:pPr>
        <w:tabs>
          <w:tab w:val="num" w:pos="4320"/>
        </w:tabs>
        <w:ind w:left="4320" w:hanging="360"/>
      </w:pPr>
      <w:rPr>
        <w:rFonts w:ascii="Arial" w:hAnsi="Arial" w:hint="default"/>
      </w:rPr>
    </w:lvl>
    <w:lvl w:ilvl="6" w:tplc="D62E19B0" w:tentative="1">
      <w:start w:val="1"/>
      <w:numFmt w:val="bullet"/>
      <w:lvlText w:val="•"/>
      <w:lvlJc w:val="left"/>
      <w:pPr>
        <w:tabs>
          <w:tab w:val="num" w:pos="5040"/>
        </w:tabs>
        <w:ind w:left="5040" w:hanging="360"/>
      </w:pPr>
      <w:rPr>
        <w:rFonts w:ascii="Arial" w:hAnsi="Arial" w:hint="default"/>
      </w:rPr>
    </w:lvl>
    <w:lvl w:ilvl="7" w:tplc="E4D2DA78" w:tentative="1">
      <w:start w:val="1"/>
      <w:numFmt w:val="bullet"/>
      <w:lvlText w:val="•"/>
      <w:lvlJc w:val="left"/>
      <w:pPr>
        <w:tabs>
          <w:tab w:val="num" w:pos="5760"/>
        </w:tabs>
        <w:ind w:left="5760" w:hanging="360"/>
      </w:pPr>
      <w:rPr>
        <w:rFonts w:ascii="Arial" w:hAnsi="Arial" w:hint="default"/>
      </w:rPr>
    </w:lvl>
    <w:lvl w:ilvl="8" w:tplc="BD74A8A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EF20A7E"/>
    <w:multiLevelType w:val="hybridMultilevel"/>
    <w:tmpl w:val="5F105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AF4166"/>
    <w:multiLevelType w:val="hybridMultilevel"/>
    <w:tmpl w:val="823A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161F9A"/>
    <w:multiLevelType w:val="hybridMultilevel"/>
    <w:tmpl w:val="1C74CDA4"/>
    <w:lvl w:ilvl="0" w:tplc="00030409">
      <w:start w:val="1"/>
      <w:numFmt w:val="bullet"/>
      <w:lvlText w:val="o"/>
      <w:lvlJc w:val="left"/>
      <w:pPr>
        <w:tabs>
          <w:tab w:val="num" w:pos="1440"/>
        </w:tabs>
        <w:ind w:left="1440" w:hanging="360"/>
      </w:pPr>
      <w:rPr>
        <w:rFonts w:ascii="Courier New" w:hAnsi="Courier New"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14146BB5"/>
    <w:multiLevelType w:val="hybridMultilevel"/>
    <w:tmpl w:val="7F1E210E"/>
    <w:lvl w:ilvl="0" w:tplc="00030409">
      <w:start w:val="1"/>
      <w:numFmt w:val="bullet"/>
      <w:lvlText w:val="o"/>
      <w:lvlJc w:val="left"/>
      <w:pPr>
        <w:tabs>
          <w:tab w:val="num" w:pos="720"/>
        </w:tabs>
        <w:ind w:left="720" w:hanging="360"/>
      </w:pPr>
      <w:rPr>
        <w:rFonts w:ascii="Courier New" w:hAnsi="Courier New"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CA7210"/>
    <w:multiLevelType w:val="hybridMultilevel"/>
    <w:tmpl w:val="545CD550"/>
    <w:lvl w:ilvl="0" w:tplc="04090001">
      <w:start w:val="1"/>
      <w:numFmt w:val="bullet"/>
      <w:lvlText w:val=""/>
      <w:lvlJc w:val="left"/>
      <w:pPr>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670E67"/>
    <w:multiLevelType w:val="hybridMultilevel"/>
    <w:tmpl w:val="067C2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751355"/>
    <w:multiLevelType w:val="hybridMultilevel"/>
    <w:tmpl w:val="96281BE6"/>
    <w:lvl w:ilvl="0" w:tplc="9B4A0E20">
      <w:start w:val="1"/>
      <w:numFmt w:val="bullet"/>
      <w:lvlText w:val="•"/>
      <w:lvlJc w:val="left"/>
      <w:pPr>
        <w:tabs>
          <w:tab w:val="num" w:pos="720"/>
        </w:tabs>
        <w:ind w:left="720" w:hanging="360"/>
      </w:pPr>
      <w:rPr>
        <w:rFonts w:ascii="Arial" w:hAnsi="Arial" w:hint="default"/>
      </w:rPr>
    </w:lvl>
    <w:lvl w:ilvl="1" w:tplc="2494BD74">
      <w:numFmt w:val="bullet"/>
      <w:lvlText w:val="•"/>
      <w:lvlJc w:val="left"/>
      <w:pPr>
        <w:tabs>
          <w:tab w:val="num" w:pos="1440"/>
        </w:tabs>
        <w:ind w:left="1440" w:hanging="360"/>
      </w:pPr>
      <w:rPr>
        <w:rFonts w:ascii="Arial" w:hAnsi="Arial" w:hint="default"/>
      </w:rPr>
    </w:lvl>
    <w:lvl w:ilvl="2" w:tplc="A3D484F4">
      <w:numFmt w:val="bullet"/>
      <w:lvlText w:val="•"/>
      <w:lvlJc w:val="left"/>
      <w:pPr>
        <w:tabs>
          <w:tab w:val="num" w:pos="2160"/>
        </w:tabs>
        <w:ind w:left="2160" w:hanging="360"/>
      </w:pPr>
      <w:rPr>
        <w:rFonts w:ascii="Arial" w:hAnsi="Arial" w:hint="default"/>
      </w:rPr>
    </w:lvl>
    <w:lvl w:ilvl="3" w:tplc="EDB610F4">
      <w:start w:val="1"/>
      <w:numFmt w:val="bullet"/>
      <w:lvlText w:val="•"/>
      <w:lvlJc w:val="left"/>
      <w:pPr>
        <w:tabs>
          <w:tab w:val="num" w:pos="2880"/>
        </w:tabs>
        <w:ind w:left="2880" w:hanging="360"/>
      </w:pPr>
      <w:rPr>
        <w:rFonts w:ascii="Arial" w:hAnsi="Arial" w:hint="default"/>
      </w:rPr>
    </w:lvl>
    <w:lvl w:ilvl="4" w:tplc="B82E4CC0" w:tentative="1">
      <w:start w:val="1"/>
      <w:numFmt w:val="bullet"/>
      <w:lvlText w:val="•"/>
      <w:lvlJc w:val="left"/>
      <w:pPr>
        <w:tabs>
          <w:tab w:val="num" w:pos="3600"/>
        </w:tabs>
        <w:ind w:left="3600" w:hanging="360"/>
      </w:pPr>
      <w:rPr>
        <w:rFonts w:ascii="Arial" w:hAnsi="Arial" w:hint="default"/>
      </w:rPr>
    </w:lvl>
    <w:lvl w:ilvl="5" w:tplc="D77EB14E" w:tentative="1">
      <w:start w:val="1"/>
      <w:numFmt w:val="bullet"/>
      <w:lvlText w:val="•"/>
      <w:lvlJc w:val="left"/>
      <w:pPr>
        <w:tabs>
          <w:tab w:val="num" w:pos="4320"/>
        </w:tabs>
        <w:ind w:left="4320" w:hanging="360"/>
      </w:pPr>
      <w:rPr>
        <w:rFonts w:ascii="Arial" w:hAnsi="Arial" w:hint="default"/>
      </w:rPr>
    </w:lvl>
    <w:lvl w:ilvl="6" w:tplc="84D2E580" w:tentative="1">
      <w:start w:val="1"/>
      <w:numFmt w:val="bullet"/>
      <w:lvlText w:val="•"/>
      <w:lvlJc w:val="left"/>
      <w:pPr>
        <w:tabs>
          <w:tab w:val="num" w:pos="5040"/>
        </w:tabs>
        <w:ind w:left="5040" w:hanging="360"/>
      </w:pPr>
      <w:rPr>
        <w:rFonts w:ascii="Arial" w:hAnsi="Arial" w:hint="default"/>
      </w:rPr>
    </w:lvl>
    <w:lvl w:ilvl="7" w:tplc="01C41908" w:tentative="1">
      <w:start w:val="1"/>
      <w:numFmt w:val="bullet"/>
      <w:lvlText w:val="•"/>
      <w:lvlJc w:val="left"/>
      <w:pPr>
        <w:tabs>
          <w:tab w:val="num" w:pos="5760"/>
        </w:tabs>
        <w:ind w:left="5760" w:hanging="360"/>
      </w:pPr>
      <w:rPr>
        <w:rFonts w:ascii="Arial" w:hAnsi="Arial" w:hint="default"/>
      </w:rPr>
    </w:lvl>
    <w:lvl w:ilvl="8" w:tplc="D160E43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1CBF71BE"/>
    <w:multiLevelType w:val="hybridMultilevel"/>
    <w:tmpl w:val="BBEE23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E780E69"/>
    <w:multiLevelType w:val="hybridMultilevel"/>
    <w:tmpl w:val="E67820B2"/>
    <w:lvl w:ilvl="0" w:tplc="00030409">
      <w:start w:val="1"/>
      <w:numFmt w:val="bullet"/>
      <w:lvlText w:val="o"/>
      <w:lvlJc w:val="left"/>
      <w:pPr>
        <w:tabs>
          <w:tab w:val="num" w:pos="1800"/>
        </w:tabs>
        <w:ind w:left="1800" w:hanging="360"/>
      </w:pPr>
      <w:rPr>
        <w:rFonts w:ascii="Courier New" w:hAnsi="Courier New" w:hint="default"/>
      </w:rPr>
    </w:lvl>
    <w:lvl w:ilvl="1" w:tplc="00030409">
      <w:start w:val="1"/>
      <w:numFmt w:val="bullet"/>
      <w:lvlText w:val="o"/>
      <w:lvlJc w:val="left"/>
      <w:pPr>
        <w:tabs>
          <w:tab w:val="num" w:pos="2520"/>
        </w:tabs>
        <w:ind w:left="2520" w:hanging="360"/>
      </w:pPr>
      <w:rPr>
        <w:rFonts w:ascii="Courier New" w:hAnsi="Courier New" w:hint="default"/>
      </w:rPr>
    </w:lvl>
    <w:lvl w:ilvl="2" w:tplc="00050409">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2353598D"/>
    <w:multiLevelType w:val="hybridMultilevel"/>
    <w:tmpl w:val="6C127F88"/>
    <w:lvl w:ilvl="0" w:tplc="00030409">
      <w:start w:val="1"/>
      <w:numFmt w:val="bullet"/>
      <w:lvlText w:val="o"/>
      <w:lvlJc w:val="left"/>
      <w:pPr>
        <w:tabs>
          <w:tab w:val="num" w:pos="1440"/>
        </w:tabs>
        <w:ind w:left="1440" w:hanging="360"/>
      </w:pPr>
      <w:rPr>
        <w:rFonts w:ascii="Courier New" w:hAnsi="Courier New"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3913A07"/>
    <w:multiLevelType w:val="hybridMultilevel"/>
    <w:tmpl w:val="80524B48"/>
    <w:lvl w:ilvl="0" w:tplc="00030409">
      <w:start w:val="1"/>
      <w:numFmt w:val="bullet"/>
      <w:lvlText w:val="o"/>
      <w:lvlJc w:val="left"/>
      <w:pPr>
        <w:tabs>
          <w:tab w:val="num" w:pos="360"/>
        </w:tabs>
        <w:ind w:left="360" w:hanging="360"/>
      </w:pPr>
      <w:rPr>
        <w:rFonts w:ascii="Courier New" w:hAnsi="Courier New"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5F2670C"/>
    <w:multiLevelType w:val="hybridMultilevel"/>
    <w:tmpl w:val="D30C1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02260"/>
    <w:multiLevelType w:val="hybridMultilevel"/>
    <w:tmpl w:val="7D222564"/>
    <w:lvl w:ilvl="0" w:tplc="00030409">
      <w:start w:val="1"/>
      <w:numFmt w:val="bullet"/>
      <w:lvlText w:val="o"/>
      <w:lvlJc w:val="left"/>
      <w:pPr>
        <w:tabs>
          <w:tab w:val="num" w:pos="1080"/>
        </w:tabs>
        <w:ind w:left="1080" w:hanging="360"/>
      </w:pPr>
      <w:rPr>
        <w:rFonts w:ascii="Courier New" w:hAnsi="Courier New"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28BA296A"/>
    <w:multiLevelType w:val="hybridMultilevel"/>
    <w:tmpl w:val="1E5E7EA0"/>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4C2F09"/>
    <w:multiLevelType w:val="hybridMultilevel"/>
    <w:tmpl w:val="B7129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C3D5D7D"/>
    <w:multiLevelType w:val="hybridMultilevel"/>
    <w:tmpl w:val="FA52D8EA"/>
    <w:lvl w:ilvl="0" w:tplc="00030409">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EE37798"/>
    <w:multiLevelType w:val="hybridMultilevel"/>
    <w:tmpl w:val="6D5CE2A6"/>
    <w:lvl w:ilvl="0" w:tplc="00030409">
      <w:start w:val="1"/>
      <w:numFmt w:val="bullet"/>
      <w:lvlText w:val="o"/>
      <w:lvlJc w:val="left"/>
      <w:pPr>
        <w:tabs>
          <w:tab w:val="num" w:pos="720"/>
        </w:tabs>
        <w:ind w:left="720" w:hanging="360"/>
      </w:pPr>
      <w:rPr>
        <w:rFonts w:ascii="Courier New" w:hAnsi="Courier New"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05140CA"/>
    <w:multiLevelType w:val="hybridMultilevel"/>
    <w:tmpl w:val="2968CE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1967E90"/>
    <w:multiLevelType w:val="hybridMultilevel"/>
    <w:tmpl w:val="E508E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B379AB"/>
    <w:multiLevelType w:val="hybridMultilevel"/>
    <w:tmpl w:val="AA609C5C"/>
    <w:lvl w:ilvl="0" w:tplc="00030409">
      <w:start w:val="1"/>
      <w:numFmt w:val="bullet"/>
      <w:lvlText w:val="o"/>
      <w:lvlJc w:val="left"/>
      <w:pPr>
        <w:tabs>
          <w:tab w:val="num" w:pos="360"/>
        </w:tabs>
        <w:ind w:left="360" w:hanging="360"/>
      </w:pPr>
      <w:rPr>
        <w:rFonts w:ascii="Courier New" w:hAnsi="Courier New"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3A940CD6"/>
    <w:multiLevelType w:val="hybridMultilevel"/>
    <w:tmpl w:val="35DA69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B457D56"/>
    <w:multiLevelType w:val="hybridMultilevel"/>
    <w:tmpl w:val="DC901660"/>
    <w:lvl w:ilvl="0" w:tplc="00030409">
      <w:start w:val="1"/>
      <w:numFmt w:val="bullet"/>
      <w:lvlText w:val="o"/>
      <w:lvlJc w:val="left"/>
      <w:pPr>
        <w:tabs>
          <w:tab w:val="num" w:pos="1800"/>
        </w:tabs>
        <w:ind w:left="1800" w:hanging="360"/>
      </w:pPr>
      <w:rPr>
        <w:rFonts w:ascii="Courier New" w:hAnsi="Courier New" w:hint="default"/>
      </w:rPr>
    </w:lvl>
    <w:lvl w:ilvl="1" w:tplc="00030409">
      <w:start w:val="1"/>
      <w:numFmt w:val="bullet"/>
      <w:lvlText w:val="o"/>
      <w:lvlJc w:val="left"/>
      <w:pPr>
        <w:tabs>
          <w:tab w:val="num" w:pos="2520"/>
        </w:tabs>
        <w:ind w:left="2520" w:hanging="360"/>
      </w:pPr>
      <w:rPr>
        <w:rFonts w:ascii="Courier New" w:hAnsi="Courier New" w:hint="default"/>
      </w:rPr>
    </w:lvl>
    <w:lvl w:ilvl="2" w:tplc="00050409">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30" w15:restartNumberingAfterBreak="0">
    <w:nsid w:val="3B55607C"/>
    <w:multiLevelType w:val="hybridMultilevel"/>
    <w:tmpl w:val="30582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0030409">
      <w:start w:val="1"/>
      <w:numFmt w:val="bullet"/>
      <w:lvlText w:val="o"/>
      <w:lvlJc w:val="left"/>
      <w:pPr>
        <w:ind w:left="2160" w:hanging="360"/>
      </w:pPr>
      <w:rPr>
        <w:rFonts w:ascii="Courier New" w:hAnsi="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BD58BF"/>
    <w:multiLevelType w:val="hybridMultilevel"/>
    <w:tmpl w:val="F85C7440"/>
    <w:lvl w:ilvl="0" w:tplc="00030409">
      <w:start w:val="1"/>
      <w:numFmt w:val="bullet"/>
      <w:lvlText w:val="o"/>
      <w:lvlJc w:val="left"/>
      <w:pPr>
        <w:tabs>
          <w:tab w:val="num" w:pos="2160"/>
        </w:tabs>
        <w:ind w:left="2160" w:hanging="360"/>
      </w:pPr>
      <w:rPr>
        <w:rFonts w:ascii="Courier New" w:hAnsi="Courier New" w:hint="default"/>
      </w:rPr>
    </w:lvl>
    <w:lvl w:ilvl="1" w:tplc="00030409">
      <w:start w:val="1"/>
      <w:numFmt w:val="bullet"/>
      <w:lvlText w:val="o"/>
      <w:lvlJc w:val="left"/>
      <w:pPr>
        <w:tabs>
          <w:tab w:val="num" w:pos="2880"/>
        </w:tabs>
        <w:ind w:left="2880" w:hanging="360"/>
      </w:pPr>
      <w:rPr>
        <w:rFonts w:ascii="Courier New" w:hAnsi="Courier New" w:hint="default"/>
      </w:rPr>
    </w:lvl>
    <w:lvl w:ilvl="2" w:tplc="00050409">
      <w:start w:val="1"/>
      <w:numFmt w:val="bullet"/>
      <w:lvlText w:val=""/>
      <w:lvlJc w:val="left"/>
      <w:pPr>
        <w:tabs>
          <w:tab w:val="num" w:pos="3600"/>
        </w:tabs>
        <w:ind w:left="3600" w:hanging="360"/>
      </w:pPr>
      <w:rPr>
        <w:rFonts w:ascii="Wingdings" w:hAnsi="Wingdings" w:hint="default"/>
      </w:rPr>
    </w:lvl>
    <w:lvl w:ilvl="3" w:tplc="00010409">
      <w:start w:val="1"/>
      <w:numFmt w:val="bullet"/>
      <w:lvlText w:val=""/>
      <w:lvlJc w:val="left"/>
      <w:pPr>
        <w:tabs>
          <w:tab w:val="num" w:pos="4320"/>
        </w:tabs>
        <w:ind w:left="4320" w:hanging="360"/>
      </w:pPr>
      <w:rPr>
        <w:rFonts w:ascii="Symbol" w:hAnsi="Symbol" w:hint="default"/>
      </w:rPr>
    </w:lvl>
    <w:lvl w:ilvl="4" w:tplc="8278B5D2">
      <w:start w:val="1"/>
      <w:numFmt w:val="bullet"/>
      <w:lvlText w:val="•"/>
      <w:lvlJc w:val="left"/>
      <w:pPr>
        <w:ind w:left="5400" w:hanging="720"/>
      </w:pPr>
      <w:rPr>
        <w:rFonts w:ascii="Times New Roman" w:eastAsia="Times New Roman" w:hAnsi="Times New Roman" w:cs="Times New Roman" w:hint="default"/>
      </w:rPr>
    </w:lvl>
    <w:lvl w:ilvl="5" w:tplc="00050409" w:tentative="1">
      <w:start w:val="1"/>
      <w:numFmt w:val="bullet"/>
      <w:lvlText w:val=""/>
      <w:lvlJc w:val="left"/>
      <w:pPr>
        <w:tabs>
          <w:tab w:val="num" w:pos="5760"/>
        </w:tabs>
        <w:ind w:left="5760" w:hanging="360"/>
      </w:pPr>
      <w:rPr>
        <w:rFonts w:ascii="Wingdings" w:hAnsi="Wingdings" w:hint="default"/>
      </w:rPr>
    </w:lvl>
    <w:lvl w:ilvl="6" w:tplc="00010409" w:tentative="1">
      <w:start w:val="1"/>
      <w:numFmt w:val="bullet"/>
      <w:lvlText w:val=""/>
      <w:lvlJc w:val="left"/>
      <w:pPr>
        <w:tabs>
          <w:tab w:val="num" w:pos="6480"/>
        </w:tabs>
        <w:ind w:left="6480" w:hanging="360"/>
      </w:pPr>
      <w:rPr>
        <w:rFonts w:ascii="Symbol" w:hAnsi="Symbol" w:hint="default"/>
      </w:rPr>
    </w:lvl>
    <w:lvl w:ilvl="7" w:tplc="00030409" w:tentative="1">
      <w:start w:val="1"/>
      <w:numFmt w:val="bullet"/>
      <w:lvlText w:val="o"/>
      <w:lvlJc w:val="left"/>
      <w:pPr>
        <w:tabs>
          <w:tab w:val="num" w:pos="7200"/>
        </w:tabs>
        <w:ind w:left="7200" w:hanging="360"/>
      </w:pPr>
      <w:rPr>
        <w:rFonts w:ascii="Courier New" w:hAnsi="Courier New" w:hint="default"/>
      </w:rPr>
    </w:lvl>
    <w:lvl w:ilvl="8" w:tplc="00050409" w:tentative="1">
      <w:start w:val="1"/>
      <w:numFmt w:val="bullet"/>
      <w:lvlText w:val=""/>
      <w:lvlJc w:val="left"/>
      <w:pPr>
        <w:tabs>
          <w:tab w:val="num" w:pos="7920"/>
        </w:tabs>
        <w:ind w:left="7920" w:hanging="360"/>
      </w:pPr>
      <w:rPr>
        <w:rFonts w:ascii="Wingdings" w:hAnsi="Wingdings" w:hint="default"/>
      </w:rPr>
    </w:lvl>
  </w:abstractNum>
  <w:abstractNum w:abstractNumId="32" w15:restartNumberingAfterBreak="0">
    <w:nsid w:val="3CCF0CD5"/>
    <w:multiLevelType w:val="hybridMultilevel"/>
    <w:tmpl w:val="50D43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C76386"/>
    <w:multiLevelType w:val="hybridMultilevel"/>
    <w:tmpl w:val="D302B5BE"/>
    <w:lvl w:ilvl="0" w:tplc="04090001">
      <w:start w:val="1"/>
      <w:numFmt w:val="bullet"/>
      <w:lvlText w:val=""/>
      <w:lvlJc w:val="left"/>
      <w:pPr>
        <w:tabs>
          <w:tab w:val="num" w:pos="2520"/>
        </w:tabs>
        <w:ind w:left="2520" w:hanging="360"/>
      </w:pPr>
      <w:rPr>
        <w:rFonts w:ascii="Symbol" w:hAnsi="Symbol" w:hint="default"/>
      </w:rPr>
    </w:lvl>
    <w:lvl w:ilvl="1" w:tplc="00030409">
      <w:start w:val="1"/>
      <w:numFmt w:val="bullet"/>
      <w:lvlText w:val="o"/>
      <w:lvlJc w:val="left"/>
      <w:pPr>
        <w:tabs>
          <w:tab w:val="num" w:pos="3240"/>
        </w:tabs>
        <w:ind w:left="3240" w:hanging="360"/>
      </w:pPr>
      <w:rPr>
        <w:rFonts w:ascii="Courier New" w:hAnsi="Courier New" w:hint="default"/>
      </w:rPr>
    </w:lvl>
    <w:lvl w:ilvl="2" w:tplc="00050409" w:tentative="1">
      <w:start w:val="1"/>
      <w:numFmt w:val="bullet"/>
      <w:lvlText w:val=""/>
      <w:lvlJc w:val="left"/>
      <w:pPr>
        <w:tabs>
          <w:tab w:val="num" w:pos="3960"/>
        </w:tabs>
        <w:ind w:left="3960" w:hanging="360"/>
      </w:pPr>
      <w:rPr>
        <w:rFonts w:ascii="Wingdings" w:hAnsi="Wingdings" w:hint="default"/>
      </w:rPr>
    </w:lvl>
    <w:lvl w:ilvl="3" w:tplc="00010409" w:tentative="1">
      <w:start w:val="1"/>
      <w:numFmt w:val="bullet"/>
      <w:lvlText w:val=""/>
      <w:lvlJc w:val="left"/>
      <w:pPr>
        <w:tabs>
          <w:tab w:val="num" w:pos="4680"/>
        </w:tabs>
        <w:ind w:left="4680" w:hanging="360"/>
      </w:pPr>
      <w:rPr>
        <w:rFonts w:ascii="Symbol" w:hAnsi="Symbol" w:hint="default"/>
      </w:rPr>
    </w:lvl>
    <w:lvl w:ilvl="4" w:tplc="00030409" w:tentative="1">
      <w:start w:val="1"/>
      <w:numFmt w:val="bullet"/>
      <w:lvlText w:val="o"/>
      <w:lvlJc w:val="left"/>
      <w:pPr>
        <w:tabs>
          <w:tab w:val="num" w:pos="5400"/>
        </w:tabs>
        <w:ind w:left="5400" w:hanging="360"/>
      </w:pPr>
      <w:rPr>
        <w:rFonts w:ascii="Courier New" w:hAnsi="Courier New" w:hint="default"/>
      </w:rPr>
    </w:lvl>
    <w:lvl w:ilvl="5" w:tplc="00050409" w:tentative="1">
      <w:start w:val="1"/>
      <w:numFmt w:val="bullet"/>
      <w:lvlText w:val=""/>
      <w:lvlJc w:val="left"/>
      <w:pPr>
        <w:tabs>
          <w:tab w:val="num" w:pos="6120"/>
        </w:tabs>
        <w:ind w:left="6120" w:hanging="360"/>
      </w:pPr>
      <w:rPr>
        <w:rFonts w:ascii="Wingdings" w:hAnsi="Wingdings" w:hint="default"/>
      </w:rPr>
    </w:lvl>
    <w:lvl w:ilvl="6" w:tplc="00010409" w:tentative="1">
      <w:start w:val="1"/>
      <w:numFmt w:val="bullet"/>
      <w:lvlText w:val=""/>
      <w:lvlJc w:val="left"/>
      <w:pPr>
        <w:tabs>
          <w:tab w:val="num" w:pos="6840"/>
        </w:tabs>
        <w:ind w:left="6840" w:hanging="360"/>
      </w:pPr>
      <w:rPr>
        <w:rFonts w:ascii="Symbol" w:hAnsi="Symbol" w:hint="default"/>
      </w:rPr>
    </w:lvl>
    <w:lvl w:ilvl="7" w:tplc="00030409" w:tentative="1">
      <w:start w:val="1"/>
      <w:numFmt w:val="bullet"/>
      <w:lvlText w:val="o"/>
      <w:lvlJc w:val="left"/>
      <w:pPr>
        <w:tabs>
          <w:tab w:val="num" w:pos="7560"/>
        </w:tabs>
        <w:ind w:left="7560" w:hanging="360"/>
      </w:pPr>
      <w:rPr>
        <w:rFonts w:ascii="Courier New" w:hAnsi="Courier New" w:hint="default"/>
      </w:rPr>
    </w:lvl>
    <w:lvl w:ilvl="8" w:tplc="00050409" w:tentative="1">
      <w:start w:val="1"/>
      <w:numFmt w:val="bullet"/>
      <w:lvlText w:val=""/>
      <w:lvlJc w:val="left"/>
      <w:pPr>
        <w:tabs>
          <w:tab w:val="num" w:pos="8280"/>
        </w:tabs>
        <w:ind w:left="8280" w:hanging="360"/>
      </w:pPr>
      <w:rPr>
        <w:rFonts w:ascii="Wingdings" w:hAnsi="Wingdings" w:hint="default"/>
      </w:rPr>
    </w:lvl>
  </w:abstractNum>
  <w:abstractNum w:abstractNumId="34" w15:restartNumberingAfterBreak="0">
    <w:nsid w:val="451204F5"/>
    <w:multiLevelType w:val="hybridMultilevel"/>
    <w:tmpl w:val="C0841A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D71D70"/>
    <w:multiLevelType w:val="hybridMultilevel"/>
    <w:tmpl w:val="438E0296"/>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6FA170D"/>
    <w:multiLevelType w:val="hybridMultilevel"/>
    <w:tmpl w:val="91A26424"/>
    <w:lvl w:ilvl="0" w:tplc="00030409">
      <w:start w:val="1"/>
      <w:numFmt w:val="bullet"/>
      <w:lvlText w:val="o"/>
      <w:lvlJc w:val="left"/>
      <w:pPr>
        <w:tabs>
          <w:tab w:val="num" w:pos="720"/>
        </w:tabs>
        <w:ind w:left="720" w:hanging="360"/>
      </w:pPr>
      <w:rPr>
        <w:rFonts w:ascii="Courier New" w:hAnsi="Courier New"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B042B87"/>
    <w:multiLevelType w:val="hybridMultilevel"/>
    <w:tmpl w:val="45A8B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21C4E02"/>
    <w:multiLevelType w:val="hybridMultilevel"/>
    <w:tmpl w:val="9D0C4408"/>
    <w:lvl w:ilvl="0" w:tplc="00030409">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2AB2B3E"/>
    <w:multiLevelType w:val="hybridMultilevel"/>
    <w:tmpl w:val="F3DCCBD2"/>
    <w:lvl w:ilvl="0" w:tplc="28A8F76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ED0A82"/>
    <w:multiLevelType w:val="hybridMultilevel"/>
    <w:tmpl w:val="B36E24B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4C41BF7"/>
    <w:multiLevelType w:val="hybridMultilevel"/>
    <w:tmpl w:val="7E342B6A"/>
    <w:lvl w:ilvl="0" w:tplc="00030409">
      <w:start w:val="1"/>
      <w:numFmt w:val="bullet"/>
      <w:lvlText w:val="o"/>
      <w:lvlJc w:val="left"/>
      <w:pPr>
        <w:tabs>
          <w:tab w:val="num" w:pos="1080"/>
        </w:tabs>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7437657"/>
    <w:multiLevelType w:val="hybridMultilevel"/>
    <w:tmpl w:val="68922E70"/>
    <w:lvl w:ilvl="0" w:tplc="04090003">
      <w:start w:val="1"/>
      <w:numFmt w:val="bullet"/>
      <w:lvlText w:val="o"/>
      <w:lvlJc w:val="left"/>
      <w:pPr>
        <w:ind w:left="1800" w:hanging="360"/>
      </w:pPr>
      <w:rPr>
        <w:rFonts w:ascii="Courier New" w:hAnsi="Courier New" w:cs="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59DF0585"/>
    <w:multiLevelType w:val="hybridMultilevel"/>
    <w:tmpl w:val="E06C18E2"/>
    <w:lvl w:ilvl="0" w:tplc="00030409">
      <w:start w:val="1"/>
      <w:numFmt w:val="bullet"/>
      <w:lvlText w:val="o"/>
      <w:lvlJc w:val="left"/>
      <w:pPr>
        <w:tabs>
          <w:tab w:val="num" w:pos="360"/>
        </w:tabs>
        <w:ind w:left="360" w:hanging="360"/>
      </w:pPr>
      <w:rPr>
        <w:rFonts w:ascii="Courier New" w:hAnsi="Courier New"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5B1B62B9"/>
    <w:multiLevelType w:val="hybridMultilevel"/>
    <w:tmpl w:val="DB247D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CB26FE3"/>
    <w:multiLevelType w:val="hybridMultilevel"/>
    <w:tmpl w:val="193ECDF0"/>
    <w:lvl w:ilvl="0" w:tplc="00030409">
      <w:start w:val="1"/>
      <w:numFmt w:val="bullet"/>
      <w:lvlText w:val="o"/>
      <w:lvlJc w:val="left"/>
      <w:pPr>
        <w:tabs>
          <w:tab w:val="num" w:pos="1080"/>
        </w:tabs>
        <w:ind w:left="1080" w:hanging="360"/>
      </w:pPr>
      <w:rPr>
        <w:rFonts w:ascii="Courier New" w:hAnsi="Courier New" w:hint="default"/>
      </w:rPr>
    </w:lvl>
    <w:lvl w:ilvl="1" w:tplc="00030409">
      <w:start w:val="1"/>
      <w:numFmt w:val="bullet"/>
      <w:lvlText w:val="o"/>
      <w:lvlJc w:val="left"/>
      <w:pPr>
        <w:tabs>
          <w:tab w:val="num" w:pos="360"/>
        </w:tabs>
        <w:ind w:left="360" w:hanging="360"/>
      </w:pPr>
      <w:rPr>
        <w:rFonts w:ascii="Courier New" w:hAnsi="Courier New" w:hint="default"/>
      </w:rPr>
    </w:lvl>
    <w:lvl w:ilvl="2" w:tplc="00030409">
      <w:start w:val="1"/>
      <w:numFmt w:val="bullet"/>
      <w:lvlText w:val="o"/>
      <w:lvlJc w:val="left"/>
      <w:pPr>
        <w:tabs>
          <w:tab w:val="num" w:pos="360"/>
        </w:tabs>
        <w:ind w:left="360" w:hanging="360"/>
      </w:pPr>
      <w:rPr>
        <w:rFonts w:ascii="Courier New" w:hAnsi="Courier New" w:hint="default"/>
      </w:rPr>
    </w:lvl>
    <w:lvl w:ilvl="3" w:tplc="00030409">
      <w:start w:val="1"/>
      <w:numFmt w:val="bullet"/>
      <w:lvlText w:val="o"/>
      <w:lvlJc w:val="left"/>
      <w:pPr>
        <w:tabs>
          <w:tab w:val="num" w:pos="3240"/>
        </w:tabs>
        <w:ind w:left="3240" w:hanging="360"/>
      </w:pPr>
      <w:rPr>
        <w:rFonts w:ascii="Courier New" w:hAnsi="Courier New" w:hint="default"/>
      </w:r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46" w15:restartNumberingAfterBreak="0">
    <w:nsid w:val="5EF82D1E"/>
    <w:multiLevelType w:val="hybridMultilevel"/>
    <w:tmpl w:val="0D002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F102B2F"/>
    <w:multiLevelType w:val="hybridMultilevel"/>
    <w:tmpl w:val="ABC4EC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Wingding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Wingdings"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F3C4C86"/>
    <w:multiLevelType w:val="hybridMultilevel"/>
    <w:tmpl w:val="76BEB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0030409">
      <w:start w:val="1"/>
      <w:numFmt w:val="bullet"/>
      <w:lvlText w:val="o"/>
      <w:lvlJc w:val="left"/>
      <w:pPr>
        <w:tabs>
          <w:tab w:val="num" w:pos="2160"/>
        </w:tabs>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1C3EE1"/>
    <w:multiLevelType w:val="hybridMultilevel"/>
    <w:tmpl w:val="6526DA22"/>
    <w:lvl w:ilvl="0" w:tplc="04090003">
      <w:start w:val="1"/>
      <w:numFmt w:val="bullet"/>
      <w:lvlText w:val="o"/>
      <w:lvlJc w:val="left"/>
      <w:pPr>
        <w:ind w:left="781" w:hanging="360"/>
      </w:pPr>
      <w:rPr>
        <w:rFonts w:ascii="Courier New" w:hAnsi="Courier New" w:cs="Courier New"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50" w15:restartNumberingAfterBreak="0">
    <w:nsid w:val="63BE4614"/>
    <w:multiLevelType w:val="hybridMultilevel"/>
    <w:tmpl w:val="2A9636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63D229E8"/>
    <w:multiLevelType w:val="hybridMultilevel"/>
    <w:tmpl w:val="78F027E2"/>
    <w:lvl w:ilvl="0" w:tplc="28A8F76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49737DD"/>
    <w:multiLevelType w:val="hybridMultilevel"/>
    <w:tmpl w:val="9B208F64"/>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Wingdings" w:hint="default"/>
      </w:rPr>
    </w:lvl>
    <w:lvl w:ilvl="2" w:tplc="00050409" w:tentative="1">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53" w15:restartNumberingAfterBreak="0">
    <w:nsid w:val="66C60247"/>
    <w:multiLevelType w:val="hybridMultilevel"/>
    <w:tmpl w:val="3BD00E52"/>
    <w:lvl w:ilvl="0" w:tplc="04090003">
      <w:start w:val="1"/>
      <w:numFmt w:val="bullet"/>
      <w:lvlText w:val="o"/>
      <w:lvlJc w:val="left"/>
      <w:pPr>
        <w:ind w:left="1800" w:hanging="360"/>
      </w:pPr>
      <w:rPr>
        <w:rFonts w:ascii="Courier New" w:hAnsi="Courier New" w:cs="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54" w15:restartNumberingAfterBreak="0">
    <w:nsid w:val="67167824"/>
    <w:multiLevelType w:val="hybridMultilevel"/>
    <w:tmpl w:val="B630F750"/>
    <w:lvl w:ilvl="0" w:tplc="00030409">
      <w:start w:val="1"/>
      <w:numFmt w:val="bullet"/>
      <w:lvlText w:val="o"/>
      <w:lvlJc w:val="left"/>
      <w:pPr>
        <w:tabs>
          <w:tab w:val="num" w:pos="1440"/>
        </w:tabs>
        <w:ind w:left="1440" w:hanging="360"/>
      </w:pPr>
      <w:rPr>
        <w:rFonts w:ascii="Courier New" w:hAnsi="Courier New"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55" w15:restartNumberingAfterBreak="0">
    <w:nsid w:val="67D34DDE"/>
    <w:multiLevelType w:val="hybridMultilevel"/>
    <w:tmpl w:val="EC680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8984AE6"/>
    <w:multiLevelType w:val="hybridMultilevel"/>
    <w:tmpl w:val="60ECB1AA"/>
    <w:lvl w:ilvl="0" w:tplc="00030409">
      <w:start w:val="1"/>
      <w:numFmt w:val="bullet"/>
      <w:lvlText w:val="o"/>
      <w:lvlJc w:val="left"/>
      <w:pPr>
        <w:tabs>
          <w:tab w:val="num" w:pos="720"/>
        </w:tabs>
        <w:ind w:left="720" w:hanging="360"/>
      </w:pPr>
      <w:rPr>
        <w:rFonts w:ascii="Courier New" w:hAnsi="Courier New"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9F4760A"/>
    <w:multiLevelType w:val="hybridMultilevel"/>
    <w:tmpl w:val="475865D0"/>
    <w:lvl w:ilvl="0" w:tplc="04090003">
      <w:start w:val="1"/>
      <w:numFmt w:val="bullet"/>
      <w:lvlText w:val="o"/>
      <w:lvlJc w:val="left"/>
      <w:pPr>
        <w:ind w:left="2160" w:hanging="360"/>
      </w:pPr>
      <w:rPr>
        <w:rFonts w:ascii="Courier New" w:hAnsi="Courier New" w:cs="Wingdings"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58" w15:restartNumberingAfterBreak="0">
    <w:nsid w:val="6CCC0C94"/>
    <w:multiLevelType w:val="hybridMultilevel"/>
    <w:tmpl w:val="086E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507464"/>
    <w:multiLevelType w:val="hybridMultilevel"/>
    <w:tmpl w:val="4A005B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E8D5930"/>
    <w:multiLevelType w:val="hybridMultilevel"/>
    <w:tmpl w:val="EDA2FA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Wingdings"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Wingdings"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6ED11505"/>
    <w:multiLevelType w:val="hybridMultilevel"/>
    <w:tmpl w:val="36F0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F206E20"/>
    <w:multiLevelType w:val="hybridMultilevel"/>
    <w:tmpl w:val="EF4CFB22"/>
    <w:lvl w:ilvl="0" w:tplc="04090001">
      <w:start w:val="1"/>
      <w:numFmt w:val="bullet"/>
      <w:lvlText w:val=""/>
      <w:lvlJc w:val="left"/>
      <w:pPr>
        <w:ind w:left="2520" w:hanging="360"/>
      </w:pPr>
      <w:rPr>
        <w:rFonts w:ascii="Symbol" w:hAnsi="Symbol" w:hint="default"/>
      </w:rPr>
    </w:lvl>
    <w:lvl w:ilvl="1" w:tplc="00030409" w:tentative="1">
      <w:start w:val="1"/>
      <w:numFmt w:val="bullet"/>
      <w:lvlText w:val="o"/>
      <w:lvlJc w:val="left"/>
      <w:pPr>
        <w:tabs>
          <w:tab w:val="num" w:pos="2520"/>
        </w:tabs>
        <w:ind w:left="2520" w:hanging="360"/>
      </w:pPr>
      <w:rPr>
        <w:rFonts w:ascii="Courier New" w:hAnsi="Courier New" w:hint="default"/>
      </w:rPr>
    </w:lvl>
    <w:lvl w:ilvl="2" w:tplc="00050409" w:tentative="1">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63" w15:restartNumberingAfterBreak="0">
    <w:nsid w:val="6FD35199"/>
    <w:multiLevelType w:val="hybridMultilevel"/>
    <w:tmpl w:val="5122F08C"/>
    <w:lvl w:ilvl="0" w:tplc="04090003">
      <w:start w:val="1"/>
      <w:numFmt w:val="bullet"/>
      <w:lvlText w:val="o"/>
      <w:lvlJc w:val="left"/>
      <w:pPr>
        <w:ind w:left="1800" w:hanging="360"/>
      </w:pPr>
      <w:rPr>
        <w:rFonts w:ascii="Courier New" w:hAnsi="Courier New" w:cs="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64" w15:restartNumberingAfterBreak="0">
    <w:nsid w:val="743E4E54"/>
    <w:multiLevelType w:val="hybridMultilevel"/>
    <w:tmpl w:val="40322568"/>
    <w:lvl w:ilvl="0" w:tplc="04090003">
      <w:start w:val="1"/>
      <w:numFmt w:val="bullet"/>
      <w:lvlText w:val="o"/>
      <w:lvlJc w:val="left"/>
      <w:pPr>
        <w:ind w:left="1800" w:hanging="360"/>
      </w:pPr>
      <w:rPr>
        <w:rFonts w:ascii="Courier New" w:hAnsi="Courier New" w:cs="Wingdings"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65" w15:restartNumberingAfterBreak="0">
    <w:nsid w:val="764F07E5"/>
    <w:multiLevelType w:val="hybridMultilevel"/>
    <w:tmpl w:val="1AF6D2BA"/>
    <w:lvl w:ilvl="0" w:tplc="04090003">
      <w:start w:val="1"/>
      <w:numFmt w:val="bullet"/>
      <w:lvlText w:val="o"/>
      <w:lvlJc w:val="left"/>
      <w:pPr>
        <w:ind w:left="1800" w:hanging="360"/>
      </w:pPr>
      <w:rPr>
        <w:rFonts w:ascii="Courier New" w:hAnsi="Courier New" w:cs="Wingdings"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66" w15:restartNumberingAfterBreak="0">
    <w:nsid w:val="77E1336F"/>
    <w:multiLevelType w:val="hybridMultilevel"/>
    <w:tmpl w:val="EA0C7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9254746"/>
    <w:multiLevelType w:val="hybridMultilevel"/>
    <w:tmpl w:val="C032F8BE"/>
    <w:lvl w:ilvl="0" w:tplc="00030409">
      <w:start w:val="1"/>
      <w:numFmt w:val="bullet"/>
      <w:lvlText w:val="o"/>
      <w:lvlJc w:val="left"/>
      <w:pPr>
        <w:tabs>
          <w:tab w:val="num" w:pos="2160"/>
        </w:tabs>
        <w:ind w:left="2160" w:hanging="360"/>
      </w:pPr>
      <w:rPr>
        <w:rFonts w:ascii="Courier New" w:hAnsi="Courier New" w:hint="default"/>
      </w:rPr>
    </w:lvl>
    <w:lvl w:ilvl="1" w:tplc="00030409">
      <w:start w:val="1"/>
      <w:numFmt w:val="bullet"/>
      <w:lvlText w:val="o"/>
      <w:lvlJc w:val="left"/>
      <w:pPr>
        <w:tabs>
          <w:tab w:val="num" w:pos="2880"/>
        </w:tabs>
        <w:ind w:left="2880" w:hanging="360"/>
      </w:pPr>
      <w:rPr>
        <w:rFonts w:ascii="Courier New" w:hAnsi="Courier New" w:hint="default"/>
      </w:rPr>
    </w:lvl>
    <w:lvl w:ilvl="2" w:tplc="00050409">
      <w:start w:val="1"/>
      <w:numFmt w:val="bullet"/>
      <w:lvlText w:val=""/>
      <w:lvlJc w:val="left"/>
      <w:pPr>
        <w:tabs>
          <w:tab w:val="num" w:pos="3600"/>
        </w:tabs>
        <w:ind w:left="3600" w:hanging="360"/>
      </w:pPr>
      <w:rPr>
        <w:rFonts w:ascii="Wingdings" w:hAnsi="Wingdings" w:hint="default"/>
      </w:rPr>
    </w:lvl>
    <w:lvl w:ilvl="3" w:tplc="00010409" w:tentative="1">
      <w:start w:val="1"/>
      <w:numFmt w:val="bullet"/>
      <w:lvlText w:val=""/>
      <w:lvlJc w:val="left"/>
      <w:pPr>
        <w:tabs>
          <w:tab w:val="num" w:pos="4320"/>
        </w:tabs>
        <w:ind w:left="4320" w:hanging="360"/>
      </w:pPr>
      <w:rPr>
        <w:rFonts w:ascii="Symbol" w:hAnsi="Symbol" w:hint="default"/>
      </w:rPr>
    </w:lvl>
    <w:lvl w:ilvl="4" w:tplc="00030409" w:tentative="1">
      <w:start w:val="1"/>
      <w:numFmt w:val="bullet"/>
      <w:lvlText w:val="o"/>
      <w:lvlJc w:val="left"/>
      <w:pPr>
        <w:tabs>
          <w:tab w:val="num" w:pos="5040"/>
        </w:tabs>
        <w:ind w:left="5040" w:hanging="360"/>
      </w:pPr>
      <w:rPr>
        <w:rFonts w:ascii="Courier New" w:hAnsi="Courier New" w:hint="default"/>
      </w:rPr>
    </w:lvl>
    <w:lvl w:ilvl="5" w:tplc="00050409" w:tentative="1">
      <w:start w:val="1"/>
      <w:numFmt w:val="bullet"/>
      <w:lvlText w:val=""/>
      <w:lvlJc w:val="left"/>
      <w:pPr>
        <w:tabs>
          <w:tab w:val="num" w:pos="5760"/>
        </w:tabs>
        <w:ind w:left="5760" w:hanging="360"/>
      </w:pPr>
      <w:rPr>
        <w:rFonts w:ascii="Wingdings" w:hAnsi="Wingdings" w:hint="default"/>
      </w:rPr>
    </w:lvl>
    <w:lvl w:ilvl="6" w:tplc="00010409" w:tentative="1">
      <w:start w:val="1"/>
      <w:numFmt w:val="bullet"/>
      <w:lvlText w:val=""/>
      <w:lvlJc w:val="left"/>
      <w:pPr>
        <w:tabs>
          <w:tab w:val="num" w:pos="6480"/>
        </w:tabs>
        <w:ind w:left="6480" w:hanging="360"/>
      </w:pPr>
      <w:rPr>
        <w:rFonts w:ascii="Symbol" w:hAnsi="Symbol" w:hint="default"/>
      </w:rPr>
    </w:lvl>
    <w:lvl w:ilvl="7" w:tplc="00030409" w:tentative="1">
      <w:start w:val="1"/>
      <w:numFmt w:val="bullet"/>
      <w:lvlText w:val="o"/>
      <w:lvlJc w:val="left"/>
      <w:pPr>
        <w:tabs>
          <w:tab w:val="num" w:pos="7200"/>
        </w:tabs>
        <w:ind w:left="7200" w:hanging="360"/>
      </w:pPr>
      <w:rPr>
        <w:rFonts w:ascii="Courier New" w:hAnsi="Courier New" w:hint="default"/>
      </w:rPr>
    </w:lvl>
    <w:lvl w:ilvl="8" w:tplc="00050409" w:tentative="1">
      <w:start w:val="1"/>
      <w:numFmt w:val="bullet"/>
      <w:lvlText w:val=""/>
      <w:lvlJc w:val="left"/>
      <w:pPr>
        <w:tabs>
          <w:tab w:val="num" w:pos="7920"/>
        </w:tabs>
        <w:ind w:left="7920" w:hanging="360"/>
      </w:pPr>
      <w:rPr>
        <w:rFonts w:ascii="Wingdings" w:hAnsi="Wingdings" w:hint="default"/>
      </w:rPr>
    </w:lvl>
  </w:abstractNum>
  <w:num w:numId="1" w16cid:durableId="85423667">
    <w:abstractNumId w:val="11"/>
  </w:num>
  <w:num w:numId="2" w16cid:durableId="1381055227">
    <w:abstractNumId w:val="20"/>
  </w:num>
  <w:num w:numId="3" w16cid:durableId="2026863062">
    <w:abstractNumId w:val="43"/>
  </w:num>
  <w:num w:numId="4" w16cid:durableId="1090277993">
    <w:abstractNumId w:val="56"/>
  </w:num>
  <w:num w:numId="5" w16cid:durableId="1824010263">
    <w:abstractNumId w:val="27"/>
  </w:num>
  <w:num w:numId="6" w16cid:durableId="1306668266">
    <w:abstractNumId w:val="54"/>
  </w:num>
  <w:num w:numId="7" w16cid:durableId="602034317">
    <w:abstractNumId w:val="31"/>
  </w:num>
  <w:num w:numId="8" w16cid:durableId="636573032">
    <w:abstractNumId w:val="17"/>
  </w:num>
  <w:num w:numId="9" w16cid:durableId="1984388205">
    <w:abstractNumId w:val="10"/>
  </w:num>
  <w:num w:numId="10" w16cid:durableId="357706464">
    <w:abstractNumId w:val="35"/>
  </w:num>
  <w:num w:numId="11" w16cid:durableId="1461076255">
    <w:abstractNumId w:val="47"/>
  </w:num>
  <w:num w:numId="12" w16cid:durableId="2060124594">
    <w:abstractNumId w:val="12"/>
  </w:num>
  <w:num w:numId="13" w16cid:durableId="143858125">
    <w:abstractNumId w:val="36"/>
  </w:num>
  <w:num w:numId="14" w16cid:durableId="1566723158">
    <w:abstractNumId w:val="4"/>
  </w:num>
  <w:num w:numId="15" w16cid:durableId="253980488">
    <w:abstractNumId w:val="29"/>
  </w:num>
  <w:num w:numId="16" w16cid:durableId="123544807">
    <w:abstractNumId w:val="18"/>
  </w:num>
  <w:num w:numId="17" w16cid:durableId="759982868">
    <w:abstractNumId w:val="45"/>
  </w:num>
  <w:num w:numId="18" w16cid:durableId="1767656070">
    <w:abstractNumId w:val="24"/>
  </w:num>
  <w:num w:numId="19" w16cid:durableId="1946375816">
    <w:abstractNumId w:val="41"/>
  </w:num>
  <w:num w:numId="20" w16cid:durableId="930237141">
    <w:abstractNumId w:val="48"/>
  </w:num>
  <w:num w:numId="21" w16cid:durableId="548497726">
    <w:abstractNumId w:val="60"/>
  </w:num>
  <w:num w:numId="22" w16cid:durableId="575365411">
    <w:abstractNumId w:val="33"/>
  </w:num>
  <w:num w:numId="23" w16cid:durableId="186871542">
    <w:abstractNumId w:val="52"/>
  </w:num>
  <w:num w:numId="24" w16cid:durableId="890388421">
    <w:abstractNumId w:val="42"/>
  </w:num>
  <w:num w:numId="25" w16cid:durableId="1520776315">
    <w:abstractNumId w:val="63"/>
  </w:num>
  <w:num w:numId="26" w16cid:durableId="1427112019">
    <w:abstractNumId w:val="53"/>
  </w:num>
  <w:num w:numId="27" w16cid:durableId="204028160">
    <w:abstractNumId w:val="62"/>
  </w:num>
  <w:num w:numId="28" w16cid:durableId="597248931">
    <w:abstractNumId w:val="65"/>
  </w:num>
  <w:num w:numId="29" w16cid:durableId="501286568">
    <w:abstractNumId w:val="64"/>
  </w:num>
  <w:num w:numId="30" w16cid:durableId="912811772">
    <w:abstractNumId w:val="57"/>
  </w:num>
  <w:num w:numId="31" w16cid:durableId="1161391132">
    <w:abstractNumId w:val="16"/>
  </w:num>
  <w:num w:numId="32" w16cid:durableId="1509637389">
    <w:abstractNumId w:val="67"/>
  </w:num>
  <w:num w:numId="33" w16cid:durableId="459961551">
    <w:abstractNumId w:val="50"/>
  </w:num>
  <w:num w:numId="34" w16cid:durableId="937374176">
    <w:abstractNumId w:val="22"/>
  </w:num>
  <w:num w:numId="35" w16cid:durableId="597366618">
    <w:abstractNumId w:val="25"/>
  </w:num>
  <w:num w:numId="36" w16cid:durableId="862019393">
    <w:abstractNumId w:val="55"/>
  </w:num>
  <w:num w:numId="37" w16cid:durableId="957250979">
    <w:abstractNumId w:val="5"/>
  </w:num>
  <w:num w:numId="38" w16cid:durableId="1144933796">
    <w:abstractNumId w:val="19"/>
  </w:num>
  <w:num w:numId="39" w16cid:durableId="1117942364">
    <w:abstractNumId w:val="0"/>
  </w:num>
  <w:num w:numId="40" w16cid:durableId="1606427001">
    <w:abstractNumId w:val="38"/>
  </w:num>
  <w:num w:numId="41" w16cid:durableId="1742361989">
    <w:abstractNumId w:val="38"/>
  </w:num>
  <w:num w:numId="42" w16cid:durableId="1996227747">
    <w:abstractNumId w:val="48"/>
  </w:num>
  <w:num w:numId="43" w16cid:durableId="1121260915">
    <w:abstractNumId w:val="46"/>
  </w:num>
  <w:num w:numId="44" w16cid:durableId="1229996604">
    <w:abstractNumId w:val="40"/>
  </w:num>
  <w:num w:numId="45" w16cid:durableId="1171406572">
    <w:abstractNumId w:val="34"/>
  </w:num>
  <w:num w:numId="46" w16cid:durableId="405304211">
    <w:abstractNumId w:val="58"/>
  </w:num>
  <w:num w:numId="47" w16cid:durableId="1352412322">
    <w:abstractNumId w:val="66"/>
  </w:num>
  <w:num w:numId="48" w16cid:durableId="305820956">
    <w:abstractNumId w:val="61"/>
  </w:num>
  <w:num w:numId="49" w16cid:durableId="978801880">
    <w:abstractNumId w:val="32"/>
  </w:num>
  <w:num w:numId="50" w16cid:durableId="360783156">
    <w:abstractNumId w:val="2"/>
  </w:num>
  <w:num w:numId="51" w16cid:durableId="1591549300">
    <w:abstractNumId w:val="30"/>
  </w:num>
  <w:num w:numId="52" w16cid:durableId="1677003341">
    <w:abstractNumId w:val="3"/>
  </w:num>
  <w:num w:numId="53" w16cid:durableId="379405490">
    <w:abstractNumId w:val="49"/>
  </w:num>
  <w:num w:numId="54" w16cid:durableId="1984037558">
    <w:abstractNumId w:val="14"/>
  </w:num>
  <w:num w:numId="55" w16cid:durableId="39332751">
    <w:abstractNumId w:val="21"/>
  </w:num>
  <w:num w:numId="56" w16cid:durableId="1693335016">
    <w:abstractNumId w:val="37"/>
  </w:num>
  <w:num w:numId="57" w16cid:durableId="1430270564">
    <w:abstractNumId w:val="23"/>
  </w:num>
  <w:num w:numId="58" w16cid:durableId="114178748">
    <w:abstractNumId w:val="7"/>
  </w:num>
  <w:num w:numId="59" w16cid:durableId="792208628">
    <w:abstractNumId w:val="26"/>
  </w:num>
  <w:num w:numId="60" w16cid:durableId="654339011">
    <w:abstractNumId w:val="44"/>
  </w:num>
  <w:num w:numId="61" w16cid:durableId="1174418748">
    <w:abstractNumId w:val="59"/>
  </w:num>
  <w:num w:numId="62" w16cid:durableId="1088383119">
    <w:abstractNumId w:val="8"/>
  </w:num>
  <w:num w:numId="63" w16cid:durableId="1722704976">
    <w:abstractNumId w:val="15"/>
  </w:num>
  <w:num w:numId="64" w16cid:durableId="694885322">
    <w:abstractNumId w:val="28"/>
  </w:num>
  <w:num w:numId="65" w16cid:durableId="481239672">
    <w:abstractNumId w:val="6"/>
  </w:num>
  <w:num w:numId="66" w16cid:durableId="144708058">
    <w:abstractNumId w:val="1"/>
  </w:num>
  <w:num w:numId="67" w16cid:durableId="224797041">
    <w:abstractNumId w:val="13"/>
  </w:num>
  <w:num w:numId="68" w16cid:durableId="1558780909">
    <w:abstractNumId w:val="39"/>
  </w:num>
  <w:num w:numId="69" w16cid:durableId="1936013581">
    <w:abstractNumId w:val="51"/>
  </w:num>
  <w:num w:numId="70" w16cid:durableId="1875538592">
    <w:abstractNumId w:val="9"/>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TAHUmamZqYWBko6SsGpxcWZ+XkgBUbmtQDnpWdfLQAAAA=="/>
  </w:docVars>
  <w:rsids>
    <w:rsidRoot w:val="0098561F"/>
    <w:rsid w:val="00000303"/>
    <w:rsid w:val="00000742"/>
    <w:rsid w:val="00002BEE"/>
    <w:rsid w:val="00002E52"/>
    <w:rsid w:val="00003BEB"/>
    <w:rsid w:val="0000410D"/>
    <w:rsid w:val="000058B6"/>
    <w:rsid w:val="00011518"/>
    <w:rsid w:val="00012415"/>
    <w:rsid w:val="00012D1B"/>
    <w:rsid w:val="00012DC0"/>
    <w:rsid w:val="00013CBC"/>
    <w:rsid w:val="0001465E"/>
    <w:rsid w:val="00015185"/>
    <w:rsid w:val="000163E3"/>
    <w:rsid w:val="000179F0"/>
    <w:rsid w:val="0002058E"/>
    <w:rsid w:val="00021A34"/>
    <w:rsid w:val="00022B4E"/>
    <w:rsid w:val="00022E34"/>
    <w:rsid w:val="0002342D"/>
    <w:rsid w:val="00023701"/>
    <w:rsid w:val="000243ED"/>
    <w:rsid w:val="0002575A"/>
    <w:rsid w:val="000266F6"/>
    <w:rsid w:val="000267F3"/>
    <w:rsid w:val="00030BF5"/>
    <w:rsid w:val="00030D16"/>
    <w:rsid w:val="00030FEE"/>
    <w:rsid w:val="0003120F"/>
    <w:rsid w:val="00032508"/>
    <w:rsid w:val="0003459A"/>
    <w:rsid w:val="00034C43"/>
    <w:rsid w:val="00035BFD"/>
    <w:rsid w:val="00036143"/>
    <w:rsid w:val="000365CB"/>
    <w:rsid w:val="000373F1"/>
    <w:rsid w:val="000378A5"/>
    <w:rsid w:val="00037B53"/>
    <w:rsid w:val="00041256"/>
    <w:rsid w:val="000412D8"/>
    <w:rsid w:val="000418E0"/>
    <w:rsid w:val="0004292E"/>
    <w:rsid w:val="00042B13"/>
    <w:rsid w:val="000430A7"/>
    <w:rsid w:val="000437BE"/>
    <w:rsid w:val="00044BBC"/>
    <w:rsid w:val="0004599D"/>
    <w:rsid w:val="00045B3A"/>
    <w:rsid w:val="00045BF1"/>
    <w:rsid w:val="00045DE2"/>
    <w:rsid w:val="0004619D"/>
    <w:rsid w:val="00047FE9"/>
    <w:rsid w:val="00050D17"/>
    <w:rsid w:val="000510F8"/>
    <w:rsid w:val="00054BF1"/>
    <w:rsid w:val="00054ED9"/>
    <w:rsid w:val="00054FC0"/>
    <w:rsid w:val="00055402"/>
    <w:rsid w:val="0005697F"/>
    <w:rsid w:val="00056A61"/>
    <w:rsid w:val="00057809"/>
    <w:rsid w:val="00060EDD"/>
    <w:rsid w:val="00060FFE"/>
    <w:rsid w:val="000620E9"/>
    <w:rsid w:val="00062369"/>
    <w:rsid w:val="000624B1"/>
    <w:rsid w:val="000629CB"/>
    <w:rsid w:val="00062DB4"/>
    <w:rsid w:val="00062ECA"/>
    <w:rsid w:val="000633FD"/>
    <w:rsid w:val="00063565"/>
    <w:rsid w:val="00064AA0"/>
    <w:rsid w:val="00064B21"/>
    <w:rsid w:val="00066A57"/>
    <w:rsid w:val="0006707E"/>
    <w:rsid w:val="00071013"/>
    <w:rsid w:val="000712FF"/>
    <w:rsid w:val="00071E36"/>
    <w:rsid w:val="00073B9A"/>
    <w:rsid w:val="00073CE4"/>
    <w:rsid w:val="00074E50"/>
    <w:rsid w:val="00075670"/>
    <w:rsid w:val="00077F3B"/>
    <w:rsid w:val="00080B46"/>
    <w:rsid w:val="000810DB"/>
    <w:rsid w:val="00082484"/>
    <w:rsid w:val="00082761"/>
    <w:rsid w:val="00084C9B"/>
    <w:rsid w:val="000850E6"/>
    <w:rsid w:val="00085BE5"/>
    <w:rsid w:val="0008679E"/>
    <w:rsid w:val="00086BA2"/>
    <w:rsid w:val="00086C61"/>
    <w:rsid w:val="00087E91"/>
    <w:rsid w:val="000902A3"/>
    <w:rsid w:val="00090F51"/>
    <w:rsid w:val="000933B3"/>
    <w:rsid w:val="000941A8"/>
    <w:rsid w:val="00095087"/>
    <w:rsid w:val="0009518B"/>
    <w:rsid w:val="000953AA"/>
    <w:rsid w:val="000961DD"/>
    <w:rsid w:val="000968DC"/>
    <w:rsid w:val="00096980"/>
    <w:rsid w:val="00096A41"/>
    <w:rsid w:val="00096FD1"/>
    <w:rsid w:val="00097003"/>
    <w:rsid w:val="000978CC"/>
    <w:rsid w:val="00097B7D"/>
    <w:rsid w:val="000A04C4"/>
    <w:rsid w:val="000A089E"/>
    <w:rsid w:val="000A0D1D"/>
    <w:rsid w:val="000A1629"/>
    <w:rsid w:val="000B06AF"/>
    <w:rsid w:val="000B0D23"/>
    <w:rsid w:val="000B172B"/>
    <w:rsid w:val="000B1775"/>
    <w:rsid w:val="000B2594"/>
    <w:rsid w:val="000B3C75"/>
    <w:rsid w:val="000B3F76"/>
    <w:rsid w:val="000B44BD"/>
    <w:rsid w:val="000B4790"/>
    <w:rsid w:val="000B4F66"/>
    <w:rsid w:val="000B4FA5"/>
    <w:rsid w:val="000B6661"/>
    <w:rsid w:val="000B71C7"/>
    <w:rsid w:val="000B7F77"/>
    <w:rsid w:val="000C0807"/>
    <w:rsid w:val="000C12B3"/>
    <w:rsid w:val="000C1E7A"/>
    <w:rsid w:val="000C3149"/>
    <w:rsid w:val="000C3672"/>
    <w:rsid w:val="000C64DD"/>
    <w:rsid w:val="000C7428"/>
    <w:rsid w:val="000C7719"/>
    <w:rsid w:val="000C7C77"/>
    <w:rsid w:val="000C7E96"/>
    <w:rsid w:val="000D0FE7"/>
    <w:rsid w:val="000D2C9C"/>
    <w:rsid w:val="000D3077"/>
    <w:rsid w:val="000D3531"/>
    <w:rsid w:val="000D584E"/>
    <w:rsid w:val="000D58E7"/>
    <w:rsid w:val="000D59AC"/>
    <w:rsid w:val="000D60A7"/>
    <w:rsid w:val="000D70A4"/>
    <w:rsid w:val="000E0D4B"/>
    <w:rsid w:val="000E20CD"/>
    <w:rsid w:val="000E2830"/>
    <w:rsid w:val="000E2AFE"/>
    <w:rsid w:val="000E3492"/>
    <w:rsid w:val="000E3C2C"/>
    <w:rsid w:val="000E47EF"/>
    <w:rsid w:val="000E5ACF"/>
    <w:rsid w:val="000E5D43"/>
    <w:rsid w:val="000E6C8B"/>
    <w:rsid w:val="000F05CF"/>
    <w:rsid w:val="000F0FD6"/>
    <w:rsid w:val="000F13E4"/>
    <w:rsid w:val="000F1B04"/>
    <w:rsid w:val="000F367C"/>
    <w:rsid w:val="000F3732"/>
    <w:rsid w:val="000F396B"/>
    <w:rsid w:val="000F48AD"/>
    <w:rsid w:val="000F4C87"/>
    <w:rsid w:val="000F522C"/>
    <w:rsid w:val="000F5819"/>
    <w:rsid w:val="000F5BF4"/>
    <w:rsid w:val="000F5C9C"/>
    <w:rsid w:val="000F6252"/>
    <w:rsid w:val="000F7704"/>
    <w:rsid w:val="001000FC"/>
    <w:rsid w:val="00100634"/>
    <w:rsid w:val="00100E3A"/>
    <w:rsid w:val="00100F62"/>
    <w:rsid w:val="00103E84"/>
    <w:rsid w:val="00103F25"/>
    <w:rsid w:val="00104462"/>
    <w:rsid w:val="00104754"/>
    <w:rsid w:val="0010496D"/>
    <w:rsid w:val="00105E95"/>
    <w:rsid w:val="001065B4"/>
    <w:rsid w:val="00106A93"/>
    <w:rsid w:val="0011024C"/>
    <w:rsid w:val="0011107E"/>
    <w:rsid w:val="001124A1"/>
    <w:rsid w:val="001138D2"/>
    <w:rsid w:val="00113E36"/>
    <w:rsid w:val="00114828"/>
    <w:rsid w:val="00114ECB"/>
    <w:rsid w:val="00114ED8"/>
    <w:rsid w:val="00115BE7"/>
    <w:rsid w:val="00116604"/>
    <w:rsid w:val="001176BF"/>
    <w:rsid w:val="00120073"/>
    <w:rsid w:val="001217C0"/>
    <w:rsid w:val="00122D23"/>
    <w:rsid w:val="00124E64"/>
    <w:rsid w:val="00125A42"/>
    <w:rsid w:val="0012625F"/>
    <w:rsid w:val="00126810"/>
    <w:rsid w:val="00130149"/>
    <w:rsid w:val="001303AE"/>
    <w:rsid w:val="00130708"/>
    <w:rsid w:val="0013135F"/>
    <w:rsid w:val="001314D4"/>
    <w:rsid w:val="00131725"/>
    <w:rsid w:val="00131840"/>
    <w:rsid w:val="00132670"/>
    <w:rsid w:val="00132BB1"/>
    <w:rsid w:val="00132C21"/>
    <w:rsid w:val="00134704"/>
    <w:rsid w:val="00135593"/>
    <w:rsid w:val="001360A4"/>
    <w:rsid w:val="00136C1E"/>
    <w:rsid w:val="00140512"/>
    <w:rsid w:val="001406B2"/>
    <w:rsid w:val="00141957"/>
    <w:rsid w:val="00141F3E"/>
    <w:rsid w:val="001438B0"/>
    <w:rsid w:val="00145F28"/>
    <w:rsid w:val="00146BC3"/>
    <w:rsid w:val="00147848"/>
    <w:rsid w:val="00147FCC"/>
    <w:rsid w:val="00147FDD"/>
    <w:rsid w:val="001528D8"/>
    <w:rsid w:val="0015468E"/>
    <w:rsid w:val="00154EF0"/>
    <w:rsid w:val="00156209"/>
    <w:rsid w:val="00160013"/>
    <w:rsid w:val="0016055F"/>
    <w:rsid w:val="00160FBC"/>
    <w:rsid w:val="00162235"/>
    <w:rsid w:val="001633D6"/>
    <w:rsid w:val="001636D4"/>
    <w:rsid w:val="0016375E"/>
    <w:rsid w:val="0016395B"/>
    <w:rsid w:val="0016539E"/>
    <w:rsid w:val="0016556F"/>
    <w:rsid w:val="001657DA"/>
    <w:rsid w:val="00166022"/>
    <w:rsid w:val="00166775"/>
    <w:rsid w:val="001702E3"/>
    <w:rsid w:val="00170BE1"/>
    <w:rsid w:val="001726DC"/>
    <w:rsid w:val="00172CD1"/>
    <w:rsid w:val="001740EA"/>
    <w:rsid w:val="001753EE"/>
    <w:rsid w:val="00175F63"/>
    <w:rsid w:val="00175FFA"/>
    <w:rsid w:val="0017652E"/>
    <w:rsid w:val="00180C0F"/>
    <w:rsid w:val="001820F0"/>
    <w:rsid w:val="00182664"/>
    <w:rsid w:val="00182FE5"/>
    <w:rsid w:val="00184A6A"/>
    <w:rsid w:val="00185A17"/>
    <w:rsid w:val="00186A0E"/>
    <w:rsid w:val="001926C6"/>
    <w:rsid w:val="00193777"/>
    <w:rsid w:val="001940D2"/>
    <w:rsid w:val="00196B00"/>
    <w:rsid w:val="00196E6A"/>
    <w:rsid w:val="001976FF"/>
    <w:rsid w:val="00197BD7"/>
    <w:rsid w:val="001A0213"/>
    <w:rsid w:val="001A03AE"/>
    <w:rsid w:val="001A0787"/>
    <w:rsid w:val="001A1D0C"/>
    <w:rsid w:val="001A2403"/>
    <w:rsid w:val="001A240D"/>
    <w:rsid w:val="001A323C"/>
    <w:rsid w:val="001A4CAD"/>
    <w:rsid w:val="001A5022"/>
    <w:rsid w:val="001A590E"/>
    <w:rsid w:val="001A5D9C"/>
    <w:rsid w:val="001A5F8E"/>
    <w:rsid w:val="001A6E35"/>
    <w:rsid w:val="001A7C48"/>
    <w:rsid w:val="001A7FDA"/>
    <w:rsid w:val="001B11CD"/>
    <w:rsid w:val="001B183B"/>
    <w:rsid w:val="001B1A38"/>
    <w:rsid w:val="001B1BEA"/>
    <w:rsid w:val="001B1C02"/>
    <w:rsid w:val="001B2383"/>
    <w:rsid w:val="001B265B"/>
    <w:rsid w:val="001B38D4"/>
    <w:rsid w:val="001B3984"/>
    <w:rsid w:val="001B432C"/>
    <w:rsid w:val="001B5D53"/>
    <w:rsid w:val="001B656B"/>
    <w:rsid w:val="001B72D6"/>
    <w:rsid w:val="001C07E2"/>
    <w:rsid w:val="001C0A92"/>
    <w:rsid w:val="001C1172"/>
    <w:rsid w:val="001C2B13"/>
    <w:rsid w:val="001C3132"/>
    <w:rsid w:val="001C31E2"/>
    <w:rsid w:val="001C3A1F"/>
    <w:rsid w:val="001C5794"/>
    <w:rsid w:val="001C70F9"/>
    <w:rsid w:val="001C761A"/>
    <w:rsid w:val="001C7EBB"/>
    <w:rsid w:val="001D0D96"/>
    <w:rsid w:val="001D2298"/>
    <w:rsid w:val="001D3C3D"/>
    <w:rsid w:val="001D3F9D"/>
    <w:rsid w:val="001D507A"/>
    <w:rsid w:val="001D5AC9"/>
    <w:rsid w:val="001D63A4"/>
    <w:rsid w:val="001D6651"/>
    <w:rsid w:val="001D7A73"/>
    <w:rsid w:val="001E0A0C"/>
    <w:rsid w:val="001E0F60"/>
    <w:rsid w:val="001E1191"/>
    <w:rsid w:val="001E2F47"/>
    <w:rsid w:val="001E3254"/>
    <w:rsid w:val="001E34E5"/>
    <w:rsid w:val="001E38E1"/>
    <w:rsid w:val="001E3FA2"/>
    <w:rsid w:val="001E4906"/>
    <w:rsid w:val="001E51F8"/>
    <w:rsid w:val="001E5564"/>
    <w:rsid w:val="001E5BF0"/>
    <w:rsid w:val="001E5E2B"/>
    <w:rsid w:val="001E7F1F"/>
    <w:rsid w:val="001E7F2C"/>
    <w:rsid w:val="001F0514"/>
    <w:rsid w:val="001F0568"/>
    <w:rsid w:val="001F12A1"/>
    <w:rsid w:val="001F1A30"/>
    <w:rsid w:val="001F2213"/>
    <w:rsid w:val="001F34D4"/>
    <w:rsid w:val="001F358C"/>
    <w:rsid w:val="001F3616"/>
    <w:rsid w:val="001F6266"/>
    <w:rsid w:val="001F694E"/>
    <w:rsid w:val="001F725F"/>
    <w:rsid w:val="001F7290"/>
    <w:rsid w:val="001F7333"/>
    <w:rsid w:val="001F763F"/>
    <w:rsid w:val="001F7A6E"/>
    <w:rsid w:val="001F7ADE"/>
    <w:rsid w:val="001F7B98"/>
    <w:rsid w:val="00200812"/>
    <w:rsid w:val="00200A17"/>
    <w:rsid w:val="00200B8D"/>
    <w:rsid w:val="00201C2E"/>
    <w:rsid w:val="002036BE"/>
    <w:rsid w:val="00205497"/>
    <w:rsid w:val="0020582B"/>
    <w:rsid w:val="002061E9"/>
    <w:rsid w:val="0020787C"/>
    <w:rsid w:val="002101A9"/>
    <w:rsid w:val="0021070E"/>
    <w:rsid w:val="002111D5"/>
    <w:rsid w:val="00211416"/>
    <w:rsid w:val="00211A0E"/>
    <w:rsid w:val="0021217C"/>
    <w:rsid w:val="00212398"/>
    <w:rsid w:val="0021285B"/>
    <w:rsid w:val="002137B9"/>
    <w:rsid w:val="0021381F"/>
    <w:rsid w:val="002152D8"/>
    <w:rsid w:val="00215308"/>
    <w:rsid w:val="00217427"/>
    <w:rsid w:val="00217944"/>
    <w:rsid w:val="00217E00"/>
    <w:rsid w:val="00220DF6"/>
    <w:rsid w:val="002212B5"/>
    <w:rsid w:val="00221E04"/>
    <w:rsid w:val="0022260F"/>
    <w:rsid w:val="00222C0A"/>
    <w:rsid w:val="00222EAB"/>
    <w:rsid w:val="00225A2D"/>
    <w:rsid w:val="0022735F"/>
    <w:rsid w:val="00227D87"/>
    <w:rsid w:val="0023078B"/>
    <w:rsid w:val="00231524"/>
    <w:rsid w:val="002326D0"/>
    <w:rsid w:val="00232C3A"/>
    <w:rsid w:val="002332F9"/>
    <w:rsid w:val="0023427E"/>
    <w:rsid w:val="002349FF"/>
    <w:rsid w:val="00235382"/>
    <w:rsid w:val="00235BE9"/>
    <w:rsid w:val="0023668D"/>
    <w:rsid w:val="00236C2F"/>
    <w:rsid w:val="002376ED"/>
    <w:rsid w:val="00240482"/>
    <w:rsid w:val="002406DF"/>
    <w:rsid w:val="002406E6"/>
    <w:rsid w:val="00240F0B"/>
    <w:rsid w:val="00241298"/>
    <w:rsid w:val="00241968"/>
    <w:rsid w:val="0024198C"/>
    <w:rsid w:val="00241A85"/>
    <w:rsid w:val="00241DB2"/>
    <w:rsid w:val="0024310F"/>
    <w:rsid w:val="0024388A"/>
    <w:rsid w:val="00246596"/>
    <w:rsid w:val="00246FA9"/>
    <w:rsid w:val="00246FF4"/>
    <w:rsid w:val="00247074"/>
    <w:rsid w:val="0024757D"/>
    <w:rsid w:val="00247995"/>
    <w:rsid w:val="00247A89"/>
    <w:rsid w:val="00247D89"/>
    <w:rsid w:val="00251413"/>
    <w:rsid w:val="00252037"/>
    <w:rsid w:val="002521D0"/>
    <w:rsid w:val="002545C6"/>
    <w:rsid w:val="00254B42"/>
    <w:rsid w:val="00256170"/>
    <w:rsid w:val="00256F81"/>
    <w:rsid w:val="00260151"/>
    <w:rsid w:val="00260F3E"/>
    <w:rsid w:val="00261642"/>
    <w:rsid w:val="00262E10"/>
    <w:rsid w:val="00263C31"/>
    <w:rsid w:val="00263D2F"/>
    <w:rsid w:val="002642CF"/>
    <w:rsid w:val="002646F5"/>
    <w:rsid w:val="002651E9"/>
    <w:rsid w:val="002654FD"/>
    <w:rsid w:val="00265F8D"/>
    <w:rsid w:val="00266E4B"/>
    <w:rsid w:val="002717CB"/>
    <w:rsid w:val="00272A39"/>
    <w:rsid w:val="00272BA7"/>
    <w:rsid w:val="0027321D"/>
    <w:rsid w:val="00273374"/>
    <w:rsid w:val="0027355E"/>
    <w:rsid w:val="002739A6"/>
    <w:rsid w:val="002769CF"/>
    <w:rsid w:val="00280696"/>
    <w:rsid w:val="0028089D"/>
    <w:rsid w:val="002824BD"/>
    <w:rsid w:val="002832BC"/>
    <w:rsid w:val="0028409D"/>
    <w:rsid w:val="00284340"/>
    <w:rsid w:val="002848F5"/>
    <w:rsid w:val="00284D3F"/>
    <w:rsid w:val="0028504A"/>
    <w:rsid w:val="00285A14"/>
    <w:rsid w:val="0028607F"/>
    <w:rsid w:val="00287ABA"/>
    <w:rsid w:val="00291D87"/>
    <w:rsid w:val="00292967"/>
    <w:rsid w:val="00293E51"/>
    <w:rsid w:val="00295475"/>
    <w:rsid w:val="00295489"/>
    <w:rsid w:val="002957B2"/>
    <w:rsid w:val="00295D43"/>
    <w:rsid w:val="00295DC0"/>
    <w:rsid w:val="00296463"/>
    <w:rsid w:val="0029654B"/>
    <w:rsid w:val="002A153A"/>
    <w:rsid w:val="002A2B41"/>
    <w:rsid w:val="002A526A"/>
    <w:rsid w:val="002A6C34"/>
    <w:rsid w:val="002A7E55"/>
    <w:rsid w:val="002B1402"/>
    <w:rsid w:val="002B17EB"/>
    <w:rsid w:val="002B1823"/>
    <w:rsid w:val="002B1F2F"/>
    <w:rsid w:val="002B2466"/>
    <w:rsid w:val="002B27F7"/>
    <w:rsid w:val="002B3539"/>
    <w:rsid w:val="002B505F"/>
    <w:rsid w:val="002B59D2"/>
    <w:rsid w:val="002B5CB4"/>
    <w:rsid w:val="002B6B22"/>
    <w:rsid w:val="002C02C4"/>
    <w:rsid w:val="002C03FA"/>
    <w:rsid w:val="002C1F92"/>
    <w:rsid w:val="002C2476"/>
    <w:rsid w:val="002C2E64"/>
    <w:rsid w:val="002C35DD"/>
    <w:rsid w:val="002C6AAA"/>
    <w:rsid w:val="002C7082"/>
    <w:rsid w:val="002C7E70"/>
    <w:rsid w:val="002D0367"/>
    <w:rsid w:val="002D2FC6"/>
    <w:rsid w:val="002D45BB"/>
    <w:rsid w:val="002D4F37"/>
    <w:rsid w:val="002D624A"/>
    <w:rsid w:val="002D6670"/>
    <w:rsid w:val="002D674E"/>
    <w:rsid w:val="002D6ED3"/>
    <w:rsid w:val="002E12BD"/>
    <w:rsid w:val="002E28FC"/>
    <w:rsid w:val="002E2C2E"/>
    <w:rsid w:val="002E3CD9"/>
    <w:rsid w:val="002E4659"/>
    <w:rsid w:val="002E483B"/>
    <w:rsid w:val="002E6929"/>
    <w:rsid w:val="002E6F38"/>
    <w:rsid w:val="002F0A3C"/>
    <w:rsid w:val="002F200F"/>
    <w:rsid w:val="002F2CB8"/>
    <w:rsid w:val="002F3331"/>
    <w:rsid w:val="002F3B57"/>
    <w:rsid w:val="002F5FB6"/>
    <w:rsid w:val="002F607F"/>
    <w:rsid w:val="002F6609"/>
    <w:rsid w:val="002F6812"/>
    <w:rsid w:val="002F6F8C"/>
    <w:rsid w:val="002F6FE7"/>
    <w:rsid w:val="002F7936"/>
    <w:rsid w:val="002F7A6D"/>
    <w:rsid w:val="003009F4"/>
    <w:rsid w:val="00300F8A"/>
    <w:rsid w:val="00301236"/>
    <w:rsid w:val="003016D7"/>
    <w:rsid w:val="003019CE"/>
    <w:rsid w:val="00301E03"/>
    <w:rsid w:val="00302229"/>
    <w:rsid w:val="00302C40"/>
    <w:rsid w:val="00303240"/>
    <w:rsid w:val="003043F4"/>
    <w:rsid w:val="00304579"/>
    <w:rsid w:val="0030603F"/>
    <w:rsid w:val="0030720B"/>
    <w:rsid w:val="0031104E"/>
    <w:rsid w:val="00311AAB"/>
    <w:rsid w:val="00311DFD"/>
    <w:rsid w:val="003123FF"/>
    <w:rsid w:val="0031405A"/>
    <w:rsid w:val="003143CE"/>
    <w:rsid w:val="0031501F"/>
    <w:rsid w:val="003152A7"/>
    <w:rsid w:val="003159AE"/>
    <w:rsid w:val="003163AC"/>
    <w:rsid w:val="003204E3"/>
    <w:rsid w:val="003212C7"/>
    <w:rsid w:val="0032168B"/>
    <w:rsid w:val="00323E90"/>
    <w:rsid w:val="00323F81"/>
    <w:rsid w:val="0032412D"/>
    <w:rsid w:val="003258F7"/>
    <w:rsid w:val="0032614C"/>
    <w:rsid w:val="00326839"/>
    <w:rsid w:val="003270C6"/>
    <w:rsid w:val="0033018C"/>
    <w:rsid w:val="003310C4"/>
    <w:rsid w:val="00332617"/>
    <w:rsid w:val="00332EA6"/>
    <w:rsid w:val="003333CA"/>
    <w:rsid w:val="0033369E"/>
    <w:rsid w:val="00334C23"/>
    <w:rsid w:val="00335597"/>
    <w:rsid w:val="00335847"/>
    <w:rsid w:val="0033592F"/>
    <w:rsid w:val="003366BD"/>
    <w:rsid w:val="00336727"/>
    <w:rsid w:val="00336C0C"/>
    <w:rsid w:val="00336DCF"/>
    <w:rsid w:val="00337178"/>
    <w:rsid w:val="0034005E"/>
    <w:rsid w:val="00340708"/>
    <w:rsid w:val="00340833"/>
    <w:rsid w:val="0034117F"/>
    <w:rsid w:val="003413BA"/>
    <w:rsid w:val="00341DB3"/>
    <w:rsid w:val="00341F71"/>
    <w:rsid w:val="003431D8"/>
    <w:rsid w:val="00343A4C"/>
    <w:rsid w:val="00344420"/>
    <w:rsid w:val="0034470E"/>
    <w:rsid w:val="00345AAB"/>
    <w:rsid w:val="00350394"/>
    <w:rsid w:val="00352817"/>
    <w:rsid w:val="00352AC6"/>
    <w:rsid w:val="0035337E"/>
    <w:rsid w:val="00353F6F"/>
    <w:rsid w:val="00356364"/>
    <w:rsid w:val="00356983"/>
    <w:rsid w:val="00356C77"/>
    <w:rsid w:val="003578BF"/>
    <w:rsid w:val="003612B1"/>
    <w:rsid w:val="00361D24"/>
    <w:rsid w:val="00362620"/>
    <w:rsid w:val="003627BA"/>
    <w:rsid w:val="00362892"/>
    <w:rsid w:val="00362B1F"/>
    <w:rsid w:val="003635E3"/>
    <w:rsid w:val="003639A2"/>
    <w:rsid w:val="0036434A"/>
    <w:rsid w:val="00364602"/>
    <w:rsid w:val="0036590F"/>
    <w:rsid w:val="00365E56"/>
    <w:rsid w:val="003668EF"/>
    <w:rsid w:val="0036721E"/>
    <w:rsid w:val="0036793E"/>
    <w:rsid w:val="00370412"/>
    <w:rsid w:val="00371302"/>
    <w:rsid w:val="003730EC"/>
    <w:rsid w:val="003737B3"/>
    <w:rsid w:val="003804F6"/>
    <w:rsid w:val="003812F1"/>
    <w:rsid w:val="00381ECE"/>
    <w:rsid w:val="003822BE"/>
    <w:rsid w:val="00383930"/>
    <w:rsid w:val="00383A4E"/>
    <w:rsid w:val="0038474E"/>
    <w:rsid w:val="00384C1E"/>
    <w:rsid w:val="00385F43"/>
    <w:rsid w:val="003860EB"/>
    <w:rsid w:val="003864E5"/>
    <w:rsid w:val="00386EC1"/>
    <w:rsid w:val="00387861"/>
    <w:rsid w:val="00390FB2"/>
    <w:rsid w:val="003942C4"/>
    <w:rsid w:val="003953CC"/>
    <w:rsid w:val="00395610"/>
    <w:rsid w:val="00395A34"/>
    <w:rsid w:val="00395C4F"/>
    <w:rsid w:val="00395CF3"/>
    <w:rsid w:val="0039670C"/>
    <w:rsid w:val="0039692E"/>
    <w:rsid w:val="00397E68"/>
    <w:rsid w:val="00397F74"/>
    <w:rsid w:val="003A0BEB"/>
    <w:rsid w:val="003A1B5F"/>
    <w:rsid w:val="003A21EF"/>
    <w:rsid w:val="003A36A6"/>
    <w:rsid w:val="003A41A4"/>
    <w:rsid w:val="003A43DA"/>
    <w:rsid w:val="003A46CC"/>
    <w:rsid w:val="003A4C89"/>
    <w:rsid w:val="003A54E7"/>
    <w:rsid w:val="003A5642"/>
    <w:rsid w:val="003A56EF"/>
    <w:rsid w:val="003A73A1"/>
    <w:rsid w:val="003B080A"/>
    <w:rsid w:val="003B0A62"/>
    <w:rsid w:val="003B0DAE"/>
    <w:rsid w:val="003B0F99"/>
    <w:rsid w:val="003B0FC3"/>
    <w:rsid w:val="003B0FC5"/>
    <w:rsid w:val="003B1256"/>
    <w:rsid w:val="003B1EEB"/>
    <w:rsid w:val="003B2A52"/>
    <w:rsid w:val="003B41B7"/>
    <w:rsid w:val="003B5C24"/>
    <w:rsid w:val="003B7148"/>
    <w:rsid w:val="003B7BB7"/>
    <w:rsid w:val="003C1BE2"/>
    <w:rsid w:val="003C201E"/>
    <w:rsid w:val="003C2AB7"/>
    <w:rsid w:val="003C3ED0"/>
    <w:rsid w:val="003C58B1"/>
    <w:rsid w:val="003C5EEF"/>
    <w:rsid w:val="003C6E48"/>
    <w:rsid w:val="003C6E56"/>
    <w:rsid w:val="003C76FD"/>
    <w:rsid w:val="003C77AB"/>
    <w:rsid w:val="003C7905"/>
    <w:rsid w:val="003D0453"/>
    <w:rsid w:val="003D11EF"/>
    <w:rsid w:val="003D2041"/>
    <w:rsid w:val="003D2375"/>
    <w:rsid w:val="003D2A5E"/>
    <w:rsid w:val="003D2E5D"/>
    <w:rsid w:val="003D2F78"/>
    <w:rsid w:val="003D348D"/>
    <w:rsid w:val="003D3B36"/>
    <w:rsid w:val="003D403E"/>
    <w:rsid w:val="003D420D"/>
    <w:rsid w:val="003D42A7"/>
    <w:rsid w:val="003D5B1A"/>
    <w:rsid w:val="003D5CD8"/>
    <w:rsid w:val="003D61DC"/>
    <w:rsid w:val="003D67AC"/>
    <w:rsid w:val="003D690C"/>
    <w:rsid w:val="003D78BF"/>
    <w:rsid w:val="003D7DB5"/>
    <w:rsid w:val="003E0AC0"/>
    <w:rsid w:val="003E23D7"/>
    <w:rsid w:val="003E352C"/>
    <w:rsid w:val="003E374D"/>
    <w:rsid w:val="003E45A0"/>
    <w:rsid w:val="003E4A07"/>
    <w:rsid w:val="003E5DB3"/>
    <w:rsid w:val="003E63E4"/>
    <w:rsid w:val="003E6584"/>
    <w:rsid w:val="003E6696"/>
    <w:rsid w:val="003E6A2B"/>
    <w:rsid w:val="003E76D4"/>
    <w:rsid w:val="003E77C4"/>
    <w:rsid w:val="003F203B"/>
    <w:rsid w:val="003F21D8"/>
    <w:rsid w:val="003F247B"/>
    <w:rsid w:val="003F2A74"/>
    <w:rsid w:val="003F2B5F"/>
    <w:rsid w:val="003F5329"/>
    <w:rsid w:val="003F5B71"/>
    <w:rsid w:val="003F6772"/>
    <w:rsid w:val="003F733E"/>
    <w:rsid w:val="003F7453"/>
    <w:rsid w:val="003F761C"/>
    <w:rsid w:val="003F7A20"/>
    <w:rsid w:val="00402619"/>
    <w:rsid w:val="00403D5B"/>
    <w:rsid w:val="0040495D"/>
    <w:rsid w:val="00404988"/>
    <w:rsid w:val="004050B3"/>
    <w:rsid w:val="004066CD"/>
    <w:rsid w:val="004070FA"/>
    <w:rsid w:val="00410230"/>
    <w:rsid w:val="0041130B"/>
    <w:rsid w:val="00411E7B"/>
    <w:rsid w:val="004137A2"/>
    <w:rsid w:val="00413EB9"/>
    <w:rsid w:val="00415A92"/>
    <w:rsid w:val="0041604B"/>
    <w:rsid w:val="004169CD"/>
    <w:rsid w:val="00417022"/>
    <w:rsid w:val="0042003C"/>
    <w:rsid w:val="00420475"/>
    <w:rsid w:val="00421A5C"/>
    <w:rsid w:val="0042202E"/>
    <w:rsid w:val="00423625"/>
    <w:rsid w:val="00424792"/>
    <w:rsid w:val="00425195"/>
    <w:rsid w:val="004252AA"/>
    <w:rsid w:val="0042596F"/>
    <w:rsid w:val="00425CCB"/>
    <w:rsid w:val="0042621C"/>
    <w:rsid w:val="00426D6B"/>
    <w:rsid w:val="00427436"/>
    <w:rsid w:val="00427852"/>
    <w:rsid w:val="00430631"/>
    <w:rsid w:val="0043091A"/>
    <w:rsid w:val="00430D94"/>
    <w:rsid w:val="0043169E"/>
    <w:rsid w:val="004319F9"/>
    <w:rsid w:val="004320BD"/>
    <w:rsid w:val="00432133"/>
    <w:rsid w:val="0043238E"/>
    <w:rsid w:val="004324DE"/>
    <w:rsid w:val="004333F1"/>
    <w:rsid w:val="00433AEF"/>
    <w:rsid w:val="00433F8E"/>
    <w:rsid w:val="00435C34"/>
    <w:rsid w:val="0043782C"/>
    <w:rsid w:val="004402CF"/>
    <w:rsid w:val="00441950"/>
    <w:rsid w:val="00443658"/>
    <w:rsid w:val="004442BD"/>
    <w:rsid w:val="004447DA"/>
    <w:rsid w:val="00444B6C"/>
    <w:rsid w:val="00445DAB"/>
    <w:rsid w:val="0044788F"/>
    <w:rsid w:val="00447B4A"/>
    <w:rsid w:val="0045031A"/>
    <w:rsid w:val="00450861"/>
    <w:rsid w:val="004508FF"/>
    <w:rsid w:val="00450AD3"/>
    <w:rsid w:val="004518F8"/>
    <w:rsid w:val="004519F8"/>
    <w:rsid w:val="004520E5"/>
    <w:rsid w:val="004521F6"/>
    <w:rsid w:val="00452304"/>
    <w:rsid w:val="0045363F"/>
    <w:rsid w:val="004540D0"/>
    <w:rsid w:val="0045474C"/>
    <w:rsid w:val="004600B6"/>
    <w:rsid w:val="0046072B"/>
    <w:rsid w:val="00460CF1"/>
    <w:rsid w:val="00462524"/>
    <w:rsid w:val="00462545"/>
    <w:rsid w:val="00463EFB"/>
    <w:rsid w:val="00463FB1"/>
    <w:rsid w:val="004661AD"/>
    <w:rsid w:val="004679A2"/>
    <w:rsid w:val="00471210"/>
    <w:rsid w:val="004719DD"/>
    <w:rsid w:val="00473683"/>
    <w:rsid w:val="00474046"/>
    <w:rsid w:val="00475423"/>
    <w:rsid w:val="00476A03"/>
    <w:rsid w:val="00476AE3"/>
    <w:rsid w:val="004773B6"/>
    <w:rsid w:val="00477615"/>
    <w:rsid w:val="00480385"/>
    <w:rsid w:val="0048059A"/>
    <w:rsid w:val="004812E2"/>
    <w:rsid w:val="00481793"/>
    <w:rsid w:val="004817E1"/>
    <w:rsid w:val="004817FD"/>
    <w:rsid w:val="00481B6F"/>
    <w:rsid w:val="00481CF8"/>
    <w:rsid w:val="00482315"/>
    <w:rsid w:val="00483300"/>
    <w:rsid w:val="00485B0D"/>
    <w:rsid w:val="00487FEF"/>
    <w:rsid w:val="00490B39"/>
    <w:rsid w:val="00490DFE"/>
    <w:rsid w:val="00491AF5"/>
    <w:rsid w:val="004920DA"/>
    <w:rsid w:val="004923C1"/>
    <w:rsid w:val="00492EEC"/>
    <w:rsid w:val="00493EAE"/>
    <w:rsid w:val="00494B33"/>
    <w:rsid w:val="004957AF"/>
    <w:rsid w:val="00496A3F"/>
    <w:rsid w:val="00496B3A"/>
    <w:rsid w:val="00497F95"/>
    <w:rsid w:val="004A05F7"/>
    <w:rsid w:val="004A1010"/>
    <w:rsid w:val="004A1259"/>
    <w:rsid w:val="004A191D"/>
    <w:rsid w:val="004A1A4E"/>
    <w:rsid w:val="004A25A1"/>
    <w:rsid w:val="004A2765"/>
    <w:rsid w:val="004A2A91"/>
    <w:rsid w:val="004A2C14"/>
    <w:rsid w:val="004A2E79"/>
    <w:rsid w:val="004A3C2C"/>
    <w:rsid w:val="004A4E7D"/>
    <w:rsid w:val="004A4F27"/>
    <w:rsid w:val="004A5337"/>
    <w:rsid w:val="004A5829"/>
    <w:rsid w:val="004A5AAC"/>
    <w:rsid w:val="004A6D09"/>
    <w:rsid w:val="004A7373"/>
    <w:rsid w:val="004A74B9"/>
    <w:rsid w:val="004A7AF4"/>
    <w:rsid w:val="004B04C9"/>
    <w:rsid w:val="004B1219"/>
    <w:rsid w:val="004B1ADB"/>
    <w:rsid w:val="004B2BF6"/>
    <w:rsid w:val="004B3B47"/>
    <w:rsid w:val="004B6615"/>
    <w:rsid w:val="004B6760"/>
    <w:rsid w:val="004B7833"/>
    <w:rsid w:val="004C05C1"/>
    <w:rsid w:val="004C0651"/>
    <w:rsid w:val="004C0DF4"/>
    <w:rsid w:val="004C119E"/>
    <w:rsid w:val="004C3C8F"/>
    <w:rsid w:val="004C5B18"/>
    <w:rsid w:val="004C6440"/>
    <w:rsid w:val="004C677E"/>
    <w:rsid w:val="004C683C"/>
    <w:rsid w:val="004D0C7F"/>
    <w:rsid w:val="004D0F66"/>
    <w:rsid w:val="004D2219"/>
    <w:rsid w:val="004D272F"/>
    <w:rsid w:val="004D279D"/>
    <w:rsid w:val="004D3940"/>
    <w:rsid w:val="004D493F"/>
    <w:rsid w:val="004D6A54"/>
    <w:rsid w:val="004D718F"/>
    <w:rsid w:val="004D73EF"/>
    <w:rsid w:val="004E04C2"/>
    <w:rsid w:val="004E073F"/>
    <w:rsid w:val="004E09C4"/>
    <w:rsid w:val="004E238C"/>
    <w:rsid w:val="004E292B"/>
    <w:rsid w:val="004E3B53"/>
    <w:rsid w:val="004E442E"/>
    <w:rsid w:val="004E4531"/>
    <w:rsid w:val="004E4D49"/>
    <w:rsid w:val="004E51C0"/>
    <w:rsid w:val="004E6D24"/>
    <w:rsid w:val="004E72A8"/>
    <w:rsid w:val="004F0835"/>
    <w:rsid w:val="004F0901"/>
    <w:rsid w:val="004F155B"/>
    <w:rsid w:val="004F3BBC"/>
    <w:rsid w:val="004F3C72"/>
    <w:rsid w:val="004F47E7"/>
    <w:rsid w:val="004F4F71"/>
    <w:rsid w:val="004F5110"/>
    <w:rsid w:val="004F575A"/>
    <w:rsid w:val="004F64B6"/>
    <w:rsid w:val="004F714C"/>
    <w:rsid w:val="004F7805"/>
    <w:rsid w:val="004F7990"/>
    <w:rsid w:val="0050003E"/>
    <w:rsid w:val="005001DD"/>
    <w:rsid w:val="00500477"/>
    <w:rsid w:val="005004BD"/>
    <w:rsid w:val="00502EC8"/>
    <w:rsid w:val="0050482E"/>
    <w:rsid w:val="00504A2B"/>
    <w:rsid w:val="0050563D"/>
    <w:rsid w:val="00505702"/>
    <w:rsid w:val="005065FE"/>
    <w:rsid w:val="0050678F"/>
    <w:rsid w:val="00506B5C"/>
    <w:rsid w:val="00507EC0"/>
    <w:rsid w:val="00510D30"/>
    <w:rsid w:val="00510E53"/>
    <w:rsid w:val="00511C4F"/>
    <w:rsid w:val="00511D16"/>
    <w:rsid w:val="00512A38"/>
    <w:rsid w:val="00512DD2"/>
    <w:rsid w:val="0051373C"/>
    <w:rsid w:val="005138BE"/>
    <w:rsid w:val="00514082"/>
    <w:rsid w:val="005154B6"/>
    <w:rsid w:val="00515DBE"/>
    <w:rsid w:val="005165CC"/>
    <w:rsid w:val="00516AF8"/>
    <w:rsid w:val="00520022"/>
    <w:rsid w:val="005207E5"/>
    <w:rsid w:val="00520A38"/>
    <w:rsid w:val="00521240"/>
    <w:rsid w:val="0052167B"/>
    <w:rsid w:val="00521A1E"/>
    <w:rsid w:val="005256E9"/>
    <w:rsid w:val="005259D8"/>
    <w:rsid w:val="00525B1F"/>
    <w:rsid w:val="005274E3"/>
    <w:rsid w:val="005279AC"/>
    <w:rsid w:val="005300A5"/>
    <w:rsid w:val="00530A2E"/>
    <w:rsid w:val="0053186F"/>
    <w:rsid w:val="00531D47"/>
    <w:rsid w:val="00531FD8"/>
    <w:rsid w:val="005325B2"/>
    <w:rsid w:val="005347F5"/>
    <w:rsid w:val="00536117"/>
    <w:rsid w:val="00536DFE"/>
    <w:rsid w:val="00536EE0"/>
    <w:rsid w:val="00537CBB"/>
    <w:rsid w:val="0054320F"/>
    <w:rsid w:val="005435AC"/>
    <w:rsid w:val="00544E96"/>
    <w:rsid w:val="005462A5"/>
    <w:rsid w:val="00552F44"/>
    <w:rsid w:val="0055341C"/>
    <w:rsid w:val="005540E3"/>
    <w:rsid w:val="005554F4"/>
    <w:rsid w:val="0055593D"/>
    <w:rsid w:val="00555A06"/>
    <w:rsid w:val="00555C21"/>
    <w:rsid w:val="00556275"/>
    <w:rsid w:val="00556EF7"/>
    <w:rsid w:val="005571EE"/>
    <w:rsid w:val="0055725C"/>
    <w:rsid w:val="00561AB0"/>
    <w:rsid w:val="00561E96"/>
    <w:rsid w:val="005623D2"/>
    <w:rsid w:val="00565821"/>
    <w:rsid w:val="00565A85"/>
    <w:rsid w:val="00566076"/>
    <w:rsid w:val="005668B6"/>
    <w:rsid w:val="00567627"/>
    <w:rsid w:val="005706A9"/>
    <w:rsid w:val="00571330"/>
    <w:rsid w:val="0057171E"/>
    <w:rsid w:val="00571CE5"/>
    <w:rsid w:val="0057229B"/>
    <w:rsid w:val="00572380"/>
    <w:rsid w:val="00572403"/>
    <w:rsid w:val="005730A7"/>
    <w:rsid w:val="0057341E"/>
    <w:rsid w:val="00574084"/>
    <w:rsid w:val="00574557"/>
    <w:rsid w:val="00575FAA"/>
    <w:rsid w:val="005762ED"/>
    <w:rsid w:val="0057686A"/>
    <w:rsid w:val="005770A3"/>
    <w:rsid w:val="00577AD2"/>
    <w:rsid w:val="005805CA"/>
    <w:rsid w:val="005811C8"/>
    <w:rsid w:val="0058125B"/>
    <w:rsid w:val="005821D3"/>
    <w:rsid w:val="00582669"/>
    <w:rsid w:val="00583DAB"/>
    <w:rsid w:val="0058462C"/>
    <w:rsid w:val="00584E18"/>
    <w:rsid w:val="00586120"/>
    <w:rsid w:val="005864CC"/>
    <w:rsid w:val="005866DC"/>
    <w:rsid w:val="00586AC0"/>
    <w:rsid w:val="0059035B"/>
    <w:rsid w:val="00590BB3"/>
    <w:rsid w:val="00591703"/>
    <w:rsid w:val="00593F04"/>
    <w:rsid w:val="00595222"/>
    <w:rsid w:val="0059605C"/>
    <w:rsid w:val="0059758A"/>
    <w:rsid w:val="005A17DE"/>
    <w:rsid w:val="005A1D57"/>
    <w:rsid w:val="005A29D3"/>
    <w:rsid w:val="005A3578"/>
    <w:rsid w:val="005A3AAD"/>
    <w:rsid w:val="005A3BAE"/>
    <w:rsid w:val="005A3F51"/>
    <w:rsid w:val="005A43D8"/>
    <w:rsid w:val="005A6BD9"/>
    <w:rsid w:val="005A7485"/>
    <w:rsid w:val="005A7A0A"/>
    <w:rsid w:val="005B24E3"/>
    <w:rsid w:val="005B2C07"/>
    <w:rsid w:val="005B4813"/>
    <w:rsid w:val="005B4F3D"/>
    <w:rsid w:val="005B58B1"/>
    <w:rsid w:val="005B6FAA"/>
    <w:rsid w:val="005B77CB"/>
    <w:rsid w:val="005C011A"/>
    <w:rsid w:val="005C01F4"/>
    <w:rsid w:val="005C0546"/>
    <w:rsid w:val="005C1F0D"/>
    <w:rsid w:val="005C385A"/>
    <w:rsid w:val="005C6F31"/>
    <w:rsid w:val="005C7BF3"/>
    <w:rsid w:val="005D129F"/>
    <w:rsid w:val="005D16DE"/>
    <w:rsid w:val="005D1860"/>
    <w:rsid w:val="005D19FE"/>
    <w:rsid w:val="005D3B6B"/>
    <w:rsid w:val="005D42F3"/>
    <w:rsid w:val="005D448C"/>
    <w:rsid w:val="005D4B91"/>
    <w:rsid w:val="005D6523"/>
    <w:rsid w:val="005D712C"/>
    <w:rsid w:val="005D766D"/>
    <w:rsid w:val="005D76D7"/>
    <w:rsid w:val="005D7A12"/>
    <w:rsid w:val="005D7E1D"/>
    <w:rsid w:val="005E05A0"/>
    <w:rsid w:val="005E21A5"/>
    <w:rsid w:val="005E2DE0"/>
    <w:rsid w:val="005E39E0"/>
    <w:rsid w:val="005E411B"/>
    <w:rsid w:val="005E6429"/>
    <w:rsid w:val="005E778D"/>
    <w:rsid w:val="005E7802"/>
    <w:rsid w:val="005E7E10"/>
    <w:rsid w:val="005F15FE"/>
    <w:rsid w:val="005F1AAA"/>
    <w:rsid w:val="005F1C94"/>
    <w:rsid w:val="005F24F9"/>
    <w:rsid w:val="005F500B"/>
    <w:rsid w:val="005F5BC7"/>
    <w:rsid w:val="005F62CE"/>
    <w:rsid w:val="005F6333"/>
    <w:rsid w:val="005F687E"/>
    <w:rsid w:val="005F6CF0"/>
    <w:rsid w:val="0060402E"/>
    <w:rsid w:val="006048D5"/>
    <w:rsid w:val="00605A06"/>
    <w:rsid w:val="00605B8B"/>
    <w:rsid w:val="00606828"/>
    <w:rsid w:val="00606C88"/>
    <w:rsid w:val="0061116C"/>
    <w:rsid w:val="00611C8A"/>
    <w:rsid w:val="00611F8D"/>
    <w:rsid w:val="00613FBF"/>
    <w:rsid w:val="00614063"/>
    <w:rsid w:val="00614649"/>
    <w:rsid w:val="006149F3"/>
    <w:rsid w:val="0061504E"/>
    <w:rsid w:val="006159BD"/>
    <w:rsid w:val="00620A6B"/>
    <w:rsid w:val="00621346"/>
    <w:rsid w:val="00621DBE"/>
    <w:rsid w:val="00625D02"/>
    <w:rsid w:val="006269A7"/>
    <w:rsid w:val="00627D0E"/>
    <w:rsid w:val="00631F21"/>
    <w:rsid w:val="006323DB"/>
    <w:rsid w:val="006341E2"/>
    <w:rsid w:val="0063604A"/>
    <w:rsid w:val="00636525"/>
    <w:rsid w:val="00637A00"/>
    <w:rsid w:val="006403B3"/>
    <w:rsid w:val="00640791"/>
    <w:rsid w:val="00641342"/>
    <w:rsid w:val="006420A3"/>
    <w:rsid w:val="00643E81"/>
    <w:rsid w:val="00643ED8"/>
    <w:rsid w:val="00645677"/>
    <w:rsid w:val="006456AC"/>
    <w:rsid w:val="00645FAB"/>
    <w:rsid w:val="00646E3E"/>
    <w:rsid w:val="00647199"/>
    <w:rsid w:val="00652710"/>
    <w:rsid w:val="0065603B"/>
    <w:rsid w:val="0065717D"/>
    <w:rsid w:val="00657534"/>
    <w:rsid w:val="00657571"/>
    <w:rsid w:val="00661148"/>
    <w:rsid w:val="00661D06"/>
    <w:rsid w:val="00662E07"/>
    <w:rsid w:val="006634E9"/>
    <w:rsid w:val="00663867"/>
    <w:rsid w:val="00663DCF"/>
    <w:rsid w:val="00663FDC"/>
    <w:rsid w:val="006656D4"/>
    <w:rsid w:val="00665D3B"/>
    <w:rsid w:val="00666751"/>
    <w:rsid w:val="0066716C"/>
    <w:rsid w:val="00672422"/>
    <w:rsid w:val="00672E86"/>
    <w:rsid w:val="0067304A"/>
    <w:rsid w:val="0067422F"/>
    <w:rsid w:val="0067787E"/>
    <w:rsid w:val="00677BF6"/>
    <w:rsid w:val="00677DC3"/>
    <w:rsid w:val="00677E6A"/>
    <w:rsid w:val="00682934"/>
    <w:rsid w:val="006834C5"/>
    <w:rsid w:val="006842AC"/>
    <w:rsid w:val="00684EBF"/>
    <w:rsid w:val="00685F44"/>
    <w:rsid w:val="006862C3"/>
    <w:rsid w:val="006865DC"/>
    <w:rsid w:val="0069011B"/>
    <w:rsid w:val="00692197"/>
    <w:rsid w:val="006939C9"/>
    <w:rsid w:val="00693BE3"/>
    <w:rsid w:val="006943BA"/>
    <w:rsid w:val="00696743"/>
    <w:rsid w:val="006A00C4"/>
    <w:rsid w:val="006A075B"/>
    <w:rsid w:val="006A1ED1"/>
    <w:rsid w:val="006A25F4"/>
    <w:rsid w:val="006A2656"/>
    <w:rsid w:val="006A3212"/>
    <w:rsid w:val="006A4890"/>
    <w:rsid w:val="006A4DA6"/>
    <w:rsid w:val="006A5329"/>
    <w:rsid w:val="006A597E"/>
    <w:rsid w:val="006A6B47"/>
    <w:rsid w:val="006A7539"/>
    <w:rsid w:val="006B07C8"/>
    <w:rsid w:val="006B14D2"/>
    <w:rsid w:val="006B21AA"/>
    <w:rsid w:val="006B25E8"/>
    <w:rsid w:val="006B2F81"/>
    <w:rsid w:val="006B2FDE"/>
    <w:rsid w:val="006B3054"/>
    <w:rsid w:val="006B3A69"/>
    <w:rsid w:val="006B51B8"/>
    <w:rsid w:val="006B54EB"/>
    <w:rsid w:val="006B5BF2"/>
    <w:rsid w:val="006B65EF"/>
    <w:rsid w:val="006B66DE"/>
    <w:rsid w:val="006B6763"/>
    <w:rsid w:val="006B691E"/>
    <w:rsid w:val="006B698A"/>
    <w:rsid w:val="006B6E42"/>
    <w:rsid w:val="006C0A69"/>
    <w:rsid w:val="006C0AC0"/>
    <w:rsid w:val="006C13C0"/>
    <w:rsid w:val="006C42DF"/>
    <w:rsid w:val="006C598B"/>
    <w:rsid w:val="006C5A68"/>
    <w:rsid w:val="006C74A5"/>
    <w:rsid w:val="006C7584"/>
    <w:rsid w:val="006D2027"/>
    <w:rsid w:val="006D28F9"/>
    <w:rsid w:val="006D2AB6"/>
    <w:rsid w:val="006D2EEF"/>
    <w:rsid w:val="006D34CC"/>
    <w:rsid w:val="006D458E"/>
    <w:rsid w:val="006D49DA"/>
    <w:rsid w:val="006D5F48"/>
    <w:rsid w:val="006D6378"/>
    <w:rsid w:val="006D6BBE"/>
    <w:rsid w:val="006D7CB7"/>
    <w:rsid w:val="006E119A"/>
    <w:rsid w:val="006E137F"/>
    <w:rsid w:val="006E14CD"/>
    <w:rsid w:val="006E175E"/>
    <w:rsid w:val="006E18A1"/>
    <w:rsid w:val="006E3F71"/>
    <w:rsid w:val="006E4015"/>
    <w:rsid w:val="006E4046"/>
    <w:rsid w:val="006E505F"/>
    <w:rsid w:val="006E5BF9"/>
    <w:rsid w:val="006E60D1"/>
    <w:rsid w:val="006E6D29"/>
    <w:rsid w:val="006E7239"/>
    <w:rsid w:val="006F02C4"/>
    <w:rsid w:val="006F17CA"/>
    <w:rsid w:val="006F1EC8"/>
    <w:rsid w:val="006F21DC"/>
    <w:rsid w:val="006F4023"/>
    <w:rsid w:val="006F6834"/>
    <w:rsid w:val="006F6C6B"/>
    <w:rsid w:val="006F6CDF"/>
    <w:rsid w:val="006F7651"/>
    <w:rsid w:val="006F77BA"/>
    <w:rsid w:val="00700119"/>
    <w:rsid w:val="00701348"/>
    <w:rsid w:val="007026C0"/>
    <w:rsid w:val="00702C5D"/>
    <w:rsid w:val="007034D0"/>
    <w:rsid w:val="00703AA1"/>
    <w:rsid w:val="0070426C"/>
    <w:rsid w:val="00704F01"/>
    <w:rsid w:val="007051BE"/>
    <w:rsid w:val="00705629"/>
    <w:rsid w:val="007104AD"/>
    <w:rsid w:val="00711494"/>
    <w:rsid w:val="00711A31"/>
    <w:rsid w:val="00711D86"/>
    <w:rsid w:val="00713962"/>
    <w:rsid w:val="00714C8D"/>
    <w:rsid w:val="00714FD8"/>
    <w:rsid w:val="0071545E"/>
    <w:rsid w:val="00715869"/>
    <w:rsid w:val="0071612E"/>
    <w:rsid w:val="00717134"/>
    <w:rsid w:val="00720F36"/>
    <w:rsid w:val="007210FB"/>
    <w:rsid w:val="00721EDE"/>
    <w:rsid w:val="007222D5"/>
    <w:rsid w:val="007231FE"/>
    <w:rsid w:val="0072431D"/>
    <w:rsid w:val="00724962"/>
    <w:rsid w:val="00726815"/>
    <w:rsid w:val="00730AF8"/>
    <w:rsid w:val="0073223D"/>
    <w:rsid w:val="0073362E"/>
    <w:rsid w:val="00733829"/>
    <w:rsid w:val="00734098"/>
    <w:rsid w:val="00734E1B"/>
    <w:rsid w:val="0073509E"/>
    <w:rsid w:val="007366CD"/>
    <w:rsid w:val="00737E0E"/>
    <w:rsid w:val="00740492"/>
    <w:rsid w:val="00740F9D"/>
    <w:rsid w:val="00742E99"/>
    <w:rsid w:val="00743107"/>
    <w:rsid w:val="00743407"/>
    <w:rsid w:val="007436E2"/>
    <w:rsid w:val="00744651"/>
    <w:rsid w:val="00745941"/>
    <w:rsid w:val="0075060B"/>
    <w:rsid w:val="007507DA"/>
    <w:rsid w:val="007510AD"/>
    <w:rsid w:val="00751BBE"/>
    <w:rsid w:val="00752B34"/>
    <w:rsid w:val="007530BA"/>
    <w:rsid w:val="00753226"/>
    <w:rsid w:val="00753472"/>
    <w:rsid w:val="0075359D"/>
    <w:rsid w:val="00754E2F"/>
    <w:rsid w:val="007555C5"/>
    <w:rsid w:val="007555CE"/>
    <w:rsid w:val="00755B89"/>
    <w:rsid w:val="00756E74"/>
    <w:rsid w:val="0075721B"/>
    <w:rsid w:val="007577A5"/>
    <w:rsid w:val="00760197"/>
    <w:rsid w:val="007613DF"/>
    <w:rsid w:val="00761908"/>
    <w:rsid w:val="00761A64"/>
    <w:rsid w:val="007629F1"/>
    <w:rsid w:val="00762F24"/>
    <w:rsid w:val="00763528"/>
    <w:rsid w:val="00763DE6"/>
    <w:rsid w:val="007654C9"/>
    <w:rsid w:val="00766E3C"/>
    <w:rsid w:val="00767598"/>
    <w:rsid w:val="007728C9"/>
    <w:rsid w:val="00772F0E"/>
    <w:rsid w:val="00773755"/>
    <w:rsid w:val="00773B04"/>
    <w:rsid w:val="00773D3E"/>
    <w:rsid w:val="0077406D"/>
    <w:rsid w:val="0077611E"/>
    <w:rsid w:val="00776413"/>
    <w:rsid w:val="007801A4"/>
    <w:rsid w:val="00784691"/>
    <w:rsid w:val="00784739"/>
    <w:rsid w:val="00784B95"/>
    <w:rsid w:val="007853A4"/>
    <w:rsid w:val="0078542C"/>
    <w:rsid w:val="00785733"/>
    <w:rsid w:val="007861D7"/>
    <w:rsid w:val="00786964"/>
    <w:rsid w:val="00786D59"/>
    <w:rsid w:val="00786EA6"/>
    <w:rsid w:val="00786EEF"/>
    <w:rsid w:val="00787A28"/>
    <w:rsid w:val="00790418"/>
    <w:rsid w:val="00790645"/>
    <w:rsid w:val="007906F9"/>
    <w:rsid w:val="00790B1F"/>
    <w:rsid w:val="00791178"/>
    <w:rsid w:val="0079152C"/>
    <w:rsid w:val="007920DF"/>
    <w:rsid w:val="0079359B"/>
    <w:rsid w:val="0079670E"/>
    <w:rsid w:val="007974D9"/>
    <w:rsid w:val="007A0180"/>
    <w:rsid w:val="007A255F"/>
    <w:rsid w:val="007A2B1B"/>
    <w:rsid w:val="007A2EFD"/>
    <w:rsid w:val="007A3A81"/>
    <w:rsid w:val="007A46A5"/>
    <w:rsid w:val="007A602D"/>
    <w:rsid w:val="007A6218"/>
    <w:rsid w:val="007A632C"/>
    <w:rsid w:val="007B005B"/>
    <w:rsid w:val="007B09DD"/>
    <w:rsid w:val="007B0E02"/>
    <w:rsid w:val="007B158F"/>
    <w:rsid w:val="007B1FBC"/>
    <w:rsid w:val="007B22C1"/>
    <w:rsid w:val="007B387F"/>
    <w:rsid w:val="007B4068"/>
    <w:rsid w:val="007B5341"/>
    <w:rsid w:val="007B6B1F"/>
    <w:rsid w:val="007C1769"/>
    <w:rsid w:val="007C3291"/>
    <w:rsid w:val="007C3612"/>
    <w:rsid w:val="007C48E4"/>
    <w:rsid w:val="007C48F6"/>
    <w:rsid w:val="007C4AFB"/>
    <w:rsid w:val="007C541A"/>
    <w:rsid w:val="007C6B4D"/>
    <w:rsid w:val="007C7D68"/>
    <w:rsid w:val="007D037A"/>
    <w:rsid w:val="007D17C8"/>
    <w:rsid w:val="007D215E"/>
    <w:rsid w:val="007D2547"/>
    <w:rsid w:val="007D261B"/>
    <w:rsid w:val="007D294C"/>
    <w:rsid w:val="007D3163"/>
    <w:rsid w:val="007D43EE"/>
    <w:rsid w:val="007D473B"/>
    <w:rsid w:val="007D4D40"/>
    <w:rsid w:val="007D4E2C"/>
    <w:rsid w:val="007D5A1E"/>
    <w:rsid w:val="007D7C64"/>
    <w:rsid w:val="007E0069"/>
    <w:rsid w:val="007E0526"/>
    <w:rsid w:val="007E0F04"/>
    <w:rsid w:val="007E17F8"/>
    <w:rsid w:val="007E2842"/>
    <w:rsid w:val="007E3455"/>
    <w:rsid w:val="007E34D1"/>
    <w:rsid w:val="007E48CB"/>
    <w:rsid w:val="007E527D"/>
    <w:rsid w:val="007E5B35"/>
    <w:rsid w:val="007E7528"/>
    <w:rsid w:val="007F004A"/>
    <w:rsid w:val="007F07A7"/>
    <w:rsid w:val="007F08B4"/>
    <w:rsid w:val="007F095B"/>
    <w:rsid w:val="007F0B08"/>
    <w:rsid w:val="007F0EB0"/>
    <w:rsid w:val="007F1E3E"/>
    <w:rsid w:val="007F21C2"/>
    <w:rsid w:val="007F2BB8"/>
    <w:rsid w:val="007F3317"/>
    <w:rsid w:val="007F73E6"/>
    <w:rsid w:val="007F74E7"/>
    <w:rsid w:val="007F768F"/>
    <w:rsid w:val="007F7869"/>
    <w:rsid w:val="008002B0"/>
    <w:rsid w:val="00800CCE"/>
    <w:rsid w:val="00800F28"/>
    <w:rsid w:val="0080145B"/>
    <w:rsid w:val="008016F0"/>
    <w:rsid w:val="008032B8"/>
    <w:rsid w:val="00805913"/>
    <w:rsid w:val="00805B45"/>
    <w:rsid w:val="008122AE"/>
    <w:rsid w:val="00813C9A"/>
    <w:rsid w:val="0081499E"/>
    <w:rsid w:val="00816859"/>
    <w:rsid w:val="00817B8D"/>
    <w:rsid w:val="0082055E"/>
    <w:rsid w:val="00820EC4"/>
    <w:rsid w:val="008213C4"/>
    <w:rsid w:val="00821C20"/>
    <w:rsid w:val="0082265E"/>
    <w:rsid w:val="00822C3F"/>
    <w:rsid w:val="00824325"/>
    <w:rsid w:val="00824A31"/>
    <w:rsid w:val="008263C8"/>
    <w:rsid w:val="00827375"/>
    <w:rsid w:val="0082777C"/>
    <w:rsid w:val="008300D5"/>
    <w:rsid w:val="008301A6"/>
    <w:rsid w:val="0083060C"/>
    <w:rsid w:val="00830B0B"/>
    <w:rsid w:val="00831C45"/>
    <w:rsid w:val="00831DF6"/>
    <w:rsid w:val="00832A8B"/>
    <w:rsid w:val="00832C79"/>
    <w:rsid w:val="00833072"/>
    <w:rsid w:val="00836387"/>
    <w:rsid w:val="008365F1"/>
    <w:rsid w:val="008374EC"/>
    <w:rsid w:val="008379A7"/>
    <w:rsid w:val="00837DF1"/>
    <w:rsid w:val="00840687"/>
    <w:rsid w:val="00840EAC"/>
    <w:rsid w:val="00841A0C"/>
    <w:rsid w:val="008427F1"/>
    <w:rsid w:val="00842F50"/>
    <w:rsid w:val="008446F6"/>
    <w:rsid w:val="00845152"/>
    <w:rsid w:val="00846245"/>
    <w:rsid w:val="00847A31"/>
    <w:rsid w:val="008500BB"/>
    <w:rsid w:val="00851EAC"/>
    <w:rsid w:val="0085247F"/>
    <w:rsid w:val="00852884"/>
    <w:rsid w:val="008532B6"/>
    <w:rsid w:val="00853494"/>
    <w:rsid w:val="00853F52"/>
    <w:rsid w:val="008546D9"/>
    <w:rsid w:val="0085474B"/>
    <w:rsid w:val="00855317"/>
    <w:rsid w:val="008557B2"/>
    <w:rsid w:val="008558BB"/>
    <w:rsid w:val="00855DFD"/>
    <w:rsid w:val="00857CB5"/>
    <w:rsid w:val="00860205"/>
    <w:rsid w:val="00860A43"/>
    <w:rsid w:val="00860B53"/>
    <w:rsid w:val="00860CF8"/>
    <w:rsid w:val="00862136"/>
    <w:rsid w:val="00862AF0"/>
    <w:rsid w:val="00863577"/>
    <w:rsid w:val="008637C0"/>
    <w:rsid w:val="00864F55"/>
    <w:rsid w:val="008655C7"/>
    <w:rsid w:val="008659C5"/>
    <w:rsid w:val="0086772F"/>
    <w:rsid w:val="00870216"/>
    <w:rsid w:val="0087139B"/>
    <w:rsid w:val="00871EB9"/>
    <w:rsid w:val="0087227A"/>
    <w:rsid w:val="0087443C"/>
    <w:rsid w:val="00874E41"/>
    <w:rsid w:val="00875B4F"/>
    <w:rsid w:val="00877BCD"/>
    <w:rsid w:val="008800D5"/>
    <w:rsid w:val="008805B9"/>
    <w:rsid w:val="00880CBA"/>
    <w:rsid w:val="00882FE1"/>
    <w:rsid w:val="00883AC8"/>
    <w:rsid w:val="0088405E"/>
    <w:rsid w:val="00884322"/>
    <w:rsid w:val="008843EB"/>
    <w:rsid w:val="00884623"/>
    <w:rsid w:val="008849BC"/>
    <w:rsid w:val="008865C5"/>
    <w:rsid w:val="008865D9"/>
    <w:rsid w:val="0088663A"/>
    <w:rsid w:val="00886803"/>
    <w:rsid w:val="0088796A"/>
    <w:rsid w:val="00890C60"/>
    <w:rsid w:val="00891CE7"/>
    <w:rsid w:val="00892B00"/>
    <w:rsid w:val="00892F34"/>
    <w:rsid w:val="008933E5"/>
    <w:rsid w:val="00893D04"/>
    <w:rsid w:val="00893E8B"/>
    <w:rsid w:val="0089491C"/>
    <w:rsid w:val="0089613A"/>
    <w:rsid w:val="00897337"/>
    <w:rsid w:val="008979E6"/>
    <w:rsid w:val="00897A8B"/>
    <w:rsid w:val="008A1933"/>
    <w:rsid w:val="008A197D"/>
    <w:rsid w:val="008A2243"/>
    <w:rsid w:val="008A3886"/>
    <w:rsid w:val="008A59D6"/>
    <w:rsid w:val="008A719A"/>
    <w:rsid w:val="008A79E0"/>
    <w:rsid w:val="008B0CA0"/>
    <w:rsid w:val="008B0E9C"/>
    <w:rsid w:val="008B3241"/>
    <w:rsid w:val="008B38D2"/>
    <w:rsid w:val="008B50C2"/>
    <w:rsid w:val="008B5205"/>
    <w:rsid w:val="008B5C02"/>
    <w:rsid w:val="008B76C3"/>
    <w:rsid w:val="008B78EE"/>
    <w:rsid w:val="008C0F3D"/>
    <w:rsid w:val="008C0FA6"/>
    <w:rsid w:val="008C1975"/>
    <w:rsid w:val="008C215C"/>
    <w:rsid w:val="008C2309"/>
    <w:rsid w:val="008C78CD"/>
    <w:rsid w:val="008D02DF"/>
    <w:rsid w:val="008D0368"/>
    <w:rsid w:val="008D0B61"/>
    <w:rsid w:val="008D242F"/>
    <w:rsid w:val="008D247D"/>
    <w:rsid w:val="008D2F07"/>
    <w:rsid w:val="008D3F1A"/>
    <w:rsid w:val="008D493B"/>
    <w:rsid w:val="008D4B96"/>
    <w:rsid w:val="008D5079"/>
    <w:rsid w:val="008D50FF"/>
    <w:rsid w:val="008D51D5"/>
    <w:rsid w:val="008D6092"/>
    <w:rsid w:val="008D63E3"/>
    <w:rsid w:val="008D674D"/>
    <w:rsid w:val="008D67C3"/>
    <w:rsid w:val="008D6F1E"/>
    <w:rsid w:val="008E05CB"/>
    <w:rsid w:val="008E14FD"/>
    <w:rsid w:val="008E26A9"/>
    <w:rsid w:val="008E26D9"/>
    <w:rsid w:val="008E4989"/>
    <w:rsid w:val="008E5D18"/>
    <w:rsid w:val="008E6AD3"/>
    <w:rsid w:val="008E6D98"/>
    <w:rsid w:val="008E7512"/>
    <w:rsid w:val="008E79C3"/>
    <w:rsid w:val="008E7B4D"/>
    <w:rsid w:val="008E7B58"/>
    <w:rsid w:val="008F1BB6"/>
    <w:rsid w:val="008F220B"/>
    <w:rsid w:val="008F331E"/>
    <w:rsid w:val="008F3BA2"/>
    <w:rsid w:val="008F42B4"/>
    <w:rsid w:val="008F509A"/>
    <w:rsid w:val="008F537C"/>
    <w:rsid w:val="008F53FA"/>
    <w:rsid w:val="008F5BCA"/>
    <w:rsid w:val="008F61F3"/>
    <w:rsid w:val="008F6B1E"/>
    <w:rsid w:val="008F6E83"/>
    <w:rsid w:val="0090109E"/>
    <w:rsid w:val="00901D88"/>
    <w:rsid w:val="0090258C"/>
    <w:rsid w:val="009029BB"/>
    <w:rsid w:val="0090341B"/>
    <w:rsid w:val="00904587"/>
    <w:rsid w:val="00906C5C"/>
    <w:rsid w:val="00910AA9"/>
    <w:rsid w:val="00911B2F"/>
    <w:rsid w:val="00912180"/>
    <w:rsid w:val="00912610"/>
    <w:rsid w:val="00912815"/>
    <w:rsid w:val="009134D2"/>
    <w:rsid w:val="009144B2"/>
    <w:rsid w:val="00914721"/>
    <w:rsid w:val="009174ED"/>
    <w:rsid w:val="00920B90"/>
    <w:rsid w:val="00922DCE"/>
    <w:rsid w:val="009240BE"/>
    <w:rsid w:val="0092523A"/>
    <w:rsid w:val="00925D62"/>
    <w:rsid w:val="009265CF"/>
    <w:rsid w:val="0092664E"/>
    <w:rsid w:val="00930C5B"/>
    <w:rsid w:val="00931D64"/>
    <w:rsid w:val="0093214D"/>
    <w:rsid w:val="009325F1"/>
    <w:rsid w:val="00933A43"/>
    <w:rsid w:val="009343FB"/>
    <w:rsid w:val="009359F4"/>
    <w:rsid w:val="00936395"/>
    <w:rsid w:val="009369D9"/>
    <w:rsid w:val="00936C13"/>
    <w:rsid w:val="009374A5"/>
    <w:rsid w:val="00937617"/>
    <w:rsid w:val="00937BDF"/>
    <w:rsid w:val="00940C55"/>
    <w:rsid w:val="0094113B"/>
    <w:rsid w:val="009413FE"/>
    <w:rsid w:val="0094273C"/>
    <w:rsid w:val="009434EC"/>
    <w:rsid w:val="00943816"/>
    <w:rsid w:val="00945806"/>
    <w:rsid w:val="00947B5C"/>
    <w:rsid w:val="00950069"/>
    <w:rsid w:val="009509BE"/>
    <w:rsid w:val="00952219"/>
    <w:rsid w:val="00955AE9"/>
    <w:rsid w:val="00955CF6"/>
    <w:rsid w:val="00957DB0"/>
    <w:rsid w:val="00960B9A"/>
    <w:rsid w:val="00960ED1"/>
    <w:rsid w:val="00961328"/>
    <w:rsid w:val="00961712"/>
    <w:rsid w:val="00962156"/>
    <w:rsid w:val="009621E4"/>
    <w:rsid w:val="00962CB9"/>
    <w:rsid w:val="009637D7"/>
    <w:rsid w:val="00963FE8"/>
    <w:rsid w:val="009651A5"/>
    <w:rsid w:val="0097095C"/>
    <w:rsid w:val="009714E0"/>
    <w:rsid w:val="009716C0"/>
    <w:rsid w:val="009717C7"/>
    <w:rsid w:val="009719CB"/>
    <w:rsid w:val="009719F9"/>
    <w:rsid w:val="00971F27"/>
    <w:rsid w:val="00971F7E"/>
    <w:rsid w:val="00972B95"/>
    <w:rsid w:val="00972BD7"/>
    <w:rsid w:val="00972F17"/>
    <w:rsid w:val="00974177"/>
    <w:rsid w:val="00976311"/>
    <w:rsid w:val="00976512"/>
    <w:rsid w:val="00977AF6"/>
    <w:rsid w:val="00980CE0"/>
    <w:rsid w:val="009815F7"/>
    <w:rsid w:val="00981A10"/>
    <w:rsid w:val="00982928"/>
    <w:rsid w:val="00982B15"/>
    <w:rsid w:val="009830C4"/>
    <w:rsid w:val="009833B2"/>
    <w:rsid w:val="0098561F"/>
    <w:rsid w:val="00985654"/>
    <w:rsid w:val="00985E48"/>
    <w:rsid w:val="00985F3A"/>
    <w:rsid w:val="00985F86"/>
    <w:rsid w:val="00986615"/>
    <w:rsid w:val="009866AD"/>
    <w:rsid w:val="009877DC"/>
    <w:rsid w:val="00987AAF"/>
    <w:rsid w:val="00990954"/>
    <w:rsid w:val="0099102C"/>
    <w:rsid w:val="0099356D"/>
    <w:rsid w:val="00995158"/>
    <w:rsid w:val="009959F7"/>
    <w:rsid w:val="009960BF"/>
    <w:rsid w:val="009A0635"/>
    <w:rsid w:val="009A2A67"/>
    <w:rsid w:val="009A2C33"/>
    <w:rsid w:val="009A33B1"/>
    <w:rsid w:val="009A3535"/>
    <w:rsid w:val="009A3B17"/>
    <w:rsid w:val="009A3D9D"/>
    <w:rsid w:val="009A42B9"/>
    <w:rsid w:val="009A4AFC"/>
    <w:rsid w:val="009A4BF9"/>
    <w:rsid w:val="009A4D44"/>
    <w:rsid w:val="009A7B85"/>
    <w:rsid w:val="009A7F73"/>
    <w:rsid w:val="009B00AB"/>
    <w:rsid w:val="009B0A2A"/>
    <w:rsid w:val="009B0B82"/>
    <w:rsid w:val="009B241E"/>
    <w:rsid w:val="009B2520"/>
    <w:rsid w:val="009B2694"/>
    <w:rsid w:val="009B26AF"/>
    <w:rsid w:val="009B28A2"/>
    <w:rsid w:val="009B3764"/>
    <w:rsid w:val="009B4594"/>
    <w:rsid w:val="009B4A96"/>
    <w:rsid w:val="009B5AAE"/>
    <w:rsid w:val="009C1B1C"/>
    <w:rsid w:val="009C1C44"/>
    <w:rsid w:val="009C1C69"/>
    <w:rsid w:val="009C2473"/>
    <w:rsid w:val="009C28AC"/>
    <w:rsid w:val="009C33D4"/>
    <w:rsid w:val="009C4424"/>
    <w:rsid w:val="009C4F21"/>
    <w:rsid w:val="009C513B"/>
    <w:rsid w:val="009C559C"/>
    <w:rsid w:val="009C63A1"/>
    <w:rsid w:val="009D0A2A"/>
    <w:rsid w:val="009D1A89"/>
    <w:rsid w:val="009D1DB5"/>
    <w:rsid w:val="009D3F63"/>
    <w:rsid w:val="009D43AA"/>
    <w:rsid w:val="009D4FD8"/>
    <w:rsid w:val="009D506A"/>
    <w:rsid w:val="009D6399"/>
    <w:rsid w:val="009D690E"/>
    <w:rsid w:val="009D6D79"/>
    <w:rsid w:val="009D7712"/>
    <w:rsid w:val="009D7DD7"/>
    <w:rsid w:val="009D7E5C"/>
    <w:rsid w:val="009E0722"/>
    <w:rsid w:val="009E08C5"/>
    <w:rsid w:val="009E16BD"/>
    <w:rsid w:val="009E1C88"/>
    <w:rsid w:val="009E1DF4"/>
    <w:rsid w:val="009E3B4B"/>
    <w:rsid w:val="009E42C8"/>
    <w:rsid w:val="009E5910"/>
    <w:rsid w:val="009E5C60"/>
    <w:rsid w:val="009E681A"/>
    <w:rsid w:val="009F249B"/>
    <w:rsid w:val="009F3D5E"/>
    <w:rsid w:val="009F406A"/>
    <w:rsid w:val="009F51FE"/>
    <w:rsid w:val="009F5FC3"/>
    <w:rsid w:val="009F7291"/>
    <w:rsid w:val="00A0122D"/>
    <w:rsid w:val="00A0423C"/>
    <w:rsid w:val="00A0434B"/>
    <w:rsid w:val="00A04800"/>
    <w:rsid w:val="00A05629"/>
    <w:rsid w:val="00A05DD9"/>
    <w:rsid w:val="00A06B79"/>
    <w:rsid w:val="00A0728B"/>
    <w:rsid w:val="00A07680"/>
    <w:rsid w:val="00A07D12"/>
    <w:rsid w:val="00A11FCD"/>
    <w:rsid w:val="00A1237C"/>
    <w:rsid w:val="00A1279C"/>
    <w:rsid w:val="00A12976"/>
    <w:rsid w:val="00A12CA9"/>
    <w:rsid w:val="00A13B69"/>
    <w:rsid w:val="00A14B80"/>
    <w:rsid w:val="00A14E8C"/>
    <w:rsid w:val="00A153CB"/>
    <w:rsid w:val="00A16046"/>
    <w:rsid w:val="00A16C69"/>
    <w:rsid w:val="00A17B93"/>
    <w:rsid w:val="00A17D97"/>
    <w:rsid w:val="00A20935"/>
    <w:rsid w:val="00A21207"/>
    <w:rsid w:val="00A21BAA"/>
    <w:rsid w:val="00A21BF8"/>
    <w:rsid w:val="00A21DD4"/>
    <w:rsid w:val="00A223BB"/>
    <w:rsid w:val="00A22870"/>
    <w:rsid w:val="00A22D1C"/>
    <w:rsid w:val="00A22D24"/>
    <w:rsid w:val="00A23CAB"/>
    <w:rsid w:val="00A24026"/>
    <w:rsid w:val="00A257EC"/>
    <w:rsid w:val="00A25AE5"/>
    <w:rsid w:val="00A25F01"/>
    <w:rsid w:val="00A2653F"/>
    <w:rsid w:val="00A27336"/>
    <w:rsid w:val="00A2791F"/>
    <w:rsid w:val="00A27F61"/>
    <w:rsid w:val="00A3005C"/>
    <w:rsid w:val="00A30394"/>
    <w:rsid w:val="00A3270B"/>
    <w:rsid w:val="00A32D65"/>
    <w:rsid w:val="00A32F74"/>
    <w:rsid w:val="00A3309E"/>
    <w:rsid w:val="00A340BC"/>
    <w:rsid w:val="00A34B2E"/>
    <w:rsid w:val="00A34E09"/>
    <w:rsid w:val="00A3509D"/>
    <w:rsid w:val="00A3517B"/>
    <w:rsid w:val="00A377FD"/>
    <w:rsid w:val="00A37BC1"/>
    <w:rsid w:val="00A401BC"/>
    <w:rsid w:val="00A403E4"/>
    <w:rsid w:val="00A40CD5"/>
    <w:rsid w:val="00A40E18"/>
    <w:rsid w:val="00A42B82"/>
    <w:rsid w:val="00A43815"/>
    <w:rsid w:val="00A43853"/>
    <w:rsid w:val="00A43D54"/>
    <w:rsid w:val="00A43D69"/>
    <w:rsid w:val="00A44538"/>
    <w:rsid w:val="00A45336"/>
    <w:rsid w:val="00A45A13"/>
    <w:rsid w:val="00A4638B"/>
    <w:rsid w:val="00A463C7"/>
    <w:rsid w:val="00A468D2"/>
    <w:rsid w:val="00A46E70"/>
    <w:rsid w:val="00A5300D"/>
    <w:rsid w:val="00A534A6"/>
    <w:rsid w:val="00A5415A"/>
    <w:rsid w:val="00A553A5"/>
    <w:rsid w:val="00A568D6"/>
    <w:rsid w:val="00A56B35"/>
    <w:rsid w:val="00A57A4B"/>
    <w:rsid w:val="00A61430"/>
    <w:rsid w:val="00A622E7"/>
    <w:rsid w:val="00A63B05"/>
    <w:rsid w:val="00A63EFA"/>
    <w:rsid w:val="00A65E3C"/>
    <w:rsid w:val="00A675EB"/>
    <w:rsid w:val="00A67BC3"/>
    <w:rsid w:val="00A67EF0"/>
    <w:rsid w:val="00A70C2A"/>
    <w:rsid w:val="00A718A2"/>
    <w:rsid w:val="00A72775"/>
    <w:rsid w:val="00A72EAC"/>
    <w:rsid w:val="00A72EBA"/>
    <w:rsid w:val="00A736D9"/>
    <w:rsid w:val="00A74B25"/>
    <w:rsid w:val="00A74BA6"/>
    <w:rsid w:val="00A7527F"/>
    <w:rsid w:val="00A7563F"/>
    <w:rsid w:val="00A76118"/>
    <w:rsid w:val="00A76C5E"/>
    <w:rsid w:val="00A76F48"/>
    <w:rsid w:val="00A77395"/>
    <w:rsid w:val="00A775BD"/>
    <w:rsid w:val="00A779C7"/>
    <w:rsid w:val="00A80DD8"/>
    <w:rsid w:val="00A8168D"/>
    <w:rsid w:val="00A81760"/>
    <w:rsid w:val="00A82293"/>
    <w:rsid w:val="00A83943"/>
    <w:rsid w:val="00A83FC1"/>
    <w:rsid w:val="00A843E0"/>
    <w:rsid w:val="00A85099"/>
    <w:rsid w:val="00A85157"/>
    <w:rsid w:val="00A85BAD"/>
    <w:rsid w:val="00A86D2E"/>
    <w:rsid w:val="00A879DF"/>
    <w:rsid w:val="00A87FBF"/>
    <w:rsid w:val="00A904AA"/>
    <w:rsid w:val="00A9521F"/>
    <w:rsid w:val="00A95618"/>
    <w:rsid w:val="00A95625"/>
    <w:rsid w:val="00A95DBB"/>
    <w:rsid w:val="00A96132"/>
    <w:rsid w:val="00A96548"/>
    <w:rsid w:val="00A96EC0"/>
    <w:rsid w:val="00AA0174"/>
    <w:rsid w:val="00AA1B19"/>
    <w:rsid w:val="00AA1C20"/>
    <w:rsid w:val="00AA1EB7"/>
    <w:rsid w:val="00AA362A"/>
    <w:rsid w:val="00AA40AA"/>
    <w:rsid w:val="00AA432D"/>
    <w:rsid w:val="00AA4569"/>
    <w:rsid w:val="00AA58C5"/>
    <w:rsid w:val="00AA61BA"/>
    <w:rsid w:val="00AA6809"/>
    <w:rsid w:val="00AA7C7D"/>
    <w:rsid w:val="00AA7F13"/>
    <w:rsid w:val="00AB0507"/>
    <w:rsid w:val="00AB108E"/>
    <w:rsid w:val="00AB204D"/>
    <w:rsid w:val="00AB24E2"/>
    <w:rsid w:val="00AB25C4"/>
    <w:rsid w:val="00AB2EA9"/>
    <w:rsid w:val="00AB32DA"/>
    <w:rsid w:val="00AB37DA"/>
    <w:rsid w:val="00AB50A9"/>
    <w:rsid w:val="00AB641B"/>
    <w:rsid w:val="00AB67C2"/>
    <w:rsid w:val="00AB7415"/>
    <w:rsid w:val="00AB7AB8"/>
    <w:rsid w:val="00AC1628"/>
    <w:rsid w:val="00AC1753"/>
    <w:rsid w:val="00AC22BC"/>
    <w:rsid w:val="00AC2A29"/>
    <w:rsid w:val="00AC3123"/>
    <w:rsid w:val="00AC393C"/>
    <w:rsid w:val="00AC3B98"/>
    <w:rsid w:val="00AC4C10"/>
    <w:rsid w:val="00AC501C"/>
    <w:rsid w:val="00AC5163"/>
    <w:rsid w:val="00AC5594"/>
    <w:rsid w:val="00AC5D5C"/>
    <w:rsid w:val="00AC6047"/>
    <w:rsid w:val="00AC6AFC"/>
    <w:rsid w:val="00AC6C0A"/>
    <w:rsid w:val="00AC707F"/>
    <w:rsid w:val="00AC70F1"/>
    <w:rsid w:val="00AD02C0"/>
    <w:rsid w:val="00AD0E92"/>
    <w:rsid w:val="00AD0F42"/>
    <w:rsid w:val="00AD1A48"/>
    <w:rsid w:val="00AD1F08"/>
    <w:rsid w:val="00AD3343"/>
    <w:rsid w:val="00AD3550"/>
    <w:rsid w:val="00AD360B"/>
    <w:rsid w:val="00AD36D9"/>
    <w:rsid w:val="00AD4B7D"/>
    <w:rsid w:val="00AD4C96"/>
    <w:rsid w:val="00AD4E50"/>
    <w:rsid w:val="00AD50F7"/>
    <w:rsid w:val="00AD5212"/>
    <w:rsid w:val="00AD540B"/>
    <w:rsid w:val="00AD5DAE"/>
    <w:rsid w:val="00AD6353"/>
    <w:rsid w:val="00AD6842"/>
    <w:rsid w:val="00AD72B3"/>
    <w:rsid w:val="00AD7AED"/>
    <w:rsid w:val="00AD7DA4"/>
    <w:rsid w:val="00AE0262"/>
    <w:rsid w:val="00AE1ECE"/>
    <w:rsid w:val="00AE2B9E"/>
    <w:rsid w:val="00AE3AC7"/>
    <w:rsid w:val="00AE4262"/>
    <w:rsid w:val="00AE5408"/>
    <w:rsid w:val="00AE5954"/>
    <w:rsid w:val="00AE710E"/>
    <w:rsid w:val="00AF0EA1"/>
    <w:rsid w:val="00AF19FC"/>
    <w:rsid w:val="00AF1D54"/>
    <w:rsid w:val="00AF22E1"/>
    <w:rsid w:val="00AF23F6"/>
    <w:rsid w:val="00AF25CE"/>
    <w:rsid w:val="00AF519E"/>
    <w:rsid w:val="00AF530C"/>
    <w:rsid w:val="00AF7023"/>
    <w:rsid w:val="00AF7BC4"/>
    <w:rsid w:val="00AF7BE8"/>
    <w:rsid w:val="00B00233"/>
    <w:rsid w:val="00B0034D"/>
    <w:rsid w:val="00B0039E"/>
    <w:rsid w:val="00B00AB8"/>
    <w:rsid w:val="00B017FC"/>
    <w:rsid w:val="00B01E7C"/>
    <w:rsid w:val="00B03CD1"/>
    <w:rsid w:val="00B03D47"/>
    <w:rsid w:val="00B0402C"/>
    <w:rsid w:val="00B041CB"/>
    <w:rsid w:val="00B056F2"/>
    <w:rsid w:val="00B066E5"/>
    <w:rsid w:val="00B070F2"/>
    <w:rsid w:val="00B07E07"/>
    <w:rsid w:val="00B10736"/>
    <w:rsid w:val="00B10770"/>
    <w:rsid w:val="00B109EE"/>
    <w:rsid w:val="00B10F56"/>
    <w:rsid w:val="00B11E0D"/>
    <w:rsid w:val="00B1222A"/>
    <w:rsid w:val="00B12618"/>
    <w:rsid w:val="00B14782"/>
    <w:rsid w:val="00B15B65"/>
    <w:rsid w:val="00B167CF"/>
    <w:rsid w:val="00B16904"/>
    <w:rsid w:val="00B16C62"/>
    <w:rsid w:val="00B175A3"/>
    <w:rsid w:val="00B17686"/>
    <w:rsid w:val="00B1769C"/>
    <w:rsid w:val="00B2001C"/>
    <w:rsid w:val="00B20D47"/>
    <w:rsid w:val="00B21548"/>
    <w:rsid w:val="00B22BAF"/>
    <w:rsid w:val="00B2338C"/>
    <w:rsid w:val="00B23CEE"/>
    <w:rsid w:val="00B246C6"/>
    <w:rsid w:val="00B26574"/>
    <w:rsid w:val="00B26FD9"/>
    <w:rsid w:val="00B27C87"/>
    <w:rsid w:val="00B27D69"/>
    <w:rsid w:val="00B301F5"/>
    <w:rsid w:val="00B30703"/>
    <w:rsid w:val="00B310D6"/>
    <w:rsid w:val="00B31D87"/>
    <w:rsid w:val="00B321CE"/>
    <w:rsid w:val="00B32B29"/>
    <w:rsid w:val="00B338C5"/>
    <w:rsid w:val="00B353F8"/>
    <w:rsid w:val="00B35FE6"/>
    <w:rsid w:val="00B36798"/>
    <w:rsid w:val="00B367B8"/>
    <w:rsid w:val="00B36838"/>
    <w:rsid w:val="00B3744D"/>
    <w:rsid w:val="00B4062B"/>
    <w:rsid w:val="00B4084F"/>
    <w:rsid w:val="00B41835"/>
    <w:rsid w:val="00B42B66"/>
    <w:rsid w:val="00B43713"/>
    <w:rsid w:val="00B443BB"/>
    <w:rsid w:val="00B44CCB"/>
    <w:rsid w:val="00B451C4"/>
    <w:rsid w:val="00B451F0"/>
    <w:rsid w:val="00B46479"/>
    <w:rsid w:val="00B464D5"/>
    <w:rsid w:val="00B474FD"/>
    <w:rsid w:val="00B47970"/>
    <w:rsid w:val="00B51D19"/>
    <w:rsid w:val="00B52962"/>
    <w:rsid w:val="00B52EA1"/>
    <w:rsid w:val="00B53DFE"/>
    <w:rsid w:val="00B5432D"/>
    <w:rsid w:val="00B5502D"/>
    <w:rsid w:val="00B557AF"/>
    <w:rsid w:val="00B55D48"/>
    <w:rsid w:val="00B55D4F"/>
    <w:rsid w:val="00B603A5"/>
    <w:rsid w:val="00B604BA"/>
    <w:rsid w:val="00B60DEB"/>
    <w:rsid w:val="00B61709"/>
    <w:rsid w:val="00B622E3"/>
    <w:rsid w:val="00B6252F"/>
    <w:rsid w:val="00B62D8F"/>
    <w:rsid w:val="00B65807"/>
    <w:rsid w:val="00B6641C"/>
    <w:rsid w:val="00B6688F"/>
    <w:rsid w:val="00B67BA7"/>
    <w:rsid w:val="00B70975"/>
    <w:rsid w:val="00B71176"/>
    <w:rsid w:val="00B730CF"/>
    <w:rsid w:val="00B737A1"/>
    <w:rsid w:val="00B74034"/>
    <w:rsid w:val="00B74850"/>
    <w:rsid w:val="00B75AE0"/>
    <w:rsid w:val="00B75F47"/>
    <w:rsid w:val="00B7674E"/>
    <w:rsid w:val="00B76F95"/>
    <w:rsid w:val="00B77034"/>
    <w:rsid w:val="00B77E44"/>
    <w:rsid w:val="00B810A1"/>
    <w:rsid w:val="00B828A3"/>
    <w:rsid w:val="00B833EA"/>
    <w:rsid w:val="00B8377C"/>
    <w:rsid w:val="00B84EA5"/>
    <w:rsid w:val="00B865FC"/>
    <w:rsid w:val="00B90220"/>
    <w:rsid w:val="00B92D3A"/>
    <w:rsid w:val="00B93F18"/>
    <w:rsid w:val="00B94208"/>
    <w:rsid w:val="00B957E4"/>
    <w:rsid w:val="00B959FE"/>
    <w:rsid w:val="00BA0985"/>
    <w:rsid w:val="00BA09B4"/>
    <w:rsid w:val="00BA0AAC"/>
    <w:rsid w:val="00BA175F"/>
    <w:rsid w:val="00BA1AA5"/>
    <w:rsid w:val="00BA1CA4"/>
    <w:rsid w:val="00BA1D26"/>
    <w:rsid w:val="00BA4CDC"/>
    <w:rsid w:val="00BA4E65"/>
    <w:rsid w:val="00BA50CD"/>
    <w:rsid w:val="00BA60A2"/>
    <w:rsid w:val="00BA6704"/>
    <w:rsid w:val="00BA6B43"/>
    <w:rsid w:val="00BB0596"/>
    <w:rsid w:val="00BB07D6"/>
    <w:rsid w:val="00BB250F"/>
    <w:rsid w:val="00BB2945"/>
    <w:rsid w:val="00BB3249"/>
    <w:rsid w:val="00BB3BAB"/>
    <w:rsid w:val="00BB4233"/>
    <w:rsid w:val="00BB4642"/>
    <w:rsid w:val="00BB46A0"/>
    <w:rsid w:val="00BB481A"/>
    <w:rsid w:val="00BB4B81"/>
    <w:rsid w:val="00BB7AC7"/>
    <w:rsid w:val="00BB7E13"/>
    <w:rsid w:val="00BC0368"/>
    <w:rsid w:val="00BC1920"/>
    <w:rsid w:val="00BC2709"/>
    <w:rsid w:val="00BC2A1B"/>
    <w:rsid w:val="00BC31CE"/>
    <w:rsid w:val="00BC32D0"/>
    <w:rsid w:val="00BC3913"/>
    <w:rsid w:val="00BC4FB8"/>
    <w:rsid w:val="00BC6814"/>
    <w:rsid w:val="00BC721E"/>
    <w:rsid w:val="00BC72EE"/>
    <w:rsid w:val="00BC7749"/>
    <w:rsid w:val="00BD1B57"/>
    <w:rsid w:val="00BD3A3D"/>
    <w:rsid w:val="00BD3DBD"/>
    <w:rsid w:val="00BD41AD"/>
    <w:rsid w:val="00BD47A4"/>
    <w:rsid w:val="00BD4AAA"/>
    <w:rsid w:val="00BD62E9"/>
    <w:rsid w:val="00BD6634"/>
    <w:rsid w:val="00BD6E23"/>
    <w:rsid w:val="00BD7C9E"/>
    <w:rsid w:val="00BD7EB7"/>
    <w:rsid w:val="00BE0BAD"/>
    <w:rsid w:val="00BE0EB5"/>
    <w:rsid w:val="00BE16C0"/>
    <w:rsid w:val="00BE391B"/>
    <w:rsid w:val="00BE4BC0"/>
    <w:rsid w:val="00BE53AE"/>
    <w:rsid w:val="00BE6315"/>
    <w:rsid w:val="00BE6595"/>
    <w:rsid w:val="00BF006B"/>
    <w:rsid w:val="00BF01A4"/>
    <w:rsid w:val="00BF123F"/>
    <w:rsid w:val="00BF1F8F"/>
    <w:rsid w:val="00BF20B1"/>
    <w:rsid w:val="00BF3415"/>
    <w:rsid w:val="00BF3808"/>
    <w:rsid w:val="00BF3DFA"/>
    <w:rsid w:val="00BF42A3"/>
    <w:rsid w:val="00BF46D9"/>
    <w:rsid w:val="00BF4C8A"/>
    <w:rsid w:val="00BF54FF"/>
    <w:rsid w:val="00BF67AF"/>
    <w:rsid w:val="00BF707F"/>
    <w:rsid w:val="00BF7CEE"/>
    <w:rsid w:val="00BF7DD0"/>
    <w:rsid w:val="00C00BB5"/>
    <w:rsid w:val="00C01E47"/>
    <w:rsid w:val="00C0275F"/>
    <w:rsid w:val="00C0278F"/>
    <w:rsid w:val="00C02904"/>
    <w:rsid w:val="00C03392"/>
    <w:rsid w:val="00C0380D"/>
    <w:rsid w:val="00C03A7A"/>
    <w:rsid w:val="00C03DCA"/>
    <w:rsid w:val="00C0657A"/>
    <w:rsid w:val="00C078C6"/>
    <w:rsid w:val="00C1555D"/>
    <w:rsid w:val="00C15AE3"/>
    <w:rsid w:val="00C169AA"/>
    <w:rsid w:val="00C172DB"/>
    <w:rsid w:val="00C17B21"/>
    <w:rsid w:val="00C2008E"/>
    <w:rsid w:val="00C23A8D"/>
    <w:rsid w:val="00C23EA3"/>
    <w:rsid w:val="00C24A20"/>
    <w:rsid w:val="00C273C0"/>
    <w:rsid w:val="00C275D1"/>
    <w:rsid w:val="00C27A2D"/>
    <w:rsid w:val="00C27CEF"/>
    <w:rsid w:val="00C3151C"/>
    <w:rsid w:val="00C322C5"/>
    <w:rsid w:val="00C3366E"/>
    <w:rsid w:val="00C35F5E"/>
    <w:rsid w:val="00C3635A"/>
    <w:rsid w:val="00C36E32"/>
    <w:rsid w:val="00C37A48"/>
    <w:rsid w:val="00C4108B"/>
    <w:rsid w:val="00C41302"/>
    <w:rsid w:val="00C419A2"/>
    <w:rsid w:val="00C43639"/>
    <w:rsid w:val="00C43E8F"/>
    <w:rsid w:val="00C44422"/>
    <w:rsid w:val="00C44728"/>
    <w:rsid w:val="00C44984"/>
    <w:rsid w:val="00C44BE2"/>
    <w:rsid w:val="00C44FC9"/>
    <w:rsid w:val="00C452F3"/>
    <w:rsid w:val="00C45AF1"/>
    <w:rsid w:val="00C465DB"/>
    <w:rsid w:val="00C477B0"/>
    <w:rsid w:val="00C47D1F"/>
    <w:rsid w:val="00C51B39"/>
    <w:rsid w:val="00C51E94"/>
    <w:rsid w:val="00C52E86"/>
    <w:rsid w:val="00C530CA"/>
    <w:rsid w:val="00C53731"/>
    <w:rsid w:val="00C53ACD"/>
    <w:rsid w:val="00C54B96"/>
    <w:rsid w:val="00C54CF8"/>
    <w:rsid w:val="00C54F66"/>
    <w:rsid w:val="00C554B3"/>
    <w:rsid w:val="00C5598C"/>
    <w:rsid w:val="00C579C3"/>
    <w:rsid w:val="00C62EBA"/>
    <w:rsid w:val="00C62F6A"/>
    <w:rsid w:val="00C6359A"/>
    <w:rsid w:val="00C63DBE"/>
    <w:rsid w:val="00C64158"/>
    <w:rsid w:val="00C6451A"/>
    <w:rsid w:val="00C64917"/>
    <w:rsid w:val="00C700B3"/>
    <w:rsid w:val="00C70743"/>
    <w:rsid w:val="00C713EB"/>
    <w:rsid w:val="00C72B81"/>
    <w:rsid w:val="00C72D5B"/>
    <w:rsid w:val="00C72DF0"/>
    <w:rsid w:val="00C72E5B"/>
    <w:rsid w:val="00C730B0"/>
    <w:rsid w:val="00C7380E"/>
    <w:rsid w:val="00C73D0E"/>
    <w:rsid w:val="00C74663"/>
    <w:rsid w:val="00C7571B"/>
    <w:rsid w:val="00C75D79"/>
    <w:rsid w:val="00C76E9A"/>
    <w:rsid w:val="00C770FD"/>
    <w:rsid w:val="00C80DE4"/>
    <w:rsid w:val="00C81145"/>
    <w:rsid w:val="00C81922"/>
    <w:rsid w:val="00C8259D"/>
    <w:rsid w:val="00C828FA"/>
    <w:rsid w:val="00C83253"/>
    <w:rsid w:val="00C836FE"/>
    <w:rsid w:val="00C83C47"/>
    <w:rsid w:val="00C87D4D"/>
    <w:rsid w:val="00C900AF"/>
    <w:rsid w:val="00C90470"/>
    <w:rsid w:val="00C91285"/>
    <w:rsid w:val="00C91489"/>
    <w:rsid w:val="00C916D8"/>
    <w:rsid w:val="00C917B3"/>
    <w:rsid w:val="00C92493"/>
    <w:rsid w:val="00C92687"/>
    <w:rsid w:val="00C94BB5"/>
    <w:rsid w:val="00C94CC9"/>
    <w:rsid w:val="00C95090"/>
    <w:rsid w:val="00C97323"/>
    <w:rsid w:val="00C974C5"/>
    <w:rsid w:val="00C97C08"/>
    <w:rsid w:val="00CA0988"/>
    <w:rsid w:val="00CA1E2D"/>
    <w:rsid w:val="00CA491C"/>
    <w:rsid w:val="00CA544A"/>
    <w:rsid w:val="00CA6016"/>
    <w:rsid w:val="00CA60FC"/>
    <w:rsid w:val="00CA6B2A"/>
    <w:rsid w:val="00CA7427"/>
    <w:rsid w:val="00CA769E"/>
    <w:rsid w:val="00CA7D07"/>
    <w:rsid w:val="00CA7E9D"/>
    <w:rsid w:val="00CA7FA0"/>
    <w:rsid w:val="00CB0130"/>
    <w:rsid w:val="00CB22CA"/>
    <w:rsid w:val="00CB5456"/>
    <w:rsid w:val="00CB6279"/>
    <w:rsid w:val="00CC30BA"/>
    <w:rsid w:val="00CC362F"/>
    <w:rsid w:val="00CC36C8"/>
    <w:rsid w:val="00CC37D5"/>
    <w:rsid w:val="00CC487A"/>
    <w:rsid w:val="00CC4F65"/>
    <w:rsid w:val="00CC5340"/>
    <w:rsid w:val="00CC68E4"/>
    <w:rsid w:val="00CC6A8E"/>
    <w:rsid w:val="00CC6EF8"/>
    <w:rsid w:val="00CC6F2B"/>
    <w:rsid w:val="00CD1E2C"/>
    <w:rsid w:val="00CD3204"/>
    <w:rsid w:val="00CD4002"/>
    <w:rsid w:val="00CD4AED"/>
    <w:rsid w:val="00CD4EC9"/>
    <w:rsid w:val="00CD52A7"/>
    <w:rsid w:val="00CD536D"/>
    <w:rsid w:val="00CD55B6"/>
    <w:rsid w:val="00CD5D7E"/>
    <w:rsid w:val="00CD6118"/>
    <w:rsid w:val="00CD729A"/>
    <w:rsid w:val="00CD7DBE"/>
    <w:rsid w:val="00CE0738"/>
    <w:rsid w:val="00CE22C5"/>
    <w:rsid w:val="00CE2CBE"/>
    <w:rsid w:val="00CE3015"/>
    <w:rsid w:val="00CE3B2C"/>
    <w:rsid w:val="00CE42D8"/>
    <w:rsid w:val="00CE53F3"/>
    <w:rsid w:val="00CE5404"/>
    <w:rsid w:val="00CE729D"/>
    <w:rsid w:val="00CF0271"/>
    <w:rsid w:val="00CF17FE"/>
    <w:rsid w:val="00CF294B"/>
    <w:rsid w:val="00CF3948"/>
    <w:rsid w:val="00CF40A3"/>
    <w:rsid w:val="00CF470E"/>
    <w:rsid w:val="00CF51CC"/>
    <w:rsid w:val="00CF535E"/>
    <w:rsid w:val="00CF5D5E"/>
    <w:rsid w:val="00CF7575"/>
    <w:rsid w:val="00D01F50"/>
    <w:rsid w:val="00D02095"/>
    <w:rsid w:val="00D02A5B"/>
    <w:rsid w:val="00D02B74"/>
    <w:rsid w:val="00D03E2E"/>
    <w:rsid w:val="00D057DA"/>
    <w:rsid w:val="00D05A05"/>
    <w:rsid w:val="00D06151"/>
    <w:rsid w:val="00D10825"/>
    <w:rsid w:val="00D11112"/>
    <w:rsid w:val="00D12428"/>
    <w:rsid w:val="00D128B1"/>
    <w:rsid w:val="00D12F83"/>
    <w:rsid w:val="00D13928"/>
    <w:rsid w:val="00D14A86"/>
    <w:rsid w:val="00D14C91"/>
    <w:rsid w:val="00D14F20"/>
    <w:rsid w:val="00D1588A"/>
    <w:rsid w:val="00D15D12"/>
    <w:rsid w:val="00D161F0"/>
    <w:rsid w:val="00D16B7F"/>
    <w:rsid w:val="00D1788F"/>
    <w:rsid w:val="00D17C53"/>
    <w:rsid w:val="00D17DBD"/>
    <w:rsid w:val="00D2047B"/>
    <w:rsid w:val="00D21E66"/>
    <w:rsid w:val="00D22556"/>
    <w:rsid w:val="00D24085"/>
    <w:rsid w:val="00D25F66"/>
    <w:rsid w:val="00D269D0"/>
    <w:rsid w:val="00D26B95"/>
    <w:rsid w:val="00D26BB0"/>
    <w:rsid w:val="00D277B5"/>
    <w:rsid w:val="00D27DA6"/>
    <w:rsid w:val="00D27DDB"/>
    <w:rsid w:val="00D3049D"/>
    <w:rsid w:val="00D30E09"/>
    <w:rsid w:val="00D31A69"/>
    <w:rsid w:val="00D3280F"/>
    <w:rsid w:val="00D32D1B"/>
    <w:rsid w:val="00D33B4D"/>
    <w:rsid w:val="00D33E08"/>
    <w:rsid w:val="00D36A74"/>
    <w:rsid w:val="00D37531"/>
    <w:rsid w:val="00D40039"/>
    <w:rsid w:val="00D40B2B"/>
    <w:rsid w:val="00D42A7E"/>
    <w:rsid w:val="00D42C11"/>
    <w:rsid w:val="00D42C30"/>
    <w:rsid w:val="00D437B1"/>
    <w:rsid w:val="00D43BBF"/>
    <w:rsid w:val="00D45305"/>
    <w:rsid w:val="00D4589C"/>
    <w:rsid w:val="00D45B76"/>
    <w:rsid w:val="00D45D2D"/>
    <w:rsid w:val="00D45E81"/>
    <w:rsid w:val="00D4648A"/>
    <w:rsid w:val="00D47375"/>
    <w:rsid w:val="00D50373"/>
    <w:rsid w:val="00D50E20"/>
    <w:rsid w:val="00D526A4"/>
    <w:rsid w:val="00D54136"/>
    <w:rsid w:val="00D5531E"/>
    <w:rsid w:val="00D55891"/>
    <w:rsid w:val="00D55C95"/>
    <w:rsid w:val="00D56AFB"/>
    <w:rsid w:val="00D57517"/>
    <w:rsid w:val="00D5753F"/>
    <w:rsid w:val="00D62D7D"/>
    <w:rsid w:val="00D634B2"/>
    <w:rsid w:val="00D64201"/>
    <w:rsid w:val="00D64483"/>
    <w:rsid w:val="00D6544F"/>
    <w:rsid w:val="00D658C2"/>
    <w:rsid w:val="00D6594C"/>
    <w:rsid w:val="00D66248"/>
    <w:rsid w:val="00D66620"/>
    <w:rsid w:val="00D66712"/>
    <w:rsid w:val="00D6676E"/>
    <w:rsid w:val="00D6767B"/>
    <w:rsid w:val="00D6786E"/>
    <w:rsid w:val="00D67C1D"/>
    <w:rsid w:val="00D701C6"/>
    <w:rsid w:val="00D723C5"/>
    <w:rsid w:val="00D73347"/>
    <w:rsid w:val="00D737F8"/>
    <w:rsid w:val="00D73CC8"/>
    <w:rsid w:val="00D74A02"/>
    <w:rsid w:val="00D74BBD"/>
    <w:rsid w:val="00D74D69"/>
    <w:rsid w:val="00D75212"/>
    <w:rsid w:val="00D75C91"/>
    <w:rsid w:val="00D7766E"/>
    <w:rsid w:val="00D776AE"/>
    <w:rsid w:val="00D80320"/>
    <w:rsid w:val="00D8062B"/>
    <w:rsid w:val="00D817D1"/>
    <w:rsid w:val="00D83B52"/>
    <w:rsid w:val="00D8400B"/>
    <w:rsid w:val="00D846B1"/>
    <w:rsid w:val="00D85D1C"/>
    <w:rsid w:val="00D8684F"/>
    <w:rsid w:val="00D86C51"/>
    <w:rsid w:val="00D86D57"/>
    <w:rsid w:val="00D8716E"/>
    <w:rsid w:val="00D871B4"/>
    <w:rsid w:val="00D903B3"/>
    <w:rsid w:val="00D90BAF"/>
    <w:rsid w:val="00D9146C"/>
    <w:rsid w:val="00D91CFC"/>
    <w:rsid w:val="00D93461"/>
    <w:rsid w:val="00D949B0"/>
    <w:rsid w:val="00D95849"/>
    <w:rsid w:val="00D95DD0"/>
    <w:rsid w:val="00D96581"/>
    <w:rsid w:val="00D96F15"/>
    <w:rsid w:val="00D97421"/>
    <w:rsid w:val="00D97D42"/>
    <w:rsid w:val="00DA0902"/>
    <w:rsid w:val="00DA0B06"/>
    <w:rsid w:val="00DA0FFC"/>
    <w:rsid w:val="00DA3175"/>
    <w:rsid w:val="00DA3221"/>
    <w:rsid w:val="00DA4F55"/>
    <w:rsid w:val="00DA59A7"/>
    <w:rsid w:val="00DA6B49"/>
    <w:rsid w:val="00DA7ACC"/>
    <w:rsid w:val="00DA7BC4"/>
    <w:rsid w:val="00DB0CE1"/>
    <w:rsid w:val="00DB1438"/>
    <w:rsid w:val="00DB15DE"/>
    <w:rsid w:val="00DB24A0"/>
    <w:rsid w:val="00DB3574"/>
    <w:rsid w:val="00DB4427"/>
    <w:rsid w:val="00DB61E6"/>
    <w:rsid w:val="00DB6490"/>
    <w:rsid w:val="00DB6517"/>
    <w:rsid w:val="00DB6FB9"/>
    <w:rsid w:val="00DC03AD"/>
    <w:rsid w:val="00DC07CC"/>
    <w:rsid w:val="00DC2841"/>
    <w:rsid w:val="00DC29A9"/>
    <w:rsid w:val="00DC3A24"/>
    <w:rsid w:val="00DC3DB0"/>
    <w:rsid w:val="00DC4143"/>
    <w:rsid w:val="00DC4202"/>
    <w:rsid w:val="00DC5FE3"/>
    <w:rsid w:val="00DC6BC7"/>
    <w:rsid w:val="00DC72EB"/>
    <w:rsid w:val="00DC7F51"/>
    <w:rsid w:val="00DD021C"/>
    <w:rsid w:val="00DD04DE"/>
    <w:rsid w:val="00DD0DAD"/>
    <w:rsid w:val="00DD2023"/>
    <w:rsid w:val="00DD4135"/>
    <w:rsid w:val="00DD459C"/>
    <w:rsid w:val="00DD69F4"/>
    <w:rsid w:val="00DD751E"/>
    <w:rsid w:val="00DE11FA"/>
    <w:rsid w:val="00DE18C9"/>
    <w:rsid w:val="00DE20F9"/>
    <w:rsid w:val="00DE2D86"/>
    <w:rsid w:val="00DE4843"/>
    <w:rsid w:val="00DE4CF8"/>
    <w:rsid w:val="00DE51CF"/>
    <w:rsid w:val="00DE54B8"/>
    <w:rsid w:val="00DE5E2E"/>
    <w:rsid w:val="00DE6E69"/>
    <w:rsid w:val="00DE73B7"/>
    <w:rsid w:val="00DE7F75"/>
    <w:rsid w:val="00DE7F85"/>
    <w:rsid w:val="00DF02AF"/>
    <w:rsid w:val="00DF086A"/>
    <w:rsid w:val="00DF0F54"/>
    <w:rsid w:val="00DF35B5"/>
    <w:rsid w:val="00DF38B3"/>
    <w:rsid w:val="00DF4CE4"/>
    <w:rsid w:val="00DF63E0"/>
    <w:rsid w:val="00DF6AE0"/>
    <w:rsid w:val="00E004B8"/>
    <w:rsid w:val="00E00FD7"/>
    <w:rsid w:val="00E02066"/>
    <w:rsid w:val="00E03339"/>
    <w:rsid w:val="00E04CC2"/>
    <w:rsid w:val="00E0591E"/>
    <w:rsid w:val="00E05AE5"/>
    <w:rsid w:val="00E071F4"/>
    <w:rsid w:val="00E075BF"/>
    <w:rsid w:val="00E07E32"/>
    <w:rsid w:val="00E07F53"/>
    <w:rsid w:val="00E104B6"/>
    <w:rsid w:val="00E110CD"/>
    <w:rsid w:val="00E1156E"/>
    <w:rsid w:val="00E125A6"/>
    <w:rsid w:val="00E12647"/>
    <w:rsid w:val="00E13668"/>
    <w:rsid w:val="00E13C21"/>
    <w:rsid w:val="00E13F3E"/>
    <w:rsid w:val="00E149BA"/>
    <w:rsid w:val="00E14F9C"/>
    <w:rsid w:val="00E14FB6"/>
    <w:rsid w:val="00E15B60"/>
    <w:rsid w:val="00E16FC1"/>
    <w:rsid w:val="00E176F5"/>
    <w:rsid w:val="00E17895"/>
    <w:rsid w:val="00E20EB8"/>
    <w:rsid w:val="00E20F65"/>
    <w:rsid w:val="00E21037"/>
    <w:rsid w:val="00E218D7"/>
    <w:rsid w:val="00E22777"/>
    <w:rsid w:val="00E23261"/>
    <w:rsid w:val="00E23FEC"/>
    <w:rsid w:val="00E24D03"/>
    <w:rsid w:val="00E2558A"/>
    <w:rsid w:val="00E25653"/>
    <w:rsid w:val="00E2643A"/>
    <w:rsid w:val="00E2705F"/>
    <w:rsid w:val="00E276D9"/>
    <w:rsid w:val="00E30676"/>
    <w:rsid w:val="00E3119C"/>
    <w:rsid w:val="00E31EAB"/>
    <w:rsid w:val="00E32957"/>
    <w:rsid w:val="00E32FA8"/>
    <w:rsid w:val="00E35810"/>
    <w:rsid w:val="00E36965"/>
    <w:rsid w:val="00E412C5"/>
    <w:rsid w:val="00E41591"/>
    <w:rsid w:val="00E41C19"/>
    <w:rsid w:val="00E42493"/>
    <w:rsid w:val="00E42DEF"/>
    <w:rsid w:val="00E42E3A"/>
    <w:rsid w:val="00E42EA0"/>
    <w:rsid w:val="00E43187"/>
    <w:rsid w:val="00E4473F"/>
    <w:rsid w:val="00E44E82"/>
    <w:rsid w:val="00E453D6"/>
    <w:rsid w:val="00E46D98"/>
    <w:rsid w:val="00E50D32"/>
    <w:rsid w:val="00E51C3E"/>
    <w:rsid w:val="00E52958"/>
    <w:rsid w:val="00E52A98"/>
    <w:rsid w:val="00E5357E"/>
    <w:rsid w:val="00E557D8"/>
    <w:rsid w:val="00E55FA7"/>
    <w:rsid w:val="00E56943"/>
    <w:rsid w:val="00E56B50"/>
    <w:rsid w:val="00E577B6"/>
    <w:rsid w:val="00E578F7"/>
    <w:rsid w:val="00E57A20"/>
    <w:rsid w:val="00E57D3D"/>
    <w:rsid w:val="00E6241F"/>
    <w:rsid w:val="00E62C9A"/>
    <w:rsid w:val="00E64084"/>
    <w:rsid w:val="00E647E6"/>
    <w:rsid w:val="00E65FD4"/>
    <w:rsid w:val="00E665F7"/>
    <w:rsid w:val="00E67F07"/>
    <w:rsid w:val="00E70895"/>
    <w:rsid w:val="00E7202F"/>
    <w:rsid w:val="00E7267F"/>
    <w:rsid w:val="00E7315F"/>
    <w:rsid w:val="00E739E4"/>
    <w:rsid w:val="00E7433B"/>
    <w:rsid w:val="00E7458C"/>
    <w:rsid w:val="00E74780"/>
    <w:rsid w:val="00E74BB6"/>
    <w:rsid w:val="00E74DFA"/>
    <w:rsid w:val="00E754BD"/>
    <w:rsid w:val="00E76167"/>
    <w:rsid w:val="00E768F6"/>
    <w:rsid w:val="00E76A3C"/>
    <w:rsid w:val="00E80C23"/>
    <w:rsid w:val="00E81B76"/>
    <w:rsid w:val="00E82154"/>
    <w:rsid w:val="00E821B5"/>
    <w:rsid w:val="00E82F6C"/>
    <w:rsid w:val="00E839DB"/>
    <w:rsid w:val="00E84CFE"/>
    <w:rsid w:val="00E85D79"/>
    <w:rsid w:val="00E8633D"/>
    <w:rsid w:val="00E863BD"/>
    <w:rsid w:val="00E86CA2"/>
    <w:rsid w:val="00E8728F"/>
    <w:rsid w:val="00E872F3"/>
    <w:rsid w:val="00E87A1F"/>
    <w:rsid w:val="00E87B82"/>
    <w:rsid w:val="00E904DE"/>
    <w:rsid w:val="00E90511"/>
    <w:rsid w:val="00E90DE4"/>
    <w:rsid w:val="00E91503"/>
    <w:rsid w:val="00E91776"/>
    <w:rsid w:val="00E92083"/>
    <w:rsid w:val="00E921C4"/>
    <w:rsid w:val="00E92C28"/>
    <w:rsid w:val="00E932F5"/>
    <w:rsid w:val="00E93530"/>
    <w:rsid w:val="00E938B9"/>
    <w:rsid w:val="00E9520B"/>
    <w:rsid w:val="00E95C63"/>
    <w:rsid w:val="00E96482"/>
    <w:rsid w:val="00E96ADE"/>
    <w:rsid w:val="00E96BC2"/>
    <w:rsid w:val="00E970D4"/>
    <w:rsid w:val="00E97A6F"/>
    <w:rsid w:val="00EA0585"/>
    <w:rsid w:val="00EA18B5"/>
    <w:rsid w:val="00EA2163"/>
    <w:rsid w:val="00EA240E"/>
    <w:rsid w:val="00EA2F11"/>
    <w:rsid w:val="00EA380D"/>
    <w:rsid w:val="00EA3833"/>
    <w:rsid w:val="00EA40BB"/>
    <w:rsid w:val="00EA4205"/>
    <w:rsid w:val="00EA559D"/>
    <w:rsid w:val="00EA5969"/>
    <w:rsid w:val="00EA641A"/>
    <w:rsid w:val="00EB0BBA"/>
    <w:rsid w:val="00EB1376"/>
    <w:rsid w:val="00EB17D7"/>
    <w:rsid w:val="00EB3962"/>
    <w:rsid w:val="00EB44B4"/>
    <w:rsid w:val="00EB643A"/>
    <w:rsid w:val="00EB679B"/>
    <w:rsid w:val="00EB6A9D"/>
    <w:rsid w:val="00EC130B"/>
    <w:rsid w:val="00EC163A"/>
    <w:rsid w:val="00EC2130"/>
    <w:rsid w:val="00EC290F"/>
    <w:rsid w:val="00EC2FF7"/>
    <w:rsid w:val="00EC5974"/>
    <w:rsid w:val="00EC5D94"/>
    <w:rsid w:val="00EC7533"/>
    <w:rsid w:val="00EC78F5"/>
    <w:rsid w:val="00ED03AF"/>
    <w:rsid w:val="00ED0A8B"/>
    <w:rsid w:val="00ED1E7A"/>
    <w:rsid w:val="00ED2ED0"/>
    <w:rsid w:val="00ED3122"/>
    <w:rsid w:val="00ED3C05"/>
    <w:rsid w:val="00ED4467"/>
    <w:rsid w:val="00ED4F98"/>
    <w:rsid w:val="00ED57CF"/>
    <w:rsid w:val="00ED58ED"/>
    <w:rsid w:val="00ED6089"/>
    <w:rsid w:val="00ED60E2"/>
    <w:rsid w:val="00ED6773"/>
    <w:rsid w:val="00ED6943"/>
    <w:rsid w:val="00EE17DE"/>
    <w:rsid w:val="00EE1C25"/>
    <w:rsid w:val="00EE2502"/>
    <w:rsid w:val="00EE4046"/>
    <w:rsid w:val="00EE40F4"/>
    <w:rsid w:val="00EE4BEA"/>
    <w:rsid w:val="00EE66BD"/>
    <w:rsid w:val="00EE69E5"/>
    <w:rsid w:val="00EE7AF0"/>
    <w:rsid w:val="00EE7D85"/>
    <w:rsid w:val="00EE7E68"/>
    <w:rsid w:val="00EE7F64"/>
    <w:rsid w:val="00EF1E74"/>
    <w:rsid w:val="00EF4737"/>
    <w:rsid w:val="00EF4877"/>
    <w:rsid w:val="00EF4EE0"/>
    <w:rsid w:val="00EF60AA"/>
    <w:rsid w:val="00EF7B38"/>
    <w:rsid w:val="00F00593"/>
    <w:rsid w:val="00F0094B"/>
    <w:rsid w:val="00F03730"/>
    <w:rsid w:val="00F03948"/>
    <w:rsid w:val="00F03A67"/>
    <w:rsid w:val="00F03C10"/>
    <w:rsid w:val="00F045BA"/>
    <w:rsid w:val="00F0648B"/>
    <w:rsid w:val="00F06666"/>
    <w:rsid w:val="00F06F7F"/>
    <w:rsid w:val="00F06FEB"/>
    <w:rsid w:val="00F11DFC"/>
    <w:rsid w:val="00F13918"/>
    <w:rsid w:val="00F143F7"/>
    <w:rsid w:val="00F14C0D"/>
    <w:rsid w:val="00F169B1"/>
    <w:rsid w:val="00F200FE"/>
    <w:rsid w:val="00F212BE"/>
    <w:rsid w:val="00F2212E"/>
    <w:rsid w:val="00F238D8"/>
    <w:rsid w:val="00F2482B"/>
    <w:rsid w:val="00F253E2"/>
    <w:rsid w:val="00F2666E"/>
    <w:rsid w:val="00F27867"/>
    <w:rsid w:val="00F27FF5"/>
    <w:rsid w:val="00F301B6"/>
    <w:rsid w:val="00F3098C"/>
    <w:rsid w:val="00F30D7C"/>
    <w:rsid w:val="00F30EE9"/>
    <w:rsid w:val="00F32982"/>
    <w:rsid w:val="00F365F7"/>
    <w:rsid w:val="00F367D2"/>
    <w:rsid w:val="00F36DE5"/>
    <w:rsid w:val="00F36F3E"/>
    <w:rsid w:val="00F3704C"/>
    <w:rsid w:val="00F37FA6"/>
    <w:rsid w:val="00F4166E"/>
    <w:rsid w:val="00F418E9"/>
    <w:rsid w:val="00F41A05"/>
    <w:rsid w:val="00F41E5A"/>
    <w:rsid w:val="00F42AA5"/>
    <w:rsid w:val="00F431EE"/>
    <w:rsid w:val="00F434A6"/>
    <w:rsid w:val="00F43DAB"/>
    <w:rsid w:val="00F44366"/>
    <w:rsid w:val="00F4504D"/>
    <w:rsid w:val="00F50F6C"/>
    <w:rsid w:val="00F51105"/>
    <w:rsid w:val="00F5161E"/>
    <w:rsid w:val="00F51E15"/>
    <w:rsid w:val="00F52549"/>
    <w:rsid w:val="00F52E55"/>
    <w:rsid w:val="00F531CE"/>
    <w:rsid w:val="00F531D9"/>
    <w:rsid w:val="00F5322A"/>
    <w:rsid w:val="00F53E2B"/>
    <w:rsid w:val="00F5403C"/>
    <w:rsid w:val="00F54280"/>
    <w:rsid w:val="00F547EF"/>
    <w:rsid w:val="00F5560A"/>
    <w:rsid w:val="00F5623E"/>
    <w:rsid w:val="00F56328"/>
    <w:rsid w:val="00F56381"/>
    <w:rsid w:val="00F57C18"/>
    <w:rsid w:val="00F61279"/>
    <w:rsid w:val="00F63E5A"/>
    <w:rsid w:val="00F641C5"/>
    <w:rsid w:val="00F64344"/>
    <w:rsid w:val="00F6480F"/>
    <w:rsid w:val="00F65331"/>
    <w:rsid w:val="00F66A44"/>
    <w:rsid w:val="00F67030"/>
    <w:rsid w:val="00F67B7B"/>
    <w:rsid w:val="00F71A16"/>
    <w:rsid w:val="00F75C1E"/>
    <w:rsid w:val="00F760AC"/>
    <w:rsid w:val="00F7620F"/>
    <w:rsid w:val="00F76703"/>
    <w:rsid w:val="00F77D4F"/>
    <w:rsid w:val="00F81701"/>
    <w:rsid w:val="00F820BA"/>
    <w:rsid w:val="00F827EC"/>
    <w:rsid w:val="00F83B24"/>
    <w:rsid w:val="00F846E7"/>
    <w:rsid w:val="00F84F28"/>
    <w:rsid w:val="00F85A30"/>
    <w:rsid w:val="00F85F27"/>
    <w:rsid w:val="00F8623C"/>
    <w:rsid w:val="00F86820"/>
    <w:rsid w:val="00F86FDD"/>
    <w:rsid w:val="00F91134"/>
    <w:rsid w:val="00F91C0D"/>
    <w:rsid w:val="00F92AAA"/>
    <w:rsid w:val="00F93DBF"/>
    <w:rsid w:val="00F9491E"/>
    <w:rsid w:val="00F94922"/>
    <w:rsid w:val="00F952C0"/>
    <w:rsid w:val="00F95969"/>
    <w:rsid w:val="00F95C77"/>
    <w:rsid w:val="00F95CEE"/>
    <w:rsid w:val="00F96C30"/>
    <w:rsid w:val="00F972A0"/>
    <w:rsid w:val="00FA113A"/>
    <w:rsid w:val="00FA2078"/>
    <w:rsid w:val="00FA2844"/>
    <w:rsid w:val="00FA322E"/>
    <w:rsid w:val="00FA57CE"/>
    <w:rsid w:val="00FA5B77"/>
    <w:rsid w:val="00FA5C20"/>
    <w:rsid w:val="00FA5D1B"/>
    <w:rsid w:val="00FA5F03"/>
    <w:rsid w:val="00FA6424"/>
    <w:rsid w:val="00FA6F71"/>
    <w:rsid w:val="00FB09FF"/>
    <w:rsid w:val="00FB1085"/>
    <w:rsid w:val="00FB1709"/>
    <w:rsid w:val="00FB2444"/>
    <w:rsid w:val="00FB2CB6"/>
    <w:rsid w:val="00FB4A14"/>
    <w:rsid w:val="00FB4CBD"/>
    <w:rsid w:val="00FB5F14"/>
    <w:rsid w:val="00FB675A"/>
    <w:rsid w:val="00FB797B"/>
    <w:rsid w:val="00FC0213"/>
    <w:rsid w:val="00FC0A45"/>
    <w:rsid w:val="00FC0B23"/>
    <w:rsid w:val="00FC0DDE"/>
    <w:rsid w:val="00FC1764"/>
    <w:rsid w:val="00FC17BA"/>
    <w:rsid w:val="00FC22F0"/>
    <w:rsid w:val="00FC291A"/>
    <w:rsid w:val="00FC3024"/>
    <w:rsid w:val="00FC3E7B"/>
    <w:rsid w:val="00FC666D"/>
    <w:rsid w:val="00FD05CC"/>
    <w:rsid w:val="00FD07B9"/>
    <w:rsid w:val="00FD0AF4"/>
    <w:rsid w:val="00FD1927"/>
    <w:rsid w:val="00FD19CA"/>
    <w:rsid w:val="00FD2048"/>
    <w:rsid w:val="00FD2215"/>
    <w:rsid w:val="00FD41A3"/>
    <w:rsid w:val="00FD72A3"/>
    <w:rsid w:val="00FD768F"/>
    <w:rsid w:val="00FD79A3"/>
    <w:rsid w:val="00FE0310"/>
    <w:rsid w:val="00FE18D0"/>
    <w:rsid w:val="00FE3072"/>
    <w:rsid w:val="00FE3B32"/>
    <w:rsid w:val="00FE4C0C"/>
    <w:rsid w:val="00FE5F29"/>
    <w:rsid w:val="00FE7099"/>
    <w:rsid w:val="00FF01CD"/>
    <w:rsid w:val="00FF2AF3"/>
    <w:rsid w:val="00FF399C"/>
    <w:rsid w:val="00FF3ADF"/>
    <w:rsid w:val="00FF3CB8"/>
    <w:rsid w:val="00FF43C3"/>
    <w:rsid w:val="00FF4D6D"/>
    <w:rsid w:val="00FF57AA"/>
    <w:rsid w:val="00FF6248"/>
    <w:rsid w:val="00FF6ED2"/>
    <w:rsid w:val="00FF75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0703AC84"/>
  <w15:chartTrackingRefBased/>
  <w15:docId w15:val="{139C6011-2E90-4A7D-AC50-EE43309EA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EC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E16DE"/>
    <w:pPr>
      <w:tabs>
        <w:tab w:val="center" w:pos="4320"/>
        <w:tab w:val="right" w:pos="8640"/>
      </w:tabs>
    </w:pPr>
  </w:style>
  <w:style w:type="character" w:styleId="PageNumber">
    <w:name w:val="page number"/>
    <w:basedOn w:val="DefaultParagraphFont"/>
    <w:rsid w:val="00AE16DE"/>
  </w:style>
  <w:style w:type="paragraph" w:styleId="BalloonText">
    <w:name w:val="Balloon Text"/>
    <w:basedOn w:val="Normal"/>
    <w:link w:val="BalloonTextChar"/>
    <w:uiPriority w:val="99"/>
    <w:semiHidden/>
    <w:unhideWhenUsed/>
    <w:rsid w:val="00D92ECD"/>
    <w:rPr>
      <w:rFonts w:ascii="Tahoma" w:hAnsi="Tahoma" w:cs="Tahoma"/>
      <w:sz w:val="16"/>
      <w:szCs w:val="16"/>
    </w:rPr>
  </w:style>
  <w:style w:type="character" w:customStyle="1" w:styleId="BalloonTextChar">
    <w:name w:val="Balloon Text Char"/>
    <w:link w:val="BalloonText"/>
    <w:uiPriority w:val="99"/>
    <w:semiHidden/>
    <w:rsid w:val="00D92ECD"/>
    <w:rPr>
      <w:rFonts w:ascii="Tahoma" w:hAnsi="Tahoma" w:cs="Tahoma"/>
      <w:sz w:val="16"/>
      <w:szCs w:val="16"/>
    </w:rPr>
  </w:style>
  <w:style w:type="paragraph" w:styleId="ListParagraph">
    <w:name w:val="List Paragraph"/>
    <w:basedOn w:val="Normal"/>
    <w:uiPriority w:val="34"/>
    <w:qFormat/>
    <w:rsid w:val="00286968"/>
    <w:pPr>
      <w:ind w:left="720"/>
    </w:pPr>
  </w:style>
  <w:style w:type="paragraph" w:styleId="Header">
    <w:name w:val="header"/>
    <w:basedOn w:val="Normal"/>
    <w:link w:val="HeaderChar"/>
    <w:uiPriority w:val="99"/>
    <w:rsid w:val="007828FC"/>
    <w:pPr>
      <w:tabs>
        <w:tab w:val="center" w:pos="4320"/>
        <w:tab w:val="right" w:pos="8640"/>
      </w:tabs>
    </w:pPr>
  </w:style>
  <w:style w:type="paragraph" w:styleId="BodyTextIndent3">
    <w:name w:val="Body Text Indent 3"/>
    <w:basedOn w:val="Normal"/>
    <w:link w:val="BodyTextIndent3Char"/>
    <w:rsid w:val="007E527D"/>
    <w:pPr>
      <w:suppressAutoHyphens/>
      <w:overflowPunct w:val="0"/>
      <w:autoSpaceDE w:val="0"/>
      <w:ind w:left="360"/>
      <w:textAlignment w:val="baseline"/>
    </w:pPr>
    <w:rPr>
      <w:lang w:eastAsia="ar-SA"/>
    </w:rPr>
  </w:style>
  <w:style w:type="character" w:customStyle="1" w:styleId="BodyTextIndent3Char">
    <w:name w:val="Body Text Indent 3 Char"/>
    <w:link w:val="BodyTextIndent3"/>
    <w:rsid w:val="007E527D"/>
    <w:rPr>
      <w:sz w:val="24"/>
      <w:szCs w:val="24"/>
      <w:lang w:eastAsia="ar-SA"/>
    </w:rPr>
  </w:style>
  <w:style w:type="character" w:styleId="Hyperlink">
    <w:name w:val="Hyperlink"/>
    <w:uiPriority w:val="99"/>
    <w:unhideWhenUsed/>
    <w:rsid w:val="0006707E"/>
    <w:rPr>
      <w:color w:val="0000FF"/>
      <w:u w:val="single"/>
    </w:rPr>
  </w:style>
  <w:style w:type="paragraph" w:styleId="NormalWeb">
    <w:name w:val="Normal (Web)"/>
    <w:basedOn w:val="Normal"/>
    <w:uiPriority w:val="99"/>
    <w:semiHidden/>
    <w:unhideWhenUsed/>
    <w:rsid w:val="0006707E"/>
    <w:pPr>
      <w:spacing w:before="100" w:beforeAutospacing="1" w:after="100" w:afterAutospacing="1"/>
    </w:pPr>
  </w:style>
  <w:style w:type="character" w:customStyle="1" w:styleId="woj">
    <w:name w:val="woj"/>
    <w:rsid w:val="0006707E"/>
  </w:style>
  <w:style w:type="character" w:styleId="Strong">
    <w:name w:val="Strong"/>
    <w:uiPriority w:val="22"/>
    <w:qFormat/>
    <w:rsid w:val="0006707E"/>
    <w:rPr>
      <w:b/>
      <w:bCs/>
    </w:rPr>
  </w:style>
  <w:style w:type="character" w:styleId="UnresolvedMention">
    <w:name w:val="Unresolved Mention"/>
    <w:basedOn w:val="DefaultParagraphFont"/>
    <w:uiPriority w:val="99"/>
    <w:semiHidden/>
    <w:unhideWhenUsed/>
    <w:rsid w:val="00FC3024"/>
    <w:rPr>
      <w:color w:val="605E5C"/>
      <w:shd w:val="clear" w:color="auto" w:fill="E1DFDD"/>
    </w:rPr>
  </w:style>
  <w:style w:type="character" w:styleId="CommentReference">
    <w:name w:val="annotation reference"/>
    <w:basedOn w:val="DefaultParagraphFont"/>
    <w:uiPriority w:val="99"/>
    <w:semiHidden/>
    <w:unhideWhenUsed/>
    <w:rsid w:val="00481CF8"/>
    <w:rPr>
      <w:sz w:val="16"/>
      <w:szCs w:val="16"/>
    </w:rPr>
  </w:style>
  <w:style w:type="paragraph" w:styleId="CommentText">
    <w:name w:val="annotation text"/>
    <w:basedOn w:val="Normal"/>
    <w:link w:val="CommentTextChar"/>
    <w:uiPriority w:val="99"/>
    <w:semiHidden/>
    <w:unhideWhenUsed/>
    <w:rsid w:val="00481CF8"/>
    <w:rPr>
      <w:sz w:val="20"/>
      <w:szCs w:val="20"/>
    </w:rPr>
  </w:style>
  <w:style w:type="character" w:customStyle="1" w:styleId="CommentTextChar">
    <w:name w:val="Comment Text Char"/>
    <w:basedOn w:val="DefaultParagraphFont"/>
    <w:link w:val="CommentText"/>
    <w:uiPriority w:val="99"/>
    <w:semiHidden/>
    <w:rsid w:val="00481CF8"/>
  </w:style>
  <w:style w:type="paragraph" w:styleId="CommentSubject">
    <w:name w:val="annotation subject"/>
    <w:basedOn w:val="CommentText"/>
    <w:next w:val="CommentText"/>
    <w:link w:val="CommentSubjectChar"/>
    <w:uiPriority w:val="99"/>
    <w:semiHidden/>
    <w:unhideWhenUsed/>
    <w:rsid w:val="00481CF8"/>
    <w:rPr>
      <w:b/>
      <w:bCs/>
    </w:rPr>
  </w:style>
  <w:style w:type="character" w:customStyle="1" w:styleId="CommentSubjectChar">
    <w:name w:val="Comment Subject Char"/>
    <w:basedOn w:val="CommentTextChar"/>
    <w:link w:val="CommentSubject"/>
    <w:uiPriority w:val="99"/>
    <w:semiHidden/>
    <w:rsid w:val="00481CF8"/>
    <w:rPr>
      <w:b/>
      <w:bCs/>
    </w:rPr>
  </w:style>
  <w:style w:type="character" w:customStyle="1" w:styleId="HeaderChar">
    <w:name w:val="Header Char"/>
    <w:basedOn w:val="DefaultParagraphFont"/>
    <w:link w:val="Header"/>
    <w:uiPriority w:val="99"/>
    <w:rsid w:val="00160013"/>
    <w:rPr>
      <w:sz w:val="24"/>
      <w:szCs w:val="24"/>
    </w:rPr>
  </w:style>
  <w:style w:type="character" w:customStyle="1" w:styleId="FooterChar">
    <w:name w:val="Footer Char"/>
    <w:basedOn w:val="DefaultParagraphFont"/>
    <w:link w:val="Footer"/>
    <w:uiPriority w:val="99"/>
    <w:rsid w:val="00160013"/>
    <w:rPr>
      <w:sz w:val="24"/>
      <w:szCs w:val="24"/>
    </w:rPr>
  </w:style>
  <w:style w:type="paragraph" w:styleId="EndnoteText">
    <w:name w:val="endnote text"/>
    <w:basedOn w:val="Normal"/>
    <w:link w:val="EndnoteTextChar"/>
    <w:semiHidden/>
    <w:rsid w:val="003B7BB7"/>
    <w:pPr>
      <w:suppressAutoHyphens/>
      <w:overflowPunct w:val="0"/>
      <w:autoSpaceDE w:val="0"/>
      <w:textAlignment w:val="baseline"/>
    </w:pPr>
    <w:rPr>
      <w:color w:val="000000"/>
      <w:lang w:eastAsia="ar-SA"/>
    </w:rPr>
  </w:style>
  <w:style w:type="character" w:customStyle="1" w:styleId="EndnoteTextChar">
    <w:name w:val="Endnote Text Char"/>
    <w:basedOn w:val="DefaultParagraphFont"/>
    <w:link w:val="EndnoteText"/>
    <w:semiHidden/>
    <w:rsid w:val="003B7BB7"/>
    <w:rPr>
      <w:color w:val="000000"/>
      <w:sz w:val="24"/>
      <w:szCs w:val="24"/>
      <w:lang w:eastAsia="ar-SA"/>
    </w:rPr>
  </w:style>
  <w:style w:type="character" w:styleId="EndnoteReference">
    <w:name w:val="endnote reference"/>
    <w:basedOn w:val="DefaultParagraphFont"/>
    <w:semiHidden/>
    <w:rsid w:val="003B7BB7"/>
    <w:rPr>
      <w:vertAlign w:val="superscript"/>
    </w:rPr>
  </w:style>
  <w:style w:type="paragraph" w:customStyle="1" w:styleId="gw-dt">
    <w:name w:val="gw-dt"/>
    <w:basedOn w:val="Normal"/>
    <w:rsid w:val="00184A6A"/>
    <w:pPr>
      <w:spacing w:before="100" w:beforeAutospacing="1" w:after="100" w:afterAutospacing="1"/>
    </w:pPr>
  </w:style>
  <w:style w:type="character" w:styleId="Emphasis">
    <w:name w:val="Emphasis"/>
    <w:basedOn w:val="DefaultParagraphFont"/>
    <w:uiPriority w:val="20"/>
    <w:qFormat/>
    <w:rsid w:val="00184A6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323047">
      <w:bodyDiv w:val="1"/>
      <w:marLeft w:val="0"/>
      <w:marRight w:val="0"/>
      <w:marTop w:val="0"/>
      <w:marBottom w:val="0"/>
      <w:divBdr>
        <w:top w:val="none" w:sz="0" w:space="0" w:color="auto"/>
        <w:left w:val="none" w:sz="0" w:space="0" w:color="auto"/>
        <w:bottom w:val="none" w:sz="0" w:space="0" w:color="auto"/>
        <w:right w:val="none" w:sz="0" w:space="0" w:color="auto"/>
      </w:divBdr>
      <w:divsChild>
        <w:div w:id="878591389">
          <w:marLeft w:val="360"/>
          <w:marRight w:val="0"/>
          <w:marTop w:val="200"/>
          <w:marBottom w:val="0"/>
          <w:divBdr>
            <w:top w:val="none" w:sz="0" w:space="0" w:color="auto"/>
            <w:left w:val="none" w:sz="0" w:space="0" w:color="auto"/>
            <w:bottom w:val="none" w:sz="0" w:space="0" w:color="auto"/>
            <w:right w:val="none" w:sz="0" w:space="0" w:color="auto"/>
          </w:divBdr>
        </w:div>
        <w:div w:id="1271357771">
          <w:marLeft w:val="360"/>
          <w:marRight w:val="0"/>
          <w:marTop w:val="200"/>
          <w:marBottom w:val="0"/>
          <w:divBdr>
            <w:top w:val="none" w:sz="0" w:space="0" w:color="auto"/>
            <w:left w:val="none" w:sz="0" w:space="0" w:color="auto"/>
            <w:bottom w:val="none" w:sz="0" w:space="0" w:color="auto"/>
            <w:right w:val="none" w:sz="0" w:space="0" w:color="auto"/>
          </w:divBdr>
        </w:div>
      </w:divsChild>
    </w:div>
    <w:div w:id="515314441">
      <w:bodyDiv w:val="1"/>
      <w:marLeft w:val="0"/>
      <w:marRight w:val="0"/>
      <w:marTop w:val="0"/>
      <w:marBottom w:val="0"/>
      <w:divBdr>
        <w:top w:val="none" w:sz="0" w:space="0" w:color="auto"/>
        <w:left w:val="none" w:sz="0" w:space="0" w:color="auto"/>
        <w:bottom w:val="none" w:sz="0" w:space="0" w:color="auto"/>
        <w:right w:val="none" w:sz="0" w:space="0" w:color="auto"/>
      </w:divBdr>
    </w:div>
    <w:div w:id="557085134">
      <w:bodyDiv w:val="1"/>
      <w:marLeft w:val="0"/>
      <w:marRight w:val="0"/>
      <w:marTop w:val="0"/>
      <w:marBottom w:val="0"/>
      <w:divBdr>
        <w:top w:val="none" w:sz="0" w:space="0" w:color="auto"/>
        <w:left w:val="none" w:sz="0" w:space="0" w:color="auto"/>
        <w:bottom w:val="none" w:sz="0" w:space="0" w:color="auto"/>
        <w:right w:val="none" w:sz="0" w:space="0" w:color="auto"/>
      </w:divBdr>
    </w:div>
    <w:div w:id="841314430">
      <w:bodyDiv w:val="1"/>
      <w:marLeft w:val="0"/>
      <w:marRight w:val="0"/>
      <w:marTop w:val="0"/>
      <w:marBottom w:val="0"/>
      <w:divBdr>
        <w:top w:val="none" w:sz="0" w:space="0" w:color="auto"/>
        <w:left w:val="none" w:sz="0" w:space="0" w:color="auto"/>
        <w:bottom w:val="none" w:sz="0" w:space="0" w:color="auto"/>
        <w:right w:val="none" w:sz="0" w:space="0" w:color="auto"/>
      </w:divBdr>
      <w:divsChild>
        <w:div w:id="124352005">
          <w:marLeft w:val="360"/>
          <w:marRight w:val="0"/>
          <w:marTop w:val="200"/>
          <w:marBottom w:val="0"/>
          <w:divBdr>
            <w:top w:val="none" w:sz="0" w:space="0" w:color="auto"/>
            <w:left w:val="none" w:sz="0" w:space="0" w:color="auto"/>
            <w:bottom w:val="none" w:sz="0" w:space="0" w:color="auto"/>
            <w:right w:val="none" w:sz="0" w:space="0" w:color="auto"/>
          </w:divBdr>
        </w:div>
        <w:div w:id="131943787">
          <w:marLeft w:val="1080"/>
          <w:marRight w:val="0"/>
          <w:marTop w:val="100"/>
          <w:marBottom w:val="0"/>
          <w:divBdr>
            <w:top w:val="none" w:sz="0" w:space="0" w:color="auto"/>
            <w:left w:val="none" w:sz="0" w:space="0" w:color="auto"/>
            <w:bottom w:val="none" w:sz="0" w:space="0" w:color="auto"/>
            <w:right w:val="none" w:sz="0" w:space="0" w:color="auto"/>
          </w:divBdr>
        </w:div>
        <w:div w:id="226185905">
          <w:marLeft w:val="1800"/>
          <w:marRight w:val="0"/>
          <w:marTop w:val="100"/>
          <w:marBottom w:val="0"/>
          <w:divBdr>
            <w:top w:val="none" w:sz="0" w:space="0" w:color="auto"/>
            <w:left w:val="none" w:sz="0" w:space="0" w:color="auto"/>
            <w:bottom w:val="none" w:sz="0" w:space="0" w:color="auto"/>
            <w:right w:val="none" w:sz="0" w:space="0" w:color="auto"/>
          </w:divBdr>
        </w:div>
        <w:div w:id="345399951">
          <w:marLeft w:val="1080"/>
          <w:marRight w:val="0"/>
          <w:marTop w:val="100"/>
          <w:marBottom w:val="0"/>
          <w:divBdr>
            <w:top w:val="none" w:sz="0" w:space="0" w:color="auto"/>
            <w:left w:val="none" w:sz="0" w:space="0" w:color="auto"/>
            <w:bottom w:val="none" w:sz="0" w:space="0" w:color="auto"/>
            <w:right w:val="none" w:sz="0" w:space="0" w:color="auto"/>
          </w:divBdr>
        </w:div>
        <w:div w:id="465244000">
          <w:marLeft w:val="1800"/>
          <w:marRight w:val="0"/>
          <w:marTop w:val="100"/>
          <w:marBottom w:val="0"/>
          <w:divBdr>
            <w:top w:val="none" w:sz="0" w:space="0" w:color="auto"/>
            <w:left w:val="none" w:sz="0" w:space="0" w:color="auto"/>
            <w:bottom w:val="none" w:sz="0" w:space="0" w:color="auto"/>
            <w:right w:val="none" w:sz="0" w:space="0" w:color="auto"/>
          </w:divBdr>
        </w:div>
        <w:div w:id="1021127349">
          <w:marLeft w:val="1800"/>
          <w:marRight w:val="0"/>
          <w:marTop w:val="100"/>
          <w:marBottom w:val="0"/>
          <w:divBdr>
            <w:top w:val="none" w:sz="0" w:space="0" w:color="auto"/>
            <w:left w:val="none" w:sz="0" w:space="0" w:color="auto"/>
            <w:bottom w:val="none" w:sz="0" w:space="0" w:color="auto"/>
            <w:right w:val="none" w:sz="0" w:space="0" w:color="auto"/>
          </w:divBdr>
        </w:div>
        <w:div w:id="1245264335">
          <w:marLeft w:val="1800"/>
          <w:marRight w:val="0"/>
          <w:marTop w:val="100"/>
          <w:marBottom w:val="0"/>
          <w:divBdr>
            <w:top w:val="none" w:sz="0" w:space="0" w:color="auto"/>
            <w:left w:val="none" w:sz="0" w:space="0" w:color="auto"/>
            <w:bottom w:val="none" w:sz="0" w:space="0" w:color="auto"/>
            <w:right w:val="none" w:sz="0" w:space="0" w:color="auto"/>
          </w:divBdr>
        </w:div>
        <w:div w:id="1757432455">
          <w:marLeft w:val="1800"/>
          <w:marRight w:val="0"/>
          <w:marTop w:val="100"/>
          <w:marBottom w:val="0"/>
          <w:divBdr>
            <w:top w:val="none" w:sz="0" w:space="0" w:color="auto"/>
            <w:left w:val="none" w:sz="0" w:space="0" w:color="auto"/>
            <w:bottom w:val="none" w:sz="0" w:space="0" w:color="auto"/>
            <w:right w:val="none" w:sz="0" w:space="0" w:color="auto"/>
          </w:divBdr>
        </w:div>
        <w:div w:id="1879007192">
          <w:marLeft w:val="1800"/>
          <w:marRight w:val="0"/>
          <w:marTop w:val="100"/>
          <w:marBottom w:val="0"/>
          <w:divBdr>
            <w:top w:val="none" w:sz="0" w:space="0" w:color="auto"/>
            <w:left w:val="none" w:sz="0" w:space="0" w:color="auto"/>
            <w:bottom w:val="none" w:sz="0" w:space="0" w:color="auto"/>
            <w:right w:val="none" w:sz="0" w:space="0" w:color="auto"/>
          </w:divBdr>
        </w:div>
        <w:div w:id="2035375636">
          <w:marLeft w:val="1080"/>
          <w:marRight w:val="0"/>
          <w:marTop w:val="100"/>
          <w:marBottom w:val="0"/>
          <w:divBdr>
            <w:top w:val="none" w:sz="0" w:space="0" w:color="auto"/>
            <w:left w:val="none" w:sz="0" w:space="0" w:color="auto"/>
            <w:bottom w:val="none" w:sz="0" w:space="0" w:color="auto"/>
            <w:right w:val="none" w:sz="0" w:space="0" w:color="auto"/>
          </w:divBdr>
        </w:div>
      </w:divsChild>
    </w:div>
    <w:div w:id="1007634870">
      <w:bodyDiv w:val="1"/>
      <w:marLeft w:val="0"/>
      <w:marRight w:val="0"/>
      <w:marTop w:val="0"/>
      <w:marBottom w:val="0"/>
      <w:divBdr>
        <w:top w:val="none" w:sz="0" w:space="0" w:color="auto"/>
        <w:left w:val="none" w:sz="0" w:space="0" w:color="auto"/>
        <w:bottom w:val="none" w:sz="0" w:space="0" w:color="auto"/>
        <w:right w:val="none" w:sz="0" w:space="0" w:color="auto"/>
      </w:divBdr>
      <w:divsChild>
        <w:div w:id="1005859738">
          <w:marLeft w:val="360"/>
          <w:marRight w:val="0"/>
          <w:marTop w:val="200"/>
          <w:marBottom w:val="0"/>
          <w:divBdr>
            <w:top w:val="none" w:sz="0" w:space="0" w:color="auto"/>
            <w:left w:val="none" w:sz="0" w:space="0" w:color="auto"/>
            <w:bottom w:val="none" w:sz="0" w:space="0" w:color="auto"/>
            <w:right w:val="none" w:sz="0" w:space="0" w:color="auto"/>
          </w:divBdr>
        </w:div>
      </w:divsChild>
    </w:div>
    <w:div w:id="1212576533">
      <w:bodyDiv w:val="1"/>
      <w:marLeft w:val="0"/>
      <w:marRight w:val="0"/>
      <w:marTop w:val="0"/>
      <w:marBottom w:val="0"/>
      <w:divBdr>
        <w:top w:val="none" w:sz="0" w:space="0" w:color="auto"/>
        <w:left w:val="none" w:sz="0" w:space="0" w:color="auto"/>
        <w:bottom w:val="none" w:sz="0" w:space="0" w:color="auto"/>
        <w:right w:val="none" w:sz="0" w:space="0" w:color="auto"/>
      </w:divBdr>
      <w:divsChild>
        <w:div w:id="376903500">
          <w:marLeft w:val="1080"/>
          <w:marRight w:val="0"/>
          <w:marTop w:val="100"/>
          <w:marBottom w:val="0"/>
          <w:divBdr>
            <w:top w:val="none" w:sz="0" w:space="0" w:color="auto"/>
            <w:left w:val="none" w:sz="0" w:space="0" w:color="auto"/>
            <w:bottom w:val="none" w:sz="0" w:space="0" w:color="auto"/>
            <w:right w:val="none" w:sz="0" w:space="0" w:color="auto"/>
          </w:divBdr>
        </w:div>
        <w:div w:id="836311365">
          <w:marLeft w:val="1080"/>
          <w:marRight w:val="0"/>
          <w:marTop w:val="100"/>
          <w:marBottom w:val="0"/>
          <w:divBdr>
            <w:top w:val="none" w:sz="0" w:space="0" w:color="auto"/>
            <w:left w:val="none" w:sz="0" w:space="0" w:color="auto"/>
            <w:bottom w:val="none" w:sz="0" w:space="0" w:color="auto"/>
            <w:right w:val="none" w:sz="0" w:space="0" w:color="auto"/>
          </w:divBdr>
        </w:div>
        <w:div w:id="1114785329">
          <w:marLeft w:val="1080"/>
          <w:marRight w:val="0"/>
          <w:marTop w:val="100"/>
          <w:marBottom w:val="0"/>
          <w:divBdr>
            <w:top w:val="none" w:sz="0" w:space="0" w:color="auto"/>
            <w:left w:val="none" w:sz="0" w:space="0" w:color="auto"/>
            <w:bottom w:val="none" w:sz="0" w:space="0" w:color="auto"/>
            <w:right w:val="none" w:sz="0" w:space="0" w:color="auto"/>
          </w:divBdr>
        </w:div>
        <w:div w:id="1261992190">
          <w:marLeft w:val="1080"/>
          <w:marRight w:val="0"/>
          <w:marTop w:val="100"/>
          <w:marBottom w:val="0"/>
          <w:divBdr>
            <w:top w:val="none" w:sz="0" w:space="0" w:color="auto"/>
            <w:left w:val="none" w:sz="0" w:space="0" w:color="auto"/>
            <w:bottom w:val="none" w:sz="0" w:space="0" w:color="auto"/>
            <w:right w:val="none" w:sz="0" w:space="0" w:color="auto"/>
          </w:divBdr>
        </w:div>
        <w:div w:id="1364331746">
          <w:marLeft w:val="360"/>
          <w:marRight w:val="0"/>
          <w:marTop w:val="200"/>
          <w:marBottom w:val="0"/>
          <w:divBdr>
            <w:top w:val="none" w:sz="0" w:space="0" w:color="auto"/>
            <w:left w:val="none" w:sz="0" w:space="0" w:color="auto"/>
            <w:bottom w:val="none" w:sz="0" w:space="0" w:color="auto"/>
            <w:right w:val="none" w:sz="0" w:space="0" w:color="auto"/>
          </w:divBdr>
        </w:div>
        <w:div w:id="2101363693">
          <w:marLeft w:val="1080"/>
          <w:marRight w:val="0"/>
          <w:marTop w:val="100"/>
          <w:marBottom w:val="0"/>
          <w:divBdr>
            <w:top w:val="none" w:sz="0" w:space="0" w:color="auto"/>
            <w:left w:val="none" w:sz="0" w:space="0" w:color="auto"/>
            <w:bottom w:val="none" w:sz="0" w:space="0" w:color="auto"/>
            <w:right w:val="none" w:sz="0" w:space="0" w:color="auto"/>
          </w:divBdr>
        </w:div>
      </w:divsChild>
    </w:div>
    <w:div w:id="1310667031">
      <w:bodyDiv w:val="1"/>
      <w:marLeft w:val="0"/>
      <w:marRight w:val="0"/>
      <w:marTop w:val="0"/>
      <w:marBottom w:val="0"/>
      <w:divBdr>
        <w:top w:val="none" w:sz="0" w:space="0" w:color="auto"/>
        <w:left w:val="none" w:sz="0" w:space="0" w:color="auto"/>
        <w:bottom w:val="none" w:sz="0" w:space="0" w:color="auto"/>
        <w:right w:val="none" w:sz="0" w:space="0" w:color="auto"/>
      </w:divBdr>
    </w:div>
    <w:div w:id="1449473206">
      <w:bodyDiv w:val="1"/>
      <w:marLeft w:val="0"/>
      <w:marRight w:val="0"/>
      <w:marTop w:val="0"/>
      <w:marBottom w:val="0"/>
      <w:divBdr>
        <w:top w:val="none" w:sz="0" w:space="0" w:color="auto"/>
        <w:left w:val="none" w:sz="0" w:space="0" w:color="auto"/>
        <w:bottom w:val="none" w:sz="0" w:space="0" w:color="auto"/>
        <w:right w:val="none" w:sz="0" w:space="0" w:color="auto"/>
      </w:divBdr>
      <w:divsChild>
        <w:div w:id="981427046">
          <w:marLeft w:val="1080"/>
          <w:marRight w:val="0"/>
          <w:marTop w:val="100"/>
          <w:marBottom w:val="0"/>
          <w:divBdr>
            <w:top w:val="none" w:sz="0" w:space="0" w:color="auto"/>
            <w:left w:val="none" w:sz="0" w:space="0" w:color="auto"/>
            <w:bottom w:val="none" w:sz="0" w:space="0" w:color="auto"/>
            <w:right w:val="none" w:sz="0" w:space="0" w:color="auto"/>
          </w:divBdr>
        </w:div>
        <w:div w:id="1310090765">
          <w:marLeft w:val="1080"/>
          <w:marRight w:val="0"/>
          <w:marTop w:val="100"/>
          <w:marBottom w:val="0"/>
          <w:divBdr>
            <w:top w:val="none" w:sz="0" w:space="0" w:color="auto"/>
            <w:left w:val="none" w:sz="0" w:space="0" w:color="auto"/>
            <w:bottom w:val="none" w:sz="0" w:space="0" w:color="auto"/>
            <w:right w:val="none" w:sz="0" w:space="0" w:color="auto"/>
          </w:divBdr>
        </w:div>
        <w:div w:id="1337535083">
          <w:marLeft w:val="1080"/>
          <w:marRight w:val="0"/>
          <w:marTop w:val="100"/>
          <w:marBottom w:val="0"/>
          <w:divBdr>
            <w:top w:val="none" w:sz="0" w:space="0" w:color="auto"/>
            <w:left w:val="none" w:sz="0" w:space="0" w:color="auto"/>
            <w:bottom w:val="none" w:sz="0" w:space="0" w:color="auto"/>
            <w:right w:val="none" w:sz="0" w:space="0" w:color="auto"/>
          </w:divBdr>
        </w:div>
        <w:div w:id="1491285598">
          <w:marLeft w:val="1080"/>
          <w:marRight w:val="0"/>
          <w:marTop w:val="100"/>
          <w:marBottom w:val="0"/>
          <w:divBdr>
            <w:top w:val="none" w:sz="0" w:space="0" w:color="auto"/>
            <w:left w:val="none" w:sz="0" w:space="0" w:color="auto"/>
            <w:bottom w:val="none" w:sz="0" w:space="0" w:color="auto"/>
            <w:right w:val="none" w:sz="0" w:space="0" w:color="auto"/>
          </w:divBdr>
        </w:div>
        <w:div w:id="1708290111">
          <w:marLeft w:val="1080"/>
          <w:marRight w:val="0"/>
          <w:marTop w:val="100"/>
          <w:marBottom w:val="0"/>
          <w:divBdr>
            <w:top w:val="none" w:sz="0" w:space="0" w:color="auto"/>
            <w:left w:val="none" w:sz="0" w:space="0" w:color="auto"/>
            <w:bottom w:val="none" w:sz="0" w:space="0" w:color="auto"/>
            <w:right w:val="none" w:sz="0" w:space="0" w:color="auto"/>
          </w:divBdr>
        </w:div>
        <w:div w:id="1883590427">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iblegateway.com/passage/?search=1%20Samuel%202&amp;version=MS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Abel.I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biblica.com/en-us/bible/online-bible/niv/matthew/1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orethanthegift@gmail.com" TargetMode="External"/><Relationship Id="rId5" Type="http://schemas.openxmlformats.org/officeDocument/2006/relationships/numbering" Target="numbering.xml"/><Relationship Id="rId15" Type="http://schemas.openxmlformats.org/officeDocument/2006/relationships/hyperlink" Target="http://www.biblica.com/en-us/bible/online-bible/niv/matthew/10/"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iblica.com/en-us/bible/online-bible/niv/matthew/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80C14BD52A598458E7B6CD7CCF885A8" ma:contentTypeVersion="11" ma:contentTypeDescription="Create a new document." ma:contentTypeScope="" ma:versionID="7afa74a2bd4b4c8bf3187b7eba104c81">
  <xsd:schema xmlns:xsd="http://www.w3.org/2001/XMLSchema" xmlns:xs="http://www.w3.org/2001/XMLSchema" xmlns:p="http://schemas.microsoft.com/office/2006/metadata/properties" xmlns:ns3="89aa6081-8428-48a0-b380-d8b5927ca4e3" xmlns:ns4="fbda45ec-fe3c-4109-97bd-5258a1263ab3" targetNamespace="http://schemas.microsoft.com/office/2006/metadata/properties" ma:root="true" ma:fieldsID="86c59b6f7f6f852b72c20f8d3a582d34" ns3:_="" ns4:_="">
    <xsd:import namespace="89aa6081-8428-48a0-b380-d8b5927ca4e3"/>
    <xsd:import namespace="fbda45ec-fe3c-4109-97bd-5258a1263ab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aa6081-8428-48a0-b380-d8b5927ca4e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da45ec-fe3c-4109-97bd-5258a1263ab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E987569-5686-4F2D-AFC4-8ACFA58BC725}">
  <ds:schemaRefs>
    <ds:schemaRef ds:uri="http://schemas.openxmlformats.org/officeDocument/2006/bibliography"/>
  </ds:schemaRefs>
</ds:datastoreItem>
</file>

<file path=customXml/itemProps2.xml><?xml version="1.0" encoding="utf-8"?>
<ds:datastoreItem xmlns:ds="http://schemas.openxmlformats.org/officeDocument/2006/customXml" ds:itemID="{37FD5B6A-DFA2-46E9-9ABA-E0E6F36EFE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aa6081-8428-48a0-b380-d8b5927ca4e3"/>
    <ds:schemaRef ds:uri="fbda45ec-fe3c-4109-97bd-5258a1263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CCAE60-6C21-4DAC-B12D-65D3477E7C11}">
  <ds:schemaRefs>
    <ds:schemaRef ds:uri="http://schemas.microsoft.com/sharepoint/v3/contenttype/forms"/>
  </ds:schemaRefs>
</ds:datastoreItem>
</file>

<file path=customXml/itemProps4.xml><?xml version="1.0" encoding="utf-8"?>
<ds:datastoreItem xmlns:ds="http://schemas.openxmlformats.org/officeDocument/2006/customXml" ds:itemID="{D4D48268-F783-4F00-BF24-AFBD0B02A2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3909</Words>
  <Characters>64263</Characters>
  <Application>Microsoft Office Word</Application>
  <DocSecurity>0</DocSecurity>
  <Lines>1890</Lines>
  <Paragraphs>831</Paragraphs>
  <ScaleCrop>false</ScaleCrop>
  <HeadingPairs>
    <vt:vector size="2" baseType="variant">
      <vt:variant>
        <vt:lpstr>Title</vt:lpstr>
      </vt:variant>
      <vt:variant>
        <vt:i4>1</vt:i4>
      </vt:variant>
    </vt:vector>
  </HeadingPairs>
  <TitlesOfParts>
    <vt:vector size="1" baseType="lpstr">
      <vt:lpstr>Offertory Giving</vt:lpstr>
    </vt:vector>
  </TitlesOfParts>
  <Company>Microsoft</Company>
  <LinksUpToDate>false</LinksUpToDate>
  <CharactersWithSpaces>7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ertory Giving</dc:title>
  <dc:subject/>
  <dc:creator>Larry Robinson</dc:creator>
  <cp:keywords/>
  <cp:lastModifiedBy>Larry Robinson</cp:lastModifiedBy>
  <cp:revision>2</cp:revision>
  <cp:lastPrinted>2025-11-26T15:42:00Z</cp:lastPrinted>
  <dcterms:created xsi:type="dcterms:W3CDTF">2025-12-27T15:28:00Z</dcterms:created>
  <dcterms:modified xsi:type="dcterms:W3CDTF">2025-12-27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0C14BD52A598458E7B6CD7CCF885A8</vt:lpwstr>
  </property>
</Properties>
</file>